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6.xml" ContentType="application/inkml+xml"/>
  <Override PartName="/word/ink/ink7.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28354" w14:textId="5D825770" w:rsidR="00EB4062" w:rsidRPr="00D82DAE" w:rsidRDefault="00EB4062" w:rsidP="285401D3">
      <w:pPr>
        <w:rPr>
          <w:b/>
          <w:bCs/>
          <w:sz w:val="32"/>
          <w:szCs w:val="32"/>
          <w:lang w:val="en-GB"/>
        </w:rPr>
      </w:pPr>
      <w:r w:rsidRPr="285401D3">
        <w:rPr>
          <w:b/>
          <w:bCs/>
          <w:sz w:val="32"/>
          <w:szCs w:val="32"/>
          <w:lang w:val="en-GB"/>
        </w:rPr>
        <w:t>GlasgowHeart: LV reconstruction from Images</w:t>
      </w:r>
    </w:p>
    <w:p w14:paraId="3795D222" w14:textId="77777777" w:rsidR="00D82DAE" w:rsidRDefault="00D82DAE" w:rsidP="00EB4062">
      <w:pPr>
        <w:jc w:val="center"/>
        <w:rPr>
          <w:lang w:val="en-GB"/>
        </w:rPr>
      </w:pPr>
    </w:p>
    <w:p w14:paraId="6C614A90" w14:textId="372F7FD9" w:rsidR="00EB4062" w:rsidRDefault="00EB4062" w:rsidP="00EB4062">
      <w:pPr>
        <w:jc w:val="center"/>
        <w:rPr>
          <w:lang w:val="en-GB"/>
        </w:rPr>
      </w:pPr>
      <w:r>
        <w:rPr>
          <w:lang w:val="en-GB"/>
        </w:rPr>
        <w:t>Authors: Hao Gao</w:t>
      </w:r>
    </w:p>
    <w:p w14:paraId="6B765F36" w14:textId="6481BBF8" w:rsidR="00EB4062" w:rsidRDefault="00EB4062" w:rsidP="00EB4062">
      <w:pPr>
        <w:jc w:val="center"/>
        <w:rPr>
          <w:lang w:val="en-GB"/>
        </w:rPr>
      </w:pPr>
      <w:r>
        <w:rPr>
          <w:lang w:val="en-GB"/>
        </w:rPr>
        <w:t>Version 0.</w:t>
      </w:r>
      <w:r w:rsidR="00A67923">
        <w:rPr>
          <w:lang w:val="en-GB"/>
        </w:rPr>
        <w:t>2</w:t>
      </w:r>
    </w:p>
    <w:p w14:paraId="306B9642" w14:textId="77777777" w:rsidR="00EB4062" w:rsidRDefault="00EB4062">
      <w:pPr>
        <w:rPr>
          <w:lang w:val="en-GB"/>
        </w:rPr>
      </w:pPr>
    </w:p>
    <w:p w14:paraId="2A70348D" w14:textId="77777777" w:rsidR="00EB4062" w:rsidRDefault="00EB4062">
      <w:pPr>
        <w:rPr>
          <w:lang w:val="en-GB"/>
        </w:rPr>
      </w:pPr>
    </w:p>
    <w:p w14:paraId="2D9CBF25" w14:textId="77777777" w:rsidR="00EB4062" w:rsidRDefault="00EB4062">
      <w:pPr>
        <w:rPr>
          <w:lang w:val="en-GB"/>
        </w:rPr>
      </w:pPr>
    </w:p>
    <w:p w14:paraId="29A4E903" w14:textId="2D54FC9B" w:rsidR="00EB4062" w:rsidRPr="00A67923" w:rsidRDefault="00EB4062" w:rsidP="00A67923">
      <w:pPr>
        <w:jc w:val="center"/>
        <w:rPr>
          <w:b/>
          <w:sz w:val="36"/>
          <w:lang w:val="en-GB"/>
        </w:rPr>
      </w:pPr>
      <w:r w:rsidRPr="00A67923">
        <w:rPr>
          <w:b/>
          <w:sz w:val="36"/>
          <w:lang w:val="en-GB"/>
        </w:rPr>
        <w:t>Abstract</w:t>
      </w:r>
    </w:p>
    <w:p w14:paraId="4443E99D" w14:textId="6014FAE0" w:rsidR="00262560" w:rsidRDefault="00EB4062">
      <w:pPr>
        <w:rPr>
          <w:lang w:val="en-GB"/>
        </w:rPr>
      </w:pPr>
      <w:r>
        <w:rPr>
          <w:lang w:val="en-GB"/>
        </w:rPr>
        <w:t>This document provides a short tutorial on how to generate ventricular geometry from MR images and how to do PCA analysis based on the generated geometry.</w:t>
      </w:r>
    </w:p>
    <w:p w14:paraId="1FE93ECA" w14:textId="521A95F0" w:rsidR="00A67923" w:rsidRDefault="00A67923">
      <w:pPr>
        <w:rPr>
          <w:lang w:val="en-GB"/>
        </w:rPr>
      </w:pPr>
    </w:p>
    <w:p w14:paraId="60F6E7C2" w14:textId="1AADEF16" w:rsidR="00A67923" w:rsidRDefault="00A67923">
      <w:pPr>
        <w:rPr>
          <w:lang w:val="en-GB"/>
        </w:rPr>
      </w:pPr>
      <w:r>
        <w:rPr>
          <w:lang w:val="en-GB"/>
        </w:rPr>
        <w:t xml:space="preserve">Updated based on the version used in 2017 – 2018. </w:t>
      </w:r>
    </w:p>
    <w:p w14:paraId="09AB2258" w14:textId="77777777" w:rsidR="00D82DAE" w:rsidRDefault="00D82DAE">
      <w:pPr>
        <w:rPr>
          <w:lang w:val="en-GB"/>
        </w:rPr>
      </w:pPr>
    </w:p>
    <w:sdt>
      <w:sdtPr>
        <w:rPr>
          <w:rFonts w:ascii="Times New Roman" w:eastAsia="Times New Roman" w:hAnsi="Times New Roman" w:cs="Times New Roman"/>
          <w:b w:val="0"/>
          <w:bCs w:val="0"/>
          <w:color w:val="auto"/>
          <w:sz w:val="24"/>
          <w:szCs w:val="24"/>
        </w:rPr>
        <w:id w:val="-1917161139"/>
        <w:docPartObj>
          <w:docPartGallery w:val="Table of Contents"/>
          <w:docPartUnique/>
        </w:docPartObj>
      </w:sdtPr>
      <w:sdtEndPr>
        <w:rPr>
          <w:noProof/>
        </w:rPr>
      </w:sdtEndPr>
      <w:sdtContent>
        <w:p w14:paraId="3EEB896D" w14:textId="0465E170" w:rsidR="00CF0C66" w:rsidRDefault="00CF0C66">
          <w:pPr>
            <w:pStyle w:val="TOCHeading"/>
          </w:pPr>
          <w:r>
            <w:t>Table of Contents</w:t>
          </w:r>
        </w:p>
        <w:p w14:paraId="0CE06704" w14:textId="3A5B5B16" w:rsidR="00CF0C66" w:rsidRDefault="00CF0C66">
          <w:pPr>
            <w:pStyle w:val="TOC1"/>
            <w:tabs>
              <w:tab w:val="right" w:leader="dot" w:pos="9010"/>
            </w:tabs>
            <w:rPr>
              <w:noProof/>
            </w:rPr>
          </w:pPr>
          <w:r>
            <w:rPr>
              <w:b w:val="0"/>
              <w:bCs w:val="0"/>
            </w:rPr>
            <w:fldChar w:fldCharType="begin"/>
          </w:r>
          <w:r>
            <w:instrText xml:space="preserve"> TOC \o "1-3" \h \z \u </w:instrText>
          </w:r>
          <w:r>
            <w:rPr>
              <w:b w:val="0"/>
              <w:bCs w:val="0"/>
            </w:rPr>
            <w:fldChar w:fldCharType="separate"/>
          </w:r>
          <w:hyperlink w:anchor="_Toc535614630" w:history="1">
            <w:r w:rsidRPr="00A23401">
              <w:rPr>
                <w:rStyle w:val="Hyperlink"/>
                <w:noProof/>
                <w:lang w:val="en-GB"/>
              </w:rPr>
              <w:t>Section 1: access sample MR data</w:t>
            </w:r>
            <w:r>
              <w:rPr>
                <w:noProof/>
                <w:webHidden/>
              </w:rPr>
              <w:tab/>
            </w:r>
            <w:r>
              <w:rPr>
                <w:noProof/>
                <w:webHidden/>
              </w:rPr>
              <w:fldChar w:fldCharType="begin"/>
            </w:r>
            <w:r>
              <w:rPr>
                <w:noProof/>
                <w:webHidden/>
              </w:rPr>
              <w:instrText xml:space="preserve"> PAGEREF _Toc535614630 \h </w:instrText>
            </w:r>
            <w:r>
              <w:rPr>
                <w:noProof/>
                <w:webHidden/>
              </w:rPr>
            </w:r>
            <w:r>
              <w:rPr>
                <w:noProof/>
                <w:webHidden/>
              </w:rPr>
              <w:fldChar w:fldCharType="separate"/>
            </w:r>
            <w:r>
              <w:rPr>
                <w:noProof/>
                <w:webHidden/>
              </w:rPr>
              <w:t>2</w:t>
            </w:r>
            <w:r>
              <w:rPr>
                <w:noProof/>
                <w:webHidden/>
              </w:rPr>
              <w:fldChar w:fldCharType="end"/>
            </w:r>
          </w:hyperlink>
        </w:p>
        <w:p w14:paraId="17DCBE01" w14:textId="3F752021" w:rsidR="00CF0C66" w:rsidRDefault="003721F2">
          <w:pPr>
            <w:pStyle w:val="TOC1"/>
            <w:tabs>
              <w:tab w:val="right" w:leader="dot" w:pos="9010"/>
            </w:tabs>
            <w:rPr>
              <w:noProof/>
            </w:rPr>
          </w:pPr>
          <w:hyperlink w:anchor="_Toc535614631" w:history="1">
            <w:r w:rsidR="00CF0C66" w:rsidRPr="00A23401">
              <w:rPr>
                <w:rStyle w:val="Hyperlink"/>
                <w:noProof/>
              </w:rPr>
              <w:t>Section 2: Cardiac MR images—a simple introduction</w:t>
            </w:r>
            <w:r w:rsidR="00CF0C66">
              <w:rPr>
                <w:noProof/>
                <w:webHidden/>
              </w:rPr>
              <w:tab/>
            </w:r>
            <w:r w:rsidR="00CF0C66">
              <w:rPr>
                <w:noProof/>
                <w:webHidden/>
              </w:rPr>
              <w:fldChar w:fldCharType="begin"/>
            </w:r>
            <w:r w:rsidR="00CF0C66">
              <w:rPr>
                <w:noProof/>
                <w:webHidden/>
              </w:rPr>
              <w:instrText xml:space="preserve"> PAGEREF _Toc535614631 \h </w:instrText>
            </w:r>
            <w:r w:rsidR="00CF0C66">
              <w:rPr>
                <w:noProof/>
                <w:webHidden/>
              </w:rPr>
            </w:r>
            <w:r w:rsidR="00CF0C66">
              <w:rPr>
                <w:noProof/>
                <w:webHidden/>
              </w:rPr>
              <w:fldChar w:fldCharType="separate"/>
            </w:r>
            <w:r w:rsidR="00CF0C66">
              <w:rPr>
                <w:noProof/>
                <w:webHidden/>
              </w:rPr>
              <w:t>3</w:t>
            </w:r>
            <w:r w:rsidR="00CF0C66">
              <w:rPr>
                <w:noProof/>
                <w:webHidden/>
              </w:rPr>
              <w:fldChar w:fldCharType="end"/>
            </w:r>
          </w:hyperlink>
        </w:p>
        <w:p w14:paraId="0A71D82A" w14:textId="6A611374" w:rsidR="00CF0C66" w:rsidRDefault="003721F2">
          <w:pPr>
            <w:pStyle w:val="TOC1"/>
            <w:tabs>
              <w:tab w:val="right" w:leader="dot" w:pos="9010"/>
            </w:tabs>
            <w:rPr>
              <w:noProof/>
            </w:rPr>
          </w:pPr>
          <w:hyperlink w:anchor="_Toc535614632" w:history="1">
            <w:r w:rsidR="00CF0C66" w:rsidRPr="00A23401">
              <w:rPr>
                <w:rStyle w:val="Hyperlink"/>
                <w:noProof/>
              </w:rPr>
              <w:t>Section 3: LV geometry reconstruction, for version 0.1</w:t>
            </w:r>
            <w:r w:rsidR="00CF0C66">
              <w:rPr>
                <w:noProof/>
                <w:webHidden/>
              </w:rPr>
              <w:tab/>
            </w:r>
            <w:r w:rsidR="00CF0C66">
              <w:rPr>
                <w:noProof/>
                <w:webHidden/>
              </w:rPr>
              <w:fldChar w:fldCharType="begin"/>
            </w:r>
            <w:r w:rsidR="00CF0C66">
              <w:rPr>
                <w:noProof/>
                <w:webHidden/>
              </w:rPr>
              <w:instrText xml:space="preserve"> PAGEREF _Toc535614632 \h </w:instrText>
            </w:r>
            <w:r w:rsidR="00CF0C66">
              <w:rPr>
                <w:noProof/>
                <w:webHidden/>
              </w:rPr>
            </w:r>
            <w:r w:rsidR="00CF0C66">
              <w:rPr>
                <w:noProof/>
                <w:webHidden/>
              </w:rPr>
              <w:fldChar w:fldCharType="separate"/>
            </w:r>
            <w:r w:rsidR="00CF0C66">
              <w:rPr>
                <w:noProof/>
                <w:webHidden/>
              </w:rPr>
              <w:t>8</w:t>
            </w:r>
            <w:r w:rsidR="00CF0C66">
              <w:rPr>
                <w:noProof/>
                <w:webHidden/>
              </w:rPr>
              <w:fldChar w:fldCharType="end"/>
            </w:r>
          </w:hyperlink>
        </w:p>
        <w:p w14:paraId="4C7E6A08" w14:textId="47F33614" w:rsidR="00CF0C66" w:rsidRDefault="003721F2">
          <w:pPr>
            <w:pStyle w:val="TOC1"/>
            <w:tabs>
              <w:tab w:val="right" w:leader="dot" w:pos="9010"/>
            </w:tabs>
            <w:rPr>
              <w:noProof/>
            </w:rPr>
          </w:pPr>
          <w:hyperlink w:anchor="_Toc535614633" w:history="1">
            <w:r w:rsidR="00CF0C66" w:rsidRPr="00A23401">
              <w:rPr>
                <w:rStyle w:val="Hyperlink"/>
                <w:noProof/>
              </w:rPr>
              <w:t>Section 4: LV geometry reconstruction, for version 0.2, from 2019</w:t>
            </w:r>
            <w:r w:rsidR="00CF0C66">
              <w:rPr>
                <w:noProof/>
                <w:webHidden/>
              </w:rPr>
              <w:tab/>
            </w:r>
            <w:r w:rsidR="00CF0C66">
              <w:rPr>
                <w:noProof/>
                <w:webHidden/>
              </w:rPr>
              <w:fldChar w:fldCharType="begin"/>
            </w:r>
            <w:r w:rsidR="00CF0C66">
              <w:rPr>
                <w:noProof/>
                <w:webHidden/>
              </w:rPr>
              <w:instrText xml:space="preserve"> PAGEREF _Toc535614633 \h </w:instrText>
            </w:r>
            <w:r w:rsidR="00CF0C66">
              <w:rPr>
                <w:noProof/>
                <w:webHidden/>
              </w:rPr>
            </w:r>
            <w:r w:rsidR="00CF0C66">
              <w:rPr>
                <w:noProof/>
                <w:webHidden/>
              </w:rPr>
              <w:fldChar w:fldCharType="separate"/>
            </w:r>
            <w:r w:rsidR="00CF0C66">
              <w:rPr>
                <w:noProof/>
                <w:webHidden/>
              </w:rPr>
              <w:t>11</w:t>
            </w:r>
            <w:r w:rsidR="00CF0C66">
              <w:rPr>
                <w:noProof/>
                <w:webHidden/>
              </w:rPr>
              <w:fldChar w:fldCharType="end"/>
            </w:r>
          </w:hyperlink>
        </w:p>
        <w:p w14:paraId="28B6A1E4" w14:textId="32DB5FC7" w:rsidR="00CF0C66" w:rsidRDefault="003721F2">
          <w:pPr>
            <w:pStyle w:val="TOC2"/>
            <w:tabs>
              <w:tab w:val="right" w:leader="dot" w:pos="9010"/>
            </w:tabs>
            <w:rPr>
              <w:noProof/>
            </w:rPr>
          </w:pPr>
          <w:hyperlink w:anchor="_Toc535614634" w:history="1">
            <w:r w:rsidR="00CF0C66" w:rsidRPr="00A23401">
              <w:rPr>
                <w:rStyle w:val="Hyperlink"/>
                <w:noProof/>
              </w:rPr>
              <w:t>Preparation</w:t>
            </w:r>
            <w:r w:rsidR="00CF0C66">
              <w:rPr>
                <w:noProof/>
                <w:webHidden/>
              </w:rPr>
              <w:tab/>
            </w:r>
            <w:r w:rsidR="00CF0C66">
              <w:rPr>
                <w:noProof/>
                <w:webHidden/>
              </w:rPr>
              <w:fldChar w:fldCharType="begin"/>
            </w:r>
            <w:r w:rsidR="00CF0C66">
              <w:rPr>
                <w:noProof/>
                <w:webHidden/>
              </w:rPr>
              <w:instrText xml:space="preserve"> PAGEREF _Toc535614634 \h </w:instrText>
            </w:r>
            <w:r w:rsidR="00CF0C66">
              <w:rPr>
                <w:noProof/>
                <w:webHidden/>
              </w:rPr>
            </w:r>
            <w:r w:rsidR="00CF0C66">
              <w:rPr>
                <w:noProof/>
                <w:webHidden/>
              </w:rPr>
              <w:fldChar w:fldCharType="separate"/>
            </w:r>
            <w:r w:rsidR="00CF0C66">
              <w:rPr>
                <w:noProof/>
                <w:webHidden/>
              </w:rPr>
              <w:t>11</w:t>
            </w:r>
            <w:r w:rsidR="00CF0C66">
              <w:rPr>
                <w:noProof/>
                <w:webHidden/>
              </w:rPr>
              <w:fldChar w:fldCharType="end"/>
            </w:r>
          </w:hyperlink>
        </w:p>
        <w:p w14:paraId="016D760F" w14:textId="6E72971E" w:rsidR="00CF0C66" w:rsidRDefault="003721F2">
          <w:pPr>
            <w:pStyle w:val="TOC2"/>
            <w:tabs>
              <w:tab w:val="right" w:leader="dot" w:pos="9010"/>
            </w:tabs>
            <w:rPr>
              <w:noProof/>
            </w:rPr>
          </w:pPr>
          <w:hyperlink w:anchor="_Toc535614635" w:history="1">
            <w:r w:rsidR="00CF0C66" w:rsidRPr="00A23401">
              <w:rPr>
                <w:rStyle w:val="Hyperlink"/>
                <w:noProof/>
              </w:rPr>
              <w:t>The Main Steps</w:t>
            </w:r>
            <w:r w:rsidR="00CF0C66">
              <w:rPr>
                <w:noProof/>
                <w:webHidden/>
              </w:rPr>
              <w:tab/>
            </w:r>
            <w:r w:rsidR="00CF0C66">
              <w:rPr>
                <w:noProof/>
                <w:webHidden/>
              </w:rPr>
              <w:fldChar w:fldCharType="begin"/>
            </w:r>
            <w:r w:rsidR="00CF0C66">
              <w:rPr>
                <w:noProof/>
                <w:webHidden/>
              </w:rPr>
              <w:instrText xml:space="preserve"> PAGEREF _Toc535614635 \h </w:instrText>
            </w:r>
            <w:r w:rsidR="00CF0C66">
              <w:rPr>
                <w:noProof/>
                <w:webHidden/>
              </w:rPr>
            </w:r>
            <w:r w:rsidR="00CF0C66">
              <w:rPr>
                <w:noProof/>
                <w:webHidden/>
              </w:rPr>
              <w:fldChar w:fldCharType="separate"/>
            </w:r>
            <w:r w:rsidR="00CF0C66">
              <w:rPr>
                <w:noProof/>
                <w:webHidden/>
              </w:rPr>
              <w:t>11</w:t>
            </w:r>
            <w:r w:rsidR="00CF0C66">
              <w:rPr>
                <w:noProof/>
                <w:webHidden/>
              </w:rPr>
              <w:fldChar w:fldCharType="end"/>
            </w:r>
          </w:hyperlink>
        </w:p>
        <w:p w14:paraId="6D040106" w14:textId="3D1C5E99" w:rsidR="00CF0C66" w:rsidRDefault="00CF0C66">
          <w:r>
            <w:rPr>
              <w:b/>
              <w:bCs/>
              <w:noProof/>
            </w:rPr>
            <w:fldChar w:fldCharType="end"/>
          </w:r>
        </w:p>
      </w:sdtContent>
    </w:sdt>
    <w:p w14:paraId="05514218" w14:textId="045C46FE" w:rsidR="00F145EE" w:rsidRDefault="00F145EE">
      <w:pPr>
        <w:rPr>
          <w:lang w:val="en-GB"/>
        </w:rPr>
      </w:pPr>
      <w:r>
        <w:rPr>
          <w:lang w:val="en-GB"/>
        </w:rPr>
        <w:br w:type="page"/>
      </w:r>
    </w:p>
    <w:p w14:paraId="631C4095" w14:textId="26049E63" w:rsidR="00D82DAE" w:rsidRDefault="00F145EE" w:rsidP="004F703D">
      <w:pPr>
        <w:pStyle w:val="Heading1"/>
        <w:rPr>
          <w:lang w:val="en-GB"/>
        </w:rPr>
      </w:pPr>
      <w:bookmarkStart w:id="0" w:name="_Toc535614630"/>
      <w:r w:rsidRPr="00F50FDB">
        <w:rPr>
          <w:lang w:val="en-GB"/>
        </w:rPr>
        <w:lastRenderedPageBreak/>
        <w:t xml:space="preserve">Section 1: </w:t>
      </w:r>
      <w:r w:rsidR="00005F21" w:rsidRPr="00F50FDB">
        <w:rPr>
          <w:lang w:val="en-GB"/>
        </w:rPr>
        <w:t xml:space="preserve">access </w:t>
      </w:r>
      <w:r w:rsidR="00A67923">
        <w:rPr>
          <w:lang w:val="en-GB"/>
        </w:rPr>
        <w:t xml:space="preserve">sample </w:t>
      </w:r>
      <w:r w:rsidRPr="00F50FDB">
        <w:rPr>
          <w:lang w:val="en-GB"/>
        </w:rPr>
        <w:t>MR data</w:t>
      </w:r>
      <w:bookmarkEnd w:id="0"/>
    </w:p>
    <w:p w14:paraId="1A3D14C2" w14:textId="77777777" w:rsidR="004F703D" w:rsidRPr="004F703D" w:rsidRDefault="004F703D" w:rsidP="004F703D">
      <w:pPr>
        <w:rPr>
          <w:lang w:val="en-GB"/>
        </w:rPr>
      </w:pPr>
    </w:p>
    <w:p w14:paraId="4DE68AD1" w14:textId="5F98EEB0" w:rsidR="00F145EE" w:rsidRDefault="00F145EE">
      <w:pPr>
        <w:rPr>
          <w:lang w:val="en-GB"/>
        </w:rPr>
      </w:pPr>
      <w:r>
        <w:rPr>
          <w:lang w:val="en-GB"/>
        </w:rPr>
        <w:t xml:space="preserve">MR images can be </w:t>
      </w:r>
      <w:r w:rsidR="00231201">
        <w:rPr>
          <w:lang w:val="en-GB"/>
        </w:rPr>
        <w:t>download from our local Euclid servers, in the folder</w:t>
      </w:r>
    </w:p>
    <w:p w14:paraId="27CAD2C8" w14:textId="77777777" w:rsidR="00231201" w:rsidRPr="0073641E" w:rsidRDefault="00231201" w:rsidP="00231201">
      <w:pPr>
        <w:pStyle w:val="p1"/>
        <w:rPr>
          <w:color w:val="00B0F0"/>
        </w:rPr>
      </w:pPr>
      <w:r w:rsidRPr="0073641E">
        <w:rPr>
          <w:rStyle w:val="s1"/>
          <w:color w:val="00B0F0"/>
        </w:rPr>
        <w:t>/xlwork6/</w:t>
      </w:r>
      <w:proofErr w:type="spellStart"/>
      <w:r w:rsidRPr="0073641E">
        <w:rPr>
          <w:rStyle w:val="s1"/>
          <w:color w:val="00B0F0"/>
        </w:rPr>
        <w:t>heartvalve</w:t>
      </w:r>
      <w:proofErr w:type="spellEnd"/>
      <w:r w:rsidRPr="0073641E">
        <w:rPr>
          <w:rStyle w:val="s1"/>
          <w:color w:val="00B0F0"/>
        </w:rPr>
        <w:t>/</w:t>
      </w:r>
      <w:proofErr w:type="spellStart"/>
      <w:r w:rsidRPr="0073641E">
        <w:rPr>
          <w:rStyle w:val="s1"/>
          <w:color w:val="00B0F0"/>
        </w:rPr>
        <w:t>MRIData</w:t>
      </w:r>
      <w:proofErr w:type="spellEnd"/>
      <w:r w:rsidRPr="0073641E">
        <w:rPr>
          <w:rStyle w:val="s1"/>
          <w:color w:val="00B0F0"/>
        </w:rPr>
        <w:t>/Healthy volunteers</w:t>
      </w:r>
    </w:p>
    <w:p w14:paraId="1F27BABA" w14:textId="6B16D6C3" w:rsidR="00231201" w:rsidRDefault="00231201">
      <w:pPr>
        <w:rPr>
          <w:lang w:val="en-GB"/>
        </w:rPr>
      </w:pPr>
      <w:r>
        <w:rPr>
          <w:lang w:val="en-GB"/>
        </w:rPr>
        <w:t xml:space="preserve">Note: MR data are sensitive </w:t>
      </w:r>
      <w:r w:rsidR="00DD5137">
        <w:rPr>
          <w:lang w:val="en-GB"/>
        </w:rPr>
        <w:t xml:space="preserve">and confidential </w:t>
      </w:r>
      <w:r>
        <w:rPr>
          <w:lang w:val="en-GB"/>
        </w:rPr>
        <w:t>data, should be kept within School of Mathematics and Statistics, University of Glasgow</w:t>
      </w:r>
      <w:r w:rsidR="0073641E">
        <w:rPr>
          <w:lang w:val="en-GB"/>
        </w:rPr>
        <w:t xml:space="preserve">. </w:t>
      </w:r>
    </w:p>
    <w:p w14:paraId="20E5B934" w14:textId="77777777" w:rsidR="00231201" w:rsidRDefault="00231201">
      <w:pPr>
        <w:rPr>
          <w:lang w:val="en-GB"/>
        </w:rPr>
      </w:pPr>
    </w:p>
    <w:p w14:paraId="20C40212" w14:textId="07FBB333" w:rsidR="00005F21" w:rsidRDefault="00005F21">
      <w:pPr>
        <w:rPr>
          <w:lang w:val="en-GB"/>
        </w:rPr>
      </w:pPr>
      <w:r>
        <w:rPr>
          <w:lang w:val="en-GB"/>
        </w:rPr>
        <w:t xml:space="preserve">To login into Euclid, you will need secure shell or using </w:t>
      </w:r>
      <w:proofErr w:type="spellStart"/>
      <w:r>
        <w:rPr>
          <w:lang w:val="en-GB"/>
        </w:rPr>
        <w:t>linux</w:t>
      </w:r>
      <w:proofErr w:type="spellEnd"/>
      <w:r>
        <w:rPr>
          <w:lang w:val="en-GB"/>
        </w:rPr>
        <w:t>-type terminal</w:t>
      </w:r>
    </w:p>
    <w:p w14:paraId="656C54BD" w14:textId="5AA3936D" w:rsidR="00005F21" w:rsidRPr="0073641E" w:rsidRDefault="00005F21">
      <w:pPr>
        <w:rPr>
          <w:color w:val="00B0F0"/>
          <w:lang w:val="en-GB"/>
        </w:rPr>
      </w:pPr>
      <w:r w:rsidRPr="0073641E">
        <w:rPr>
          <w:color w:val="00B0F0"/>
          <w:lang w:val="en-GB"/>
        </w:rPr>
        <w:t>Server address: euclid-01.maths.gla.ac.uk</w:t>
      </w:r>
    </w:p>
    <w:p w14:paraId="505BAF2A" w14:textId="068F6A6D" w:rsidR="00005F21" w:rsidRPr="0073641E" w:rsidRDefault="00005F21">
      <w:pPr>
        <w:rPr>
          <w:color w:val="00B0F0"/>
          <w:lang w:val="en-GB"/>
        </w:rPr>
      </w:pPr>
      <w:r w:rsidRPr="0073641E">
        <w:rPr>
          <w:color w:val="00B0F0"/>
          <w:lang w:val="en-GB"/>
        </w:rPr>
        <w:t>User name: ask IT to setup an account for you if you do not have</w:t>
      </w:r>
    </w:p>
    <w:p w14:paraId="0D5B671D" w14:textId="1D594499" w:rsidR="00005F21" w:rsidRPr="0073641E" w:rsidRDefault="00005F21">
      <w:pPr>
        <w:rPr>
          <w:color w:val="00B0F0"/>
          <w:lang w:val="en-GB"/>
        </w:rPr>
      </w:pPr>
      <w:r w:rsidRPr="0073641E">
        <w:rPr>
          <w:color w:val="00B0F0"/>
          <w:lang w:val="en-GB"/>
        </w:rPr>
        <w:t>Password: xxx</w:t>
      </w:r>
    </w:p>
    <w:p w14:paraId="635DB799" w14:textId="77777777" w:rsidR="00005F21" w:rsidRDefault="00005F21">
      <w:pPr>
        <w:rPr>
          <w:lang w:val="en-GB"/>
        </w:rPr>
      </w:pPr>
    </w:p>
    <w:p w14:paraId="0C38407B" w14:textId="77777777" w:rsidR="00A45AC5" w:rsidRDefault="00A45AC5">
      <w:pPr>
        <w:rPr>
          <w:lang w:val="en-GB"/>
        </w:rPr>
      </w:pPr>
      <w:r>
        <w:rPr>
          <w:lang w:val="en-GB"/>
        </w:rPr>
        <w:t xml:space="preserve">A windows client can be download here: </w:t>
      </w:r>
    </w:p>
    <w:p w14:paraId="013E732B" w14:textId="650E5F63" w:rsidR="00A45AC5" w:rsidRPr="0073641E" w:rsidRDefault="003721F2">
      <w:pPr>
        <w:rPr>
          <w:color w:val="00B0F0"/>
          <w:lang w:val="en-GB"/>
        </w:rPr>
      </w:pPr>
      <w:hyperlink r:id="rId6" w:history="1">
        <w:r w:rsidR="00A45AC5" w:rsidRPr="0073641E">
          <w:rPr>
            <w:rStyle w:val="Hyperlink"/>
            <w:color w:val="00B0F0"/>
            <w:lang w:val="en-GB"/>
          </w:rPr>
          <w:t>https://cloud.maths-stats.gla.ac.uk/index.php/s/tOA1WVkuV0xM5H3</w:t>
        </w:r>
      </w:hyperlink>
    </w:p>
    <w:p w14:paraId="3209AEAE" w14:textId="6601961C" w:rsidR="00A45AC5" w:rsidRDefault="00A45AC5">
      <w:pPr>
        <w:rPr>
          <w:lang w:val="en-GB"/>
        </w:rPr>
      </w:pPr>
      <w:r>
        <w:rPr>
          <w:lang w:val="en-GB"/>
        </w:rPr>
        <w:t xml:space="preserve">It has a nice interface to transfer the data between the </w:t>
      </w:r>
      <w:proofErr w:type="spellStart"/>
      <w:r>
        <w:rPr>
          <w:lang w:val="en-GB"/>
        </w:rPr>
        <w:t>linux</w:t>
      </w:r>
      <w:proofErr w:type="spellEnd"/>
      <w:r>
        <w:rPr>
          <w:lang w:val="en-GB"/>
        </w:rPr>
        <w:t xml:space="preserve"> server and your local machine</w:t>
      </w:r>
    </w:p>
    <w:p w14:paraId="65E896E6" w14:textId="77777777" w:rsidR="00A45AC5" w:rsidRDefault="00A45AC5">
      <w:pPr>
        <w:rPr>
          <w:lang w:val="en-GB"/>
        </w:rPr>
      </w:pPr>
    </w:p>
    <w:p w14:paraId="26F1D085" w14:textId="35A9E1EA" w:rsidR="00A45AC5" w:rsidRDefault="00A45AC5">
      <w:pPr>
        <w:rPr>
          <w:lang w:val="en-GB"/>
        </w:rPr>
      </w:pPr>
      <w:r>
        <w:rPr>
          <w:lang w:val="en-GB"/>
        </w:rPr>
        <w:t xml:space="preserve">If you are using mac, you can connect the Euclid server using terminal, and </w:t>
      </w:r>
      <w:proofErr w:type="spellStart"/>
      <w:r w:rsidRPr="0073641E">
        <w:rPr>
          <w:color w:val="00B0F0"/>
          <w:lang w:val="en-GB"/>
        </w:rPr>
        <w:t>cyberduck</w:t>
      </w:r>
      <w:proofErr w:type="spellEnd"/>
      <w:r w:rsidRPr="0073641E">
        <w:rPr>
          <w:color w:val="00B0F0"/>
          <w:lang w:val="en-GB"/>
        </w:rPr>
        <w:t xml:space="preserve"> </w:t>
      </w:r>
      <w:r>
        <w:rPr>
          <w:lang w:val="en-GB"/>
        </w:rPr>
        <w:t xml:space="preserve">to download the files from the servers. </w:t>
      </w:r>
    </w:p>
    <w:p w14:paraId="04A95729" w14:textId="77777777" w:rsidR="00005F21" w:rsidRDefault="00005F21">
      <w:pPr>
        <w:rPr>
          <w:lang w:val="en-GB"/>
        </w:rPr>
      </w:pPr>
    </w:p>
    <w:p w14:paraId="7621D60B" w14:textId="3116D643" w:rsidR="00231201" w:rsidRDefault="0073641E">
      <w:pPr>
        <w:rPr>
          <w:lang w:val="en-GB"/>
        </w:rPr>
      </w:pPr>
      <w:r>
        <w:rPr>
          <w:lang w:val="en-GB"/>
        </w:rPr>
        <w:t>After downloaded the MRI data, you will need a</w:t>
      </w:r>
      <w:r w:rsidR="00A67923">
        <w:rPr>
          <w:lang w:val="en-GB"/>
        </w:rPr>
        <w:t>n</w:t>
      </w:r>
      <w:r>
        <w:rPr>
          <w:lang w:val="en-GB"/>
        </w:rPr>
        <w:t xml:space="preserve"> image viewer, </w:t>
      </w:r>
    </w:p>
    <w:p w14:paraId="4E350CE3" w14:textId="77777777" w:rsidR="0073641E" w:rsidRPr="0073641E" w:rsidRDefault="0073641E" w:rsidP="0073641E">
      <w:pPr>
        <w:pStyle w:val="p1"/>
        <w:rPr>
          <w:color w:val="00B0F0"/>
        </w:rPr>
      </w:pPr>
      <w:r w:rsidRPr="0073641E">
        <w:rPr>
          <w:color w:val="00B0F0"/>
          <w:lang w:val="en-GB"/>
        </w:rPr>
        <w:t xml:space="preserve">Windows:  </w:t>
      </w:r>
      <w:r w:rsidRPr="0073641E">
        <w:rPr>
          <w:rStyle w:val="s1"/>
          <w:color w:val="00B0F0"/>
        </w:rPr>
        <w:t>/xlwork6/</w:t>
      </w:r>
      <w:proofErr w:type="spellStart"/>
      <w:r w:rsidRPr="0073641E">
        <w:rPr>
          <w:rStyle w:val="s1"/>
          <w:color w:val="00B0F0"/>
        </w:rPr>
        <w:t>heartvalve</w:t>
      </w:r>
      <w:proofErr w:type="spellEnd"/>
      <w:r w:rsidRPr="0073641E">
        <w:rPr>
          <w:rStyle w:val="s1"/>
          <w:color w:val="00B0F0"/>
        </w:rPr>
        <w:t>/</w:t>
      </w:r>
      <w:proofErr w:type="spellStart"/>
      <w:r w:rsidRPr="0073641E">
        <w:rPr>
          <w:rStyle w:val="s1"/>
          <w:color w:val="00B0F0"/>
        </w:rPr>
        <w:t>MRIData</w:t>
      </w:r>
      <w:proofErr w:type="spellEnd"/>
      <w:r w:rsidRPr="0073641E">
        <w:rPr>
          <w:rStyle w:val="s1"/>
          <w:color w:val="00B0F0"/>
        </w:rPr>
        <w:t>/Healthy volunteers/</w:t>
      </w:r>
      <w:r w:rsidRPr="0073641E">
        <w:rPr>
          <w:color w:val="00B0F0"/>
        </w:rPr>
        <w:t>syngo_fV.zip</w:t>
      </w:r>
    </w:p>
    <w:p w14:paraId="643C526E" w14:textId="5426A7A6" w:rsidR="0073641E" w:rsidRDefault="0073641E" w:rsidP="0073641E">
      <w:pPr>
        <w:pStyle w:val="p1"/>
        <w:rPr>
          <w:color w:val="00B0F0"/>
        </w:rPr>
      </w:pPr>
      <w:r w:rsidRPr="0073641E">
        <w:rPr>
          <w:color w:val="00B0F0"/>
        </w:rPr>
        <w:t xml:space="preserve">Mac OS: </w:t>
      </w:r>
      <w:proofErr w:type="spellStart"/>
      <w:r w:rsidRPr="0073641E">
        <w:rPr>
          <w:color w:val="00B0F0"/>
        </w:rPr>
        <w:t>Osrix</w:t>
      </w:r>
      <w:proofErr w:type="spellEnd"/>
      <w:r w:rsidRPr="0073641E">
        <w:rPr>
          <w:color w:val="00B0F0"/>
        </w:rPr>
        <w:t xml:space="preserve"> </w:t>
      </w:r>
    </w:p>
    <w:p w14:paraId="69FA66F1" w14:textId="5379EECA" w:rsidR="00A67923" w:rsidRDefault="00A67923" w:rsidP="0073641E">
      <w:pPr>
        <w:pStyle w:val="p1"/>
        <w:rPr>
          <w:color w:val="FF3B1E"/>
        </w:rPr>
      </w:pPr>
      <w:r>
        <w:rPr>
          <w:color w:val="FF3B1E"/>
        </w:rPr>
        <w:t xml:space="preserve">another one is </w:t>
      </w:r>
      <w:proofErr w:type="spellStart"/>
      <w:r>
        <w:rPr>
          <w:color w:val="FF3B1E"/>
        </w:rPr>
        <w:t>RadiAnt</w:t>
      </w:r>
      <w:proofErr w:type="spellEnd"/>
      <w:r>
        <w:rPr>
          <w:color w:val="FF3B1E"/>
        </w:rPr>
        <w:t>, recommended, quick and faster in windows</w:t>
      </w:r>
    </w:p>
    <w:p w14:paraId="79332A5D" w14:textId="77777777" w:rsidR="0073641E" w:rsidRPr="0073641E" w:rsidRDefault="0073641E" w:rsidP="0073641E">
      <w:pPr>
        <w:pStyle w:val="p1"/>
        <w:rPr>
          <w:color w:val="FF3B1E"/>
        </w:rPr>
      </w:pPr>
    </w:p>
    <w:p w14:paraId="72BCD505" w14:textId="51451BD9" w:rsidR="0073641E" w:rsidRDefault="0073641E" w:rsidP="0073641E">
      <w:pPr>
        <w:pStyle w:val="p1"/>
      </w:pPr>
    </w:p>
    <w:p w14:paraId="0E42C19B" w14:textId="6D7A8D49" w:rsidR="0073641E" w:rsidRDefault="0073641E">
      <w:r>
        <w:br w:type="page"/>
      </w:r>
    </w:p>
    <w:p w14:paraId="118B0E00" w14:textId="5540BDDC" w:rsidR="0073641E" w:rsidRPr="00B27A79" w:rsidRDefault="0073641E" w:rsidP="004F703D">
      <w:pPr>
        <w:pStyle w:val="Heading1"/>
      </w:pPr>
      <w:bookmarkStart w:id="1" w:name="_Toc535614631"/>
      <w:r w:rsidRPr="00B27A79">
        <w:lastRenderedPageBreak/>
        <w:t>Section 2: Cardiac MR images</w:t>
      </w:r>
      <w:r w:rsidR="004F703D">
        <w:t>—a simple introduction</w:t>
      </w:r>
      <w:bookmarkEnd w:id="1"/>
    </w:p>
    <w:p w14:paraId="362AB874" w14:textId="6B74EFBF" w:rsidR="0073641E" w:rsidRDefault="0073641E">
      <w:r>
        <w:t xml:space="preserve">To reconstruct LV geometry, we will only </w:t>
      </w:r>
      <w:r w:rsidR="004F703D">
        <w:t>use</w:t>
      </w:r>
      <w:r>
        <w:t xml:space="preserve"> cine MR images (a type of images), the basic procedure is </w:t>
      </w:r>
    </w:p>
    <w:p w14:paraId="71D5F511" w14:textId="5D9A3E82" w:rsidR="0073641E" w:rsidRDefault="0073641E" w:rsidP="0073641E">
      <w:pPr>
        <w:pStyle w:val="ListParagraph"/>
        <w:numPr>
          <w:ilvl w:val="0"/>
          <w:numId w:val="1"/>
        </w:numPr>
      </w:pPr>
      <w:r>
        <w:t>load the image</w:t>
      </w:r>
    </w:p>
    <w:p w14:paraId="54FAA7FC" w14:textId="64B6C20F" w:rsidR="0073641E" w:rsidRDefault="0073641E" w:rsidP="0073641E">
      <w:pPr>
        <w:pStyle w:val="ListParagraph"/>
        <w:numPr>
          <w:ilvl w:val="0"/>
          <w:numId w:val="1"/>
        </w:numPr>
      </w:pPr>
      <w:r>
        <w:t>segment the boundary</w:t>
      </w:r>
    </w:p>
    <w:p w14:paraId="67272B58" w14:textId="575FEFF6" w:rsidR="0073641E" w:rsidRDefault="00B27A79" w:rsidP="0073641E">
      <w:pPr>
        <w:pStyle w:val="ListParagraph"/>
        <w:numPr>
          <w:ilvl w:val="0"/>
          <w:numId w:val="1"/>
        </w:numPr>
      </w:pPr>
      <w:r>
        <w:t xml:space="preserve">assembly all the boundaries into a common coordinate system </w:t>
      </w:r>
    </w:p>
    <w:p w14:paraId="58C133FB" w14:textId="1F35E0D9" w:rsidR="00B27A79" w:rsidRDefault="00B27A79" w:rsidP="0073641E">
      <w:pPr>
        <w:pStyle w:val="ListParagraph"/>
        <w:numPr>
          <w:ilvl w:val="0"/>
          <w:numId w:val="1"/>
        </w:numPr>
      </w:pPr>
      <w:r>
        <w:t>fit an idealized LV geometry by matching those segmented boundaries</w:t>
      </w:r>
    </w:p>
    <w:p w14:paraId="35057D84" w14:textId="77777777" w:rsidR="00B27A79" w:rsidRDefault="00B27A79" w:rsidP="00B27A79"/>
    <w:p w14:paraId="29C7503E" w14:textId="77777777" w:rsidR="00B27A79" w:rsidRDefault="00B27A79" w:rsidP="00B27A79"/>
    <w:p w14:paraId="62B3F589" w14:textId="7B713A23" w:rsidR="00F53A0E" w:rsidRPr="004F703D" w:rsidRDefault="00F53A0E" w:rsidP="00B27A79">
      <w:pPr>
        <w:rPr>
          <w:b/>
        </w:rPr>
      </w:pPr>
      <w:r w:rsidRPr="004F703D">
        <w:rPr>
          <w:b/>
        </w:rPr>
        <w:t xml:space="preserve">A schematic ventricular anatomy </w:t>
      </w:r>
    </w:p>
    <w:p w14:paraId="41D0503E" w14:textId="5AFED50E" w:rsidR="00F53A0E" w:rsidRDefault="00F53A0E" w:rsidP="00F53A0E">
      <w:pPr>
        <w:jc w:val="center"/>
      </w:pPr>
      <w:r>
        <w:rPr>
          <w:noProof/>
        </w:rPr>
        <w:drawing>
          <wp:inline distT="0" distB="0" distL="0" distR="0" wp14:anchorId="7D406D52" wp14:editId="39EF664F">
            <wp:extent cx="3137535" cy="3122926"/>
            <wp:effectExtent l="0" t="0" r="1206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137535" cy="3122926"/>
                    </a:xfrm>
                    <a:prstGeom prst="rect">
                      <a:avLst/>
                    </a:prstGeom>
                  </pic:spPr>
                </pic:pic>
              </a:graphicData>
            </a:graphic>
          </wp:inline>
        </w:drawing>
      </w:r>
    </w:p>
    <w:p w14:paraId="2CDF7AD0" w14:textId="77777777" w:rsidR="00F53A0E" w:rsidRDefault="00F53A0E" w:rsidP="00B27A79"/>
    <w:p w14:paraId="39747010" w14:textId="77777777" w:rsidR="00F53A0E" w:rsidRDefault="00F53A0E" w:rsidP="00B27A79"/>
    <w:p w14:paraId="5E5E248D" w14:textId="78CE0BF6" w:rsidR="00B27A79" w:rsidRPr="004F703D" w:rsidRDefault="00B27A79" w:rsidP="00B27A79">
      <w:pPr>
        <w:rPr>
          <w:b/>
        </w:rPr>
      </w:pPr>
      <w:r w:rsidRPr="004F703D">
        <w:rPr>
          <w:b/>
        </w:rPr>
        <w:t xml:space="preserve">The images we use are </w:t>
      </w:r>
    </w:p>
    <w:p w14:paraId="072F716E" w14:textId="4FF2FE29" w:rsidR="007A035B" w:rsidRDefault="007A035B" w:rsidP="007A035B">
      <w:pPr>
        <w:pStyle w:val="ListParagraph"/>
        <w:numPr>
          <w:ilvl w:val="0"/>
          <w:numId w:val="2"/>
        </w:numPr>
      </w:pPr>
      <w:r>
        <w:t>Long-axis image</w:t>
      </w:r>
    </w:p>
    <w:p w14:paraId="0070E627" w14:textId="1FA7835E" w:rsidR="005A2C85" w:rsidRDefault="007A035B" w:rsidP="004F703D">
      <w:pPr>
        <w:jc w:val="center"/>
      </w:pPr>
      <w:r>
        <w:rPr>
          <w:noProof/>
        </w:rPr>
        <w:drawing>
          <wp:inline distT="0" distB="0" distL="0" distR="0" wp14:anchorId="13B55599" wp14:editId="786780EA">
            <wp:extent cx="2451735" cy="2460977"/>
            <wp:effectExtent l="0" t="0" r="1206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2451735" cy="2460977"/>
                    </a:xfrm>
                    <a:prstGeom prst="rect">
                      <a:avLst/>
                    </a:prstGeom>
                  </pic:spPr>
                </pic:pic>
              </a:graphicData>
            </a:graphic>
          </wp:inline>
        </w:drawing>
      </w:r>
    </w:p>
    <w:p w14:paraId="2C31D3B0" w14:textId="23B10B29" w:rsidR="005A2C85" w:rsidRPr="0073641E" w:rsidRDefault="005A2C85" w:rsidP="004F703D">
      <w:pPr>
        <w:jc w:val="center"/>
      </w:pPr>
      <w:r>
        <w:t>two chamber (single ventricle)</w:t>
      </w:r>
      <w:r w:rsidR="00C14930">
        <w:t xml:space="preserve"> (VLA)</w:t>
      </w:r>
    </w:p>
    <w:p w14:paraId="4999CBF2" w14:textId="77777777" w:rsidR="005A2C85" w:rsidRDefault="005A2C85" w:rsidP="00B27A79"/>
    <w:p w14:paraId="7ECE36E9" w14:textId="77777777" w:rsidR="005A2C85" w:rsidRDefault="005A2C85" w:rsidP="00B27A79"/>
    <w:p w14:paraId="5CAD20BE" w14:textId="3FEA94CE" w:rsidR="00B27A79" w:rsidRDefault="005A2C85" w:rsidP="004F703D">
      <w:pPr>
        <w:jc w:val="center"/>
      </w:pPr>
      <w:r>
        <w:rPr>
          <w:noProof/>
        </w:rPr>
        <w:lastRenderedPageBreak/>
        <w:drawing>
          <wp:inline distT="0" distB="0" distL="0" distR="0" wp14:anchorId="7E372DA7" wp14:editId="255B79D4">
            <wp:extent cx="2616835" cy="2513553"/>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2616835" cy="2513553"/>
                    </a:xfrm>
                    <a:prstGeom prst="rect">
                      <a:avLst/>
                    </a:prstGeom>
                  </pic:spPr>
                </pic:pic>
              </a:graphicData>
            </a:graphic>
          </wp:inline>
        </w:drawing>
      </w:r>
    </w:p>
    <w:p w14:paraId="0E92D970" w14:textId="001E73CB" w:rsidR="005A2C85" w:rsidRDefault="005A2C85" w:rsidP="004F703D">
      <w:pPr>
        <w:jc w:val="center"/>
      </w:pPr>
      <w:r>
        <w:t>Four chambers</w:t>
      </w:r>
    </w:p>
    <w:p w14:paraId="3375639E" w14:textId="77777777" w:rsidR="005A2C85" w:rsidRDefault="005A2C85" w:rsidP="00B27A79"/>
    <w:p w14:paraId="397B7000" w14:textId="0864AE9F" w:rsidR="005A2C85" w:rsidRDefault="005A2C85" w:rsidP="004F703D">
      <w:pPr>
        <w:jc w:val="center"/>
      </w:pPr>
      <w:r>
        <w:rPr>
          <w:noProof/>
        </w:rPr>
        <w:drawing>
          <wp:inline distT="0" distB="0" distL="0" distR="0" wp14:anchorId="24A22DE0" wp14:editId="198BC662">
            <wp:extent cx="2680335" cy="2310080"/>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2680335" cy="2310080"/>
                    </a:xfrm>
                    <a:prstGeom prst="rect">
                      <a:avLst/>
                    </a:prstGeom>
                  </pic:spPr>
                </pic:pic>
              </a:graphicData>
            </a:graphic>
          </wp:inline>
        </w:drawing>
      </w:r>
    </w:p>
    <w:p w14:paraId="32AC50A4" w14:textId="780A8818" w:rsidR="005A2C85" w:rsidRDefault="000C3440" w:rsidP="004F703D">
      <w:pPr>
        <w:jc w:val="center"/>
      </w:pPr>
      <w:r>
        <w:rPr>
          <w:noProof/>
        </w:rPr>
        <mc:AlternateContent>
          <mc:Choice Requires="wpi">
            <w:drawing>
              <wp:anchor distT="0" distB="0" distL="114300" distR="114300" simplePos="0" relativeHeight="251683840" behindDoc="0" locked="0" layoutInCell="1" allowOverlap="1" wp14:anchorId="079B8F70" wp14:editId="2E3E2B12">
                <wp:simplePos x="0" y="0"/>
                <wp:positionH relativeFrom="column">
                  <wp:posOffset>4538686</wp:posOffset>
                </wp:positionH>
                <wp:positionV relativeFrom="paragraph">
                  <wp:posOffset>136582</wp:posOffset>
                </wp:positionV>
                <wp:extent cx="360" cy="360"/>
                <wp:effectExtent l="38100" t="38100" r="57150" b="57150"/>
                <wp:wrapNone/>
                <wp:docPr id="51" name="Ink 5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5DC5FAD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1" o:spid="_x0000_s1026" type="#_x0000_t75" style="position:absolute;margin-left:356.7pt;margin-top:10.05pt;width:1.45pt;height:1.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">
                <v:imagedata r:id="rId12" o:title=""/>
              </v:shape>
            </w:pict>
          </mc:Fallback>
        </mc:AlternateContent>
      </w:r>
      <w:r w:rsidR="005A2C85">
        <w:t>three-chambers (or called left ventricle with outflow tracts, LVOT)</w:t>
      </w:r>
    </w:p>
    <w:p w14:paraId="3B4EE378" w14:textId="6FA70D93" w:rsidR="005A2C85" w:rsidRDefault="005A2C85" w:rsidP="00B27A79"/>
    <w:p w14:paraId="5C794D08" w14:textId="0291FC36" w:rsidR="005A2C85" w:rsidRPr="004F703D" w:rsidRDefault="005A2C85" w:rsidP="005A2C85">
      <w:pPr>
        <w:pStyle w:val="ListParagraph"/>
        <w:numPr>
          <w:ilvl w:val="0"/>
          <w:numId w:val="2"/>
        </w:numPr>
        <w:rPr>
          <w:b/>
        </w:rPr>
      </w:pPr>
      <w:r w:rsidRPr="004F703D">
        <w:rPr>
          <w:b/>
        </w:rPr>
        <w:t>Short-axis images</w:t>
      </w:r>
    </w:p>
    <w:p w14:paraId="15A38E4E" w14:textId="1238FD87" w:rsidR="005A2C85" w:rsidRDefault="000620B9" w:rsidP="004F703D">
      <w:pPr>
        <w:pStyle w:val="ListParagraph"/>
        <w:jc w:val="center"/>
      </w:pPr>
      <w:r>
        <w:rPr>
          <w:noProof/>
        </w:rPr>
        <w:drawing>
          <wp:inline distT="0" distB="0" distL="0" distR="0" wp14:anchorId="64A214A8" wp14:editId="2F62E0F6">
            <wp:extent cx="1537335" cy="1564858"/>
            <wp:effectExtent l="0" t="0" r="12065"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37335" cy="1564858"/>
                    </a:xfrm>
                    <a:prstGeom prst="rect">
                      <a:avLst/>
                    </a:prstGeom>
                  </pic:spPr>
                </pic:pic>
              </a:graphicData>
            </a:graphic>
          </wp:inline>
        </w:drawing>
      </w:r>
    </w:p>
    <w:p w14:paraId="4957E1B7" w14:textId="103E4223" w:rsidR="000620B9" w:rsidRDefault="000620B9" w:rsidP="005A2C85">
      <w:pPr>
        <w:pStyle w:val="ListParagraph"/>
      </w:pPr>
      <w:r>
        <w:t>short axis images usually start from ventricular base towards LV apex, every short-axis slice usually covers 10mm region along the long-axis. In general there are 6-7 short-axis cine images to cover the whole LV geometry.</w:t>
      </w:r>
    </w:p>
    <w:p w14:paraId="3F7C04B1" w14:textId="77777777" w:rsidR="000620B9" w:rsidRDefault="000620B9" w:rsidP="005A2C85">
      <w:pPr>
        <w:pStyle w:val="ListParagraph"/>
      </w:pPr>
    </w:p>
    <w:p w14:paraId="13CCDB30" w14:textId="72991FCC" w:rsidR="000620B9" w:rsidRDefault="007607CB" w:rsidP="005A2C85">
      <w:pPr>
        <w:pStyle w:val="ListParagraph"/>
      </w:pPr>
      <w:r>
        <w:t xml:space="preserve">For one location (image plane), usually there are around 20+ images to cover the whole cardiac cycle, starting from end-diastole to systole,  to early-diastole, and to late-diastole </w:t>
      </w:r>
    </w:p>
    <w:p w14:paraId="667BE836" w14:textId="77777777" w:rsidR="00414525" w:rsidRDefault="00414525" w:rsidP="005A2C85">
      <w:pPr>
        <w:pStyle w:val="ListParagraph"/>
      </w:pPr>
    </w:p>
    <w:p w14:paraId="3A884CB7" w14:textId="376D9C5E" w:rsidR="00414525" w:rsidRDefault="00414525" w:rsidP="005A2C85">
      <w:pPr>
        <w:pStyle w:val="ListParagraph"/>
      </w:pPr>
      <w:r>
        <w:t>Short-axis imaging plane is defined through long-axis images as</w:t>
      </w:r>
    </w:p>
    <w:p w14:paraId="08DA3D48" w14:textId="3010B0ED" w:rsidR="00414525" w:rsidRDefault="00414525" w:rsidP="005A2C85">
      <w:pPr>
        <w:pStyle w:val="ListParagraph"/>
      </w:pPr>
      <w:r>
        <w:rPr>
          <w:noProof/>
        </w:rPr>
        <w:lastRenderedPageBreak/>
        <w:drawing>
          <wp:inline distT="0" distB="0" distL="0" distR="0" wp14:anchorId="0B6036DD" wp14:editId="568DDB0A">
            <wp:extent cx="5727701" cy="2178685"/>
            <wp:effectExtent l="0" t="0" r="1270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727701" cy="2178685"/>
                    </a:xfrm>
                    <a:prstGeom prst="rect">
                      <a:avLst/>
                    </a:prstGeom>
                  </pic:spPr>
                </pic:pic>
              </a:graphicData>
            </a:graphic>
          </wp:inline>
        </w:drawing>
      </w:r>
    </w:p>
    <w:p w14:paraId="08A26480" w14:textId="77777777" w:rsidR="00A95B1F" w:rsidRDefault="00A95B1F" w:rsidP="005A2C85">
      <w:pPr>
        <w:pStyle w:val="ListParagraph"/>
      </w:pPr>
      <w:r>
        <w:t xml:space="preserve">yellow lines are the imaging plane, at each plane, one set of short-axis images will be acquired with temporal resolution 45ms. </w:t>
      </w:r>
    </w:p>
    <w:p w14:paraId="6CD7DD02" w14:textId="77777777" w:rsidR="00414525" w:rsidRDefault="00414525" w:rsidP="005A2C85">
      <w:pPr>
        <w:pStyle w:val="ListParagraph"/>
      </w:pPr>
    </w:p>
    <w:p w14:paraId="2D0F27A5" w14:textId="380D5776" w:rsidR="001917CE" w:rsidRDefault="001917CE" w:rsidP="005A2C85">
      <w:pPr>
        <w:pStyle w:val="ListParagraph"/>
      </w:pPr>
      <w:r>
        <w:t>MRI cardiac Anatomy: 2 chamber view</w:t>
      </w:r>
    </w:p>
    <w:p w14:paraId="718F4A53" w14:textId="3A9C2901" w:rsidR="00414525" w:rsidRDefault="001917CE" w:rsidP="005A2C85">
      <w:pPr>
        <w:pStyle w:val="ListParagraph"/>
      </w:pPr>
      <w:r>
        <w:rPr>
          <w:noProof/>
        </w:rPr>
        <w:drawing>
          <wp:inline distT="0" distB="0" distL="0" distR="0" wp14:anchorId="13DDE402" wp14:editId="2654634C">
            <wp:extent cx="5727701" cy="3323590"/>
            <wp:effectExtent l="0" t="0" r="1270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727701" cy="3323590"/>
                    </a:xfrm>
                    <a:prstGeom prst="rect">
                      <a:avLst/>
                    </a:prstGeom>
                  </pic:spPr>
                </pic:pic>
              </a:graphicData>
            </a:graphic>
          </wp:inline>
        </w:drawing>
      </w:r>
    </w:p>
    <w:p w14:paraId="72E11910" w14:textId="77777777" w:rsidR="001917CE" w:rsidRDefault="001917CE" w:rsidP="005A2C85">
      <w:pPr>
        <w:pStyle w:val="ListParagraph"/>
      </w:pPr>
    </w:p>
    <w:p w14:paraId="7FF613AC" w14:textId="1E5DAE97" w:rsidR="001917CE" w:rsidRDefault="001917CE" w:rsidP="005A2C85">
      <w:pPr>
        <w:pStyle w:val="ListParagraph"/>
      </w:pPr>
      <w:r>
        <w:t>Four chamber view</w:t>
      </w:r>
    </w:p>
    <w:p w14:paraId="408B7ACA" w14:textId="07DF4027" w:rsidR="001917CE" w:rsidRDefault="001917CE" w:rsidP="005A2C85">
      <w:pPr>
        <w:pStyle w:val="ListParagraph"/>
      </w:pPr>
      <w:r>
        <w:rPr>
          <w:noProof/>
        </w:rPr>
        <w:lastRenderedPageBreak/>
        <w:drawing>
          <wp:inline distT="0" distB="0" distL="0" distR="0" wp14:anchorId="1AACCA39" wp14:editId="621FF0E6">
            <wp:extent cx="5537835" cy="2931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537835" cy="2931000"/>
                    </a:xfrm>
                    <a:prstGeom prst="rect">
                      <a:avLst/>
                    </a:prstGeom>
                  </pic:spPr>
                </pic:pic>
              </a:graphicData>
            </a:graphic>
          </wp:inline>
        </w:drawing>
      </w:r>
    </w:p>
    <w:p w14:paraId="0AFF8923" w14:textId="77777777" w:rsidR="001917CE" w:rsidRDefault="001917CE" w:rsidP="005A2C85">
      <w:pPr>
        <w:pStyle w:val="ListParagraph"/>
      </w:pPr>
    </w:p>
    <w:p w14:paraId="6EAEFB30" w14:textId="480C7805" w:rsidR="001917CE" w:rsidRDefault="001917CE" w:rsidP="005A2C85">
      <w:pPr>
        <w:pStyle w:val="ListParagraph"/>
      </w:pPr>
      <w:r>
        <w:t>short-axis view</w:t>
      </w:r>
    </w:p>
    <w:p w14:paraId="49E74345" w14:textId="07E11C2C" w:rsidR="001917CE" w:rsidRDefault="001917CE" w:rsidP="005A2C85">
      <w:pPr>
        <w:pStyle w:val="ListParagraph"/>
      </w:pPr>
      <w:r>
        <w:rPr>
          <w:noProof/>
        </w:rPr>
        <w:drawing>
          <wp:inline distT="0" distB="0" distL="0" distR="0" wp14:anchorId="62028BD7" wp14:editId="18B86993">
            <wp:extent cx="5727701" cy="3029585"/>
            <wp:effectExtent l="0" t="0" r="1270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727701" cy="3029585"/>
                    </a:xfrm>
                    <a:prstGeom prst="rect">
                      <a:avLst/>
                    </a:prstGeom>
                  </pic:spPr>
                </pic:pic>
              </a:graphicData>
            </a:graphic>
          </wp:inline>
        </w:drawing>
      </w:r>
    </w:p>
    <w:p w14:paraId="4555A00E" w14:textId="77777777" w:rsidR="00A247E8" w:rsidRDefault="00A247E8" w:rsidP="005A2C85">
      <w:pPr>
        <w:pStyle w:val="ListParagraph"/>
      </w:pPr>
    </w:p>
    <w:p w14:paraId="3DEF7278" w14:textId="77777777" w:rsidR="00A247E8" w:rsidRDefault="00A247E8" w:rsidP="005A2C85">
      <w:pPr>
        <w:pStyle w:val="ListParagraph"/>
      </w:pPr>
    </w:p>
    <w:p w14:paraId="26073791" w14:textId="77777777" w:rsidR="00A247E8" w:rsidRDefault="00A247E8" w:rsidP="005A2C85">
      <w:pPr>
        <w:pStyle w:val="ListParagraph"/>
      </w:pPr>
    </w:p>
    <w:p w14:paraId="00EA1447" w14:textId="5E5CD3FD" w:rsidR="00A247E8" w:rsidRPr="00A247E8" w:rsidRDefault="00A247E8" w:rsidP="005A2C85">
      <w:pPr>
        <w:pStyle w:val="ListParagraph"/>
        <w:rPr>
          <w:b/>
        </w:rPr>
      </w:pPr>
      <w:r w:rsidRPr="00A247E8">
        <w:rPr>
          <w:b/>
        </w:rPr>
        <w:t xml:space="preserve">LV region definition </w:t>
      </w:r>
    </w:p>
    <w:p w14:paraId="7DEB8492" w14:textId="333A99F2" w:rsidR="00A247E8" w:rsidRDefault="00A247E8" w:rsidP="005A2C85">
      <w:pPr>
        <w:pStyle w:val="ListParagraph"/>
      </w:pPr>
      <w:r>
        <w:t>Along long-axis: basal, mid and apical</w:t>
      </w:r>
    </w:p>
    <w:p w14:paraId="7F27C196" w14:textId="372591E4" w:rsidR="00A247E8" w:rsidRDefault="00A247E8" w:rsidP="005A2C85">
      <w:pPr>
        <w:pStyle w:val="ListParagraph"/>
      </w:pPr>
      <w:r>
        <w:t>Based on short-axis: AHA 17 segments (the bottom part in the following figure)</w:t>
      </w:r>
    </w:p>
    <w:p w14:paraId="2F189D71" w14:textId="717B2D2C" w:rsidR="00A247E8" w:rsidRDefault="003721F2" w:rsidP="005A2C85">
      <w:pPr>
        <w:pStyle w:val="ListParagraph"/>
      </w:pPr>
      <w:r>
        <w:rPr>
          <w:noProof/>
        </w:rPr>
        <w:lastRenderedPageBreak/>
        <mc:AlternateContent>
          <mc:Choice Requires="wpi">
            <w:drawing>
              <wp:anchor distT="0" distB="0" distL="114300" distR="114300" simplePos="0" relativeHeight="251697152" behindDoc="0" locked="0" layoutInCell="1" allowOverlap="1" wp14:anchorId="3192C634" wp14:editId="795BD9AE">
                <wp:simplePos x="0" y="0"/>
                <wp:positionH relativeFrom="column">
                  <wp:posOffset>1373505</wp:posOffset>
                </wp:positionH>
                <wp:positionV relativeFrom="paragraph">
                  <wp:posOffset>1872615</wp:posOffset>
                </wp:positionV>
                <wp:extent cx="974725" cy="792480"/>
                <wp:effectExtent l="38100" t="38100" r="0" b="45720"/>
                <wp:wrapNone/>
                <wp:docPr id="111" name="Ink 111"/>
                <wp:cNvGraphicFramePr/>
                <a:graphic xmlns:a="http://schemas.openxmlformats.org/drawingml/2006/main">
                  <a:graphicData uri="http://schemas.microsoft.com/office/word/2010/wordprocessingInk">
                    <w14:contentPart bwMode="auto" r:id="rId18">
                      <w14:nvContentPartPr>
                        <w14:cNvContentPartPr/>
                      </w14:nvContentPartPr>
                      <w14:xfrm>
                        <a:off x="0" y="0"/>
                        <a:ext cx="974725" cy="792480"/>
                      </w14:xfrm>
                    </w14:contentPart>
                  </a:graphicData>
                </a:graphic>
              </wp:anchor>
            </w:drawing>
          </mc:Choice>
          <mc:Fallback>
            <w:pict>
              <v:shape w14:anchorId="2280ED82" id="Ink 111" o:spid="_x0000_s1026" type="#_x0000_t75" style="position:absolute;margin-left:107.45pt;margin-top:146.75pt;width:78.15pt;height:63.8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">
                <v:imagedata r:id="rId19" o:title=""/>
              </v:shape>
            </w:pict>
          </mc:Fallback>
        </mc:AlternateContent>
      </w:r>
      <w:r>
        <w:rPr>
          <w:noProof/>
        </w:rPr>
        <mc:AlternateContent>
          <mc:Choice Requires="wpi">
            <w:drawing>
              <wp:anchor distT="0" distB="0" distL="114300" distR="114300" simplePos="0" relativeHeight="251695104" behindDoc="0" locked="0" layoutInCell="1" allowOverlap="1" wp14:anchorId="01A3A545" wp14:editId="13291D33">
                <wp:simplePos x="0" y="0"/>
                <wp:positionH relativeFrom="column">
                  <wp:posOffset>4136206</wp:posOffset>
                </wp:positionH>
                <wp:positionV relativeFrom="paragraph">
                  <wp:posOffset>311095</wp:posOffset>
                </wp:positionV>
                <wp:extent cx="497520" cy="225720"/>
                <wp:effectExtent l="57150" t="38100" r="36195" b="41275"/>
                <wp:wrapNone/>
                <wp:docPr id="109" name="Ink 109"/>
                <wp:cNvGraphicFramePr/>
                <a:graphic xmlns:a="http://schemas.openxmlformats.org/drawingml/2006/main">
                  <a:graphicData uri="http://schemas.microsoft.com/office/word/2010/wordprocessingInk">
                    <w14:contentPart bwMode="auto" r:id="rId20">
                      <w14:nvContentPartPr>
                        <w14:cNvContentPartPr/>
                      </w14:nvContentPartPr>
                      <w14:xfrm>
                        <a:off x="0" y="0"/>
                        <a:ext cx="497520" cy="225720"/>
                      </w14:xfrm>
                    </w14:contentPart>
                  </a:graphicData>
                </a:graphic>
              </wp:anchor>
            </w:drawing>
          </mc:Choice>
          <mc:Fallback>
            <w:pict>
              <v:shape w14:anchorId="0ABABF27" id="Ink 109" o:spid="_x0000_s1026" type="#_x0000_t75" style="position:absolute;margin-left:325pt;margin-top:23.8pt;width:40.55pt;height:19.1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">
                <v:imagedata r:id="rId21" o:title=""/>
              </v:shape>
            </w:pict>
          </mc:Fallback>
        </mc:AlternateContent>
      </w:r>
      <w:r>
        <w:rPr>
          <w:noProof/>
        </w:rPr>
        <mc:AlternateContent>
          <mc:Choice Requires="wpi">
            <w:drawing>
              <wp:anchor distT="0" distB="0" distL="114300" distR="114300" simplePos="0" relativeHeight="251685888" behindDoc="0" locked="0" layoutInCell="1" allowOverlap="1" wp14:anchorId="0012F7E4" wp14:editId="265E6D9C">
                <wp:simplePos x="0" y="0"/>
                <wp:positionH relativeFrom="column">
                  <wp:posOffset>1674526</wp:posOffset>
                </wp:positionH>
                <wp:positionV relativeFrom="paragraph">
                  <wp:posOffset>2493415</wp:posOffset>
                </wp:positionV>
                <wp:extent cx="204480" cy="199080"/>
                <wp:effectExtent l="38100" t="57150" r="43180" b="48895"/>
                <wp:wrapNone/>
                <wp:docPr id="100" name="Ink 100"/>
                <wp:cNvGraphicFramePr/>
                <a:graphic xmlns:a="http://schemas.openxmlformats.org/drawingml/2006/main">
                  <a:graphicData uri="http://schemas.microsoft.com/office/word/2010/wordprocessingInk">
                    <w14:contentPart bwMode="auto" r:id="rId22">
                      <w14:nvContentPartPr>
                        <w14:cNvContentPartPr/>
                      </w14:nvContentPartPr>
                      <w14:xfrm>
                        <a:off x="0" y="0"/>
                        <a:ext cx="204480" cy="199080"/>
                      </w14:xfrm>
                    </w14:contentPart>
                  </a:graphicData>
                </a:graphic>
              </wp:anchor>
            </w:drawing>
          </mc:Choice>
          <mc:Fallback>
            <w:pict>
              <v:shape w14:anchorId="1BEA53DC" id="Ink 100" o:spid="_x0000_s1026" type="#_x0000_t75" style="position:absolute;margin-left:131.15pt;margin-top:195.65pt;width:17.5pt;height:17.1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">
                <v:imagedata r:id="rId23" o:title=""/>
              </v:shape>
            </w:pict>
          </mc:Fallback>
        </mc:AlternateContent>
      </w:r>
      <w:r>
        <w:rPr>
          <w:noProof/>
        </w:rPr>
        <mc:AlternateContent>
          <mc:Choice Requires="wpi">
            <w:drawing>
              <wp:anchor distT="0" distB="0" distL="114300" distR="114300" simplePos="0" relativeHeight="251684864" behindDoc="0" locked="0" layoutInCell="1" allowOverlap="1" wp14:anchorId="445F1F4C" wp14:editId="53EAC66F">
                <wp:simplePos x="0" y="0"/>
                <wp:positionH relativeFrom="column">
                  <wp:posOffset>1477606</wp:posOffset>
                </wp:positionH>
                <wp:positionV relativeFrom="paragraph">
                  <wp:posOffset>1795015</wp:posOffset>
                </wp:positionV>
                <wp:extent cx="915840" cy="951120"/>
                <wp:effectExtent l="57150" t="38100" r="36830" b="40005"/>
                <wp:wrapNone/>
                <wp:docPr id="99" name="Ink 99"/>
                <wp:cNvGraphicFramePr/>
                <a:graphic xmlns:a="http://schemas.openxmlformats.org/drawingml/2006/main">
                  <a:graphicData uri="http://schemas.microsoft.com/office/word/2010/wordprocessingInk">
                    <w14:contentPart bwMode="auto" r:id="rId24">
                      <w14:nvContentPartPr>
                        <w14:cNvContentPartPr/>
                      </w14:nvContentPartPr>
                      <w14:xfrm>
                        <a:off x="0" y="0"/>
                        <a:ext cx="915840" cy="951120"/>
                      </w14:xfrm>
                    </w14:contentPart>
                  </a:graphicData>
                </a:graphic>
              </wp:anchor>
            </w:drawing>
          </mc:Choice>
          <mc:Fallback>
            <w:pict>
              <v:shape w14:anchorId="3285B05A" id="Ink 99" o:spid="_x0000_s1026" type="#_x0000_t75" style="position:absolute;margin-left:115.65pt;margin-top:140.65pt;width:73.5pt;height:76.3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">
                <v:imagedata r:id="rId25" o:title=""/>
              </v:shape>
            </w:pict>
          </mc:Fallback>
        </mc:AlternateContent>
      </w:r>
      <w:r w:rsidR="00A247E8">
        <w:rPr>
          <w:noProof/>
        </w:rPr>
        <w:drawing>
          <wp:inline distT="0" distB="0" distL="0" distR="0" wp14:anchorId="450B319A" wp14:editId="513A9A22">
            <wp:extent cx="5727701" cy="3457575"/>
            <wp:effectExtent l="0" t="0" r="1270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6">
                      <a:extLst>
                        <a:ext uri="{28A0092B-C50C-407E-A947-70E740481C1C}">
                          <a14:useLocalDpi xmlns:a14="http://schemas.microsoft.com/office/drawing/2010/main" val="0"/>
                        </a:ext>
                      </a:extLst>
                    </a:blip>
                    <a:stretch>
                      <a:fillRect/>
                    </a:stretch>
                  </pic:blipFill>
                  <pic:spPr>
                    <a:xfrm>
                      <a:off x="0" y="0"/>
                      <a:ext cx="5727701" cy="3457575"/>
                    </a:xfrm>
                    <a:prstGeom prst="rect">
                      <a:avLst/>
                    </a:prstGeom>
                  </pic:spPr>
                </pic:pic>
              </a:graphicData>
            </a:graphic>
          </wp:inline>
        </w:drawing>
      </w:r>
    </w:p>
    <w:p w14:paraId="6C0B3C3F" w14:textId="77777777" w:rsidR="00A8005F" w:rsidRDefault="00A8005F" w:rsidP="005A2C85">
      <w:pPr>
        <w:pStyle w:val="ListParagraph"/>
      </w:pPr>
    </w:p>
    <w:p w14:paraId="06133035" w14:textId="292D11BC" w:rsidR="00A8005F" w:rsidRDefault="00A8005F">
      <w:r>
        <w:br w:type="page"/>
      </w:r>
    </w:p>
    <w:p w14:paraId="410E20C7" w14:textId="5016BB66" w:rsidR="00A8005F" w:rsidRPr="00334E46" w:rsidRDefault="00A8005F" w:rsidP="004F703D">
      <w:pPr>
        <w:pStyle w:val="Heading1"/>
      </w:pPr>
      <w:bookmarkStart w:id="2" w:name="_Toc535614632"/>
      <w:r w:rsidRPr="00334E46">
        <w:lastRenderedPageBreak/>
        <w:t>Section 3: LV geometry reconstruction</w:t>
      </w:r>
      <w:r w:rsidR="004F703D">
        <w:t>, for version 0.1</w:t>
      </w:r>
      <w:bookmarkEnd w:id="2"/>
    </w:p>
    <w:p w14:paraId="560C5712" w14:textId="29FF9D8F" w:rsidR="00A8005F" w:rsidRDefault="00FA3A15" w:rsidP="005A2C85">
      <w:pPr>
        <w:pStyle w:val="ListParagraph"/>
      </w:pPr>
      <w:r>
        <w:t xml:space="preserve">All the codes are written in </w:t>
      </w:r>
      <w:proofErr w:type="spellStart"/>
      <w:r>
        <w:t>Matlab</w:t>
      </w:r>
      <w:proofErr w:type="spellEnd"/>
      <w:r>
        <w:t xml:space="preserve">, it seems Mac runs </w:t>
      </w:r>
      <w:r w:rsidR="00334E46">
        <w:t xml:space="preserve">not very smooth, better with Windows, Linux has not been tested. The </w:t>
      </w:r>
      <w:proofErr w:type="spellStart"/>
      <w:r w:rsidR="00334E46">
        <w:t>matlab</w:t>
      </w:r>
      <w:proofErr w:type="spellEnd"/>
      <w:r w:rsidR="00334E46">
        <w:t xml:space="preserve"> codes are saved in </w:t>
      </w:r>
      <w:proofErr w:type="spellStart"/>
      <w:r w:rsidR="00334E46">
        <w:t>PCALVModelAnalysis</w:t>
      </w:r>
      <w:proofErr w:type="spellEnd"/>
      <w:r w:rsidR="00334E46">
        <w:t xml:space="preserve"> folder. </w:t>
      </w:r>
    </w:p>
    <w:p w14:paraId="7654B062" w14:textId="77777777" w:rsidR="00334E46" w:rsidRDefault="00334E46" w:rsidP="005A2C85">
      <w:pPr>
        <w:pStyle w:val="ListParagraph"/>
      </w:pPr>
    </w:p>
    <w:p w14:paraId="4E4C3776" w14:textId="57D545AE" w:rsidR="00334E46" w:rsidRDefault="00F830BF" w:rsidP="00334E46">
      <w:pPr>
        <w:pStyle w:val="ListParagraph"/>
        <w:numPr>
          <w:ilvl w:val="0"/>
          <w:numId w:val="3"/>
        </w:numPr>
      </w:pPr>
      <w:r>
        <w:t xml:space="preserve">Step  1: set up a </w:t>
      </w:r>
      <w:r w:rsidRPr="00F830BF">
        <w:rPr>
          <w:color w:val="00B0F0"/>
        </w:rPr>
        <w:t xml:space="preserve">Results </w:t>
      </w:r>
      <w:r w:rsidR="000427D3">
        <w:t>folder</w:t>
      </w:r>
    </w:p>
    <w:p w14:paraId="062F18C1" w14:textId="2B4D1214" w:rsidR="000427D3" w:rsidRDefault="000427D3" w:rsidP="000427D3">
      <w:pPr>
        <w:pStyle w:val="ListParagraph"/>
        <w:ind w:left="1080"/>
      </w:pPr>
      <w:r>
        <w:t xml:space="preserve">     </w:t>
      </w:r>
      <w:r w:rsidR="00EC3379">
        <w:t>…</w:t>
      </w:r>
      <w:r>
        <w:t>/</w:t>
      </w:r>
      <w:proofErr w:type="spellStart"/>
      <w:r>
        <w:t>some_folder</w:t>
      </w:r>
      <w:proofErr w:type="spellEnd"/>
      <w:r>
        <w:t>/Results</w:t>
      </w:r>
    </w:p>
    <w:p w14:paraId="2BDF0C70" w14:textId="64C46400" w:rsidR="000427D3" w:rsidRDefault="000427D3" w:rsidP="000427D3">
      <w:pPr>
        <w:pStyle w:val="ListParagraph"/>
        <w:numPr>
          <w:ilvl w:val="0"/>
          <w:numId w:val="3"/>
        </w:numPr>
      </w:pPr>
      <w:r>
        <w:t>Step 2: create a result folder to save results for one subject</w:t>
      </w:r>
    </w:p>
    <w:p w14:paraId="5967235C" w14:textId="7480525D" w:rsidR="000427D3" w:rsidRDefault="000427D3" w:rsidP="000427D3">
      <w:pPr>
        <w:pStyle w:val="ListParagraph"/>
        <w:ind w:left="1080"/>
      </w:pPr>
      <w:r>
        <w:t xml:space="preserve">     …/</w:t>
      </w:r>
      <w:proofErr w:type="spellStart"/>
      <w:r>
        <w:t>some_folder</w:t>
      </w:r>
      <w:proofErr w:type="spellEnd"/>
      <w:r>
        <w:t>/Results/HV03</w:t>
      </w:r>
    </w:p>
    <w:p w14:paraId="0AC632D6" w14:textId="37B296C2" w:rsidR="00334E46" w:rsidRDefault="005B5729" w:rsidP="005B5729">
      <w:pPr>
        <w:pStyle w:val="ListParagraph"/>
        <w:numPr>
          <w:ilvl w:val="0"/>
          <w:numId w:val="3"/>
        </w:numPr>
      </w:pPr>
      <w:r>
        <w:t>Step 3: create a subfolder in HV03 to save results for the reconstructed geometry t specific cardiac time, for example, you will need to reconstruct LV geometry at early diastole</w:t>
      </w:r>
    </w:p>
    <w:p w14:paraId="01A2F946" w14:textId="12356EDC" w:rsidR="005B5729" w:rsidRDefault="005B5729" w:rsidP="005B5729">
      <w:pPr>
        <w:pStyle w:val="ListParagraph"/>
        <w:ind w:left="1080" w:firstLine="220"/>
      </w:pPr>
      <w:r>
        <w:t>…/</w:t>
      </w:r>
      <w:proofErr w:type="spellStart"/>
      <w:r>
        <w:t>some_folder</w:t>
      </w:r>
      <w:proofErr w:type="spellEnd"/>
      <w:r>
        <w:t>/Results/HV03/</w:t>
      </w:r>
      <w:proofErr w:type="spellStart"/>
      <w:r>
        <w:t>earlyDiastole</w:t>
      </w:r>
      <w:proofErr w:type="spellEnd"/>
    </w:p>
    <w:p w14:paraId="30624A84" w14:textId="5D1F312C" w:rsidR="005B5729" w:rsidRDefault="005B5729" w:rsidP="005B5729">
      <w:pPr>
        <w:pStyle w:val="ListParagraph"/>
        <w:numPr>
          <w:ilvl w:val="0"/>
          <w:numId w:val="3"/>
        </w:numPr>
      </w:pPr>
      <w:r>
        <w:t>Prepare a config file for the subject, you can copy a template from /Results/HV03/</w:t>
      </w:r>
      <w:r w:rsidR="00EC3379" w:rsidRPr="00EC3379">
        <w:t>LVWM_config_HV03_EarlyDia</w:t>
      </w:r>
      <w:r w:rsidR="00EC3379">
        <w:t>.m in the code folder</w:t>
      </w:r>
    </w:p>
    <w:p w14:paraId="59442FCA" w14:textId="77777777" w:rsidR="00EC3379" w:rsidRDefault="00EC3379" w:rsidP="00EC3379">
      <w:pPr>
        <w:pStyle w:val="ListParagraph"/>
        <w:numPr>
          <w:ilvl w:val="0"/>
          <w:numId w:val="3"/>
        </w:numPr>
      </w:pPr>
      <w:r>
        <w:t xml:space="preserve">Update the config file, for example the </w:t>
      </w:r>
      <w:r w:rsidRPr="00EC3379">
        <w:t>LVWM_config_HV03_EarlyDia</w:t>
      </w:r>
      <w:r>
        <w:t xml:space="preserve">.m. Changes include </w:t>
      </w:r>
    </w:p>
    <w:p w14:paraId="6ED4325F" w14:textId="124EA479" w:rsidR="00EC3379" w:rsidRDefault="00EC3379" w:rsidP="00EC3379">
      <w:pPr>
        <w:pStyle w:val="ListParagraph"/>
        <w:numPr>
          <w:ilvl w:val="0"/>
          <w:numId w:val="4"/>
        </w:numPr>
      </w:pPr>
      <w:r>
        <w:t xml:space="preserve">Line 6: </w:t>
      </w:r>
      <w:proofErr w:type="spellStart"/>
      <w:r>
        <w:t>dicomDir</w:t>
      </w:r>
      <w:proofErr w:type="spellEnd"/>
      <w:r>
        <w:t xml:space="preserve"> = ‘the root directory of the MR images’</w:t>
      </w:r>
    </w:p>
    <w:p w14:paraId="6E0871D2" w14:textId="32C080C8" w:rsidR="00EC3379" w:rsidRDefault="00EC3379" w:rsidP="00EC3379">
      <w:pPr>
        <w:pStyle w:val="ListParagraph"/>
        <w:numPr>
          <w:ilvl w:val="0"/>
          <w:numId w:val="4"/>
        </w:numPr>
      </w:pPr>
      <w:r>
        <w:t xml:space="preserve">Line 7: </w:t>
      </w:r>
      <w:proofErr w:type="spellStart"/>
      <w:r>
        <w:t>resultDirRoot</w:t>
      </w:r>
      <w:proofErr w:type="spellEnd"/>
      <w:r>
        <w:t xml:space="preserve"> = ‘…/</w:t>
      </w:r>
      <w:proofErr w:type="spellStart"/>
      <w:r>
        <w:t>some_folder</w:t>
      </w:r>
      <w:proofErr w:type="spellEnd"/>
      <w:r>
        <w:t>/Results’</w:t>
      </w:r>
    </w:p>
    <w:p w14:paraId="5D10E87C" w14:textId="0427FEBC" w:rsidR="00EC3379" w:rsidRDefault="00EC3379" w:rsidP="00EC3379">
      <w:pPr>
        <w:pStyle w:val="ListParagraph"/>
        <w:numPr>
          <w:ilvl w:val="0"/>
          <w:numId w:val="4"/>
        </w:numPr>
      </w:pPr>
      <w:r>
        <w:t xml:space="preserve">Line 8: </w:t>
      </w:r>
      <w:proofErr w:type="spellStart"/>
      <w:r>
        <w:t>resultDir</w:t>
      </w:r>
      <w:proofErr w:type="spellEnd"/>
      <w:r>
        <w:t xml:space="preserve"> = ‘HV03/</w:t>
      </w:r>
      <w:proofErr w:type="spellStart"/>
      <w:r>
        <w:t>earlyDiastole</w:t>
      </w:r>
      <w:proofErr w:type="spellEnd"/>
      <w:r>
        <w:t>’</w:t>
      </w:r>
    </w:p>
    <w:p w14:paraId="0D642B8C" w14:textId="61573F94" w:rsidR="00EC3379" w:rsidRDefault="00EC3379" w:rsidP="00EC3379">
      <w:pPr>
        <w:pStyle w:val="ListParagraph"/>
        <w:numPr>
          <w:ilvl w:val="0"/>
          <w:numId w:val="4"/>
        </w:numPr>
      </w:pPr>
      <w:r>
        <w:t xml:space="preserve">Lines 13 to 16 are the settings for mac, you can leave it if you are using windows. </w:t>
      </w:r>
      <w:r w:rsidR="00B071B3">
        <w:t>You will only need to update lines 6-7 or lines 13-16 depending on your system</w:t>
      </w:r>
    </w:p>
    <w:p w14:paraId="2B5B1C3E" w14:textId="4A443878" w:rsidR="00B071B3" w:rsidRDefault="00B071B3" w:rsidP="00EC3379">
      <w:pPr>
        <w:pStyle w:val="ListParagraph"/>
        <w:numPr>
          <w:ilvl w:val="0"/>
          <w:numId w:val="4"/>
        </w:numPr>
      </w:pPr>
      <w:r>
        <w:t>Line 42: change the name to be ‘HV03’</w:t>
      </w:r>
    </w:p>
    <w:p w14:paraId="36373620" w14:textId="237F0A35" w:rsidR="00B071B3" w:rsidRDefault="00B071B3" w:rsidP="00EC3379">
      <w:pPr>
        <w:pStyle w:val="ListParagraph"/>
        <w:numPr>
          <w:ilvl w:val="0"/>
          <w:numId w:val="4"/>
        </w:numPr>
      </w:pPr>
      <w:r>
        <w:t xml:space="preserve">Line 43: the time instance at end of systole, before the aortic valve closing, numbers can be found from the </w:t>
      </w:r>
      <w:proofErr w:type="spellStart"/>
      <w:r>
        <w:t>dicom</w:t>
      </w:r>
      <w:proofErr w:type="spellEnd"/>
      <w:r>
        <w:t xml:space="preserve"> viewer</w:t>
      </w:r>
    </w:p>
    <w:p w14:paraId="60DD43CD" w14:textId="47EE54DD" w:rsidR="00B071B3" w:rsidRDefault="00B071B3" w:rsidP="00EC3379">
      <w:pPr>
        <w:pStyle w:val="ListParagraph"/>
        <w:numPr>
          <w:ilvl w:val="0"/>
          <w:numId w:val="4"/>
        </w:numPr>
      </w:pPr>
      <w:r>
        <w:t>Line 44: normally will be 1</w:t>
      </w:r>
    </w:p>
    <w:p w14:paraId="78ED6FFE" w14:textId="16C879D4" w:rsidR="00B071B3" w:rsidRDefault="00B071B3" w:rsidP="00EC3379">
      <w:pPr>
        <w:pStyle w:val="ListParagraph"/>
        <w:numPr>
          <w:ilvl w:val="0"/>
          <w:numId w:val="4"/>
        </w:numPr>
      </w:pPr>
      <w:r>
        <w:t xml:space="preserve">Line 45: the time instance at early of diastole, after the aortic valve closed, and the mitral valve just opens, usually two or 3 larger than the </w:t>
      </w:r>
      <w:r w:rsidR="003F1B92">
        <w:t>time instance of end-systole</w:t>
      </w:r>
    </w:p>
    <w:p w14:paraId="70736A78" w14:textId="4C19CECB" w:rsidR="003F1B92" w:rsidRDefault="003F1B92" w:rsidP="00EC3379">
      <w:pPr>
        <w:pStyle w:val="ListParagraph"/>
        <w:numPr>
          <w:ilvl w:val="0"/>
          <w:numId w:val="4"/>
        </w:numPr>
      </w:pPr>
      <w:r>
        <w:t>Line 50: the long-axis positions, usually 3</w:t>
      </w:r>
    </w:p>
    <w:p w14:paraId="0E180F90" w14:textId="63B0CF36" w:rsidR="003F1B92" w:rsidRDefault="003F1B92" w:rsidP="00EC3379">
      <w:pPr>
        <w:pStyle w:val="ListParagraph"/>
        <w:numPr>
          <w:ilvl w:val="0"/>
          <w:numId w:val="4"/>
        </w:numPr>
      </w:pPr>
      <w:commentRangeStart w:id="3"/>
      <w:r>
        <w:t>Line</w:t>
      </w:r>
      <w:commentRangeEnd w:id="3"/>
      <w:r>
        <w:commentReference w:id="3"/>
      </w:r>
      <w:r>
        <w:t xml:space="preserve"> 51: the number of images for one cardiac cycle, can be found in the </w:t>
      </w:r>
      <w:proofErr w:type="spellStart"/>
      <w:r>
        <w:t>dicom</w:t>
      </w:r>
      <w:proofErr w:type="spellEnd"/>
      <w:r>
        <w:t xml:space="preserve"> viewer</w:t>
      </w:r>
    </w:p>
    <w:p w14:paraId="784E0207" w14:textId="4B4C9E57" w:rsidR="003F1B92" w:rsidRDefault="003F1B92" w:rsidP="00EC3379">
      <w:pPr>
        <w:pStyle w:val="ListParagraph"/>
        <w:numPr>
          <w:ilvl w:val="0"/>
          <w:numId w:val="4"/>
        </w:numPr>
      </w:pPr>
      <w:r>
        <w:t xml:space="preserve">Lines 80-83 are for one short-axis image planes, you will only need to update the line 81, the </w:t>
      </w:r>
      <w:proofErr w:type="spellStart"/>
      <w:r>
        <w:t>ImgDir</w:t>
      </w:r>
      <w:proofErr w:type="spellEnd"/>
      <w:r>
        <w:t xml:space="preserve">, which is the folder within </w:t>
      </w:r>
      <w:proofErr w:type="spellStart"/>
      <w:r>
        <w:t>dicomDir</w:t>
      </w:r>
      <w:proofErr w:type="spellEnd"/>
      <w:r>
        <w:t xml:space="preserve">. </w:t>
      </w:r>
    </w:p>
    <w:p w14:paraId="64BAA044" w14:textId="633E4A82" w:rsidR="003F1B92" w:rsidRDefault="003F1B92" w:rsidP="00EC3379">
      <w:pPr>
        <w:pStyle w:val="ListParagraph"/>
        <w:numPr>
          <w:ilvl w:val="0"/>
          <w:numId w:val="4"/>
        </w:numPr>
      </w:pPr>
      <w:r>
        <w:t xml:space="preserve">The following codes of each block are the </w:t>
      </w:r>
      <w:r w:rsidR="00BD2B85">
        <w:t>re</w:t>
      </w:r>
      <w:r>
        <w:t>p</w:t>
      </w:r>
      <w:r w:rsidR="00BD2B85">
        <w:t>etition fo</w:t>
      </w:r>
      <w:r w:rsidR="00C6065B">
        <w:t>r each short axis slices, you may need to add or comment out some blocks depending on how many short-axis slices you have</w:t>
      </w:r>
    </w:p>
    <w:p w14:paraId="5ABE4FC3" w14:textId="3F89C41B" w:rsidR="00C6065B" w:rsidRDefault="00C6065B" w:rsidP="00C6065B">
      <w:pPr>
        <w:pStyle w:val="ListParagraph"/>
        <w:numPr>
          <w:ilvl w:val="0"/>
          <w:numId w:val="4"/>
        </w:numPr>
      </w:pPr>
      <w:r>
        <w:t>Then the last three blocks for the three long axis images, update correspondingly.</w:t>
      </w:r>
    </w:p>
    <w:p w14:paraId="24CEC44C" w14:textId="304C11BC" w:rsidR="00C6065B" w:rsidRDefault="00C6065B" w:rsidP="00C6065B">
      <w:pPr>
        <w:pStyle w:val="ListParagraph"/>
        <w:numPr>
          <w:ilvl w:val="0"/>
          <w:numId w:val="3"/>
        </w:numPr>
      </w:pPr>
      <w:r>
        <w:t xml:space="preserve">Run </w:t>
      </w:r>
      <w:proofErr w:type="spellStart"/>
      <w:r w:rsidRPr="00C6065B">
        <w:t>LVWM_DicomSampleSelection</w:t>
      </w:r>
      <w:proofErr w:type="spellEnd"/>
      <w:r>
        <w:t>. A file selection window will appear, choose the config file just prepared</w:t>
      </w:r>
    </w:p>
    <w:p w14:paraId="60296D1E" w14:textId="46FA0D49" w:rsidR="00C6065B" w:rsidRDefault="00C6065B" w:rsidP="00C6065B">
      <w:pPr>
        <w:pStyle w:val="ListParagraph"/>
        <w:numPr>
          <w:ilvl w:val="0"/>
          <w:numId w:val="3"/>
        </w:numPr>
      </w:pPr>
      <w:r>
        <w:t xml:space="preserve">Run </w:t>
      </w:r>
      <w:proofErr w:type="spellStart"/>
      <w:r w:rsidR="00EC1742" w:rsidRPr="00EC1742">
        <w:t>LVWM_SASegManualUsingImpoint</w:t>
      </w:r>
      <w:proofErr w:type="spellEnd"/>
      <w:r>
        <w:t xml:space="preserve">. </w:t>
      </w:r>
      <w:r w:rsidR="00AA262A">
        <w:t xml:space="preserve">There will be some messages printed in </w:t>
      </w:r>
      <w:proofErr w:type="spellStart"/>
      <w:r w:rsidR="00AA262A">
        <w:t>Matlab</w:t>
      </w:r>
      <w:proofErr w:type="spellEnd"/>
      <w:r w:rsidR="00AA262A">
        <w:t xml:space="preserve"> command console. </w:t>
      </w:r>
      <w:r w:rsidR="00EC1742">
        <w:t xml:space="preserve"> You will need to change line 9, </w:t>
      </w:r>
      <w:proofErr w:type="spellStart"/>
      <w:r w:rsidR="00EC1742">
        <w:t>imSelected</w:t>
      </w:r>
      <w:proofErr w:type="spellEnd"/>
      <w:r w:rsidR="00EC1742">
        <w:t xml:space="preserve"> from 1 to the number for the last short-axis images, 6 or 7 normally, which means you will segment the LV boundary for short axis images one by one. Steps are </w:t>
      </w:r>
    </w:p>
    <w:p w14:paraId="3649C43C" w14:textId="74FBEEF8" w:rsidR="00EC1742" w:rsidRDefault="00EC1742" w:rsidP="00EC1742">
      <w:pPr>
        <w:pStyle w:val="ListParagraph"/>
        <w:numPr>
          <w:ilvl w:val="0"/>
          <w:numId w:val="5"/>
        </w:numPr>
      </w:pPr>
      <w:r>
        <w:t xml:space="preserve">Change </w:t>
      </w:r>
      <w:proofErr w:type="spellStart"/>
      <w:r>
        <w:t>imSelected</w:t>
      </w:r>
      <w:proofErr w:type="spellEnd"/>
      <w:r>
        <w:t>= the number of the short-axis image you want to segment</w:t>
      </w:r>
    </w:p>
    <w:p w14:paraId="7ADFC0FF" w14:textId="4F1AD2AE" w:rsidR="00EC1742" w:rsidRDefault="00682D9F" w:rsidP="00EC1742">
      <w:pPr>
        <w:pStyle w:val="ListParagraph"/>
        <w:numPr>
          <w:ilvl w:val="0"/>
          <w:numId w:val="5"/>
        </w:numPr>
      </w:pPr>
      <w:r>
        <w:t>Run the code</w:t>
      </w:r>
    </w:p>
    <w:p w14:paraId="22346531" w14:textId="4A128BC3" w:rsidR="00682D9F" w:rsidRDefault="00682D9F" w:rsidP="00EC1742">
      <w:pPr>
        <w:pStyle w:val="ListParagraph"/>
        <w:numPr>
          <w:ilvl w:val="0"/>
          <w:numId w:val="5"/>
        </w:numPr>
      </w:pPr>
      <w:r>
        <w:lastRenderedPageBreak/>
        <w:t>Select the config file</w:t>
      </w:r>
    </w:p>
    <w:p w14:paraId="092420FF" w14:textId="22936F98" w:rsidR="00682D9F" w:rsidRDefault="00682D9F" w:rsidP="00EC1742">
      <w:pPr>
        <w:pStyle w:val="ListParagraph"/>
        <w:numPr>
          <w:ilvl w:val="0"/>
          <w:numId w:val="5"/>
        </w:numPr>
      </w:pPr>
      <w:r>
        <w:t>Drag a rectangular shape to cover the whole LV</w:t>
      </w:r>
      <w:r w:rsidR="00044359">
        <w:t>, right click and select “crop image”.</w:t>
      </w:r>
    </w:p>
    <w:p w14:paraId="10B20409" w14:textId="77777777" w:rsidR="00A11215" w:rsidRDefault="00682D9F" w:rsidP="00EC1742">
      <w:pPr>
        <w:pStyle w:val="ListParagraph"/>
        <w:numPr>
          <w:ilvl w:val="0"/>
          <w:numId w:val="5"/>
        </w:numPr>
      </w:pPr>
      <w:r>
        <w:t>A new window will show the cropped image, and maximize the window, in the left side, there are two buttons, ‘stop’ and ‘re-plot’. Put a point in the endocardial boundary either clockwise or anticlockwise way, you do not need to put too many points, around 10 will be enough. Bef</w:t>
      </w:r>
      <w:r w:rsidR="00A11215">
        <w:t xml:space="preserve">ore putting the last points, click ‘stop’ button, then put the last point. Now click ‘replot’, a fitted curve will be plotted. If you are happy with the boundary, then double press ‘space’ key in the keyboard, remember make sure the window with segmented boundary is in focus (you can click the window). If you are not happy with the boundary, you can click a point, and hold ‘left mouse key’ to move that point, and then click ‘replot’. </w:t>
      </w:r>
      <w:proofErr w:type="spellStart"/>
      <w:r w:rsidR="00A11215">
        <w:t>Similarily</w:t>
      </w:r>
      <w:proofErr w:type="spellEnd"/>
      <w:r w:rsidR="00A11215">
        <w:t>, double press ‘space’ key to finish the endocardial boundary segmentation</w:t>
      </w:r>
    </w:p>
    <w:p w14:paraId="4CED5118" w14:textId="3CC5F60B" w:rsidR="00682D9F" w:rsidRDefault="007105AA" w:rsidP="007105AA">
      <w:pPr>
        <w:pStyle w:val="ListParagraph"/>
        <w:numPr>
          <w:ilvl w:val="0"/>
          <w:numId w:val="5"/>
        </w:numPr>
      </w:pPr>
      <w:r>
        <w:t xml:space="preserve">A new window with segmented endocardial boundary will show. In a similar way, you can define the epicardial boundary </w:t>
      </w:r>
    </w:p>
    <w:p w14:paraId="654F3940" w14:textId="77777777" w:rsidR="007105AA" w:rsidRDefault="007105AA" w:rsidP="007105AA">
      <w:pPr>
        <w:pStyle w:val="ListParagraph"/>
        <w:numPr>
          <w:ilvl w:val="0"/>
          <w:numId w:val="5"/>
        </w:numPr>
      </w:pPr>
      <w:r>
        <w:t xml:space="preserve">After finish one short-axis image, then update </w:t>
      </w:r>
      <w:proofErr w:type="spellStart"/>
      <w:r>
        <w:t>imSelected</w:t>
      </w:r>
      <w:proofErr w:type="spellEnd"/>
      <w:r>
        <w:t xml:space="preserve"> to be the next short-axis image</w:t>
      </w:r>
    </w:p>
    <w:p w14:paraId="77868CFF" w14:textId="6E144873" w:rsidR="007105AA" w:rsidRDefault="007105AA" w:rsidP="007105AA">
      <w:pPr>
        <w:pStyle w:val="ListParagraph"/>
        <w:numPr>
          <w:ilvl w:val="0"/>
          <w:numId w:val="3"/>
        </w:numPr>
      </w:pPr>
      <w:r>
        <w:t xml:space="preserve">Run </w:t>
      </w:r>
      <w:r w:rsidRPr="007105AA">
        <w:t xml:space="preserve"> </w:t>
      </w:r>
      <w:proofErr w:type="spellStart"/>
      <w:r>
        <w:t>LVWM_LASegManual</w:t>
      </w:r>
      <w:proofErr w:type="spellEnd"/>
      <w:r>
        <w:t xml:space="preserve">. Similarly as the short-axis images, you will need to update line 13, </w:t>
      </w:r>
      <w:proofErr w:type="spellStart"/>
      <w:r>
        <w:t>imSelected</w:t>
      </w:r>
      <w:proofErr w:type="spellEnd"/>
      <w:r>
        <w:t>= 1 to 3, first segment the endocardial boundary, and then the epicardial boundary</w:t>
      </w:r>
    </w:p>
    <w:p w14:paraId="69CBB02D" w14:textId="77777777" w:rsidR="001F2D0D" w:rsidRDefault="001F2D0D" w:rsidP="007105AA">
      <w:pPr>
        <w:pStyle w:val="ListParagraph"/>
        <w:numPr>
          <w:ilvl w:val="0"/>
          <w:numId w:val="3"/>
        </w:numPr>
      </w:pPr>
      <w:r>
        <w:t xml:space="preserve">Run </w:t>
      </w:r>
      <w:proofErr w:type="spellStart"/>
      <w:r w:rsidRPr="001F2D0D">
        <w:t>LVWM_Apex_LASegManual</w:t>
      </w:r>
      <w:proofErr w:type="spellEnd"/>
      <w:r>
        <w:t>, first you will need to drag a rectangle to cover the whole LV, and firstly define most apical point in the endocardial boundary, then the most apical points in the epicardial boundary. Press any key to continue to define the points at different long-axis images. In total there are three long-axis images</w:t>
      </w:r>
    </w:p>
    <w:p w14:paraId="220178EE" w14:textId="77777777" w:rsidR="00E90B6F" w:rsidRDefault="001F2D0D" w:rsidP="001F2D0D">
      <w:pPr>
        <w:pStyle w:val="ListParagraph"/>
        <w:numPr>
          <w:ilvl w:val="0"/>
          <w:numId w:val="3"/>
        </w:numPr>
      </w:pPr>
      <w:r>
        <w:t xml:space="preserve">Run </w:t>
      </w:r>
      <w:proofErr w:type="spellStart"/>
      <w:r w:rsidRPr="001F2D0D">
        <w:t>SAAdjustmentBYLASeries</w:t>
      </w:r>
      <w:proofErr w:type="spellEnd"/>
      <w:r>
        <w:t xml:space="preserve">, a </w:t>
      </w:r>
      <w:proofErr w:type="spellStart"/>
      <w:r>
        <w:t>gui</w:t>
      </w:r>
      <w:proofErr w:type="spellEnd"/>
      <w:r>
        <w:t xml:space="preserve"> interface will appear, you will need to run this code three times, each time you choose different long-axis views, from 1 to 3. </w:t>
      </w:r>
    </w:p>
    <w:p w14:paraId="5D0D9DD5" w14:textId="77777777" w:rsidR="00E90B6F" w:rsidRDefault="00E90B6F" w:rsidP="00E90B6F">
      <w:pPr>
        <w:pStyle w:val="ListParagraph"/>
        <w:numPr>
          <w:ilvl w:val="0"/>
          <w:numId w:val="6"/>
        </w:numPr>
      </w:pPr>
      <w:r>
        <w:t xml:space="preserve">First choose the config file, </w:t>
      </w:r>
    </w:p>
    <w:p w14:paraId="32652A4B" w14:textId="43B46504" w:rsidR="007105AA" w:rsidRDefault="00E90B6F" w:rsidP="00E90B6F">
      <w:pPr>
        <w:pStyle w:val="ListParagraph"/>
        <w:numPr>
          <w:ilvl w:val="0"/>
          <w:numId w:val="6"/>
        </w:numPr>
      </w:pPr>
      <w:r>
        <w:t>enter the long-axis view, from 1 to 3</w:t>
      </w:r>
    </w:p>
    <w:p w14:paraId="045172F9" w14:textId="346082CD" w:rsidR="00E90B6F" w:rsidRDefault="00E90B6F" w:rsidP="00E90B6F">
      <w:pPr>
        <w:pStyle w:val="ListParagraph"/>
        <w:numPr>
          <w:ilvl w:val="0"/>
          <w:numId w:val="6"/>
        </w:numPr>
      </w:pPr>
      <w:r>
        <w:t xml:space="preserve">enter the short-axis image number to be corrected, suggested you </w:t>
      </w:r>
      <w:r w:rsidR="00260F97">
        <w:t>start from 1</w:t>
      </w:r>
      <w:r>
        <w:t>, and press ‘entre’</w:t>
      </w:r>
    </w:p>
    <w:p w14:paraId="7D223FE6" w14:textId="58805601" w:rsidR="00E90B6F" w:rsidRDefault="00E90B6F" w:rsidP="00E90B6F">
      <w:pPr>
        <w:pStyle w:val="ListParagraph"/>
        <w:numPr>
          <w:ilvl w:val="0"/>
          <w:numId w:val="6"/>
        </w:numPr>
      </w:pPr>
      <w:r>
        <w:t xml:space="preserve">click </w:t>
      </w:r>
      <w:proofErr w:type="spellStart"/>
      <w:r>
        <w:t>DisplayImage</w:t>
      </w:r>
      <w:proofErr w:type="spellEnd"/>
      <w:r>
        <w:t xml:space="preserve"> button</w:t>
      </w:r>
      <w:r w:rsidR="00260F97">
        <w:t>, you will need to move the image windows to make sure they are not overlapped. In Figure 2 window, it shows the image in 3D, and the endocardial boundary for the selected short-axis slice</w:t>
      </w:r>
    </w:p>
    <w:p w14:paraId="2310D9CD" w14:textId="1B745D36" w:rsidR="00260F97" w:rsidRDefault="00260F97" w:rsidP="00E90B6F">
      <w:pPr>
        <w:pStyle w:val="ListParagraph"/>
        <w:numPr>
          <w:ilvl w:val="0"/>
          <w:numId w:val="6"/>
        </w:numPr>
      </w:pPr>
      <w:r>
        <w:t>now you can click ‘move+’ or ‘move-’ to move the endocardial boundary, you will need to try to match the endocardial boundary with the corresponding boundary from the long-axis view</w:t>
      </w:r>
      <w:r w:rsidR="000C4683">
        <w:t>, or try to move the boundary in the middle of the ventricle</w:t>
      </w:r>
    </w:p>
    <w:p w14:paraId="409C2A52" w14:textId="3159C181" w:rsidR="000C4683" w:rsidRDefault="00260F97" w:rsidP="000C4683">
      <w:pPr>
        <w:pStyle w:val="ListParagraph"/>
        <w:numPr>
          <w:ilvl w:val="0"/>
          <w:numId w:val="6"/>
        </w:numPr>
      </w:pPr>
      <w:r>
        <w:t xml:space="preserve">then </w:t>
      </w:r>
      <w:r w:rsidR="000C4683">
        <w:t xml:space="preserve">enter another short-axis image number, </w:t>
      </w:r>
      <w:proofErr w:type="spellStart"/>
      <w:r w:rsidR="000C4683">
        <w:t>ie</w:t>
      </w:r>
      <w:proofErr w:type="spellEnd"/>
      <w:r w:rsidR="000C4683">
        <w:t xml:space="preserve"> 2, and press ‘ente</w:t>
      </w:r>
      <w:r w:rsidR="00094948">
        <w:t>r</w:t>
      </w:r>
      <w:r w:rsidR="000C4683">
        <w:t xml:space="preserve">’. </w:t>
      </w:r>
    </w:p>
    <w:p w14:paraId="3C459E3C" w14:textId="38F14E8F" w:rsidR="00260F97" w:rsidRDefault="000C4683" w:rsidP="00E90B6F">
      <w:pPr>
        <w:pStyle w:val="ListParagraph"/>
        <w:numPr>
          <w:ilvl w:val="0"/>
          <w:numId w:val="6"/>
        </w:numPr>
      </w:pPr>
      <w:r>
        <w:t xml:space="preserve">click </w:t>
      </w:r>
      <w:proofErr w:type="spellStart"/>
      <w:r>
        <w:t>DisplayImage</w:t>
      </w:r>
      <w:proofErr w:type="spellEnd"/>
      <w:r>
        <w:t xml:space="preserve"> button. The window with 3D image may not update the endocardial boundary, please click ‘move +’ or ‘move -’, it will show the new endocardial boundary. </w:t>
      </w:r>
    </w:p>
    <w:p w14:paraId="7AB15C52" w14:textId="77777777" w:rsidR="000C4683" w:rsidRDefault="000C4683" w:rsidP="00E90B6F">
      <w:pPr>
        <w:pStyle w:val="ListParagraph"/>
        <w:numPr>
          <w:ilvl w:val="0"/>
          <w:numId w:val="6"/>
        </w:numPr>
      </w:pPr>
      <w:r>
        <w:t xml:space="preserve">Repeat until the last short-axis image, and click ‘show all together 3D LA’, you can check how they look like. </w:t>
      </w:r>
    </w:p>
    <w:p w14:paraId="6689DAE7" w14:textId="77777777" w:rsidR="000C4683" w:rsidRDefault="000C4683" w:rsidP="00E90B6F">
      <w:pPr>
        <w:pStyle w:val="ListParagraph"/>
        <w:numPr>
          <w:ilvl w:val="0"/>
          <w:numId w:val="6"/>
        </w:numPr>
      </w:pPr>
      <w:r>
        <w:t>Finally click ‘SAVE’, the corrected boundaries will be saved</w:t>
      </w:r>
    </w:p>
    <w:p w14:paraId="7388AFF7" w14:textId="77777777" w:rsidR="000C4683" w:rsidRDefault="000C4683" w:rsidP="00E90B6F">
      <w:pPr>
        <w:pStyle w:val="ListParagraph"/>
        <w:numPr>
          <w:ilvl w:val="0"/>
          <w:numId w:val="6"/>
        </w:numPr>
      </w:pPr>
      <w:r>
        <w:t xml:space="preserve">Repeat for other long-axis views. </w:t>
      </w:r>
    </w:p>
    <w:p w14:paraId="4DF3B046" w14:textId="34843382" w:rsidR="00EF1B64" w:rsidRDefault="000C4683" w:rsidP="000C4683">
      <w:pPr>
        <w:ind w:left="1440"/>
      </w:pPr>
      <w:r>
        <w:t xml:space="preserve">After this step, </w:t>
      </w:r>
      <w:r w:rsidR="00EF1B64">
        <w:t>the motion artefacts during MRI scan will be minimized</w:t>
      </w:r>
    </w:p>
    <w:p w14:paraId="4EB8D9AB" w14:textId="09B12C78" w:rsidR="00BF4644" w:rsidRDefault="00BF4644" w:rsidP="00BF4644">
      <w:pPr>
        <w:pStyle w:val="ListParagraph"/>
        <w:numPr>
          <w:ilvl w:val="0"/>
          <w:numId w:val="3"/>
        </w:numPr>
      </w:pPr>
      <w:r>
        <w:lastRenderedPageBreak/>
        <w:t xml:space="preserve">Run </w:t>
      </w:r>
      <w:proofErr w:type="spellStart"/>
      <w:r>
        <w:t>LVWM_SALASeg_LongAxisAlignment</w:t>
      </w:r>
      <w:proofErr w:type="spellEnd"/>
      <w:r>
        <w:t xml:space="preserve"> (choosing the config file for the current subject).</w:t>
      </w:r>
    </w:p>
    <w:p w14:paraId="6D039D5B" w14:textId="72ADD7B8" w:rsidR="00BF4644" w:rsidRDefault="00BF4644" w:rsidP="00BF4644">
      <w:pPr>
        <w:pStyle w:val="ListParagraph"/>
        <w:numPr>
          <w:ilvl w:val="0"/>
          <w:numId w:val="3"/>
        </w:numPr>
      </w:pPr>
      <w:r>
        <w:t xml:space="preserve">Run </w:t>
      </w:r>
      <w:proofErr w:type="spellStart"/>
      <w:r w:rsidRPr="00BF4644">
        <w:t>LVWM_SA_GuidPointsGeneration_LongAxisAlignment</w:t>
      </w:r>
      <w:proofErr w:type="spellEnd"/>
      <w:r w:rsidRPr="00BF4644">
        <w:t xml:space="preserve"> </w:t>
      </w:r>
      <w:r>
        <w:t>(choosing the config file for the current subject).</w:t>
      </w:r>
    </w:p>
    <w:p w14:paraId="5A28AC12" w14:textId="6E258F37" w:rsidR="000C4683" w:rsidRDefault="00EF1B64" w:rsidP="00EF1B64">
      <w:pPr>
        <w:pStyle w:val="ListParagraph"/>
        <w:numPr>
          <w:ilvl w:val="0"/>
          <w:numId w:val="3"/>
        </w:numPr>
      </w:pPr>
      <w:r>
        <w:t xml:space="preserve">Run </w:t>
      </w:r>
      <w:proofErr w:type="spellStart"/>
      <w:r>
        <w:t>LV_Pre_Fitting</w:t>
      </w:r>
      <w:proofErr w:type="spellEnd"/>
      <w:r>
        <w:t xml:space="preserve">, you will need to choose a config file. It will save a mat file in your </w:t>
      </w:r>
      <w:proofErr w:type="spellStart"/>
      <w:r>
        <w:t>resultDirRoot</w:t>
      </w:r>
      <w:proofErr w:type="spellEnd"/>
      <w:r>
        <w:t>, i.e. ‘</w:t>
      </w:r>
      <w:r w:rsidRPr="00EF1B64">
        <w:t>HV02_prolatePara</w:t>
      </w:r>
      <w:r>
        <w:t>.mat’</w:t>
      </w:r>
    </w:p>
    <w:p w14:paraId="31F4274B" w14:textId="4E58D4C2" w:rsidR="00EF1B64" w:rsidRDefault="0008663C" w:rsidP="00EF1B64">
      <w:pPr>
        <w:pStyle w:val="ListParagraph"/>
        <w:numPr>
          <w:ilvl w:val="0"/>
          <w:numId w:val="3"/>
        </w:numPr>
      </w:pPr>
      <w:r>
        <w:t>Segment all HV volunteers</w:t>
      </w:r>
    </w:p>
    <w:p w14:paraId="5BF12D04" w14:textId="6947963A" w:rsidR="0008663C" w:rsidRDefault="0008663C" w:rsidP="00EF1B64">
      <w:pPr>
        <w:pStyle w:val="ListParagraph"/>
        <w:numPr>
          <w:ilvl w:val="0"/>
          <w:numId w:val="3"/>
        </w:numPr>
      </w:pPr>
      <w:r>
        <w:t xml:space="preserve">Following the </w:t>
      </w:r>
      <w:proofErr w:type="spellStart"/>
      <w:r>
        <w:t>matlab</w:t>
      </w:r>
      <w:proofErr w:type="spellEnd"/>
      <w:r>
        <w:t xml:space="preserve"> file ‘</w:t>
      </w:r>
      <w:r w:rsidRPr="0008663C">
        <w:t>estimate_global_alpha0</w:t>
      </w:r>
      <w:r>
        <w:t xml:space="preserve">.m’ in the </w:t>
      </w:r>
      <w:proofErr w:type="spellStart"/>
      <w:r>
        <w:t>resultDirRoot</w:t>
      </w:r>
      <w:proofErr w:type="spellEnd"/>
      <w:r>
        <w:t xml:space="preserve"> folder to calculate the population average value</w:t>
      </w:r>
    </w:p>
    <w:p w14:paraId="76E5CF1E" w14:textId="2F26F90E" w:rsidR="0008663C" w:rsidRDefault="0008663C" w:rsidP="00EF1B64">
      <w:pPr>
        <w:pStyle w:val="ListParagraph"/>
        <w:numPr>
          <w:ilvl w:val="0"/>
          <w:numId w:val="3"/>
        </w:numPr>
      </w:pPr>
      <w:r>
        <w:t xml:space="preserve">Run </w:t>
      </w:r>
      <w:proofErr w:type="spellStart"/>
      <w:r w:rsidRPr="0008663C">
        <w:t>LV_EndoFitting</w:t>
      </w:r>
      <w:proofErr w:type="spellEnd"/>
      <w:r>
        <w:t xml:space="preserve">, then </w:t>
      </w:r>
      <w:proofErr w:type="spellStart"/>
      <w:r w:rsidRPr="0008663C">
        <w:t>LV_EpiFitting</w:t>
      </w:r>
      <w:proofErr w:type="spellEnd"/>
      <w:r>
        <w:t xml:space="preserve">, then </w:t>
      </w:r>
      <w:proofErr w:type="spellStart"/>
      <w:r w:rsidRPr="0008663C">
        <w:t>LV_WholeMesh</w:t>
      </w:r>
      <w:proofErr w:type="spellEnd"/>
      <w:r>
        <w:t xml:space="preserve"> for each HV. </w:t>
      </w:r>
    </w:p>
    <w:p w14:paraId="052D5499" w14:textId="125DAA1E" w:rsidR="0008663C" w:rsidRDefault="0008663C" w:rsidP="00EF1B64">
      <w:pPr>
        <w:pStyle w:val="ListParagraph"/>
        <w:numPr>
          <w:ilvl w:val="0"/>
          <w:numId w:val="3"/>
        </w:numPr>
      </w:pPr>
      <w:r>
        <w:t>Now you can do shape analysis, an example code is provided in the subfolder ‘</w:t>
      </w:r>
      <w:proofErr w:type="spellStart"/>
      <w:r>
        <w:t>shapeAnalysis</w:t>
      </w:r>
      <w:proofErr w:type="spellEnd"/>
      <w:r>
        <w:t xml:space="preserve">’, check </w:t>
      </w:r>
      <w:r w:rsidR="00727B02">
        <w:t>‘</w:t>
      </w:r>
      <w:proofErr w:type="spellStart"/>
      <w:r w:rsidR="00727B02" w:rsidRPr="00727B02">
        <w:t>pca_analysis</w:t>
      </w:r>
      <w:r w:rsidR="00727B02">
        <w:t>.m</w:t>
      </w:r>
      <w:proofErr w:type="spellEnd"/>
      <w:r w:rsidR="00727B02">
        <w:t xml:space="preserve">’ for details. </w:t>
      </w:r>
    </w:p>
    <w:p w14:paraId="0EEC0DFD" w14:textId="101AAA6C" w:rsidR="007105AA" w:rsidRDefault="007105AA" w:rsidP="007105AA"/>
    <w:p w14:paraId="6A08A7B4" w14:textId="6916A69D" w:rsidR="004F703D" w:rsidRDefault="004F703D" w:rsidP="007105AA"/>
    <w:p w14:paraId="61334926" w14:textId="77777777" w:rsidR="004F703D" w:rsidRDefault="004F703D">
      <w:pPr>
        <w:rPr>
          <w:rFonts w:asciiTheme="majorHAnsi" w:eastAsiaTheme="majorEastAsia" w:hAnsiTheme="majorHAnsi" w:cstheme="majorBidi"/>
          <w:color w:val="2F5496" w:themeColor="accent1" w:themeShade="BF"/>
          <w:sz w:val="32"/>
          <w:szCs w:val="32"/>
        </w:rPr>
      </w:pPr>
      <w:r>
        <w:br w:type="page"/>
      </w:r>
    </w:p>
    <w:p w14:paraId="76F52B43" w14:textId="5CA0944B" w:rsidR="004F703D" w:rsidRDefault="004F703D" w:rsidP="004F703D">
      <w:pPr>
        <w:pStyle w:val="Heading1"/>
      </w:pPr>
      <w:bookmarkStart w:id="4" w:name="_Toc535614633"/>
      <w:r w:rsidRPr="00334E46">
        <w:lastRenderedPageBreak/>
        <w:t xml:space="preserve">Section </w:t>
      </w:r>
      <w:r>
        <w:t>4</w:t>
      </w:r>
      <w:r w:rsidRPr="00334E46">
        <w:t>: LV geometry reconstruction</w:t>
      </w:r>
      <w:r>
        <w:t>, for version 0.</w:t>
      </w:r>
      <w:r w:rsidR="000374E7">
        <w:t>2, from 2019</w:t>
      </w:r>
      <w:bookmarkEnd w:id="4"/>
    </w:p>
    <w:p w14:paraId="28E6F41A" w14:textId="3F2F60AA" w:rsidR="000374E7" w:rsidRDefault="000374E7" w:rsidP="000374E7"/>
    <w:p w14:paraId="018E990E" w14:textId="6D1AF367" w:rsidR="00C94CCF" w:rsidRDefault="00CF0C66" w:rsidP="00C94CCF">
      <w:pPr>
        <w:pStyle w:val="Heading2"/>
      </w:pPr>
      <w:bookmarkStart w:id="5" w:name="_Toc535614634"/>
      <w:r>
        <w:t xml:space="preserve">4.1 </w:t>
      </w:r>
      <w:r w:rsidR="00C94CCF">
        <w:t>Preparation</w:t>
      </w:r>
      <w:bookmarkEnd w:id="5"/>
      <w:r w:rsidR="00C94CCF">
        <w:t xml:space="preserve"> </w:t>
      </w:r>
    </w:p>
    <w:p w14:paraId="179C34B9" w14:textId="5C9CAC65" w:rsidR="000374E7" w:rsidRDefault="000374E7" w:rsidP="000374E7">
      <w:r>
        <w:t xml:space="preserve">To reconstruct MI patients, now it becomes easier. To prepare the work </w:t>
      </w:r>
    </w:p>
    <w:p w14:paraId="1EBD0974" w14:textId="1443CBD1" w:rsidR="000374E7" w:rsidRDefault="000374E7" w:rsidP="000374E7">
      <w:pPr>
        <w:pStyle w:val="ListParagraph"/>
        <w:numPr>
          <w:ilvl w:val="0"/>
          <w:numId w:val="7"/>
        </w:numPr>
      </w:pPr>
      <w:r>
        <w:t xml:space="preserve">Locate the shared </w:t>
      </w:r>
      <w:proofErr w:type="spellStart"/>
      <w:r>
        <w:t>owncloud</w:t>
      </w:r>
      <w:proofErr w:type="spellEnd"/>
      <w:r>
        <w:t xml:space="preserve"> folder </w:t>
      </w:r>
      <w:proofErr w:type="spellStart"/>
      <w:r w:rsidRPr="000374E7">
        <w:rPr>
          <w:b/>
        </w:rPr>
        <w:t>segmentation_mi</w:t>
      </w:r>
      <w:proofErr w:type="spellEnd"/>
      <w:r>
        <w:t xml:space="preserve">, if you </w:t>
      </w:r>
      <w:proofErr w:type="spellStart"/>
      <w:r>
        <w:t>can not</w:t>
      </w:r>
      <w:proofErr w:type="spellEnd"/>
      <w:r>
        <w:t xml:space="preserve"> access to it, ask Alan to share with you. </w:t>
      </w:r>
    </w:p>
    <w:p w14:paraId="07EEDC62" w14:textId="0C318F73" w:rsidR="006A7A35" w:rsidRDefault="006A7A35" w:rsidP="000374E7">
      <w:pPr>
        <w:pStyle w:val="ListParagraph"/>
        <w:numPr>
          <w:ilvl w:val="0"/>
          <w:numId w:val="7"/>
        </w:numPr>
      </w:pPr>
      <w:r>
        <w:t xml:space="preserve">Copy </w:t>
      </w:r>
      <w:proofErr w:type="spellStart"/>
      <w:r w:rsidRPr="000B1D11">
        <w:rPr>
          <w:b/>
        </w:rPr>
        <w:t>PCALVModelAnalysis_Alan</w:t>
      </w:r>
      <w:proofErr w:type="spellEnd"/>
      <w:r>
        <w:t xml:space="preserve"> to rename as </w:t>
      </w:r>
      <w:proofErr w:type="spellStart"/>
      <w:r w:rsidRPr="000B1D11">
        <w:rPr>
          <w:b/>
        </w:rPr>
        <w:t>PCALVModelAnalysis_YourName</w:t>
      </w:r>
      <w:proofErr w:type="spellEnd"/>
      <w:r>
        <w:t xml:space="preserve"> or Something else. You will need to delete </w:t>
      </w:r>
      <w:proofErr w:type="spellStart"/>
      <w:r w:rsidRPr="000B1D11">
        <w:rPr>
          <w:b/>
        </w:rPr>
        <w:t>PCALVModelAnalysis_YourName</w:t>
      </w:r>
      <w:proofErr w:type="spellEnd"/>
      <w:r w:rsidRPr="000B1D11">
        <w:rPr>
          <w:b/>
        </w:rPr>
        <w:t>/Results</w:t>
      </w:r>
      <w:r>
        <w:t xml:space="preserve"> folder to save space</w:t>
      </w:r>
    </w:p>
    <w:p w14:paraId="6458E6AC" w14:textId="631659F0" w:rsidR="006A7A35" w:rsidRDefault="006A7A35" w:rsidP="000374E7">
      <w:pPr>
        <w:pStyle w:val="ListParagraph"/>
        <w:numPr>
          <w:ilvl w:val="0"/>
          <w:numId w:val="7"/>
        </w:numPr>
      </w:pPr>
      <w:r>
        <w:t xml:space="preserve">You will need to </w:t>
      </w:r>
      <w:r w:rsidRPr="000B1D11">
        <w:rPr>
          <w:b/>
        </w:rPr>
        <w:t xml:space="preserve">work </w:t>
      </w:r>
      <w:r w:rsidR="000B1D11" w:rsidRPr="000B1D11">
        <w:rPr>
          <w:b/>
        </w:rPr>
        <w:t xml:space="preserve">within </w:t>
      </w:r>
      <w:proofErr w:type="spellStart"/>
      <w:r w:rsidR="000B1D11" w:rsidRPr="000B1D11">
        <w:rPr>
          <w:b/>
        </w:rPr>
        <w:t>segmentation_mi</w:t>
      </w:r>
      <w:proofErr w:type="spellEnd"/>
      <w:r w:rsidR="000B1D11" w:rsidRPr="000B1D11">
        <w:rPr>
          <w:b/>
        </w:rPr>
        <w:t xml:space="preserve"> folder</w:t>
      </w:r>
      <w:r w:rsidR="000B1D11">
        <w:t xml:space="preserve">, so don’t move anything out of this folder, then the code will not work properly because of hard-coded directories in </w:t>
      </w:r>
      <w:proofErr w:type="spellStart"/>
      <w:r w:rsidR="000B1D11">
        <w:t>matlab</w:t>
      </w:r>
      <w:proofErr w:type="spellEnd"/>
      <w:r w:rsidR="000B1D11">
        <w:t xml:space="preserve"> code </w:t>
      </w:r>
    </w:p>
    <w:p w14:paraId="6B852DD1" w14:textId="3B2355A0" w:rsidR="00750B74" w:rsidRDefault="00750B74" w:rsidP="000374E7">
      <w:pPr>
        <w:pStyle w:val="ListParagraph"/>
        <w:numPr>
          <w:ilvl w:val="0"/>
          <w:numId w:val="7"/>
        </w:numPr>
      </w:pPr>
      <w:r>
        <w:t xml:space="preserve">All results are saved in </w:t>
      </w:r>
      <w:proofErr w:type="spellStart"/>
      <w:r w:rsidRPr="00750B74">
        <w:rPr>
          <w:b/>
        </w:rPr>
        <w:t>MI_Models</w:t>
      </w:r>
      <w:proofErr w:type="spellEnd"/>
      <w:r>
        <w:rPr>
          <w:b/>
        </w:rPr>
        <w:t xml:space="preserve">, </w:t>
      </w:r>
      <w:r>
        <w:t xml:space="preserve">each subject has a folder, within each folder, containing a config file, and the folder </w:t>
      </w:r>
      <w:proofErr w:type="spellStart"/>
      <w:r>
        <w:t>earlyDiastole</w:t>
      </w:r>
      <w:proofErr w:type="spellEnd"/>
      <w:r>
        <w:t xml:space="preserve">, which will save all segmentation and reconstruction results you are going to generate. </w:t>
      </w:r>
    </w:p>
    <w:p w14:paraId="7F1C2753" w14:textId="761D9E6C" w:rsidR="000B1D11" w:rsidRDefault="000B1D11" w:rsidP="000B1D11"/>
    <w:p w14:paraId="69539E6D" w14:textId="279E5D8B" w:rsidR="000B1D11" w:rsidRDefault="000B1D11" w:rsidP="00362A0B">
      <w:pPr>
        <w:jc w:val="both"/>
      </w:pPr>
      <w:r>
        <w:t xml:space="preserve">Unlike the previous version, for all the MI patients, I have prepared all configure files and set up all related parameters, you do not need to change anything for the configure file. The </w:t>
      </w:r>
      <w:proofErr w:type="spellStart"/>
      <w:r>
        <w:t>matlab</w:t>
      </w:r>
      <w:proofErr w:type="spellEnd"/>
      <w:r>
        <w:t xml:space="preserve"> codes are written in a way to run in windows, </w:t>
      </w:r>
      <w:proofErr w:type="spellStart"/>
      <w:r>
        <w:t>linux</w:t>
      </w:r>
      <w:proofErr w:type="spellEnd"/>
      <w:r>
        <w:t xml:space="preserve"> and Mac. </w:t>
      </w:r>
      <w:r w:rsidR="00362A0B">
        <w:t xml:space="preserve">To save space, original MR images are not included in the shared </w:t>
      </w:r>
      <w:proofErr w:type="spellStart"/>
      <w:r w:rsidR="00362A0B">
        <w:t>owncloud</w:t>
      </w:r>
      <w:proofErr w:type="spellEnd"/>
      <w:r w:rsidR="00362A0B">
        <w:t xml:space="preserve"> folder, but can be downloaded from Euclid server</w:t>
      </w:r>
      <w:r w:rsidR="00091466">
        <w:t xml:space="preserve">, </w:t>
      </w:r>
      <w:r w:rsidR="00362A0B">
        <w:t xml:space="preserve">. </w:t>
      </w:r>
    </w:p>
    <w:p w14:paraId="63ECFC5B" w14:textId="51403634" w:rsidR="000B1D11" w:rsidRDefault="08D49942" w:rsidP="000B1D11">
      <w:r>
        <w:t xml:space="preserve"> </w:t>
      </w:r>
    </w:p>
    <w:p w14:paraId="425EF71E" w14:textId="37AE7EBF" w:rsidR="00750B74" w:rsidRPr="00C94CCF" w:rsidRDefault="00CF0C66" w:rsidP="00C94CCF">
      <w:pPr>
        <w:pStyle w:val="Heading2"/>
      </w:pPr>
      <w:bookmarkStart w:id="6" w:name="_Toc535614635"/>
      <w:r>
        <w:t xml:space="preserve">4.2 </w:t>
      </w:r>
      <w:r w:rsidR="00C94CCF">
        <w:t>T</w:t>
      </w:r>
      <w:r w:rsidR="000B1D11" w:rsidRPr="00C94CCF">
        <w:t xml:space="preserve">he </w:t>
      </w:r>
      <w:r w:rsidR="00C94CCF">
        <w:t>Main S</w:t>
      </w:r>
      <w:r w:rsidR="000B1D11" w:rsidRPr="00C94CCF">
        <w:t>teps</w:t>
      </w:r>
      <w:bookmarkEnd w:id="6"/>
    </w:p>
    <w:p w14:paraId="0371625B" w14:textId="5598A75D" w:rsidR="00750B74" w:rsidRDefault="00750B74" w:rsidP="00750B74">
      <w:r>
        <w:t xml:space="preserve">Step 1: Segment short-axis images </w:t>
      </w:r>
    </w:p>
    <w:p w14:paraId="5C5980D6" w14:textId="77952D5A" w:rsidR="00750B74" w:rsidRDefault="00750B74" w:rsidP="00750B74">
      <w:pPr>
        <w:pStyle w:val="ListParagraph"/>
        <w:numPr>
          <w:ilvl w:val="0"/>
          <w:numId w:val="9"/>
        </w:numPr>
      </w:pPr>
      <w:r>
        <w:t xml:space="preserve">Run </w:t>
      </w:r>
      <w:proofErr w:type="spellStart"/>
      <w:r w:rsidRPr="00750B74">
        <w:t>All_SA_ManualSegmentation</w:t>
      </w:r>
      <w:r>
        <w:t>.m</w:t>
      </w:r>
      <w:proofErr w:type="spellEnd"/>
      <w:r>
        <w:t>;</w:t>
      </w:r>
    </w:p>
    <w:p w14:paraId="27757519" w14:textId="053204AF" w:rsidR="00750B74" w:rsidRDefault="00750B74" w:rsidP="00750B74">
      <w:pPr>
        <w:pStyle w:val="ListParagraph"/>
        <w:numPr>
          <w:ilvl w:val="0"/>
          <w:numId w:val="9"/>
        </w:numPr>
      </w:pPr>
      <w:r>
        <w:t xml:space="preserve">An open file dialogue will appear, and pointing the </w:t>
      </w:r>
      <w:proofErr w:type="spellStart"/>
      <w:r>
        <w:t>MI_Models</w:t>
      </w:r>
      <w:proofErr w:type="spellEnd"/>
      <w:r>
        <w:t xml:space="preserve"> folder, you will need to click the subject folder to select the configure file;</w:t>
      </w:r>
    </w:p>
    <w:p w14:paraId="6AEA6BC3" w14:textId="603EE9D0" w:rsidR="00750B74" w:rsidRDefault="00750B74" w:rsidP="00750B74">
      <w:pPr>
        <w:pStyle w:val="ListParagraph"/>
        <w:numPr>
          <w:ilvl w:val="0"/>
          <w:numId w:val="9"/>
        </w:numPr>
      </w:pPr>
      <w:r>
        <w:t xml:space="preserve">Then a list dialogue will appear, it starts from 1, and whenever you finish one image, it moves into next. By choosing different number, you can segment different images. Segmentation for each image will be saved after you finish each one, that means you do not need to redo those segmentations you have done </w:t>
      </w:r>
    </w:p>
    <w:p w14:paraId="383E3CDE" w14:textId="3277DF34" w:rsidR="00750B74" w:rsidRDefault="00750B74" w:rsidP="00750B74">
      <w:pPr>
        <w:pStyle w:val="ListParagraph"/>
        <w:numPr>
          <w:ilvl w:val="0"/>
          <w:numId w:val="9"/>
        </w:numPr>
      </w:pPr>
      <w:r>
        <w:t xml:space="preserve">Click ok to segment, Cancer to quit the segmentation procedure. You can also use </w:t>
      </w:r>
      <w:proofErr w:type="spellStart"/>
      <w:r>
        <w:t>cmd+c</w:t>
      </w:r>
      <w:proofErr w:type="spellEnd"/>
      <w:r>
        <w:t xml:space="preserve"> (mac) or </w:t>
      </w:r>
      <w:proofErr w:type="spellStart"/>
      <w:r>
        <w:t>ctr+c</w:t>
      </w:r>
      <w:proofErr w:type="spellEnd"/>
      <w:r>
        <w:t xml:space="preserve"> (window) when you are in the segmentation </w:t>
      </w:r>
      <w:r w:rsidR="00C51F72">
        <w:t>procedure. Note: when the list dialogue appears, you need to click cancel to quite the segmentation</w:t>
      </w:r>
    </w:p>
    <w:p w14:paraId="3BBAA4F5" w14:textId="16896F2A" w:rsidR="00C51F72" w:rsidRDefault="00C51F72" w:rsidP="00C51F72">
      <w:pPr>
        <w:pStyle w:val="ListParagraph"/>
        <w:numPr>
          <w:ilvl w:val="0"/>
          <w:numId w:val="9"/>
        </w:numPr>
      </w:pPr>
      <w:r>
        <w:t xml:space="preserve">To define boundaries, the procedure is same as </w:t>
      </w:r>
      <w:r w:rsidRPr="00C51F72">
        <w:rPr>
          <w:b/>
        </w:rPr>
        <w:t>the step 7 in section 3</w:t>
      </w:r>
      <w:r>
        <w:t xml:space="preserve">. </w:t>
      </w:r>
    </w:p>
    <w:p w14:paraId="683AFA1E" w14:textId="47E32775" w:rsidR="00C51F72" w:rsidRDefault="008757DA" w:rsidP="00750B74">
      <w:pPr>
        <w:pStyle w:val="ListParagraph"/>
        <w:numPr>
          <w:ilvl w:val="0"/>
          <w:numId w:val="9"/>
        </w:numPr>
      </w:pPr>
      <w:r>
        <w:t>I</w:t>
      </w:r>
      <w:r w:rsidR="00C51F72">
        <w:t xml:space="preserve">n the end of each segmentation of each image, the boundaries will be plotted in 3D with images together, it may be slow. </w:t>
      </w:r>
    </w:p>
    <w:p w14:paraId="214F96B9" w14:textId="7303D520" w:rsidR="00C51F72" w:rsidRDefault="00C51F72" w:rsidP="00C51F72"/>
    <w:p w14:paraId="75143165" w14:textId="70CBD4BF" w:rsidR="00C51F72" w:rsidRDefault="00C51F72" w:rsidP="00C51F72">
      <w:r>
        <w:t>Step 2: Segment long-axis images</w:t>
      </w:r>
    </w:p>
    <w:p w14:paraId="56AD9DF8" w14:textId="72001BFB" w:rsidR="00C51F72" w:rsidRDefault="00C51F72" w:rsidP="00C51F72">
      <w:pPr>
        <w:pStyle w:val="ListParagraph"/>
        <w:numPr>
          <w:ilvl w:val="0"/>
          <w:numId w:val="10"/>
        </w:numPr>
      </w:pPr>
      <w:r>
        <w:t xml:space="preserve">Run </w:t>
      </w:r>
      <w:proofErr w:type="spellStart"/>
      <w:r w:rsidRPr="00C51F72">
        <w:t>All_LA_ManualSegmentation</w:t>
      </w:r>
      <w:r>
        <w:t>.m</w:t>
      </w:r>
      <w:proofErr w:type="spellEnd"/>
    </w:p>
    <w:p w14:paraId="1B001343" w14:textId="52804B69" w:rsidR="00C51F72" w:rsidRDefault="00C51F72" w:rsidP="00C51F72">
      <w:pPr>
        <w:ind w:left="660"/>
      </w:pPr>
      <w:r>
        <w:t>(b)</w:t>
      </w:r>
      <w:r w:rsidRPr="00C51F72">
        <w:t xml:space="preserve"> </w:t>
      </w:r>
      <w:r>
        <w:t>similar as in Step 1</w:t>
      </w:r>
    </w:p>
    <w:p w14:paraId="43C5F2BD" w14:textId="01FADFA1" w:rsidR="00C51F72" w:rsidRDefault="00C51F72" w:rsidP="00C51F72">
      <w:pPr>
        <w:ind w:left="660"/>
      </w:pPr>
      <w:r>
        <w:t>(c)</w:t>
      </w:r>
      <w:r w:rsidRPr="00C51F72">
        <w:t xml:space="preserve"> </w:t>
      </w:r>
      <w:r>
        <w:t>similar as in Step 1</w:t>
      </w:r>
    </w:p>
    <w:p w14:paraId="7FD9E556" w14:textId="14C87371" w:rsidR="00C51F72" w:rsidRDefault="00C51F72" w:rsidP="00C51F72">
      <w:pPr>
        <w:ind w:left="660"/>
      </w:pPr>
      <w:r>
        <w:t>(d) similar as in Step 1</w:t>
      </w:r>
    </w:p>
    <w:p w14:paraId="522BE440" w14:textId="26631420" w:rsidR="008757DA" w:rsidRDefault="52D2142C" w:rsidP="008757DA">
      <w:pPr>
        <w:ind w:left="660"/>
      </w:pPr>
      <w:r>
        <w:t xml:space="preserve"> </w:t>
      </w:r>
      <w:r w:rsidR="00C51F72">
        <w:t>(e) similar as in Step 1</w:t>
      </w:r>
    </w:p>
    <w:p w14:paraId="0342AE67" w14:textId="4C0EE806" w:rsidR="008757DA" w:rsidRDefault="008757DA" w:rsidP="002665DE">
      <w:pPr>
        <w:ind w:left="660"/>
      </w:pPr>
      <w:r>
        <w:t>(f)</w:t>
      </w:r>
      <w:r w:rsidR="00AB61E9">
        <w:t xml:space="preserve">  </w:t>
      </w:r>
      <w:r w:rsidR="002665DE">
        <w:t>similar as in Step 1</w:t>
      </w:r>
    </w:p>
    <w:p w14:paraId="40043836" w14:textId="4FE63B3F" w:rsidR="00C51F72" w:rsidRDefault="00C51F72" w:rsidP="00C51F72">
      <w:pPr>
        <w:ind w:left="660"/>
      </w:pPr>
      <w:r>
        <w:t>(</w:t>
      </w:r>
      <w:r w:rsidR="008757DA">
        <w:t>g</w:t>
      </w:r>
      <w:r>
        <w:t xml:space="preserve">) Run </w:t>
      </w:r>
      <w:proofErr w:type="spellStart"/>
      <w:r w:rsidRPr="00C51F72">
        <w:t>LVWM_Apex_LASegManual</w:t>
      </w:r>
      <w:proofErr w:type="spellEnd"/>
      <w:r>
        <w:t xml:space="preserve"> to segment the apical point </w:t>
      </w:r>
    </w:p>
    <w:p w14:paraId="35DF9C68" w14:textId="5E80134D" w:rsidR="00C51F72" w:rsidRDefault="00C51F72" w:rsidP="00C51F72">
      <w:pPr>
        <w:ind w:left="660"/>
      </w:pPr>
    </w:p>
    <w:p w14:paraId="0E38375A" w14:textId="77777777" w:rsidR="00C51F72" w:rsidRDefault="00C51F72" w:rsidP="00C51F72">
      <w:pPr>
        <w:ind w:left="660"/>
      </w:pPr>
    </w:p>
    <w:p w14:paraId="5A12E604" w14:textId="161E3BA5" w:rsidR="00C51F72" w:rsidRDefault="00C51F72" w:rsidP="00C51F72">
      <w:r>
        <w:t>Step 3:  Motion Correction</w:t>
      </w:r>
    </w:p>
    <w:p w14:paraId="20E2EBEE" w14:textId="3A4EA143" w:rsidR="00C51F72" w:rsidRDefault="00C51F72" w:rsidP="00C51F72">
      <w:pPr>
        <w:pStyle w:val="ListParagraph"/>
        <w:numPr>
          <w:ilvl w:val="0"/>
          <w:numId w:val="11"/>
        </w:numPr>
      </w:pPr>
      <w:r>
        <w:lastRenderedPageBreak/>
        <w:t xml:space="preserve">Run </w:t>
      </w:r>
      <w:proofErr w:type="spellStart"/>
      <w:r w:rsidRPr="00C51F72">
        <w:t>SAAdjustmentBYLASeries</w:t>
      </w:r>
      <w:r>
        <w:t>.m</w:t>
      </w:r>
      <w:proofErr w:type="spellEnd"/>
    </w:p>
    <w:p w14:paraId="758D5A35" w14:textId="12CE0CF0" w:rsidR="00C51F72" w:rsidRDefault="00C51F72" w:rsidP="00C51F72">
      <w:pPr>
        <w:pStyle w:val="ListParagraph"/>
        <w:numPr>
          <w:ilvl w:val="0"/>
          <w:numId w:val="11"/>
        </w:numPr>
      </w:pPr>
      <w:r>
        <w:t xml:space="preserve">Details in </w:t>
      </w:r>
      <w:r w:rsidRPr="003431D7">
        <w:rPr>
          <w:b/>
        </w:rPr>
        <w:t>step (10) in section 3</w:t>
      </w:r>
    </w:p>
    <w:p w14:paraId="4D4CAAEE" w14:textId="1913C454" w:rsidR="003431D7" w:rsidRDefault="003431D7" w:rsidP="003431D7"/>
    <w:p w14:paraId="5F844F81" w14:textId="77777777" w:rsidR="003431D7" w:rsidRDefault="003431D7" w:rsidP="003431D7">
      <w:r>
        <w:t xml:space="preserve">Step 4: fitting and reconstruction </w:t>
      </w:r>
    </w:p>
    <w:p w14:paraId="7867AA57" w14:textId="7BA51B1E" w:rsidR="003431D7" w:rsidRDefault="003431D7" w:rsidP="003431D7">
      <w:r>
        <w:t xml:space="preserve">       Run </w:t>
      </w:r>
      <w:proofErr w:type="spellStart"/>
      <w:r w:rsidRPr="003431D7">
        <w:t>All_fitting_reconstruction</w:t>
      </w:r>
      <w:r>
        <w:t>.m</w:t>
      </w:r>
      <w:proofErr w:type="spellEnd"/>
      <w:r>
        <w:t xml:space="preserve">, no manual intervention. </w:t>
      </w:r>
    </w:p>
    <w:p w14:paraId="265F936C" w14:textId="3C4124A0" w:rsidR="003431D7" w:rsidRDefault="003431D7" w:rsidP="003431D7">
      <w:r>
        <w:t xml:space="preserve"> </w:t>
      </w:r>
    </w:p>
    <w:p w14:paraId="2A26F3A8" w14:textId="553E9B0E" w:rsidR="00CF0C66" w:rsidRDefault="00CF0C66" w:rsidP="003431D7"/>
    <w:p w14:paraId="09736F22" w14:textId="77777777" w:rsidR="00CF0C66" w:rsidRDefault="00CF0C66">
      <w:pPr>
        <w:rPr>
          <w:rFonts w:asciiTheme="majorHAnsi" w:eastAsiaTheme="majorEastAsia" w:hAnsiTheme="majorHAnsi" w:cstheme="majorBidi"/>
          <w:color w:val="2F5496" w:themeColor="accent1" w:themeShade="BF"/>
          <w:sz w:val="32"/>
          <w:szCs w:val="32"/>
        </w:rPr>
      </w:pPr>
      <w:r>
        <w:br w:type="page"/>
      </w:r>
    </w:p>
    <w:p w14:paraId="5DCF4DE9" w14:textId="2CFD38A9" w:rsidR="00CF0C66" w:rsidRDefault="00CF0C66" w:rsidP="00CF0C66">
      <w:pPr>
        <w:pStyle w:val="Heading1"/>
      </w:pPr>
      <w:r>
        <w:lastRenderedPageBreak/>
        <w:t>Section 5: Segmentation Tips</w:t>
      </w:r>
    </w:p>
    <w:p w14:paraId="791529BA" w14:textId="77777777" w:rsidR="00C51F72" w:rsidRDefault="00C51F72" w:rsidP="00C51F72">
      <w:pPr>
        <w:pStyle w:val="ListParagraph"/>
      </w:pPr>
    </w:p>
    <w:p w14:paraId="6838AC02" w14:textId="74365CCE" w:rsidR="00083D68" w:rsidRDefault="00091466" w:rsidP="00750B74">
      <w:r>
        <w:t xml:space="preserve">In the segmentation, papillary muscle </w:t>
      </w:r>
      <w:r w:rsidR="0084670F">
        <w:t xml:space="preserve">and trabeculation </w:t>
      </w:r>
      <w:r>
        <w:t xml:space="preserve">is excluded from the inner boundary (the endocardial boundary),  </w:t>
      </w:r>
      <w:r w:rsidR="0084670F">
        <w:t xml:space="preserve">a paper may be useful for you to understand what is the trabeculation can be found here, </w:t>
      </w:r>
      <w:hyperlink r:id="rId31" w:history="1">
        <w:r w:rsidR="0084670F" w:rsidRPr="00594A36">
          <w:rPr>
            <w:rStyle w:val="Hyperlink"/>
          </w:rPr>
          <w:t>https://www.ncbi.nlm.nih.gov/pmc/articles/PMC3399115/</w:t>
        </w:r>
      </w:hyperlink>
      <w:r w:rsidR="0084670F">
        <w:t>. However</w:t>
      </w:r>
      <w:r w:rsidR="00103255">
        <w:t>,</w:t>
      </w:r>
      <w:r w:rsidR="0084670F">
        <w:t xml:space="preserve"> I could not find a nice definition for trabeculation.</w:t>
      </w:r>
      <w:r w:rsidR="00083D68">
        <w:t xml:space="preserve"> and papillary muscle (brown) are shown in bellow. </w:t>
      </w:r>
    </w:p>
    <w:p w14:paraId="436D07C6" w14:textId="43030CCF" w:rsidR="00083D68" w:rsidRDefault="003721F2" w:rsidP="00750B74">
      <w:r>
        <w:rPr>
          <w:noProof/>
        </w:rPr>
        <mc:AlternateContent>
          <mc:Choice Requires="wpi">
            <w:drawing>
              <wp:anchor distT="0" distB="0" distL="114300" distR="114300" simplePos="0" relativeHeight="251698176" behindDoc="0" locked="0" layoutInCell="1" allowOverlap="1" wp14:anchorId="670F37F7" wp14:editId="2B0209BC">
                <wp:simplePos x="0" y="0"/>
                <wp:positionH relativeFrom="column">
                  <wp:posOffset>1267726</wp:posOffset>
                </wp:positionH>
                <wp:positionV relativeFrom="paragraph">
                  <wp:posOffset>25562</wp:posOffset>
                </wp:positionV>
                <wp:extent cx="360" cy="360"/>
                <wp:effectExtent l="38100" t="38100" r="57150" b="57150"/>
                <wp:wrapNone/>
                <wp:docPr id="112" name="Ink 11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43C4F6A6" id="Ink 112" o:spid="_x0000_s1026" type="#_x0000_t75" style="position:absolute;margin-left:99.1pt;margin-top:1.3pt;width:1.45pt;height:1.4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">
                <v:imagedata r:id="rId12" o:title=""/>
              </v:shape>
            </w:pict>
          </mc:Fallback>
        </mc:AlternateContent>
      </w:r>
    </w:p>
    <w:p w14:paraId="0593D05A" w14:textId="0A2725E5" w:rsidR="00083D68" w:rsidRDefault="003721F2" w:rsidP="00750B74">
      <w:r>
        <w:rPr>
          <w:noProof/>
        </w:rPr>
        <mc:AlternateContent>
          <mc:Choice Requires="wpi">
            <w:drawing>
              <wp:anchor distT="0" distB="0" distL="114300" distR="114300" simplePos="0" relativeHeight="251699200" behindDoc="0" locked="0" layoutInCell="1" allowOverlap="1" wp14:anchorId="1AE56962" wp14:editId="3BDA13A9">
                <wp:simplePos x="0" y="0"/>
                <wp:positionH relativeFrom="column">
                  <wp:posOffset>803326</wp:posOffset>
                </wp:positionH>
                <wp:positionV relativeFrom="paragraph">
                  <wp:posOffset>159902</wp:posOffset>
                </wp:positionV>
                <wp:extent cx="360" cy="360"/>
                <wp:effectExtent l="38100" t="38100" r="57150" b="57150"/>
                <wp:wrapNone/>
                <wp:docPr id="113" name="Ink 113"/>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74C6E590" id="Ink 113" o:spid="_x0000_s1026" type="#_x0000_t75" style="position:absolute;margin-left:62.55pt;margin-top:11.9pt;width:1.45pt;height:1.4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">
                <v:imagedata r:id="rId12" o:title=""/>
              </v:shape>
            </w:pict>
          </mc:Fallback>
        </mc:AlternateContent>
      </w:r>
      <w:r w:rsidR="00083D68">
        <w:t>For trabeculation</w:t>
      </w:r>
    </w:p>
    <w:p w14:paraId="668BF25B" w14:textId="3309D62E" w:rsidR="00083D68" w:rsidRDefault="00083D68" w:rsidP="00083D68">
      <w:pPr>
        <w:pStyle w:val="ListParagraph"/>
        <w:numPr>
          <w:ilvl w:val="0"/>
          <w:numId w:val="12"/>
        </w:numPr>
      </w:pPr>
      <w:r>
        <w:t>You can always find trabeculation close to endocardial boundary (blue)</w:t>
      </w:r>
      <w:r w:rsidR="00103255">
        <w:t xml:space="preserve"> in each slices</w:t>
      </w:r>
      <w:r>
        <w:t xml:space="preserve">, which appears slightly brighter than the ventricular wall (in a more solid dark). </w:t>
      </w:r>
      <w:r w:rsidR="00103255">
        <w:t>Some example of trabeculation region (yellow) is shown first two figures. Basically, any grey region within the blue circle is the trabeculation;</w:t>
      </w:r>
    </w:p>
    <w:p w14:paraId="42D3FD68" w14:textId="5D3F15A8" w:rsidR="00083D68" w:rsidRDefault="00083D68" w:rsidP="00083D68">
      <w:pPr>
        <w:pStyle w:val="ListParagraph"/>
        <w:numPr>
          <w:ilvl w:val="0"/>
          <w:numId w:val="12"/>
        </w:numPr>
      </w:pPr>
      <w:r>
        <w:t>Trabeculation is more obvious when moving towards the apex, especially close to the apex</w:t>
      </w:r>
      <w:r w:rsidR="00103255">
        <w:t>;</w:t>
      </w:r>
      <w:r>
        <w:t xml:space="preserve"> </w:t>
      </w:r>
    </w:p>
    <w:p w14:paraId="148910E8" w14:textId="5BECA7DE" w:rsidR="0084670F" w:rsidRDefault="00083D68" w:rsidP="00083D68">
      <w:pPr>
        <w:pStyle w:val="ListParagraph"/>
        <w:numPr>
          <w:ilvl w:val="0"/>
          <w:numId w:val="12"/>
        </w:numPr>
      </w:pPr>
      <w:r>
        <w:t>You may need to view the original MR images with animation to identify trabeculation</w:t>
      </w:r>
      <w:r w:rsidR="00103255">
        <w:t>;</w:t>
      </w:r>
    </w:p>
    <w:p w14:paraId="4206E0E4" w14:textId="5168A6D4" w:rsidR="00083D68" w:rsidRDefault="00083D68" w:rsidP="00083D68">
      <w:pPr>
        <w:pStyle w:val="ListParagraph"/>
        <w:numPr>
          <w:ilvl w:val="0"/>
          <w:numId w:val="12"/>
        </w:numPr>
      </w:pPr>
      <w:r>
        <w:t>Try to exclude trabeculation but make sure the wall is not very thin, or in other words, the wall thickness shall be close to adjacent segments</w:t>
      </w:r>
      <w:r w:rsidR="00103255">
        <w:t>;</w:t>
      </w:r>
      <w:r>
        <w:t xml:space="preserve"> </w:t>
      </w:r>
    </w:p>
    <w:p w14:paraId="42BFAB52" w14:textId="65095690" w:rsidR="00083D68" w:rsidRDefault="00083D68" w:rsidP="00103255">
      <w:r>
        <w:t xml:space="preserve">Note: some regions may appear like trabeculation, it may </w:t>
      </w:r>
      <w:r w:rsidR="00FD098E">
        <w:t xml:space="preserve">be </w:t>
      </w:r>
      <w:r>
        <w:t xml:space="preserve">just </w:t>
      </w:r>
      <w:r w:rsidR="00FD098E">
        <w:t>caused</w:t>
      </w:r>
      <w:r>
        <w:t xml:space="preserve"> by the motion effects of the MR scanner. </w:t>
      </w:r>
    </w:p>
    <w:p w14:paraId="6EC48265" w14:textId="03CB4B84" w:rsidR="00083D68" w:rsidRDefault="00083D68" w:rsidP="00083D68">
      <w:pPr>
        <w:ind w:left="360"/>
      </w:pPr>
    </w:p>
    <w:p w14:paraId="291CACF2" w14:textId="0B1F36E4" w:rsidR="00083D68" w:rsidRDefault="00083D68" w:rsidP="00083D68">
      <w:pPr>
        <w:ind w:left="360"/>
      </w:pPr>
      <w:r>
        <w:t>For papillary muscle</w:t>
      </w:r>
    </w:p>
    <w:p w14:paraId="4789818C" w14:textId="7AF50696" w:rsidR="00083D68" w:rsidRPr="000374E7" w:rsidRDefault="00083D68" w:rsidP="00083D68">
      <w:pPr>
        <w:pStyle w:val="ListParagraph"/>
        <w:numPr>
          <w:ilvl w:val="0"/>
          <w:numId w:val="13"/>
        </w:numPr>
      </w:pPr>
      <w:r>
        <w:t xml:space="preserve">In the basal region, </w:t>
      </w:r>
      <w:r w:rsidR="00FD098E">
        <w:t>it appears isolated dark region within the blood pool, and th</w:t>
      </w:r>
      <w:r w:rsidR="00103255">
        <w:t>en</w:t>
      </w:r>
      <w:r w:rsidR="00FD098E">
        <w:t xml:space="preserve"> gradually attached to the ventricular wall, </w:t>
      </w:r>
    </w:p>
    <w:p w14:paraId="2502C967" w14:textId="77777777" w:rsidR="004F703D" w:rsidRDefault="004F703D" w:rsidP="007105AA"/>
    <w:p w14:paraId="136EE576" w14:textId="2F14E411" w:rsidR="00EC3379" w:rsidRDefault="00083D68" w:rsidP="00091466">
      <w:pPr>
        <w:pStyle w:val="ListParagraph"/>
        <w:ind w:left="1080" w:hanging="796"/>
      </w:pPr>
      <w:r>
        <w:rPr>
          <w:noProof/>
        </w:rPr>
        <mc:AlternateContent>
          <mc:Choice Requires="wps">
            <w:drawing>
              <wp:anchor distT="0" distB="0" distL="114300" distR="114300" simplePos="0" relativeHeight="251662336" behindDoc="0" locked="0" layoutInCell="1" allowOverlap="1" wp14:anchorId="1DF9D1B6" wp14:editId="4F7E1D64">
                <wp:simplePos x="0" y="0"/>
                <wp:positionH relativeFrom="column">
                  <wp:posOffset>4003293</wp:posOffset>
                </wp:positionH>
                <wp:positionV relativeFrom="paragraph">
                  <wp:posOffset>912153</wp:posOffset>
                </wp:positionV>
                <wp:extent cx="215285" cy="142155"/>
                <wp:effectExtent l="0" t="12700" r="13335" b="10795"/>
                <wp:wrapNone/>
                <wp:docPr id="24" name="Freeform 24"/>
                <wp:cNvGraphicFramePr/>
                <a:graphic xmlns:a="http://schemas.openxmlformats.org/drawingml/2006/main">
                  <a:graphicData uri="http://schemas.microsoft.com/office/word/2010/wordprocessingShape">
                    <wps:wsp>
                      <wps:cNvSpPr/>
                      <wps:spPr>
                        <a:xfrm>
                          <a:off x="0" y="0"/>
                          <a:ext cx="215285" cy="142155"/>
                        </a:xfrm>
                        <a:custGeom>
                          <a:avLst/>
                          <a:gdLst>
                            <a:gd name="connsiteX0" fmla="*/ 89 w 215285"/>
                            <a:gd name="connsiteY0" fmla="*/ 65315 h 142155"/>
                            <a:gd name="connsiteX1" fmla="*/ 19299 w 215285"/>
                            <a:gd name="connsiteY1" fmla="*/ 92209 h 142155"/>
                            <a:gd name="connsiteX2" fmla="*/ 23141 w 215285"/>
                            <a:gd name="connsiteY2" fmla="*/ 103735 h 142155"/>
                            <a:gd name="connsiteX3" fmla="*/ 46193 w 215285"/>
                            <a:gd name="connsiteY3" fmla="*/ 119103 h 142155"/>
                            <a:gd name="connsiteX4" fmla="*/ 69245 w 215285"/>
                            <a:gd name="connsiteY4" fmla="*/ 130629 h 142155"/>
                            <a:gd name="connsiteX5" fmla="*/ 88455 w 215285"/>
                            <a:gd name="connsiteY5" fmla="*/ 134471 h 142155"/>
                            <a:gd name="connsiteX6" fmla="*/ 119191 w 215285"/>
                            <a:gd name="connsiteY6" fmla="*/ 142155 h 142155"/>
                            <a:gd name="connsiteX7" fmla="*/ 176821 w 215285"/>
                            <a:gd name="connsiteY7" fmla="*/ 138313 h 142155"/>
                            <a:gd name="connsiteX8" fmla="*/ 199873 w 215285"/>
                            <a:gd name="connsiteY8" fmla="*/ 130629 h 142155"/>
                            <a:gd name="connsiteX9" fmla="*/ 211399 w 215285"/>
                            <a:gd name="connsiteY9" fmla="*/ 126787 h 142155"/>
                            <a:gd name="connsiteX10" fmla="*/ 215241 w 215285"/>
                            <a:gd name="connsiteY10" fmla="*/ 115261 h 142155"/>
                            <a:gd name="connsiteX11" fmla="*/ 207557 w 215285"/>
                            <a:gd name="connsiteY11" fmla="*/ 92209 h 142155"/>
                            <a:gd name="connsiteX12" fmla="*/ 196031 w 215285"/>
                            <a:gd name="connsiteY12" fmla="*/ 69157 h 142155"/>
                            <a:gd name="connsiteX13" fmla="*/ 172979 w 215285"/>
                            <a:gd name="connsiteY13" fmla="*/ 53789 h 142155"/>
                            <a:gd name="connsiteX14" fmla="*/ 153769 w 215285"/>
                            <a:gd name="connsiteY14" fmla="*/ 34579 h 142155"/>
                            <a:gd name="connsiteX15" fmla="*/ 146085 w 215285"/>
                            <a:gd name="connsiteY15" fmla="*/ 23053 h 142155"/>
                            <a:gd name="connsiteX16" fmla="*/ 123033 w 215285"/>
                            <a:gd name="connsiteY16" fmla="*/ 7685 h 142155"/>
                            <a:gd name="connsiteX17" fmla="*/ 115349 w 215285"/>
                            <a:gd name="connsiteY17" fmla="*/ 0 h 142155"/>
                            <a:gd name="connsiteX18" fmla="*/ 57719 w 215285"/>
                            <a:gd name="connsiteY18" fmla="*/ 7685 h 142155"/>
                            <a:gd name="connsiteX19" fmla="*/ 26983 w 215285"/>
                            <a:gd name="connsiteY19" fmla="*/ 15369 h 142155"/>
                            <a:gd name="connsiteX20" fmla="*/ 15457 w 215285"/>
                            <a:gd name="connsiteY20" fmla="*/ 23053 h 142155"/>
                            <a:gd name="connsiteX21" fmla="*/ 11615 w 215285"/>
                            <a:gd name="connsiteY21" fmla="*/ 84525 h 142155"/>
                            <a:gd name="connsiteX22" fmla="*/ 89 w 215285"/>
                            <a:gd name="connsiteY22" fmla="*/ 65315 h 142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5285" h="142155">
                              <a:moveTo>
                                <a:pt x="89" y="65315"/>
                              </a:moveTo>
                              <a:cubicBezTo>
                                <a:pt x="1370" y="66596"/>
                                <a:pt x="-6022" y="60558"/>
                                <a:pt x="19299" y="92209"/>
                              </a:cubicBezTo>
                              <a:cubicBezTo>
                                <a:pt x="21829" y="95371"/>
                                <a:pt x="20277" y="100871"/>
                                <a:pt x="23141" y="103735"/>
                              </a:cubicBezTo>
                              <a:cubicBezTo>
                                <a:pt x="29671" y="110265"/>
                                <a:pt x="38509" y="113980"/>
                                <a:pt x="46193" y="119103"/>
                              </a:cubicBezTo>
                              <a:cubicBezTo>
                                <a:pt x="57461" y="126615"/>
                                <a:pt x="56520" y="127448"/>
                                <a:pt x="69245" y="130629"/>
                              </a:cubicBezTo>
                              <a:cubicBezTo>
                                <a:pt x="75580" y="132213"/>
                                <a:pt x="82092" y="133003"/>
                                <a:pt x="88455" y="134471"/>
                              </a:cubicBezTo>
                              <a:cubicBezTo>
                                <a:pt x="98745" y="136846"/>
                                <a:pt x="119191" y="142155"/>
                                <a:pt x="119191" y="142155"/>
                              </a:cubicBezTo>
                              <a:cubicBezTo>
                                <a:pt x="138401" y="140874"/>
                                <a:pt x="157762" y="141036"/>
                                <a:pt x="176821" y="138313"/>
                              </a:cubicBezTo>
                              <a:cubicBezTo>
                                <a:pt x="184839" y="137168"/>
                                <a:pt x="192189" y="133190"/>
                                <a:pt x="199873" y="130629"/>
                              </a:cubicBezTo>
                              <a:lnTo>
                                <a:pt x="211399" y="126787"/>
                              </a:lnTo>
                              <a:cubicBezTo>
                                <a:pt x="212680" y="122945"/>
                                <a:pt x="215688" y="119286"/>
                                <a:pt x="215241" y="115261"/>
                              </a:cubicBezTo>
                              <a:cubicBezTo>
                                <a:pt x="214347" y="107211"/>
                                <a:pt x="210118" y="99893"/>
                                <a:pt x="207557" y="92209"/>
                              </a:cubicBezTo>
                              <a:cubicBezTo>
                                <a:pt x="204816" y="83987"/>
                                <a:pt x="203041" y="75291"/>
                                <a:pt x="196031" y="69157"/>
                              </a:cubicBezTo>
                              <a:cubicBezTo>
                                <a:pt x="189081" y="63076"/>
                                <a:pt x="172979" y="53789"/>
                                <a:pt x="172979" y="53789"/>
                              </a:cubicBezTo>
                              <a:cubicBezTo>
                                <a:pt x="152488" y="23053"/>
                                <a:pt x="179382" y="60192"/>
                                <a:pt x="153769" y="34579"/>
                              </a:cubicBezTo>
                              <a:cubicBezTo>
                                <a:pt x="150504" y="31314"/>
                                <a:pt x="149560" y="26094"/>
                                <a:pt x="146085" y="23053"/>
                              </a:cubicBezTo>
                              <a:cubicBezTo>
                                <a:pt x="139135" y="16972"/>
                                <a:pt x="129563" y="14216"/>
                                <a:pt x="123033" y="7685"/>
                              </a:cubicBezTo>
                              <a:lnTo>
                                <a:pt x="115349" y="0"/>
                              </a:lnTo>
                              <a:cubicBezTo>
                                <a:pt x="51340" y="5821"/>
                                <a:pt x="92965" y="-147"/>
                                <a:pt x="57719" y="7685"/>
                              </a:cubicBezTo>
                              <a:cubicBezTo>
                                <a:pt x="49828" y="9439"/>
                                <a:pt x="35222" y="11250"/>
                                <a:pt x="26983" y="15369"/>
                              </a:cubicBezTo>
                              <a:cubicBezTo>
                                <a:pt x="22853" y="17434"/>
                                <a:pt x="19299" y="20492"/>
                                <a:pt x="15457" y="23053"/>
                              </a:cubicBezTo>
                              <a:cubicBezTo>
                                <a:pt x="3494" y="58942"/>
                                <a:pt x="7299" y="37050"/>
                                <a:pt x="11615" y="84525"/>
                              </a:cubicBezTo>
                              <a:cubicBezTo>
                                <a:pt x="11731" y="85800"/>
                                <a:pt x="-1192" y="64034"/>
                                <a:pt x="89" y="65315"/>
                              </a:cubicBezTo>
                              <a:close/>
                            </a:path>
                          </a:pathLst>
                        </a:cu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1F1D90" id="Freeform 24" o:spid="_x0000_s1026" style="position:absolute;margin-left:315.2pt;margin-top:71.8pt;width:16.95pt;height:11.2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215285,142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" path="m89,65315v1281,1281,-6111,-4757,19210,26894c21829,95371,20277,100871,23141,103735v6530,6530,15368,10245,23052,15368c57461,126615,56520,127448,69245,130629v6335,1584,12847,2374,19210,3842c98745,136846,119191,142155,119191,142155v19210,-1281,38571,-1119,57630,-3842c184839,137168,192189,133190,199873,130629r11526,-3842c212680,122945,215688,119286,215241,115261v-894,-8050,-5123,-15368,-7684,-23052c204816,83987,203041,75291,196031,69157,189081,63076,172979,53789,172979,53789v-20491,-30736,6403,6403,-19210,-19210c150504,31314,149560,26094,146085,23053,139135,16972,129563,14216,123033,7685l115349,c51340,5821,92965,-147,57719,7685,49828,9439,35222,11250,26983,15369v-4130,2065,-7684,5123,-11526,7684c3494,58942,7299,37050,11615,84525,11731,85800,-1192,64034,89,65315xe" filled="f" strokecolor="#823b0b [1605]" strokeweight="1pt">
                <v:stroke joinstyle="miter"/>
                <v:path arrowok="t" o:connecttype="custom" o:connectlocs="89,65315;19299,92209;23141,103735;46193,119103;69245,130629;88455,134471;119191,142155;176821,138313;199873,130629;211399,126787;215241,115261;207557,92209;196031,69157;172979,53789;153769,34579;146085,23053;123033,7685;115349,0;57719,7685;26983,15369;15457,23053;11615,84525;89,65315" o:connectangles="0,0,0,0,0,0,0,0,0,0,0,0,0,0,0,0,0,0,0,0,0,0,0"/>
              </v:shape>
            </w:pict>
          </mc:Fallback>
        </mc:AlternateContent>
      </w:r>
      <w:r>
        <w:rPr>
          <w:noProof/>
        </w:rPr>
        <mc:AlternateContent>
          <mc:Choice Requires="wps">
            <w:drawing>
              <wp:anchor distT="0" distB="0" distL="114300" distR="114300" simplePos="0" relativeHeight="251661312" behindDoc="0" locked="0" layoutInCell="1" allowOverlap="1" wp14:anchorId="119EFF95" wp14:editId="514E12E0">
                <wp:simplePos x="0" y="0"/>
                <wp:positionH relativeFrom="column">
                  <wp:posOffset>4169306</wp:posOffset>
                </wp:positionH>
                <wp:positionV relativeFrom="paragraph">
                  <wp:posOffset>1088886</wp:posOffset>
                </wp:positionV>
                <wp:extent cx="114543" cy="145997"/>
                <wp:effectExtent l="0" t="12700" r="12700" b="19685"/>
                <wp:wrapNone/>
                <wp:docPr id="23" name="Freeform 23"/>
                <wp:cNvGraphicFramePr/>
                <a:graphic xmlns:a="http://schemas.openxmlformats.org/drawingml/2006/main">
                  <a:graphicData uri="http://schemas.microsoft.com/office/word/2010/wordprocessingShape">
                    <wps:wsp>
                      <wps:cNvSpPr/>
                      <wps:spPr>
                        <a:xfrm>
                          <a:off x="0" y="0"/>
                          <a:ext cx="114543" cy="145997"/>
                        </a:xfrm>
                        <a:custGeom>
                          <a:avLst/>
                          <a:gdLst>
                            <a:gd name="connsiteX0" fmla="*/ 3124 w 114543"/>
                            <a:gd name="connsiteY0" fmla="*/ 107577 h 145997"/>
                            <a:gd name="connsiteX1" fmla="*/ 26176 w 114543"/>
                            <a:gd name="connsiteY1" fmla="*/ 130629 h 145997"/>
                            <a:gd name="connsiteX2" fmla="*/ 41544 w 114543"/>
                            <a:gd name="connsiteY2" fmla="*/ 138313 h 145997"/>
                            <a:gd name="connsiteX3" fmla="*/ 53070 w 114543"/>
                            <a:gd name="connsiteY3" fmla="*/ 145997 h 145997"/>
                            <a:gd name="connsiteX4" fmla="*/ 76123 w 114543"/>
                            <a:gd name="connsiteY4" fmla="*/ 138313 h 145997"/>
                            <a:gd name="connsiteX5" fmla="*/ 87649 w 114543"/>
                            <a:gd name="connsiteY5" fmla="*/ 134471 h 145997"/>
                            <a:gd name="connsiteX6" fmla="*/ 110701 w 114543"/>
                            <a:gd name="connsiteY6" fmla="*/ 119103 h 145997"/>
                            <a:gd name="connsiteX7" fmla="*/ 114543 w 114543"/>
                            <a:gd name="connsiteY7" fmla="*/ 107577 h 145997"/>
                            <a:gd name="connsiteX8" fmla="*/ 103017 w 114543"/>
                            <a:gd name="connsiteY8" fmla="*/ 42262 h 145997"/>
                            <a:gd name="connsiteX9" fmla="*/ 95333 w 114543"/>
                            <a:gd name="connsiteY9" fmla="*/ 30736 h 145997"/>
                            <a:gd name="connsiteX10" fmla="*/ 87649 w 114543"/>
                            <a:gd name="connsiteY10" fmla="*/ 7684 h 145997"/>
                            <a:gd name="connsiteX11" fmla="*/ 60755 w 114543"/>
                            <a:gd name="connsiteY11" fmla="*/ 0 h 145997"/>
                            <a:gd name="connsiteX12" fmla="*/ 33860 w 114543"/>
                            <a:gd name="connsiteY12" fmla="*/ 11526 h 145997"/>
                            <a:gd name="connsiteX13" fmla="*/ 18492 w 114543"/>
                            <a:gd name="connsiteY13" fmla="*/ 34578 h 145997"/>
                            <a:gd name="connsiteX14" fmla="*/ 6966 w 114543"/>
                            <a:gd name="connsiteY14" fmla="*/ 46104 h 145997"/>
                            <a:gd name="connsiteX15" fmla="*/ 3124 w 114543"/>
                            <a:gd name="connsiteY15" fmla="*/ 57631 h 145997"/>
                            <a:gd name="connsiteX16" fmla="*/ 3124 w 114543"/>
                            <a:gd name="connsiteY16" fmla="*/ 107577 h 1459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14543" h="145997">
                              <a:moveTo>
                                <a:pt x="3124" y="107577"/>
                              </a:moveTo>
                              <a:cubicBezTo>
                                <a:pt x="6966" y="119743"/>
                                <a:pt x="17690" y="123841"/>
                                <a:pt x="26176" y="130629"/>
                              </a:cubicBezTo>
                              <a:cubicBezTo>
                                <a:pt x="30648" y="134207"/>
                                <a:pt x="36571" y="135471"/>
                                <a:pt x="41544" y="138313"/>
                              </a:cubicBezTo>
                              <a:cubicBezTo>
                                <a:pt x="45553" y="140604"/>
                                <a:pt x="49228" y="143436"/>
                                <a:pt x="53070" y="145997"/>
                              </a:cubicBezTo>
                              <a:lnTo>
                                <a:pt x="76123" y="138313"/>
                              </a:lnTo>
                              <a:cubicBezTo>
                                <a:pt x="79965" y="137032"/>
                                <a:pt x="84279" y="136717"/>
                                <a:pt x="87649" y="134471"/>
                              </a:cubicBezTo>
                              <a:lnTo>
                                <a:pt x="110701" y="119103"/>
                              </a:lnTo>
                              <a:cubicBezTo>
                                <a:pt x="111982" y="115261"/>
                                <a:pt x="114543" y="111627"/>
                                <a:pt x="114543" y="107577"/>
                              </a:cubicBezTo>
                              <a:cubicBezTo>
                                <a:pt x="114543" y="78425"/>
                                <a:pt x="114454" y="65136"/>
                                <a:pt x="103017" y="42262"/>
                              </a:cubicBezTo>
                              <a:cubicBezTo>
                                <a:pt x="100952" y="38132"/>
                                <a:pt x="97208" y="34956"/>
                                <a:pt x="95333" y="30736"/>
                              </a:cubicBezTo>
                              <a:cubicBezTo>
                                <a:pt x="92043" y="23334"/>
                                <a:pt x="95507" y="9648"/>
                                <a:pt x="87649" y="7684"/>
                              </a:cubicBezTo>
                              <a:cubicBezTo>
                                <a:pt x="68352" y="2860"/>
                                <a:pt x="77290" y="5512"/>
                                <a:pt x="60755" y="0"/>
                              </a:cubicBezTo>
                              <a:cubicBezTo>
                                <a:pt x="50616" y="2535"/>
                                <a:pt x="41289" y="3035"/>
                                <a:pt x="33860" y="11526"/>
                              </a:cubicBezTo>
                              <a:cubicBezTo>
                                <a:pt x="27779" y="18476"/>
                                <a:pt x="25022" y="28048"/>
                                <a:pt x="18492" y="34578"/>
                              </a:cubicBezTo>
                              <a:lnTo>
                                <a:pt x="6966" y="46104"/>
                              </a:lnTo>
                              <a:cubicBezTo>
                                <a:pt x="5685" y="49946"/>
                                <a:pt x="3740" y="53628"/>
                                <a:pt x="3124" y="57631"/>
                              </a:cubicBezTo>
                              <a:cubicBezTo>
                                <a:pt x="-1355" y="86746"/>
                                <a:pt x="-718" y="95411"/>
                                <a:pt x="3124" y="107577"/>
                              </a:cubicBezTo>
                              <a:close/>
                            </a:path>
                          </a:pathLst>
                        </a:cu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Freeform 23" style="position:absolute;margin-left:328.3pt;margin-top:85.75pt;width:9pt;height:11.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114543,145997" o:spid="_x0000_s1026" filled="f" strokecolor="#823b0b [1605]" strokeweight="1pt" path="m3124,107577v3842,12166,14566,16264,23052,23052c30648,134207,36571,135471,41544,138313v4009,2291,7684,5123,11526,7684l76123,138313v3842,-1281,8156,-1596,11526,-3842l110701,119103v1281,-3842,3842,-7476,3842,-11526c114543,78425,114454,65136,103017,42262,100952,38132,97208,34956,95333,30736,92043,23334,95507,9648,87649,7684,68352,2860,77290,5512,60755,,50616,2535,41289,3035,33860,11526,27779,18476,25022,28048,18492,34578l6966,46104c5685,49946,3740,53628,3124,57631v-4479,29115,-3842,37780,,4994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" w14:anchorId="1AD35AEA">
                <v:stroke joinstyle="miter"/>
                <v:path arrowok="t" o:connecttype="custom" o:connectlocs="3124,107577;26176,130629;41544,138313;53070,145997;76123,138313;87649,134471;110701,119103;114543,107577;103017,42262;95333,30736;87649,7684;60755,0;33860,11526;18492,34578;6966,46104;3124,57631;3124,107577" o:connectangles="0,0,0,0,0,0,0,0,0,0,0,0,0,0,0,0,0"/>
              </v:shape>
            </w:pict>
          </mc:Fallback>
        </mc:AlternateContent>
      </w:r>
      <w:r>
        <w:rPr>
          <w:noProof/>
        </w:rPr>
        <mc:AlternateContent>
          <mc:Choice Requires="wps">
            <w:drawing>
              <wp:anchor distT="0" distB="0" distL="114300" distR="114300" simplePos="0" relativeHeight="251660288" behindDoc="0" locked="0" layoutInCell="1" allowOverlap="1" wp14:anchorId="0CA8CB15" wp14:editId="24AB7EA7">
                <wp:simplePos x="0" y="0"/>
                <wp:positionH relativeFrom="column">
                  <wp:posOffset>3960972</wp:posOffset>
                </wp:positionH>
                <wp:positionV relativeFrom="paragraph">
                  <wp:posOffset>850681</wp:posOffset>
                </wp:positionV>
                <wp:extent cx="468873" cy="733825"/>
                <wp:effectExtent l="0" t="12700" r="26670" b="28575"/>
                <wp:wrapNone/>
                <wp:docPr id="22" name="Freeform 22"/>
                <wp:cNvGraphicFramePr/>
                <a:graphic xmlns:a="http://schemas.openxmlformats.org/drawingml/2006/main">
                  <a:graphicData uri="http://schemas.microsoft.com/office/word/2010/wordprocessingShape">
                    <wps:wsp>
                      <wps:cNvSpPr/>
                      <wps:spPr>
                        <a:xfrm>
                          <a:off x="0" y="0"/>
                          <a:ext cx="468873" cy="733825"/>
                        </a:xfrm>
                        <a:custGeom>
                          <a:avLst/>
                          <a:gdLst>
                            <a:gd name="connsiteX0" fmla="*/ 27041 w 468873"/>
                            <a:gd name="connsiteY0" fmla="*/ 676195 h 733825"/>
                            <a:gd name="connsiteX1" fmla="*/ 38567 w 468873"/>
                            <a:gd name="connsiteY1" fmla="*/ 656985 h 733825"/>
                            <a:gd name="connsiteX2" fmla="*/ 42410 w 468873"/>
                            <a:gd name="connsiteY2" fmla="*/ 645459 h 733825"/>
                            <a:gd name="connsiteX3" fmla="*/ 53936 w 468873"/>
                            <a:gd name="connsiteY3" fmla="*/ 641617 h 733825"/>
                            <a:gd name="connsiteX4" fmla="*/ 61620 w 468873"/>
                            <a:gd name="connsiteY4" fmla="*/ 630091 h 733825"/>
                            <a:gd name="connsiteX5" fmla="*/ 73146 w 468873"/>
                            <a:gd name="connsiteY5" fmla="*/ 618565 h 733825"/>
                            <a:gd name="connsiteX6" fmla="*/ 80830 w 468873"/>
                            <a:gd name="connsiteY6" fmla="*/ 595513 h 733825"/>
                            <a:gd name="connsiteX7" fmla="*/ 96198 w 468873"/>
                            <a:gd name="connsiteY7" fmla="*/ 572461 h 733825"/>
                            <a:gd name="connsiteX8" fmla="*/ 103882 w 468873"/>
                            <a:gd name="connsiteY8" fmla="*/ 560935 h 733825"/>
                            <a:gd name="connsiteX9" fmla="*/ 126934 w 468873"/>
                            <a:gd name="connsiteY9" fmla="*/ 553251 h 733825"/>
                            <a:gd name="connsiteX10" fmla="*/ 169196 w 468873"/>
                            <a:gd name="connsiteY10" fmla="*/ 557093 h 733825"/>
                            <a:gd name="connsiteX11" fmla="*/ 192248 w 468873"/>
                            <a:gd name="connsiteY11" fmla="*/ 572461 h 733825"/>
                            <a:gd name="connsiteX12" fmla="*/ 215300 w 468873"/>
                            <a:gd name="connsiteY12" fmla="*/ 580145 h 733825"/>
                            <a:gd name="connsiteX13" fmla="*/ 295983 w 468873"/>
                            <a:gd name="connsiteY13" fmla="*/ 568619 h 733825"/>
                            <a:gd name="connsiteX14" fmla="*/ 307509 w 468873"/>
                            <a:gd name="connsiteY14" fmla="*/ 560935 h 733825"/>
                            <a:gd name="connsiteX15" fmla="*/ 315193 w 468873"/>
                            <a:gd name="connsiteY15" fmla="*/ 549409 h 733825"/>
                            <a:gd name="connsiteX16" fmla="*/ 315193 w 468873"/>
                            <a:gd name="connsiteY16" fmla="*/ 514830 h 733825"/>
                            <a:gd name="connsiteX17" fmla="*/ 307509 w 468873"/>
                            <a:gd name="connsiteY17" fmla="*/ 503304 h 733825"/>
                            <a:gd name="connsiteX18" fmla="*/ 311351 w 468873"/>
                            <a:gd name="connsiteY18" fmla="*/ 487936 h 733825"/>
                            <a:gd name="connsiteX19" fmla="*/ 322877 w 468873"/>
                            <a:gd name="connsiteY19" fmla="*/ 480252 h 733825"/>
                            <a:gd name="connsiteX20" fmla="*/ 342087 w 468873"/>
                            <a:gd name="connsiteY20" fmla="*/ 461042 h 733825"/>
                            <a:gd name="connsiteX21" fmla="*/ 357455 w 468873"/>
                            <a:gd name="connsiteY21" fmla="*/ 426464 h 733825"/>
                            <a:gd name="connsiteX22" fmla="*/ 361297 w 468873"/>
                            <a:gd name="connsiteY22" fmla="*/ 414938 h 733825"/>
                            <a:gd name="connsiteX23" fmla="*/ 365139 w 468873"/>
                            <a:gd name="connsiteY23" fmla="*/ 384202 h 733825"/>
                            <a:gd name="connsiteX24" fmla="*/ 368981 w 468873"/>
                            <a:gd name="connsiteY24" fmla="*/ 368834 h 733825"/>
                            <a:gd name="connsiteX25" fmla="*/ 365139 w 468873"/>
                            <a:gd name="connsiteY25" fmla="*/ 322730 h 733825"/>
                            <a:gd name="connsiteX26" fmla="*/ 357455 w 468873"/>
                            <a:gd name="connsiteY26" fmla="*/ 295836 h 733825"/>
                            <a:gd name="connsiteX27" fmla="*/ 349771 w 468873"/>
                            <a:gd name="connsiteY27" fmla="*/ 288151 h 733825"/>
                            <a:gd name="connsiteX28" fmla="*/ 334403 w 468873"/>
                            <a:gd name="connsiteY28" fmla="*/ 265099 h 733825"/>
                            <a:gd name="connsiteX29" fmla="*/ 326719 w 468873"/>
                            <a:gd name="connsiteY29" fmla="*/ 253573 h 733825"/>
                            <a:gd name="connsiteX30" fmla="*/ 319035 w 468873"/>
                            <a:gd name="connsiteY30" fmla="*/ 230521 h 733825"/>
                            <a:gd name="connsiteX31" fmla="*/ 311351 w 468873"/>
                            <a:gd name="connsiteY31" fmla="*/ 184417 h 733825"/>
                            <a:gd name="connsiteX32" fmla="*/ 307509 w 468873"/>
                            <a:gd name="connsiteY32" fmla="*/ 172891 h 733825"/>
                            <a:gd name="connsiteX33" fmla="*/ 299825 w 468873"/>
                            <a:gd name="connsiteY33" fmla="*/ 161365 h 733825"/>
                            <a:gd name="connsiteX34" fmla="*/ 295983 w 468873"/>
                            <a:gd name="connsiteY34" fmla="*/ 149839 h 733825"/>
                            <a:gd name="connsiteX35" fmla="*/ 284457 w 468873"/>
                            <a:gd name="connsiteY35" fmla="*/ 138313 h 733825"/>
                            <a:gd name="connsiteX36" fmla="*/ 280615 w 468873"/>
                            <a:gd name="connsiteY36" fmla="*/ 126787 h 733825"/>
                            <a:gd name="connsiteX37" fmla="*/ 253720 w 468873"/>
                            <a:gd name="connsiteY37" fmla="*/ 99893 h 733825"/>
                            <a:gd name="connsiteX38" fmla="*/ 242194 w 468873"/>
                            <a:gd name="connsiteY38" fmla="*/ 96051 h 733825"/>
                            <a:gd name="connsiteX39" fmla="*/ 219142 w 468873"/>
                            <a:gd name="connsiteY39" fmla="*/ 80683 h 733825"/>
                            <a:gd name="connsiteX40" fmla="*/ 203774 w 468873"/>
                            <a:gd name="connsiteY40" fmla="*/ 61472 h 733825"/>
                            <a:gd name="connsiteX41" fmla="*/ 192248 w 468873"/>
                            <a:gd name="connsiteY41" fmla="*/ 53788 h 733825"/>
                            <a:gd name="connsiteX42" fmla="*/ 161512 w 468873"/>
                            <a:gd name="connsiteY42" fmla="*/ 46104 h 733825"/>
                            <a:gd name="connsiteX43" fmla="*/ 134618 w 468873"/>
                            <a:gd name="connsiteY43" fmla="*/ 38420 h 733825"/>
                            <a:gd name="connsiteX44" fmla="*/ 100040 w 468873"/>
                            <a:gd name="connsiteY44" fmla="*/ 26894 h 733825"/>
                            <a:gd name="connsiteX45" fmla="*/ 88514 w 468873"/>
                            <a:gd name="connsiteY45" fmla="*/ 23052 h 733825"/>
                            <a:gd name="connsiteX46" fmla="*/ 76988 w 468873"/>
                            <a:gd name="connsiteY46" fmla="*/ 19210 h 733825"/>
                            <a:gd name="connsiteX47" fmla="*/ 57778 w 468873"/>
                            <a:gd name="connsiteY47" fmla="*/ 23052 h 733825"/>
                            <a:gd name="connsiteX48" fmla="*/ 42410 w 468873"/>
                            <a:gd name="connsiteY48" fmla="*/ 26894 h 733825"/>
                            <a:gd name="connsiteX49" fmla="*/ 53936 w 468873"/>
                            <a:gd name="connsiteY49" fmla="*/ 15368 h 733825"/>
                            <a:gd name="connsiteX50" fmla="*/ 88514 w 468873"/>
                            <a:gd name="connsiteY50" fmla="*/ 3842 h 733825"/>
                            <a:gd name="connsiteX51" fmla="*/ 100040 w 468873"/>
                            <a:gd name="connsiteY51" fmla="*/ 0 h 733825"/>
                            <a:gd name="connsiteX52" fmla="*/ 138460 w 468873"/>
                            <a:gd name="connsiteY52" fmla="*/ 3842 h 733825"/>
                            <a:gd name="connsiteX53" fmla="*/ 153828 w 468873"/>
                            <a:gd name="connsiteY53" fmla="*/ 7684 h 733825"/>
                            <a:gd name="connsiteX54" fmla="*/ 173038 w 468873"/>
                            <a:gd name="connsiteY54" fmla="*/ 11526 h 733825"/>
                            <a:gd name="connsiteX55" fmla="*/ 184564 w 468873"/>
                            <a:gd name="connsiteY55" fmla="*/ 15368 h 733825"/>
                            <a:gd name="connsiteX56" fmla="*/ 226826 w 468873"/>
                            <a:gd name="connsiteY56" fmla="*/ 26894 h 733825"/>
                            <a:gd name="connsiteX57" fmla="*/ 253720 w 468873"/>
                            <a:gd name="connsiteY57" fmla="*/ 42262 h 733825"/>
                            <a:gd name="connsiteX58" fmla="*/ 261404 w 468873"/>
                            <a:gd name="connsiteY58" fmla="*/ 53788 h 733825"/>
                            <a:gd name="connsiteX59" fmla="*/ 276773 w 468873"/>
                            <a:gd name="connsiteY59" fmla="*/ 69157 h 733825"/>
                            <a:gd name="connsiteX60" fmla="*/ 284457 w 468873"/>
                            <a:gd name="connsiteY60" fmla="*/ 80683 h 733825"/>
                            <a:gd name="connsiteX61" fmla="*/ 295983 w 468873"/>
                            <a:gd name="connsiteY61" fmla="*/ 88367 h 733825"/>
                            <a:gd name="connsiteX62" fmla="*/ 307509 w 468873"/>
                            <a:gd name="connsiteY62" fmla="*/ 99893 h 733825"/>
                            <a:gd name="connsiteX63" fmla="*/ 319035 w 468873"/>
                            <a:gd name="connsiteY63" fmla="*/ 107577 h 733825"/>
                            <a:gd name="connsiteX64" fmla="*/ 342087 w 468873"/>
                            <a:gd name="connsiteY64" fmla="*/ 130629 h 733825"/>
                            <a:gd name="connsiteX65" fmla="*/ 357455 w 468873"/>
                            <a:gd name="connsiteY65" fmla="*/ 142155 h 733825"/>
                            <a:gd name="connsiteX66" fmla="*/ 380507 w 468873"/>
                            <a:gd name="connsiteY66" fmla="*/ 169049 h 733825"/>
                            <a:gd name="connsiteX67" fmla="*/ 392033 w 468873"/>
                            <a:gd name="connsiteY67" fmla="*/ 172891 h 733825"/>
                            <a:gd name="connsiteX68" fmla="*/ 399717 w 468873"/>
                            <a:gd name="connsiteY68" fmla="*/ 184417 h 733825"/>
                            <a:gd name="connsiteX69" fmla="*/ 411243 w 468873"/>
                            <a:gd name="connsiteY69" fmla="*/ 192101 h 733825"/>
                            <a:gd name="connsiteX70" fmla="*/ 415085 w 468873"/>
                            <a:gd name="connsiteY70" fmla="*/ 203627 h 733825"/>
                            <a:gd name="connsiteX71" fmla="*/ 430453 w 468873"/>
                            <a:gd name="connsiteY71" fmla="*/ 226679 h 733825"/>
                            <a:gd name="connsiteX72" fmla="*/ 438137 w 468873"/>
                            <a:gd name="connsiteY72" fmla="*/ 253573 h 733825"/>
                            <a:gd name="connsiteX73" fmla="*/ 441979 w 468873"/>
                            <a:gd name="connsiteY73" fmla="*/ 265099 h 733825"/>
                            <a:gd name="connsiteX74" fmla="*/ 449663 w 468873"/>
                            <a:gd name="connsiteY74" fmla="*/ 295836 h 733825"/>
                            <a:gd name="connsiteX75" fmla="*/ 453505 w 468873"/>
                            <a:gd name="connsiteY75" fmla="*/ 307362 h 733825"/>
                            <a:gd name="connsiteX76" fmla="*/ 461189 w 468873"/>
                            <a:gd name="connsiteY76" fmla="*/ 322730 h 733825"/>
                            <a:gd name="connsiteX77" fmla="*/ 465031 w 468873"/>
                            <a:gd name="connsiteY77" fmla="*/ 338098 h 733825"/>
                            <a:gd name="connsiteX78" fmla="*/ 468873 w 468873"/>
                            <a:gd name="connsiteY78" fmla="*/ 349624 h 733825"/>
                            <a:gd name="connsiteX79" fmla="*/ 461189 w 468873"/>
                            <a:gd name="connsiteY79" fmla="*/ 380360 h 733825"/>
                            <a:gd name="connsiteX80" fmla="*/ 453505 w 468873"/>
                            <a:gd name="connsiteY80" fmla="*/ 395728 h 733825"/>
                            <a:gd name="connsiteX81" fmla="*/ 445821 w 468873"/>
                            <a:gd name="connsiteY81" fmla="*/ 418780 h 733825"/>
                            <a:gd name="connsiteX82" fmla="*/ 438137 w 468873"/>
                            <a:gd name="connsiteY82" fmla="*/ 430306 h 733825"/>
                            <a:gd name="connsiteX83" fmla="*/ 434295 w 468873"/>
                            <a:gd name="connsiteY83" fmla="*/ 441832 h 733825"/>
                            <a:gd name="connsiteX84" fmla="*/ 418927 w 468873"/>
                            <a:gd name="connsiteY84" fmla="*/ 472568 h 733825"/>
                            <a:gd name="connsiteX85" fmla="*/ 415085 w 468873"/>
                            <a:gd name="connsiteY85" fmla="*/ 484094 h 733825"/>
                            <a:gd name="connsiteX86" fmla="*/ 407401 w 468873"/>
                            <a:gd name="connsiteY86" fmla="*/ 495620 h 733825"/>
                            <a:gd name="connsiteX87" fmla="*/ 399717 w 468873"/>
                            <a:gd name="connsiteY87" fmla="*/ 510988 h 733825"/>
                            <a:gd name="connsiteX88" fmla="*/ 388191 w 468873"/>
                            <a:gd name="connsiteY88" fmla="*/ 522515 h 733825"/>
                            <a:gd name="connsiteX89" fmla="*/ 380507 w 468873"/>
                            <a:gd name="connsiteY89" fmla="*/ 537883 h 733825"/>
                            <a:gd name="connsiteX90" fmla="*/ 368981 w 468873"/>
                            <a:gd name="connsiteY90" fmla="*/ 549409 h 733825"/>
                            <a:gd name="connsiteX91" fmla="*/ 361297 w 468873"/>
                            <a:gd name="connsiteY91" fmla="*/ 560935 h 733825"/>
                            <a:gd name="connsiteX92" fmla="*/ 349771 w 468873"/>
                            <a:gd name="connsiteY92" fmla="*/ 568619 h 733825"/>
                            <a:gd name="connsiteX93" fmla="*/ 338245 w 468873"/>
                            <a:gd name="connsiteY93" fmla="*/ 580145 h 733825"/>
                            <a:gd name="connsiteX94" fmla="*/ 326719 w 468873"/>
                            <a:gd name="connsiteY94" fmla="*/ 587829 h 733825"/>
                            <a:gd name="connsiteX95" fmla="*/ 292141 w 468873"/>
                            <a:gd name="connsiteY95" fmla="*/ 618565 h 733825"/>
                            <a:gd name="connsiteX96" fmla="*/ 284457 w 468873"/>
                            <a:gd name="connsiteY96" fmla="*/ 630091 h 733825"/>
                            <a:gd name="connsiteX97" fmla="*/ 272931 w 468873"/>
                            <a:gd name="connsiteY97" fmla="*/ 637775 h 733825"/>
                            <a:gd name="connsiteX98" fmla="*/ 253720 w 468873"/>
                            <a:gd name="connsiteY98" fmla="*/ 653143 h 733825"/>
                            <a:gd name="connsiteX99" fmla="*/ 234510 w 468873"/>
                            <a:gd name="connsiteY99" fmla="*/ 672353 h 733825"/>
                            <a:gd name="connsiteX100" fmla="*/ 226826 w 468873"/>
                            <a:gd name="connsiteY100" fmla="*/ 683879 h 733825"/>
                            <a:gd name="connsiteX101" fmla="*/ 215300 w 468873"/>
                            <a:gd name="connsiteY101" fmla="*/ 691563 h 733825"/>
                            <a:gd name="connsiteX102" fmla="*/ 180722 w 468873"/>
                            <a:gd name="connsiteY102" fmla="*/ 718457 h 733825"/>
                            <a:gd name="connsiteX103" fmla="*/ 169196 w 468873"/>
                            <a:gd name="connsiteY103" fmla="*/ 726141 h 733825"/>
                            <a:gd name="connsiteX104" fmla="*/ 146144 w 468873"/>
                            <a:gd name="connsiteY104" fmla="*/ 733825 h 733825"/>
                            <a:gd name="connsiteX105" fmla="*/ 42410 w 468873"/>
                            <a:gd name="connsiteY105" fmla="*/ 726141 h 733825"/>
                            <a:gd name="connsiteX106" fmla="*/ 19357 w 468873"/>
                            <a:gd name="connsiteY106" fmla="*/ 718457 h 733825"/>
                            <a:gd name="connsiteX107" fmla="*/ 7831 w 468873"/>
                            <a:gd name="connsiteY107" fmla="*/ 714615 h 733825"/>
                            <a:gd name="connsiteX108" fmla="*/ 147 w 468873"/>
                            <a:gd name="connsiteY108" fmla="*/ 703089 h 733825"/>
                            <a:gd name="connsiteX109" fmla="*/ 3989 w 468873"/>
                            <a:gd name="connsiteY109" fmla="*/ 691563 h 733825"/>
                            <a:gd name="connsiteX110" fmla="*/ 27041 w 468873"/>
                            <a:gd name="connsiteY110" fmla="*/ 676195 h 733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468873" h="733825">
                              <a:moveTo>
                                <a:pt x="27041" y="676195"/>
                              </a:moveTo>
                              <a:cubicBezTo>
                                <a:pt x="32804" y="670432"/>
                                <a:pt x="35227" y="663664"/>
                                <a:pt x="38567" y="656985"/>
                              </a:cubicBezTo>
                              <a:cubicBezTo>
                                <a:pt x="40378" y="653363"/>
                                <a:pt x="39546" y="648323"/>
                                <a:pt x="42410" y="645459"/>
                              </a:cubicBezTo>
                              <a:cubicBezTo>
                                <a:pt x="45274" y="642595"/>
                                <a:pt x="50094" y="642898"/>
                                <a:pt x="53936" y="641617"/>
                              </a:cubicBezTo>
                              <a:cubicBezTo>
                                <a:pt x="56497" y="637775"/>
                                <a:pt x="58664" y="633638"/>
                                <a:pt x="61620" y="630091"/>
                              </a:cubicBezTo>
                              <a:cubicBezTo>
                                <a:pt x="65098" y="625917"/>
                                <a:pt x="70507" y="623315"/>
                                <a:pt x="73146" y="618565"/>
                              </a:cubicBezTo>
                              <a:cubicBezTo>
                                <a:pt x="77080" y="611485"/>
                                <a:pt x="76337" y="602252"/>
                                <a:pt x="80830" y="595513"/>
                              </a:cubicBezTo>
                              <a:lnTo>
                                <a:pt x="96198" y="572461"/>
                              </a:lnTo>
                              <a:cubicBezTo>
                                <a:pt x="98759" y="568619"/>
                                <a:pt x="99501" y="562395"/>
                                <a:pt x="103882" y="560935"/>
                              </a:cubicBezTo>
                              <a:lnTo>
                                <a:pt x="126934" y="553251"/>
                              </a:lnTo>
                              <a:cubicBezTo>
                                <a:pt x="141021" y="554532"/>
                                <a:pt x="155625" y="553102"/>
                                <a:pt x="169196" y="557093"/>
                              </a:cubicBezTo>
                              <a:cubicBezTo>
                                <a:pt x="178056" y="559699"/>
                                <a:pt x="183487" y="569541"/>
                                <a:pt x="192248" y="572461"/>
                              </a:cubicBezTo>
                              <a:lnTo>
                                <a:pt x="215300" y="580145"/>
                              </a:lnTo>
                              <a:cubicBezTo>
                                <a:pt x="226451" y="579402"/>
                                <a:pt x="277620" y="580861"/>
                                <a:pt x="295983" y="568619"/>
                              </a:cubicBezTo>
                              <a:lnTo>
                                <a:pt x="307509" y="560935"/>
                              </a:lnTo>
                              <a:cubicBezTo>
                                <a:pt x="310070" y="557093"/>
                                <a:pt x="313128" y="553539"/>
                                <a:pt x="315193" y="549409"/>
                              </a:cubicBezTo>
                              <a:cubicBezTo>
                                <a:pt x="321354" y="537088"/>
                                <a:pt x="319980" y="529190"/>
                                <a:pt x="315193" y="514830"/>
                              </a:cubicBezTo>
                              <a:cubicBezTo>
                                <a:pt x="313733" y="510449"/>
                                <a:pt x="310070" y="507146"/>
                                <a:pt x="307509" y="503304"/>
                              </a:cubicBezTo>
                              <a:cubicBezTo>
                                <a:pt x="308790" y="498181"/>
                                <a:pt x="308422" y="492329"/>
                                <a:pt x="311351" y="487936"/>
                              </a:cubicBezTo>
                              <a:cubicBezTo>
                                <a:pt x="313912" y="484094"/>
                                <a:pt x="319612" y="483517"/>
                                <a:pt x="322877" y="480252"/>
                              </a:cubicBezTo>
                              <a:cubicBezTo>
                                <a:pt x="348490" y="454639"/>
                                <a:pt x="311351" y="481533"/>
                                <a:pt x="342087" y="461042"/>
                              </a:cubicBezTo>
                              <a:cubicBezTo>
                                <a:pt x="354264" y="442777"/>
                                <a:pt x="348311" y="453897"/>
                                <a:pt x="357455" y="426464"/>
                              </a:cubicBezTo>
                              <a:lnTo>
                                <a:pt x="361297" y="414938"/>
                              </a:lnTo>
                              <a:cubicBezTo>
                                <a:pt x="362578" y="404693"/>
                                <a:pt x="363442" y="394387"/>
                                <a:pt x="365139" y="384202"/>
                              </a:cubicBezTo>
                              <a:cubicBezTo>
                                <a:pt x="366007" y="378994"/>
                                <a:pt x="368981" y="374114"/>
                                <a:pt x="368981" y="368834"/>
                              </a:cubicBezTo>
                              <a:cubicBezTo>
                                <a:pt x="368981" y="353413"/>
                                <a:pt x="367052" y="338032"/>
                                <a:pt x="365139" y="322730"/>
                              </a:cubicBezTo>
                              <a:cubicBezTo>
                                <a:pt x="364875" y="320614"/>
                                <a:pt x="359470" y="299194"/>
                                <a:pt x="357455" y="295836"/>
                              </a:cubicBezTo>
                              <a:cubicBezTo>
                                <a:pt x="355591" y="292730"/>
                                <a:pt x="351944" y="291049"/>
                                <a:pt x="349771" y="288151"/>
                              </a:cubicBezTo>
                              <a:cubicBezTo>
                                <a:pt x="344230" y="280763"/>
                                <a:pt x="339526" y="272783"/>
                                <a:pt x="334403" y="265099"/>
                              </a:cubicBezTo>
                              <a:cubicBezTo>
                                <a:pt x="331842" y="261257"/>
                                <a:pt x="328179" y="257954"/>
                                <a:pt x="326719" y="253573"/>
                              </a:cubicBezTo>
                              <a:lnTo>
                                <a:pt x="319035" y="230521"/>
                              </a:lnTo>
                              <a:cubicBezTo>
                                <a:pt x="316866" y="215341"/>
                                <a:pt x="315096" y="199398"/>
                                <a:pt x="311351" y="184417"/>
                              </a:cubicBezTo>
                              <a:cubicBezTo>
                                <a:pt x="310369" y="180488"/>
                                <a:pt x="309320" y="176513"/>
                                <a:pt x="307509" y="172891"/>
                              </a:cubicBezTo>
                              <a:cubicBezTo>
                                <a:pt x="305444" y="168761"/>
                                <a:pt x="301890" y="165495"/>
                                <a:pt x="299825" y="161365"/>
                              </a:cubicBezTo>
                              <a:cubicBezTo>
                                <a:pt x="298014" y="157743"/>
                                <a:pt x="298229" y="153209"/>
                                <a:pt x="295983" y="149839"/>
                              </a:cubicBezTo>
                              <a:cubicBezTo>
                                <a:pt x="292969" y="145318"/>
                                <a:pt x="288299" y="142155"/>
                                <a:pt x="284457" y="138313"/>
                              </a:cubicBezTo>
                              <a:cubicBezTo>
                                <a:pt x="283176" y="134471"/>
                                <a:pt x="282426" y="130409"/>
                                <a:pt x="280615" y="126787"/>
                              </a:cubicBezTo>
                              <a:cubicBezTo>
                                <a:pt x="274955" y="115468"/>
                                <a:pt x="265039" y="105553"/>
                                <a:pt x="253720" y="99893"/>
                              </a:cubicBezTo>
                              <a:cubicBezTo>
                                <a:pt x="250098" y="98082"/>
                                <a:pt x="245734" y="98018"/>
                                <a:pt x="242194" y="96051"/>
                              </a:cubicBezTo>
                              <a:cubicBezTo>
                                <a:pt x="234121" y="91566"/>
                                <a:pt x="219142" y="80683"/>
                                <a:pt x="219142" y="80683"/>
                              </a:cubicBezTo>
                              <a:cubicBezTo>
                                <a:pt x="213438" y="72127"/>
                                <a:pt x="211593" y="67728"/>
                                <a:pt x="203774" y="61472"/>
                              </a:cubicBezTo>
                              <a:cubicBezTo>
                                <a:pt x="200168" y="58587"/>
                                <a:pt x="196588" y="55366"/>
                                <a:pt x="192248" y="53788"/>
                              </a:cubicBezTo>
                              <a:cubicBezTo>
                                <a:pt x="182323" y="50179"/>
                                <a:pt x="171531" y="49444"/>
                                <a:pt x="161512" y="46104"/>
                              </a:cubicBezTo>
                              <a:cubicBezTo>
                                <a:pt x="122777" y="33192"/>
                                <a:pt x="182860" y="52893"/>
                                <a:pt x="134618" y="38420"/>
                              </a:cubicBezTo>
                              <a:lnTo>
                                <a:pt x="100040" y="26894"/>
                              </a:lnTo>
                              <a:lnTo>
                                <a:pt x="88514" y="23052"/>
                              </a:lnTo>
                              <a:lnTo>
                                <a:pt x="76988" y="19210"/>
                              </a:lnTo>
                              <a:cubicBezTo>
                                <a:pt x="70585" y="20491"/>
                                <a:pt x="64153" y="21635"/>
                                <a:pt x="57778" y="23052"/>
                              </a:cubicBezTo>
                              <a:cubicBezTo>
                                <a:pt x="52623" y="24197"/>
                                <a:pt x="44771" y="31617"/>
                                <a:pt x="42410" y="26894"/>
                              </a:cubicBezTo>
                              <a:cubicBezTo>
                                <a:pt x="39980" y="22034"/>
                                <a:pt x="49186" y="18007"/>
                                <a:pt x="53936" y="15368"/>
                              </a:cubicBezTo>
                              <a:lnTo>
                                <a:pt x="88514" y="3842"/>
                              </a:lnTo>
                              <a:lnTo>
                                <a:pt x="100040" y="0"/>
                              </a:lnTo>
                              <a:cubicBezTo>
                                <a:pt x="112847" y="1281"/>
                                <a:pt x="125719" y="2022"/>
                                <a:pt x="138460" y="3842"/>
                              </a:cubicBezTo>
                              <a:cubicBezTo>
                                <a:pt x="143687" y="4589"/>
                                <a:pt x="148673" y="6539"/>
                                <a:pt x="153828" y="7684"/>
                              </a:cubicBezTo>
                              <a:cubicBezTo>
                                <a:pt x="160203" y="9101"/>
                                <a:pt x="166703" y="9942"/>
                                <a:pt x="173038" y="11526"/>
                              </a:cubicBezTo>
                              <a:cubicBezTo>
                                <a:pt x="176967" y="12508"/>
                                <a:pt x="180635" y="14386"/>
                                <a:pt x="184564" y="15368"/>
                              </a:cubicBezTo>
                              <a:cubicBezTo>
                                <a:pt x="196111" y="18255"/>
                                <a:pt x="216935" y="20300"/>
                                <a:pt x="226826" y="26894"/>
                              </a:cubicBezTo>
                              <a:cubicBezTo>
                                <a:pt x="243117" y="37755"/>
                                <a:pt x="234222" y="32513"/>
                                <a:pt x="253720" y="42262"/>
                              </a:cubicBezTo>
                              <a:cubicBezTo>
                                <a:pt x="256281" y="46104"/>
                                <a:pt x="258399" y="50282"/>
                                <a:pt x="261404" y="53788"/>
                              </a:cubicBezTo>
                              <a:cubicBezTo>
                                <a:pt x="266119" y="59289"/>
                                <a:pt x="272754" y="63129"/>
                                <a:pt x="276773" y="69157"/>
                              </a:cubicBezTo>
                              <a:cubicBezTo>
                                <a:pt x="279334" y="72999"/>
                                <a:pt x="281192" y="77418"/>
                                <a:pt x="284457" y="80683"/>
                              </a:cubicBezTo>
                              <a:cubicBezTo>
                                <a:pt x="287722" y="83948"/>
                                <a:pt x="292436" y="85411"/>
                                <a:pt x="295983" y="88367"/>
                              </a:cubicBezTo>
                              <a:cubicBezTo>
                                <a:pt x="300157" y="91845"/>
                                <a:pt x="303335" y="96415"/>
                                <a:pt x="307509" y="99893"/>
                              </a:cubicBezTo>
                              <a:cubicBezTo>
                                <a:pt x="311056" y="102849"/>
                                <a:pt x="315584" y="104509"/>
                                <a:pt x="319035" y="107577"/>
                              </a:cubicBezTo>
                              <a:cubicBezTo>
                                <a:pt x="327157" y="114797"/>
                                <a:pt x="333394" y="124109"/>
                                <a:pt x="342087" y="130629"/>
                              </a:cubicBezTo>
                              <a:cubicBezTo>
                                <a:pt x="347210" y="134471"/>
                                <a:pt x="352927" y="137627"/>
                                <a:pt x="357455" y="142155"/>
                              </a:cubicBezTo>
                              <a:cubicBezTo>
                                <a:pt x="377761" y="162461"/>
                                <a:pt x="348376" y="146098"/>
                                <a:pt x="380507" y="169049"/>
                              </a:cubicBezTo>
                              <a:cubicBezTo>
                                <a:pt x="383802" y="171403"/>
                                <a:pt x="388191" y="171610"/>
                                <a:pt x="392033" y="172891"/>
                              </a:cubicBezTo>
                              <a:cubicBezTo>
                                <a:pt x="394594" y="176733"/>
                                <a:pt x="396452" y="181152"/>
                                <a:pt x="399717" y="184417"/>
                              </a:cubicBezTo>
                              <a:cubicBezTo>
                                <a:pt x="402982" y="187682"/>
                                <a:pt x="408358" y="188495"/>
                                <a:pt x="411243" y="192101"/>
                              </a:cubicBezTo>
                              <a:cubicBezTo>
                                <a:pt x="413773" y="195263"/>
                                <a:pt x="413118" y="200087"/>
                                <a:pt x="415085" y="203627"/>
                              </a:cubicBezTo>
                              <a:cubicBezTo>
                                <a:pt x="419570" y="211700"/>
                                <a:pt x="427533" y="217918"/>
                                <a:pt x="430453" y="226679"/>
                              </a:cubicBezTo>
                              <a:cubicBezTo>
                                <a:pt x="439665" y="254314"/>
                                <a:pt x="428489" y="219803"/>
                                <a:pt x="438137" y="253573"/>
                              </a:cubicBezTo>
                              <a:cubicBezTo>
                                <a:pt x="439250" y="257467"/>
                                <a:pt x="440913" y="261192"/>
                                <a:pt x="441979" y="265099"/>
                              </a:cubicBezTo>
                              <a:cubicBezTo>
                                <a:pt x="444758" y="275288"/>
                                <a:pt x="446323" y="285817"/>
                                <a:pt x="449663" y="295836"/>
                              </a:cubicBezTo>
                              <a:cubicBezTo>
                                <a:pt x="450944" y="299678"/>
                                <a:pt x="451910" y="303640"/>
                                <a:pt x="453505" y="307362"/>
                              </a:cubicBezTo>
                              <a:cubicBezTo>
                                <a:pt x="455761" y="312626"/>
                                <a:pt x="459178" y="317367"/>
                                <a:pt x="461189" y="322730"/>
                              </a:cubicBezTo>
                              <a:cubicBezTo>
                                <a:pt x="463043" y="327674"/>
                                <a:pt x="463580" y="333021"/>
                                <a:pt x="465031" y="338098"/>
                              </a:cubicBezTo>
                              <a:cubicBezTo>
                                <a:pt x="466144" y="341992"/>
                                <a:pt x="467592" y="345782"/>
                                <a:pt x="468873" y="349624"/>
                              </a:cubicBezTo>
                              <a:cubicBezTo>
                                <a:pt x="466618" y="360899"/>
                                <a:pt x="465619" y="370023"/>
                                <a:pt x="461189" y="380360"/>
                              </a:cubicBezTo>
                              <a:cubicBezTo>
                                <a:pt x="458933" y="385624"/>
                                <a:pt x="455632" y="390410"/>
                                <a:pt x="453505" y="395728"/>
                              </a:cubicBezTo>
                              <a:cubicBezTo>
                                <a:pt x="450497" y="403248"/>
                                <a:pt x="450314" y="412041"/>
                                <a:pt x="445821" y="418780"/>
                              </a:cubicBezTo>
                              <a:cubicBezTo>
                                <a:pt x="443260" y="422622"/>
                                <a:pt x="440202" y="426176"/>
                                <a:pt x="438137" y="430306"/>
                              </a:cubicBezTo>
                              <a:cubicBezTo>
                                <a:pt x="436326" y="433928"/>
                                <a:pt x="435971" y="438145"/>
                                <a:pt x="434295" y="441832"/>
                              </a:cubicBezTo>
                              <a:cubicBezTo>
                                <a:pt x="429555" y="452260"/>
                                <a:pt x="422549" y="461701"/>
                                <a:pt x="418927" y="472568"/>
                              </a:cubicBezTo>
                              <a:cubicBezTo>
                                <a:pt x="417646" y="476410"/>
                                <a:pt x="416896" y="480472"/>
                                <a:pt x="415085" y="484094"/>
                              </a:cubicBezTo>
                              <a:cubicBezTo>
                                <a:pt x="413020" y="488224"/>
                                <a:pt x="409692" y="491611"/>
                                <a:pt x="407401" y="495620"/>
                              </a:cubicBezTo>
                              <a:cubicBezTo>
                                <a:pt x="404559" y="500593"/>
                                <a:pt x="403046" y="506327"/>
                                <a:pt x="399717" y="510988"/>
                              </a:cubicBezTo>
                              <a:cubicBezTo>
                                <a:pt x="396559" y="515410"/>
                                <a:pt x="391349" y="518093"/>
                                <a:pt x="388191" y="522515"/>
                              </a:cubicBezTo>
                              <a:cubicBezTo>
                                <a:pt x="384862" y="527176"/>
                                <a:pt x="383836" y="533222"/>
                                <a:pt x="380507" y="537883"/>
                              </a:cubicBezTo>
                              <a:cubicBezTo>
                                <a:pt x="377349" y="542304"/>
                                <a:pt x="372459" y="545235"/>
                                <a:pt x="368981" y="549409"/>
                              </a:cubicBezTo>
                              <a:cubicBezTo>
                                <a:pt x="366025" y="552956"/>
                                <a:pt x="364562" y="557670"/>
                                <a:pt x="361297" y="560935"/>
                              </a:cubicBezTo>
                              <a:cubicBezTo>
                                <a:pt x="358032" y="564200"/>
                                <a:pt x="353318" y="565663"/>
                                <a:pt x="349771" y="568619"/>
                              </a:cubicBezTo>
                              <a:cubicBezTo>
                                <a:pt x="345597" y="572097"/>
                                <a:pt x="342419" y="576667"/>
                                <a:pt x="338245" y="580145"/>
                              </a:cubicBezTo>
                              <a:cubicBezTo>
                                <a:pt x="334698" y="583101"/>
                                <a:pt x="330170" y="584761"/>
                                <a:pt x="326719" y="587829"/>
                              </a:cubicBezTo>
                              <a:cubicBezTo>
                                <a:pt x="287243" y="622918"/>
                                <a:pt x="318300" y="601126"/>
                                <a:pt x="292141" y="618565"/>
                              </a:cubicBezTo>
                              <a:cubicBezTo>
                                <a:pt x="289580" y="622407"/>
                                <a:pt x="287722" y="626826"/>
                                <a:pt x="284457" y="630091"/>
                              </a:cubicBezTo>
                              <a:cubicBezTo>
                                <a:pt x="281192" y="633356"/>
                                <a:pt x="276537" y="634891"/>
                                <a:pt x="272931" y="637775"/>
                              </a:cubicBezTo>
                              <a:cubicBezTo>
                                <a:pt x="245557" y="659673"/>
                                <a:pt x="289194" y="629493"/>
                                <a:pt x="253720" y="653143"/>
                              </a:cubicBezTo>
                              <a:cubicBezTo>
                                <a:pt x="233229" y="683879"/>
                                <a:pt x="260123" y="646740"/>
                                <a:pt x="234510" y="672353"/>
                              </a:cubicBezTo>
                              <a:cubicBezTo>
                                <a:pt x="231245" y="675618"/>
                                <a:pt x="230091" y="680614"/>
                                <a:pt x="226826" y="683879"/>
                              </a:cubicBezTo>
                              <a:cubicBezTo>
                                <a:pt x="223561" y="687144"/>
                                <a:pt x="218847" y="688607"/>
                                <a:pt x="215300" y="691563"/>
                              </a:cubicBezTo>
                              <a:cubicBezTo>
                                <a:pt x="179188" y="721657"/>
                                <a:pt x="238984" y="679615"/>
                                <a:pt x="180722" y="718457"/>
                              </a:cubicBezTo>
                              <a:cubicBezTo>
                                <a:pt x="176880" y="721018"/>
                                <a:pt x="173577" y="724681"/>
                                <a:pt x="169196" y="726141"/>
                              </a:cubicBezTo>
                              <a:lnTo>
                                <a:pt x="146144" y="733825"/>
                              </a:lnTo>
                              <a:cubicBezTo>
                                <a:pt x="128282" y="732974"/>
                                <a:pt x="71593" y="733437"/>
                                <a:pt x="42410" y="726141"/>
                              </a:cubicBezTo>
                              <a:cubicBezTo>
                                <a:pt x="34552" y="724177"/>
                                <a:pt x="27041" y="721018"/>
                                <a:pt x="19357" y="718457"/>
                              </a:cubicBezTo>
                              <a:lnTo>
                                <a:pt x="7831" y="714615"/>
                              </a:lnTo>
                              <a:cubicBezTo>
                                <a:pt x="5270" y="710773"/>
                                <a:pt x="906" y="707644"/>
                                <a:pt x="147" y="703089"/>
                              </a:cubicBezTo>
                              <a:cubicBezTo>
                                <a:pt x="-519" y="699094"/>
                                <a:pt x="1125" y="694427"/>
                                <a:pt x="3989" y="691563"/>
                              </a:cubicBezTo>
                              <a:cubicBezTo>
                                <a:pt x="20067" y="675485"/>
                                <a:pt x="21278" y="681958"/>
                                <a:pt x="27041" y="676195"/>
                              </a:cubicBezTo>
                              <a:close/>
                            </a:path>
                          </a:pathLst>
                        </a:cu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Freeform 22" style="position:absolute;margin-left:311.9pt;margin-top:67pt;width:36.9pt;height:57.8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468873,733825" o:spid="_x0000_s1026" filled="f" strokecolor="yellow" strokeweight="1pt" path="m27041,676195v5763,-5763,8186,-12531,11526,-19210c40378,653363,39546,648323,42410,645459v2864,-2864,7684,-2561,11526,-3842c56497,637775,58664,633638,61620,630091v3478,-4174,8887,-6776,11526,-11526c77080,611485,76337,602252,80830,595513l96198,572461v2561,-3842,3303,-10066,7684,-11526l126934,553251v14087,1281,28691,-149,42262,3842c178056,559699,183487,569541,192248,572461r23052,7684c226451,579402,277620,580861,295983,568619r11526,-7684c310070,557093,313128,553539,315193,549409v6161,-12321,4787,-20219,,-34579c313733,510449,310070,507146,307509,503304v1281,-5123,913,-10975,3842,-15368c313912,484094,319612,483517,322877,480252v25613,-25613,-11526,1281,19210,-19210c354264,442777,348311,453897,357455,426464r3842,-11526c362578,404693,363442,394387,365139,384202v868,-5208,3842,-10088,3842,-15368c368981,353413,367052,338032,365139,322730v-264,-2116,-5669,-23536,-7684,-26894c355591,292730,351944,291049,349771,288151v-5541,-7388,-10245,-15368,-15368,-23052c331842,261257,328179,257954,326719,253573r-7684,-23052c316866,215341,315096,199398,311351,184417v-982,-3929,-2031,-7904,-3842,-11526c305444,168761,301890,165495,299825,161365v-1811,-3622,-1596,-8156,-3842,-11526c292969,145318,288299,142155,284457,138313v-1281,-3842,-2031,-7904,-3842,-11526c274955,115468,265039,105553,253720,99893v-3622,-1811,-7986,-1875,-11526,-3842c234121,91566,219142,80683,219142,80683,213438,72127,211593,67728,203774,61472v-3606,-2885,-7186,-6106,-11526,-7684c182323,50179,171531,49444,161512,46104v-38735,-12912,21348,6789,-26894,-7684l100040,26894,88514,23052,76988,19210v-6403,1281,-12835,2425,-19210,3842c52623,24197,44771,31617,42410,26894,39980,22034,49186,18007,53936,15368l88514,3842,100040,v12807,1281,25679,2022,38420,3842c143687,4589,148673,6539,153828,7684v6375,1417,12875,2258,19210,3842c176967,12508,180635,14386,184564,15368v11547,2887,32371,4932,42262,11526c243117,37755,234222,32513,253720,42262v2561,3842,4679,8020,7684,11526c266119,59289,272754,63129,276773,69157v2561,3842,4419,8261,7684,11526c287722,83948,292436,85411,295983,88367v4174,3478,7352,8048,11526,11526c311056,102849,315584,104509,319035,107577v8122,7220,14359,16532,23052,23052c347210,134471,352927,137627,357455,142155v20306,20306,-9079,3943,23052,26894c383802,171403,388191,171610,392033,172891v2561,3842,4419,8261,7684,11526c402982,187682,408358,188495,411243,192101v2530,3162,1875,7986,3842,11526c419570,211700,427533,217918,430453,226679v9212,27635,-1964,-6876,7684,26894c439250,257467,440913,261192,441979,265099v2779,10189,4344,20718,7684,30737c450944,299678,451910,303640,453505,307362v2256,5264,5673,10005,7684,15368c463043,327674,463580,333021,465031,338098v1113,3894,2561,7684,3842,11526c466618,360899,465619,370023,461189,380360v-2256,5264,-5557,10050,-7684,15368c450497,403248,450314,412041,445821,418780v-2561,3842,-5619,7396,-7684,11526c436326,433928,435971,438145,434295,441832v-4740,10428,-11746,19869,-15368,30736c417646,476410,416896,480472,415085,484094v-2065,4130,-5393,7517,-7684,11526c404559,500593,403046,506327,399717,510988v-3158,4422,-8368,7105,-11526,11527c384862,527176,383836,533222,380507,537883v-3158,4421,-8048,7352,-11526,11526c366025,552956,364562,557670,361297,560935v-3265,3265,-7979,4728,-11526,7684c345597,572097,342419,576667,338245,580145v-3547,2956,-8075,4616,-11526,7684c287243,622918,318300,601126,292141,618565v-2561,3842,-4419,8261,-7684,11526c281192,633356,276537,634891,272931,637775v-27374,21898,16263,-8282,-19211,15368c233229,683879,260123,646740,234510,672353v-3265,3265,-4419,8261,-7684,11526c223561,687144,218847,688607,215300,691563v-36112,30094,23684,-11948,-34578,26894c176880,721018,173577,724681,169196,726141r-23052,7684c128282,732974,71593,733437,42410,726141v-7858,-1964,-15369,-5123,-23053,-7684l7831,714615c5270,710773,906,707644,147,703089v-666,-3995,978,-8662,3842,-11526c20067,675485,21278,681958,27041,67619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" w14:anchorId="41EA9C02">
                <v:stroke joinstyle="miter"/>
                <v:path arrowok="t" o:connecttype="custom" o:connectlocs="27041,676195;38567,656985;42410,645459;53936,641617;61620,630091;73146,618565;80830,595513;96198,572461;103882,560935;126934,553251;169196,557093;192248,572461;215300,580145;295983,568619;307509,560935;315193,549409;315193,514830;307509,503304;311351,487936;322877,480252;342087,461042;357455,426464;361297,414938;365139,384202;368981,368834;365139,322730;357455,295836;349771,288151;334403,265099;326719,253573;319035,230521;311351,184417;307509,172891;299825,161365;295983,149839;284457,138313;280615,126787;253720,99893;242194,96051;219142,80683;203774,61472;192248,53788;161512,46104;134618,38420;100040,26894;88514,23052;76988,19210;57778,23052;42410,26894;53936,15368;88514,3842;100040,0;138460,3842;153828,7684;173038,11526;184564,15368;226826,26894;253720,42262;261404,53788;276773,69157;284457,80683;295983,88367;307509,99893;319035,107577;342087,130629;357455,142155;380507,169049;392033,172891;399717,184417;411243,192101;415085,203627;430453,226679;438137,253573;441979,265099;449663,295836;453505,307362;461189,322730;465031,338098;468873,349624;461189,380360;453505,395728;445821,418780;438137,430306;434295,441832;418927,472568;415085,484094;407401,495620;399717,510988;388191,522515;380507,537883;368981,549409;361297,560935;349771,568619;338245,580145;326719,587829;292141,618565;284457,630091;272931,637775;253720,653143;234510,672353;226826,683879;215300,691563;180722,718457;169196,726141;146144,733825;42410,726141;19357,718457;7831,714615;147,703089;3989,691563;27041,676195" o:connectangles="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659264" behindDoc="0" locked="0" layoutInCell="1" allowOverlap="1" wp14:anchorId="5C2F7955" wp14:editId="0ACA9F1C">
                <wp:simplePos x="0" y="0"/>
                <wp:positionH relativeFrom="column">
                  <wp:posOffset>1625171</wp:posOffset>
                </wp:positionH>
                <wp:positionV relativeFrom="paragraph">
                  <wp:posOffset>927522</wp:posOffset>
                </wp:positionV>
                <wp:extent cx="303521" cy="634869"/>
                <wp:effectExtent l="0" t="0" r="27305" b="13335"/>
                <wp:wrapNone/>
                <wp:docPr id="21" name="Freeform 21"/>
                <wp:cNvGraphicFramePr/>
                <a:graphic xmlns:a="http://schemas.openxmlformats.org/drawingml/2006/main">
                  <a:graphicData uri="http://schemas.microsoft.com/office/word/2010/wordprocessingShape">
                    <wps:wsp>
                      <wps:cNvSpPr/>
                      <wps:spPr>
                        <a:xfrm>
                          <a:off x="0" y="0"/>
                          <a:ext cx="303521" cy="634869"/>
                        </a:xfrm>
                        <a:custGeom>
                          <a:avLst/>
                          <a:gdLst>
                            <a:gd name="connsiteX0" fmla="*/ 76842 w 303521"/>
                            <a:gd name="connsiteY0" fmla="*/ 142154 h 634869"/>
                            <a:gd name="connsiteX1" fmla="*/ 57632 w 303521"/>
                            <a:gd name="connsiteY1" fmla="*/ 138312 h 634869"/>
                            <a:gd name="connsiteX2" fmla="*/ 42264 w 303521"/>
                            <a:gd name="connsiteY2" fmla="*/ 126786 h 634869"/>
                            <a:gd name="connsiteX3" fmla="*/ 23054 w 303521"/>
                            <a:gd name="connsiteY3" fmla="*/ 103734 h 634869"/>
                            <a:gd name="connsiteX4" fmla="*/ 15370 w 303521"/>
                            <a:gd name="connsiteY4" fmla="*/ 72998 h 634869"/>
                            <a:gd name="connsiteX5" fmla="*/ 19212 w 303521"/>
                            <a:gd name="connsiteY5" fmla="*/ 26894 h 634869"/>
                            <a:gd name="connsiteX6" fmla="*/ 26896 w 303521"/>
                            <a:gd name="connsiteY6" fmla="*/ 15368 h 634869"/>
                            <a:gd name="connsiteX7" fmla="*/ 49948 w 303521"/>
                            <a:gd name="connsiteY7" fmla="*/ 0 h 634869"/>
                            <a:gd name="connsiteX8" fmla="*/ 88368 w 303521"/>
                            <a:gd name="connsiteY8" fmla="*/ 7684 h 634869"/>
                            <a:gd name="connsiteX9" fmla="*/ 111421 w 303521"/>
                            <a:gd name="connsiteY9" fmla="*/ 15368 h 634869"/>
                            <a:gd name="connsiteX10" fmla="*/ 122947 w 303521"/>
                            <a:gd name="connsiteY10" fmla="*/ 23052 h 634869"/>
                            <a:gd name="connsiteX11" fmla="*/ 145999 w 303521"/>
                            <a:gd name="connsiteY11" fmla="*/ 30736 h 634869"/>
                            <a:gd name="connsiteX12" fmla="*/ 157525 w 303521"/>
                            <a:gd name="connsiteY12" fmla="*/ 34578 h 634869"/>
                            <a:gd name="connsiteX13" fmla="*/ 180577 w 303521"/>
                            <a:gd name="connsiteY13" fmla="*/ 49946 h 634869"/>
                            <a:gd name="connsiteX14" fmla="*/ 203629 w 303521"/>
                            <a:gd name="connsiteY14" fmla="*/ 72998 h 634869"/>
                            <a:gd name="connsiteX15" fmla="*/ 215155 w 303521"/>
                            <a:gd name="connsiteY15" fmla="*/ 80682 h 634869"/>
                            <a:gd name="connsiteX16" fmla="*/ 226681 w 303521"/>
                            <a:gd name="connsiteY16" fmla="*/ 92208 h 634869"/>
                            <a:gd name="connsiteX17" fmla="*/ 238207 w 303521"/>
                            <a:gd name="connsiteY17" fmla="*/ 96050 h 634869"/>
                            <a:gd name="connsiteX18" fmla="*/ 261259 w 303521"/>
                            <a:gd name="connsiteY18" fmla="*/ 111418 h 634869"/>
                            <a:gd name="connsiteX19" fmla="*/ 268943 w 303521"/>
                            <a:gd name="connsiteY19" fmla="*/ 134470 h 634869"/>
                            <a:gd name="connsiteX20" fmla="*/ 291995 w 303521"/>
                            <a:gd name="connsiteY20" fmla="*/ 169048 h 634869"/>
                            <a:gd name="connsiteX21" fmla="*/ 299679 w 303521"/>
                            <a:gd name="connsiteY21" fmla="*/ 180574 h 634869"/>
                            <a:gd name="connsiteX22" fmla="*/ 303521 w 303521"/>
                            <a:gd name="connsiteY22" fmla="*/ 192100 h 634869"/>
                            <a:gd name="connsiteX23" fmla="*/ 299679 w 303521"/>
                            <a:gd name="connsiteY23" fmla="*/ 218995 h 634869"/>
                            <a:gd name="connsiteX24" fmla="*/ 291995 w 303521"/>
                            <a:gd name="connsiteY24" fmla="*/ 261257 h 634869"/>
                            <a:gd name="connsiteX25" fmla="*/ 288153 w 303521"/>
                            <a:gd name="connsiteY25" fmla="*/ 315045 h 634869"/>
                            <a:gd name="connsiteX26" fmla="*/ 284311 w 303521"/>
                            <a:gd name="connsiteY26" fmla="*/ 326571 h 634869"/>
                            <a:gd name="connsiteX27" fmla="*/ 280469 w 303521"/>
                            <a:gd name="connsiteY27" fmla="*/ 341939 h 634869"/>
                            <a:gd name="connsiteX28" fmla="*/ 276627 w 303521"/>
                            <a:gd name="connsiteY28" fmla="*/ 353465 h 634869"/>
                            <a:gd name="connsiteX29" fmla="*/ 268943 w 303521"/>
                            <a:gd name="connsiteY29" fmla="*/ 380359 h 634869"/>
                            <a:gd name="connsiteX30" fmla="*/ 261259 w 303521"/>
                            <a:gd name="connsiteY30" fmla="*/ 391885 h 634869"/>
                            <a:gd name="connsiteX31" fmla="*/ 249733 w 303521"/>
                            <a:gd name="connsiteY31" fmla="*/ 430305 h 634869"/>
                            <a:gd name="connsiteX32" fmla="*/ 242049 w 303521"/>
                            <a:gd name="connsiteY32" fmla="*/ 453358 h 634869"/>
                            <a:gd name="connsiteX33" fmla="*/ 234365 w 303521"/>
                            <a:gd name="connsiteY33" fmla="*/ 464884 h 634869"/>
                            <a:gd name="connsiteX34" fmla="*/ 226681 w 303521"/>
                            <a:gd name="connsiteY34" fmla="*/ 487936 h 634869"/>
                            <a:gd name="connsiteX35" fmla="*/ 218997 w 303521"/>
                            <a:gd name="connsiteY35" fmla="*/ 499462 h 634869"/>
                            <a:gd name="connsiteX36" fmla="*/ 211313 w 303521"/>
                            <a:gd name="connsiteY36" fmla="*/ 514830 h 634869"/>
                            <a:gd name="connsiteX37" fmla="*/ 203629 w 303521"/>
                            <a:gd name="connsiteY37" fmla="*/ 526356 h 634869"/>
                            <a:gd name="connsiteX38" fmla="*/ 199787 w 303521"/>
                            <a:gd name="connsiteY38" fmla="*/ 537882 h 634869"/>
                            <a:gd name="connsiteX39" fmla="*/ 184419 w 303521"/>
                            <a:gd name="connsiteY39" fmla="*/ 560934 h 634869"/>
                            <a:gd name="connsiteX40" fmla="*/ 176735 w 303521"/>
                            <a:gd name="connsiteY40" fmla="*/ 572460 h 634869"/>
                            <a:gd name="connsiteX41" fmla="*/ 153683 w 303521"/>
                            <a:gd name="connsiteY41" fmla="*/ 591670 h 634869"/>
                            <a:gd name="connsiteX42" fmla="*/ 130631 w 303521"/>
                            <a:gd name="connsiteY42" fmla="*/ 607038 h 634869"/>
                            <a:gd name="connsiteX43" fmla="*/ 119105 w 303521"/>
                            <a:gd name="connsiteY43" fmla="*/ 614722 h 634869"/>
                            <a:gd name="connsiteX44" fmla="*/ 107579 w 303521"/>
                            <a:gd name="connsiteY44" fmla="*/ 622406 h 634869"/>
                            <a:gd name="connsiteX45" fmla="*/ 65316 w 303521"/>
                            <a:gd name="connsiteY45" fmla="*/ 633932 h 634869"/>
                            <a:gd name="connsiteX46" fmla="*/ 2 w 303521"/>
                            <a:gd name="connsiteY46" fmla="*/ 630090 h 634869"/>
                            <a:gd name="connsiteX47" fmla="*/ 7686 w 303521"/>
                            <a:gd name="connsiteY47" fmla="*/ 595512 h 634869"/>
                            <a:gd name="connsiteX48" fmla="*/ 19212 w 303521"/>
                            <a:gd name="connsiteY48" fmla="*/ 587828 h 634869"/>
                            <a:gd name="connsiteX49" fmla="*/ 38422 w 303521"/>
                            <a:gd name="connsiteY49" fmla="*/ 568618 h 634869"/>
                            <a:gd name="connsiteX50" fmla="*/ 49948 w 303521"/>
                            <a:gd name="connsiteY50" fmla="*/ 557092 h 634869"/>
                            <a:gd name="connsiteX51" fmla="*/ 73000 w 303521"/>
                            <a:gd name="connsiteY51" fmla="*/ 549408 h 634869"/>
                            <a:gd name="connsiteX52" fmla="*/ 96053 w 303521"/>
                            <a:gd name="connsiteY52" fmla="*/ 541724 h 634869"/>
                            <a:gd name="connsiteX53" fmla="*/ 107579 w 303521"/>
                            <a:gd name="connsiteY53" fmla="*/ 537882 h 634869"/>
                            <a:gd name="connsiteX54" fmla="*/ 130631 w 303521"/>
                            <a:gd name="connsiteY54" fmla="*/ 522514 h 634869"/>
                            <a:gd name="connsiteX55" fmla="*/ 142157 w 303521"/>
                            <a:gd name="connsiteY55" fmla="*/ 514830 h 634869"/>
                            <a:gd name="connsiteX56" fmla="*/ 161367 w 303521"/>
                            <a:gd name="connsiteY56" fmla="*/ 491778 h 634869"/>
                            <a:gd name="connsiteX57" fmla="*/ 172893 w 303521"/>
                            <a:gd name="connsiteY57" fmla="*/ 480252 h 634869"/>
                            <a:gd name="connsiteX58" fmla="*/ 184419 w 303521"/>
                            <a:gd name="connsiteY58" fmla="*/ 445674 h 634869"/>
                            <a:gd name="connsiteX59" fmla="*/ 188261 w 303521"/>
                            <a:gd name="connsiteY59" fmla="*/ 434147 h 634869"/>
                            <a:gd name="connsiteX60" fmla="*/ 195945 w 303521"/>
                            <a:gd name="connsiteY60" fmla="*/ 407253 h 634869"/>
                            <a:gd name="connsiteX61" fmla="*/ 195945 w 303521"/>
                            <a:gd name="connsiteY61" fmla="*/ 280467 h 634869"/>
                            <a:gd name="connsiteX62" fmla="*/ 188261 w 303521"/>
                            <a:gd name="connsiteY62" fmla="*/ 234363 h 634869"/>
                            <a:gd name="connsiteX63" fmla="*/ 176735 w 303521"/>
                            <a:gd name="connsiteY63" fmla="*/ 199784 h 634869"/>
                            <a:gd name="connsiteX64" fmla="*/ 172893 w 303521"/>
                            <a:gd name="connsiteY64" fmla="*/ 188258 h 634869"/>
                            <a:gd name="connsiteX65" fmla="*/ 157525 w 303521"/>
                            <a:gd name="connsiteY65" fmla="*/ 165206 h 634869"/>
                            <a:gd name="connsiteX66" fmla="*/ 138315 w 303521"/>
                            <a:gd name="connsiteY66" fmla="*/ 145996 h 634869"/>
                            <a:gd name="connsiteX67" fmla="*/ 111421 w 303521"/>
                            <a:gd name="connsiteY67" fmla="*/ 142154 h 634869"/>
                            <a:gd name="connsiteX68" fmla="*/ 76842 w 303521"/>
                            <a:gd name="connsiteY68" fmla="*/ 142154 h 634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Lst>
                          <a:rect l="l" t="t" r="r" b="b"/>
                          <a:pathLst>
                            <a:path w="303521" h="634869">
                              <a:moveTo>
                                <a:pt x="76842" y="142154"/>
                              </a:moveTo>
                              <a:cubicBezTo>
                                <a:pt x="67877" y="141514"/>
                                <a:pt x="63599" y="140964"/>
                                <a:pt x="57632" y="138312"/>
                              </a:cubicBezTo>
                              <a:cubicBezTo>
                                <a:pt x="51781" y="135711"/>
                                <a:pt x="47126" y="130953"/>
                                <a:pt x="42264" y="126786"/>
                              </a:cubicBezTo>
                              <a:cubicBezTo>
                                <a:pt x="34829" y="120413"/>
                                <a:pt x="27500" y="112627"/>
                                <a:pt x="23054" y="103734"/>
                              </a:cubicBezTo>
                              <a:cubicBezTo>
                                <a:pt x="19116" y="95858"/>
                                <a:pt x="16831" y="80305"/>
                                <a:pt x="15370" y="72998"/>
                              </a:cubicBezTo>
                              <a:cubicBezTo>
                                <a:pt x="16651" y="57630"/>
                                <a:pt x="16188" y="42016"/>
                                <a:pt x="19212" y="26894"/>
                              </a:cubicBezTo>
                              <a:cubicBezTo>
                                <a:pt x="20118" y="22366"/>
                                <a:pt x="23421" y="18409"/>
                                <a:pt x="26896" y="15368"/>
                              </a:cubicBezTo>
                              <a:cubicBezTo>
                                <a:pt x="33846" y="9287"/>
                                <a:pt x="49948" y="0"/>
                                <a:pt x="49948" y="0"/>
                              </a:cubicBezTo>
                              <a:cubicBezTo>
                                <a:pt x="65527" y="2596"/>
                                <a:pt x="74039" y="3385"/>
                                <a:pt x="88368" y="7684"/>
                              </a:cubicBezTo>
                              <a:cubicBezTo>
                                <a:pt x="96126" y="10011"/>
                                <a:pt x="104681" y="10875"/>
                                <a:pt x="111421" y="15368"/>
                              </a:cubicBezTo>
                              <a:cubicBezTo>
                                <a:pt x="115263" y="17929"/>
                                <a:pt x="118727" y="21177"/>
                                <a:pt x="122947" y="23052"/>
                              </a:cubicBezTo>
                              <a:cubicBezTo>
                                <a:pt x="130349" y="26342"/>
                                <a:pt x="138315" y="28175"/>
                                <a:pt x="145999" y="30736"/>
                              </a:cubicBezTo>
                              <a:cubicBezTo>
                                <a:pt x="149841" y="32017"/>
                                <a:pt x="154155" y="32332"/>
                                <a:pt x="157525" y="34578"/>
                              </a:cubicBezTo>
                              <a:cubicBezTo>
                                <a:pt x="165209" y="39701"/>
                                <a:pt x="174047" y="43416"/>
                                <a:pt x="180577" y="49946"/>
                              </a:cubicBezTo>
                              <a:cubicBezTo>
                                <a:pt x="188261" y="57630"/>
                                <a:pt x="194587" y="66970"/>
                                <a:pt x="203629" y="72998"/>
                              </a:cubicBezTo>
                              <a:cubicBezTo>
                                <a:pt x="207471" y="75559"/>
                                <a:pt x="211608" y="77726"/>
                                <a:pt x="215155" y="80682"/>
                              </a:cubicBezTo>
                              <a:cubicBezTo>
                                <a:pt x="219329" y="84160"/>
                                <a:pt x="222160" y="89194"/>
                                <a:pt x="226681" y="92208"/>
                              </a:cubicBezTo>
                              <a:cubicBezTo>
                                <a:pt x="230051" y="94454"/>
                                <a:pt x="234667" y="94083"/>
                                <a:pt x="238207" y="96050"/>
                              </a:cubicBezTo>
                              <a:cubicBezTo>
                                <a:pt x="246280" y="100535"/>
                                <a:pt x="261259" y="111418"/>
                                <a:pt x="261259" y="111418"/>
                              </a:cubicBezTo>
                              <a:cubicBezTo>
                                <a:pt x="263820" y="119102"/>
                                <a:pt x="264450" y="127731"/>
                                <a:pt x="268943" y="134470"/>
                              </a:cubicBezTo>
                              <a:lnTo>
                                <a:pt x="291995" y="169048"/>
                              </a:lnTo>
                              <a:cubicBezTo>
                                <a:pt x="294556" y="172890"/>
                                <a:pt x="298219" y="176193"/>
                                <a:pt x="299679" y="180574"/>
                              </a:cubicBezTo>
                              <a:lnTo>
                                <a:pt x="303521" y="192100"/>
                              </a:lnTo>
                              <a:cubicBezTo>
                                <a:pt x="302240" y="201065"/>
                                <a:pt x="301299" y="210085"/>
                                <a:pt x="299679" y="218995"/>
                              </a:cubicBezTo>
                              <a:cubicBezTo>
                                <a:pt x="293702" y="251869"/>
                                <a:pt x="296479" y="214179"/>
                                <a:pt x="291995" y="261257"/>
                              </a:cubicBezTo>
                              <a:cubicBezTo>
                                <a:pt x="290291" y="279151"/>
                                <a:pt x="290253" y="297193"/>
                                <a:pt x="288153" y="315045"/>
                              </a:cubicBezTo>
                              <a:cubicBezTo>
                                <a:pt x="287680" y="319067"/>
                                <a:pt x="285424" y="322677"/>
                                <a:pt x="284311" y="326571"/>
                              </a:cubicBezTo>
                              <a:cubicBezTo>
                                <a:pt x="282860" y="331648"/>
                                <a:pt x="281920" y="336862"/>
                                <a:pt x="280469" y="341939"/>
                              </a:cubicBezTo>
                              <a:cubicBezTo>
                                <a:pt x="279356" y="345833"/>
                                <a:pt x="277740" y="349571"/>
                                <a:pt x="276627" y="353465"/>
                              </a:cubicBezTo>
                              <a:cubicBezTo>
                                <a:pt x="274986" y="359210"/>
                                <a:pt x="272014" y="374218"/>
                                <a:pt x="268943" y="380359"/>
                              </a:cubicBezTo>
                              <a:cubicBezTo>
                                <a:pt x="266878" y="384489"/>
                                <a:pt x="263134" y="387665"/>
                                <a:pt x="261259" y="391885"/>
                              </a:cubicBezTo>
                              <a:cubicBezTo>
                                <a:pt x="252901" y="410692"/>
                                <a:pt x="254891" y="413113"/>
                                <a:pt x="249733" y="430305"/>
                              </a:cubicBezTo>
                              <a:cubicBezTo>
                                <a:pt x="247406" y="438063"/>
                                <a:pt x="246542" y="446618"/>
                                <a:pt x="242049" y="453358"/>
                              </a:cubicBezTo>
                              <a:cubicBezTo>
                                <a:pt x="239488" y="457200"/>
                                <a:pt x="236240" y="460664"/>
                                <a:pt x="234365" y="464884"/>
                              </a:cubicBezTo>
                              <a:cubicBezTo>
                                <a:pt x="231075" y="472286"/>
                                <a:pt x="231174" y="481197"/>
                                <a:pt x="226681" y="487936"/>
                              </a:cubicBezTo>
                              <a:cubicBezTo>
                                <a:pt x="224120" y="491778"/>
                                <a:pt x="221288" y="495453"/>
                                <a:pt x="218997" y="499462"/>
                              </a:cubicBezTo>
                              <a:cubicBezTo>
                                <a:pt x="216155" y="504435"/>
                                <a:pt x="214155" y="509857"/>
                                <a:pt x="211313" y="514830"/>
                              </a:cubicBezTo>
                              <a:cubicBezTo>
                                <a:pt x="209022" y="518839"/>
                                <a:pt x="205694" y="522226"/>
                                <a:pt x="203629" y="526356"/>
                              </a:cubicBezTo>
                              <a:cubicBezTo>
                                <a:pt x="201818" y="529978"/>
                                <a:pt x="201754" y="534342"/>
                                <a:pt x="199787" y="537882"/>
                              </a:cubicBezTo>
                              <a:cubicBezTo>
                                <a:pt x="195302" y="545955"/>
                                <a:pt x="189542" y="553250"/>
                                <a:pt x="184419" y="560934"/>
                              </a:cubicBezTo>
                              <a:cubicBezTo>
                                <a:pt x="181858" y="564776"/>
                                <a:pt x="180577" y="569899"/>
                                <a:pt x="176735" y="572460"/>
                              </a:cubicBezTo>
                              <a:cubicBezTo>
                                <a:pt x="135548" y="599918"/>
                                <a:pt x="198056" y="557157"/>
                                <a:pt x="153683" y="591670"/>
                              </a:cubicBezTo>
                              <a:cubicBezTo>
                                <a:pt x="146393" y="597340"/>
                                <a:pt x="138315" y="601915"/>
                                <a:pt x="130631" y="607038"/>
                              </a:cubicBezTo>
                              <a:lnTo>
                                <a:pt x="119105" y="614722"/>
                              </a:lnTo>
                              <a:cubicBezTo>
                                <a:pt x="115263" y="617283"/>
                                <a:pt x="112059" y="621286"/>
                                <a:pt x="107579" y="622406"/>
                              </a:cubicBezTo>
                              <a:cubicBezTo>
                                <a:pt x="72913" y="631072"/>
                                <a:pt x="86861" y="626750"/>
                                <a:pt x="65316" y="633932"/>
                              </a:cubicBezTo>
                              <a:cubicBezTo>
                                <a:pt x="43545" y="632651"/>
                                <a:pt x="19982" y="638831"/>
                                <a:pt x="2" y="630090"/>
                              </a:cubicBezTo>
                              <a:cubicBezTo>
                                <a:pt x="-109" y="630042"/>
                                <a:pt x="3782" y="600392"/>
                                <a:pt x="7686" y="595512"/>
                              </a:cubicBezTo>
                              <a:cubicBezTo>
                                <a:pt x="10571" y="591906"/>
                                <a:pt x="15370" y="590389"/>
                                <a:pt x="19212" y="587828"/>
                              </a:cubicBezTo>
                              <a:cubicBezTo>
                                <a:pt x="33299" y="566697"/>
                                <a:pt x="19212" y="584626"/>
                                <a:pt x="38422" y="568618"/>
                              </a:cubicBezTo>
                              <a:cubicBezTo>
                                <a:pt x="42596" y="565140"/>
                                <a:pt x="45198" y="559731"/>
                                <a:pt x="49948" y="557092"/>
                              </a:cubicBezTo>
                              <a:cubicBezTo>
                                <a:pt x="57028" y="553158"/>
                                <a:pt x="65316" y="551969"/>
                                <a:pt x="73000" y="549408"/>
                              </a:cubicBezTo>
                              <a:lnTo>
                                <a:pt x="96053" y="541724"/>
                              </a:lnTo>
                              <a:cubicBezTo>
                                <a:pt x="99895" y="540443"/>
                                <a:pt x="104209" y="540128"/>
                                <a:pt x="107579" y="537882"/>
                              </a:cubicBezTo>
                              <a:lnTo>
                                <a:pt x="130631" y="522514"/>
                              </a:lnTo>
                              <a:cubicBezTo>
                                <a:pt x="134473" y="519953"/>
                                <a:pt x="138892" y="518095"/>
                                <a:pt x="142157" y="514830"/>
                              </a:cubicBezTo>
                              <a:cubicBezTo>
                                <a:pt x="175830" y="481157"/>
                                <a:pt x="134622" y="523872"/>
                                <a:pt x="161367" y="491778"/>
                              </a:cubicBezTo>
                              <a:cubicBezTo>
                                <a:pt x="164845" y="487604"/>
                                <a:pt x="169051" y="484094"/>
                                <a:pt x="172893" y="480252"/>
                              </a:cubicBezTo>
                              <a:lnTo>
                                <a:pt x="184419" y="445674"/>
                              </a:lnTo>
                              <a:cubicBezTo>
                                <a:pt x="185700" y="441832"/>
                                <a:pt x="187279" y="438076"/>
                                <a:pt x="188261" y="434147"/>
                              </a:cubicBezTo>
                              <a:cubicBezTo>
                                <a:pt x="193085" y="414850"/>
                                <a:pt x="190433" y="423788"/>
                                <a:pt x="195945" y="407253"/>
                              </a:cubicBezTo>
                              <a:cubicBezTo>
                                <a:pt x="201735" y="343564"/>
                                <a:pt x="201637" y="365841"/>
                                <a:pt x="195945" y="280467"/>
                              </a:cubicBezTo>
                              <a:cubicBezTo>
                                <a:pt x="194855" y="264121"/>
                                <a:pt x="192865" y="249709"/>
                                <a:pt x="188261" y="234363"/>
                              </a:cubicBezTo>
                              <a:cubicBezTo>
                                <a:pt x="188258" y="234351"/>
                                <a:pt x="178658" y="205553"/>
                                <a:pt x="176735" y="199784"/>
                              </a:cubicBezTo>
                              <a:cubicBezTo>
                                <a:pt x="175454" y="195942"/>
                                <a:pt x="175139" y="191628"/>
                                <a:pt x="172893" y="188258"/>
                              </a:cubicBezTo>
                              <a:lnTo>
                                <a:pt x="157525" y="165206"/>
                              </a:lnTo>
                              <a:cubicBezTo>
                                <a:pt x="151975" y="156882"/>
                                <a:pt x="148987" y="149198"/>
                                <a:pt x="138315" y="145996"/>
                              </a:cubicBezTo>
                              <a:cubicBezTo>
                                <a:pt x="129641" y="143394"/>
                                <a:pt x="120436" y="143013"/>
                                <a:pt x="111421" y="142154"/>
                              </a:cubicBezTo>
                              <a:cubicBezTo>
                                <a:pt x="93527" y="140450"/>
                                <a:pt x="85807" y="142794"/>
                                <a:pt x="76842" y="142154"/>
                              </a:cubicBezTo>
                              <a:close/>
                            </a:path>
                          </a:pathLst>
                        </a:cu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Freeform 21" style="position:absolute;margin-left:127.95pt;margin-top:73.05pt;width:23.9pt;height:50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303521,634869" o:spid="_x0000_s1026" filled="f" strokecolor="yellow" strokeweight="1pt" path="m76842,142154v-8965,-640,-13243,-1190,-19210,-3842c51781,135711,47126,130953,42264,126786,34829,120413,27500,112627,23054,103734,19116,95858,16831,80305,15370,72998v1281,-15368,818,-30982,3842,-46104c20118,22366,23421,18409,26896,15368,33846,9287,49948,,49948,,65527,2596,74039,3385,88368,7684v7758,2327,16313,3191,23053,7684c115263,17929,118727,21177,122947,23052v7402,3290,15368,5123,23052,7684c149841,32017,154155,32332,157525,34578v7684,5123,16522,8838,23052,15368c188261,57630,194587,66970,203629,72998v3842,2561,7979,4728,11526,7684c219329,84160,222160,89194,226681,92208v3370,2246,7986,1875,11526,3842c246280,100535,261259,111418,261259,111418v2561,7684,3191,16313,7684,23052l291995,169048v2561,3842,6224,7145,7684,11526l303521,192100v-1281,8965,-2222,17985,-3842,26895c293702,251869,296479,214179,291995,261257v-1704,17894,-1742,35936,-3842,53788c287680,319067,285424,322677,284311,326571v-1451,5077,-2391,10291,-3842,15368c279356,345833,277740,349571,276627,353465v-1641,5745,-4613,20753,-7684,26894c266878,384489,263134,387665,261259,391885v-8358,18807,-6368,21228,-11526,38420c247406,438063,246542,446618,242049,453358v-2561,3842,-5809,7306,-7684,11526c231075,472286,231174,481197,226681,487936v-2561,3842,-5393,7517,-7684,11526c216155,504435,214155,509857,211313,514830v-2291,4009,-5619,7396,-7684,11526c201818,529978,201754,534342,199787,537882v-4485,8073,-10245,15368,-15368,23052c181858,564776,180577,569899,176735,572460v-41187,27458,21321,-15303,-23052,19210c146393,597340,138315,601915,130631,607038r-11526,7684c115263,617283,112059,621286,107579,622406v-34666,8666,-20718,4344,-42263,11526c43545,632651,19982,638831,2,630090v-111,-48,3780,-29698,7684,-34578c10571,591906,15370,590389,19212,587828v14087,-21131,,-3202,19210,-19210c42596,565140,45198,559731,49948,557092v7080,-3934,15368,-5123,23052,-7684l96053,541724v3842,-1281,8156,-1596,11526,-3842l130631,522514v3842,-2561,8261,-4419,11526,-7684c175830,481157,134622,523872,161367,491778v3478,-4174,7684,-7684,11526,-11526l184419,445674v1281,-3842,2860,-7598,3842,-11527c193085,414850,190433,423788,195945,407253v5790,-63689,5692,-41412,,-126786c194855,264121,192865,249709,188261,234363v-3,-12,-9603,-28810,-11526,-34579c175454,195942,175139,191628,172893,188258l157525,165206v-5550,-8324,-8538,-16008,-19210,-19210c129641,143394,120436,143013,111421,142154v-17894,-1704,-25614,640,-3457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" w14:anchorId="00464A4A">
                <v:stroke joinstyle="miter"/>
                <v:path arrowok="t" o:connecttype="custom" o:connectlocs="76842,142154;57632,138312;42264,126786;23054,103734;15370,72998;19212,26894;26896,15368;49948,0;88368,7684;111421,15368;122947,23052;145999,30736;157525,34578;180577,49946;203629,72998;215155,80682;226681,92208;238207,96050;261259,111418;268943,134470;291995,169048;299679,180574;303521,192100;299679,218995;291995,261257;288153,315045;284311,326571;280469,341939;276627,353465;268943,380359;261259,391885;249733,430305;242049,453358;234365,464884;226681,487936;218997,499462;211313,514830;203629,526356;199787,537882;184419,560934;176735,572460;153683,591670;130631,607038;119105,614722;107579,622406;65316,633932;2,630090;7686,595512;19212,587828;38422,568618;49948,557092;73000,549408;96053,541724;107579,537882;130631,522514;142157,514830;161367,491778;172893,480252;184419,445674;188261,434147;195945,407253;195945,280467;188261,234363;176735,199784;172893,188258;157525,165206;138315,145996;111421,142154;76842,142154" o:connectangles="0,0,0,0,0,0,0,0,0,0,0,0,0,0,0,0,0,0,0,0,0,0,0,0,0,0,0,0,0,0,0,0,0,0,0,0,0,0,0,0,0,0,0,0,0,0,0,0,0,0,0,0,0,0,0,0,0,0,0,0,0,0,0,0,0,0,0,0,0"/>
              </v:shape>
            </w:pict>
          </mc:Fallback>
        </mc:AlternateContent>
      </w:r>
      <w:r w:rsidR="00091466" w:rsidRPr="00091466">
        <w:rPr>
          <w:noProof/>
        </w:rPr>
        <w:drawing>
          <wp:inline distT="0" distB="0" distL="0" distR="0" wp14:anchorId="172B2EB5" wp14:editId="50D192B7">
            <wp:extent cx="2552700" cy="252861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25052" cy="2600287"/>
                    </a:xfrm>
                    <a:prstGeom prst="rect">
                      <a:avLst/>
                    </a:prstGeom>
                  </pic:spPr>
                </pic:pic>
              </a:graphicData>
            </a:graphic>
          </wp:inline>
        </w:drawing>
      </w:r>
      <w:r w:rsidR="00091466" w:rsidRPr="00091466">
        <w:rPr>
          <w:noProof/>
        </w:rPr>
        <w:drawing>
          <wp:inline distT="0" distB="0" distL="0" distR="0" wp14:anchorId="212F7CED" wp14:editId="4FFE4C61">
            <wp:extent cx="2553130" cy="2521804"/>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79205" cy="2547559"/>
                    </a:xfrm>
                    <a:prstGeom prst="rect">
                      <a:avLst/>
                    </a:prstGeom>
                  </pic:spPr>
                </pic:pic>
              </a:graphicData>
            </a:graphic>
          </wp:inline>
        </w:drawing>
      </w:r>
    </w:p>
    <w:p w14:paraId="47E47822" w14:textId="63CF603D" w:rsidR="00091466" w:rsidRDefault="00FD098E" w:rsidP="00091466">
      <w:pPr>
        <w:pStyle w:val="ListParagraph"/>
        <w:ind w:left="1080" w:hanging="796"/>
        <w:rPr>
          <w:noProof/>
        </w:rPr>
      </w:pPr>
      <w:r>
        <w:rPr>
          <w:noProof/>
        </w:rPr>
        <w:lastRenderedPageBreak/>
        <mc:AlternateContent>
          <mc:Choice Requires="wps">
            <w:drawing>
              <wp:anchor distT="0" distB="0" distL="114300" distR="114300" simplePos="0" relativeHeight="251666432" behindDoc="0" locked="0" layoutInCell="1" allowOverlap="1" wp14:anchorId="25ABF7C7" wp14:editId="1AAF65ED">
                <wp:simplePos x="0" y="0"/>
                <wp:positionH relativeFrom="column">
                  <wp:posOffset>3983525</wp:posOffset>
                </wp:positionH>
                <wp:positionV relativeFrom="paragraph">
                  <wp:posOffset>1158844</wp:posOffset>
                </wp:positionV>
                <wp:extent cx="344089" cy="330451"/>
                <wp:effectExtent l="12700" t="12700" r="12065" b="25400"/>
                <wp:wrapNone/>
                <wp:docPr id="28" name="Freeform 28"/>
                <wp:cNvGraphicFramePr/>
                <a:graphic xmlns:a="http://schemas.openxmlformats.org/drawingml/2006/main">
                  <a:graphicData uri="http://schemas.microsoft.com/office/word/2010/wordprocessingShape">
                    <wps:wsp>
                      <wps:cNvSpPr/>
                      <wps:spPr>
                        <a:xfrm>
                          <a:off x="0" y="0"/>
                          <a:ext cx="344089" cy="330451"/>
                        </a:xfrm>
                        <a:custGeom>
                          <a:avLst/>
                          <a:gdLst>
                            <a:gd name="connsiteX0" fmla="*/ 63374 w 344089"/>
                            <a:gd name="connsiteY0" fmla="*/ 113168 h 330451"/>
                            <a:gd name="connsiteX1" fmla="*/ 40740 w 344089"/>
                            <a:gd name="connsiteY1" fmla="*/ 126748 h 330451"/>
                            <a:gd name="connsiteX2" fmla="*/ 22633 w 344089"/>
                            <a:gd name="connsiteY2" fmla="*/ 144855 h 330451"/>
                            <a:gd name="connsiteX3" fmla="*/ 18107 w 344089"/>
                            <a:gd name="connsiteY3" fmla="*/ 158435 h 330451"/>
                            <a:gd name="connsiteX4" fmla="*/ 9053 w 344089"/>
                            <a:gd name="connsiteY4" fmla="*/ 172015 h 330451"/>
                            <a:gd name="connsiteX5" fmla="*/ 4526 w 344089"/>
                            <a:gd name="connsiteY5" fmla="*/ 199176 h 330451"/>
                            <a:gd name="connsiteX6" fmla="*/ 0 w 344089"/>
                            <a:gd name="connsiteY6" fmla="*/ 212756 h 330451"/>
                            <a:gd name="connsiteX7" fmla="*/ 4526 w 344089"/>
                            <a:gd name="connsiteY7" fmla="*/ 276130 h 330451"/>
                            <a:gd name="connsiteX8" fmla="*/ 9053 w 344089"/>
                            <a:gd name="connsiteY8" fmla="*/ 289710 h 330451"/>
                            <a:gd name="connsiteX9" fmla="*/ 27160 w 344089"/>
                            <a:gd name="connsiteY9" fmla="*/ 316871 h 330451"/>
                            <a:gd name="connsiteX10" fmla="*/ 54321 w 344089"/>
                            <a:gd name="connsiteY10" fmla="*/ 330451 h 330451"/>
                            <a:gd name="connsiteX11" fmla="*/ 135802 w 344089"/>
                            <a:gd name="connsiteY11" fmla="*/ 321398 h 330451"/>
                            <a:gd name="connsiteX12" fmla="*/ 149382 w 344089"/>
                            <a:gd name="connsiteY12" fmla="*/ 316871 h 330451"/>
                            <a:gd name="connsiteX13" fmla="*/ 162962 w 344089"/>
                            <a:gd name="connsiteY13" fmla="*/ 307817 h 330451"/>
                            <a:gd name="connsiteX14" fmla="*/ 190123 w 344089"/>
                            <a:gd name="connsiteY14" fmla="*/ 298764 h 330451"/>
                            <a:gd name="connsiteX15" fmla="*/ 217283 w 344089"/>
                            <a:gd name="connsiteY15" fmla="*/ 280657 h 330451"/>
                            <a:gd name="connsiteX16" fmla="*/ 230863 w 344089"/>
                            <a:gd name="connsiteY16" fmla="*/ 271604 h 330451"/>
                            <a:gd name="connsiteX17" fmla="*/ 239917 w 344089"/>
                            <a:gd name="connsiteY17" fmla="*/ 258023 h 330451"/>
                            <a:gd name="connsiteX18" fmla="*/ 253497 w 344089"/>
                            <a:gd name="connsiteY18" fmla="*/ 248970 h 330451"/>
                            <a:gd name="connsiteX19" fmla="*/ 271604 w 344089"/>
                            <a:gd name="connsiteY19" fmla="*/ 230863 h 330451"/>
                            <a:gd name="connsiteX20" fmla="*/ 280657 w 344089"/>
                            <a:gd name="connsiteY20" fmla="*/ 221809 h 330451"/>
                            <a:gd name="connsiteX21" fmla="*/ 298764 w 344089"/>
                            <a:gd name="connsiteY21" fmla="*/ 194649 h 330451"/>
                            <a:gd name="connsiteX22" fmla="*/ 312344 w 344089"/>
                            <a:gd name="connsiteY22" fmla="*/ 172015 h 330451"/>
                            <a:gd name="connsiteX23" fmla="*/ 316871 w 344089"/>
                            <a:gd name="connsiteY23" fmla="*/ 158435 h 330451"/>
                            <a:gd name="connsiteX24" fmla="*/ 330451 w 344089"/>
                            <a:gd name="connsiteY24" fmla="*/ 135802 h 330451"/>
                            <a:gd name="connsiteX25" fmla="*/ 339505 w 344089"/>
                            <a:gd name="connsiteY25" fmla="*/ 99588 h 330451"/>
                            <a:gd name="connsiteX26" fmla="*/ 339505 w 344089"/>
                            <a:gd name="connsiteY26" fmla="*/ 18106 h 330451"/>
                            <a:gd name="connsiteX27" fmla="*/ 316871 w 344089"/>
                            <a:gd name="connsiteY27" fmla="*/ 0 h 330451"/>
                            <a:gd name="connsiteX28" fmla="*/ 235390 w 344089"/>
                            <a:gd name="connsiteY28" fmla="*/ 4526 h 330451"/>
                            <a:gd name="connsiteX29" fmla="*/ 203703 w 344089"/>
                            <a:gd name="connsiteY29" fmla="*/ 13580 h 330451"/>
                            <a:gd name="connsiteX30" fmla="*/ 172016 w 344089"/>
                            <a:gd name="connsiteY30" fmla="*/ 22633 h 330451"/>
                            <a:gd name="connsiteX31" fmla="*/ 158435 w 344089"/>
                            <a:gd name="connsiteY31" fmla="*/ 31687 h 330451"/>
                            <a:gd name="connsiteX32" fmla="*/ 140328 w 344089"/>
                            <a:gd name="connsiteY32" fmla="*/ 40740 h 330451"/>
                            <a:gd name="connsiteX33" fmla="*/ 122222 w 344089"/>
                            <a:gd name="connsiteY33" fmla="*/ 63374 h 330451"/>
                            <a:gd name="connsiteX34" fmla="*/ 99588 w 344089"/>
                            <a:gd name="connsiteY34" fmla="*/ 86007 h 330451"/>
                            <a:gd name="connsiteX35" fmla="*/ 90534 w 344089"/>
                            <a:gd name="connsiteY35" fmla="*/ 95061 h 330451"/>
                            <a:gd name="connsiteX36" fmla="*/ 72427 w 344089"/>
                            <a:gd name="connsiteY36" fmla="*/ 122221 h 330451"/>
                            <a:gd name="connsiteX37" fmla="*/ 63374 w 344089"/>
                            <a:gd name="connsiteY37" fmla="*/ 113168 h 330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Lst>
                          <a:rect l="l" t="t" r="r" b="b"/>
                          <a:pathLst>
                            <a:path w="344089" h="330451">
                              <a:moveTo>
                                <a:pt x="63374" y="113168"/>
                              </a:moveTo>
                              <a:cubicBezTo>
                                <a:pt x="58093" y="113922"/>
                                <a:pt x="47685" y="121346"/>
                                <a:pt x="40740" y="126748"/>
                              </a:cubicBezTo>
                              <a:cubicBezTo>
                                <a:pt x="34002" y="131988"/>
                                <a:pt x="22633" y="144855"/>
                                <a:pt x="22633" y="144855"/>
                              </a:cubicBezTo>
                              <a:cubicBezTo>
                                <a:pt x="21124" y="149382"/>
                                <a:pt x="20241" y="154167"/>
                                <a:pt x="18107" y="158435"/>
                              </a:cubicBezTo>
                              <a:cubicBezTo>
                                <a:pt x="15674" y="163301"/>
                                <a:pt x="10774" y="166854"/>
                                <a:pt x="9053" y="172015"/>
                              </a:cubicBezTo>
                              <a:cubicBezTo>
                                <a:pt x="6150" y="180723"/>
                                <a:pt x="6517" y="190216"/>
                                <a:pt x="4526" y="199176"/>
                              </a:cubicBezTo>
                              <a:cubicBezTo>
                                <a:pt x="3491" y="203834"/>
                                <a:pt x="1509" y="208229"/>
                                <a:pt x="0" y="212756"/>
                              </a:cubicBezTo>
                              <a:cubicBezTo>
                                <a:pt x="1509" y="233881"/>
                                <a:pt x="2052" y="255097"/>
                                <a:pt x="4526" y="276130"/>
                              </a:cubicBezTo>
                              <a:cubicBezTo>
                                <a:pt x="5083" y="280869"/>
                                <a:pt x="6736" y="285539"/>
                                <a:pt x="9053" y="289710"/>
                              </a:cubicBezTo>
                              <a:cubicBezTo>
                                <a:pt x="14337" y="299222"/>
                                <a:pt x="18106" y="310835"/>
                                <a:pt x="27160" y="316871"/>
                              </a:cubicBezTo>
                              <a:cubicBezTo>
                                <a:pt x="44710" y="328571"/>
                                <a:pt x="35579" y="324204"/>
                                <a:pt x="54321" y="330451"/>
                              </a:cubicBezTo>
                              <a:cubicBezTo>
                                <a:pt x="101951" y="327049"/>
                                <a:pt x="103596" y="330599"/>
                                <a:pt x="135802" y="321398"/>
                              </a:cubicBezTo>
                              <a:cubicBezTo>
                                <a:pt x="140390" y="320087"/>
                                <a:pt x="145114" y="319005"/>
                                <a:pt x="149382" y="316871"/>
                              </a:cubicBezTo>
                              <a:cubicBezTo>
                                <a:pt x="154248" y="314438"/>
                                <a:pt x="157990" y="310027"/>
                                <a:pt x="162962" y="307817"/>
                              </a:cubicBezTo>
                              <a:cubicBezTo>
                                <a:pt x="171683" y="303941"/>
                                <a:pt x="190123" y="298764"/>
                                <a:pt x="190123" y="298764"/>
                              </a:cubicBezTo>
                              <a:lnTo>
                                <a:pt x="217283" y="280657"/>
                              </a:lnTo>
                              <a:lnTo>
                                <a:pt x="230863" y="271604"/>
                              </a:lnTo>
                              <a:cubicBezTo>
                                <a:pt x="233881" y="267077"/>
                                <a:pt x="236070" y="261870"/>
                                <a:pt x="239917" y="258023"/>
                              </a:cubicBezTo>
                              <a:cubicBezTo>
                                <a:pt x="243764" y="254176"/>
                                <a:pt x="249366" y="252510"/>
                                <a:pt x="253497" y="248970"/>
                              </a:cubicBezTo>
                              <a:cubicBezTo>
                                <a:pt x="259978" y="243415"/>
                                <a:pt x="265568" y="236899"/>
                                <a:pt x="271604" y="230863"/>
                              </a:cubicBezTo>
                              <a:cubicBezTo>
                                <a:pt x="274622" y="227845"/>
                                <a:pt x="278748" y="225626"/>
                                <a:pt x="280657" y="221809"/>
                              </a:cubicBezTo>
                              <a:cubicBezTo>
                                <a:pt x="291620" y="199886"/>
                                <a:pt x="284940" y="208475"/>
                                <a:pt x="298764" y="194649"/>
                              </a:cubicBezTo>
                              <a:cubicBezTo>
                                <a:pt x="311588" y="156179"/>
                                <a:pt x="293703" y="203084"/>
                                <a:pt x="312344" y="172015"/>
                              </a:cubicBezTo>
                              <a:cubicBezTo>
                                <a:pt x="314799" y="167923"/>
                                <a:pt x="314737" y="162703"/>
                                <a:pt x="316871" y="158435"/>
                              </a:cubicBezTo>
                              <a:cubicBezTo>
                                <a:pt x="320806" y="150566"/>
                                <a:pt x="326516" y="143671"/>
                                <a:pt x="330451" y="135802"/>
                              </a:cubicBezTo>
                              <a:cubicBezTo>
                                <a:pt x="335091" y="126523"/>
                                <a:pt x="337783" y="108196"/>
                                <a:pt x="339505" y="99588"/>
                              </a:cubicBezTo>
                              <a:cubicBezTo>
                                <a:pt x="342446" y="70176"/>
                                <a:pt x="348154" y="46937"/>
                                <a:pt x="339505" y="18106"/>
                              </a:cubicBezTo>
                              <a:cubicBezTo>
                                <a:pt x="337893" y="12732"/>
                                <a:pt x="319612" y="1827"/>
                                <a:pt x="316871" y="0"/>
                              </a:cubicBezTo>
                              <a:cubicBezTo>
                                <a:pt x="289711" y="1509"/>
                                <a:pt x="262480" y="2063"/>
                                <a:pt x="235390" y="4526"/>
                              </a:cubicBezTo>
                              <a:cubicBezTo>
                                <a:pt x="225010" y="5470"/>
                                <a:pt x="213709" y="10721"/>
                                <a:pt x="203703" y="13580"/>
                              </a:cubicBezTo>
                              <a:cubicBezTo>
                                <a:pt x="196928" y="15516"/>
                                <a:pt x="179256" y="19013"/>
                                <a:pt x="172016" y="22633"/>
                              </a:cubicBezTo>
                              <a:cubicBezTo>
                                <a:pt x="167150" y="25066"/>
                                <a:pt x="163159" y="28988"/>
                                <a:pt x="158435" y="31687"/>
                              </a:cubicBezTo>
                              <a:cubicBezTo>
                                <a:pt x="152576" y="35035"/>
                                <a:pt x="146364" y="37722"/>
                                <a:pt x="140328" y="40740"/>
                              </a:cubicBezTo>
                              <a:cubicBezTo>
                                <a:pt x="105005" y="76067"/>
                                <a:pt x="162226" y="17656"/>
                                <a:pt x="122222" y="63374"/>
                              </a:cubicBezTo>
                              <a:cubicBezTo>
                                <a:pt x="115196" y="71404"/>
                                <a:pt x="107133" y="78463"/>
                                <a:pt x="99588" y="86007"/>
                              </a:cubicBezTo>
                              <a:cubicBezTo>
                                <a:pt x="96570" y="89025"/>
                                <a:pt x="92902" y="91510"/>
                                <a:pt x="90534" y="95061"/>
                              </a:cubicBezTo>
                              <a:cubicBezTo>
                                <a:pt x="84498" y="104114"/>
                                <a:pt x="81480" y="116185"/>
                                <a:pt x="72427" y="122221"/>
                              </a:cubicBezTo>
                              <a:cubicBezTo>
                                <a:pt x="43491" y="141512"/>
                                <a:pt x="68655" y="112414"/>
                                <a:pt x="63374" y="113168"/>
                              </a:cubicBezTo>
                              <a:close/>
                            </a:path>
                          </a:pathLst>
                        </a:cu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Freeform 28" style="position:absolute;margin-left:313.65pt;margin-top:91.25pt;width:27.1pt;height:26pt;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344089,330451" o:spid="_x0000_s1026" filled="f" strokecolor="#823b0b [1605]" strokeweight="1pt" path="m63374,113168v-5281,754,-15689,8178,-22634,13580c34002,131988,22633,144855,22633,144855v-1509,4527,-2392,9312,-4526,13580c15674,163301,10774,166854,9053,172015v-2903,8708,-2536,18201,-4527,27161c3491,203834,1509,208229,,212756v1509,21125,2052,42341,4526,63374c5083,280869,6736,285539,9053,289710v5284,9512,9053,21125,18107,27161c44710,328571,35579,324204,54321,330451v47630,-3402,49275,148,81481,-9053c140390,320087,145114,319005,149382,316871v4866,-2433,8608,-6844,13580,-9054c171683,303941,190123,298764,190123,298764r27160,-18107l230863,271604v3018,-4527,5207,-9734,9054,-13581c243764,254176,249366,252510,253497,248970v6481,-5555,12071,-12071,18107,-18107c274622,227845,278748,225626,280657,221809v10963,-21923,4283,-13334,18107,-27160c311588,156179,293703,203084,312344,172015v2455,-4092,2393,-9312,4527,-13580c320806,150566,326516,143671,330451,135802v4640,-9279,7332,-27606,9054,-36214c342446,70176,348154,46937,339505,18106,337893,12732,319612,1827,316871,,289711,1509,262480,2063,235390,4526v-10380,944,-21681,6195,-31687,9054c196928,15516,179256,19013,172016,22633v-4866,2433,-8857,6355,-13581,9054c152576,35035,146364,37722,140328,40740,105005,76067,162226,17656,122222,63374v-7026,8030,-15089,15089,-22634,22633c96570,89025,92902,91510,90534,95061v-6036,9053,-9054,21124,-18107,27160c43491,141512,68655,112414,63374,11316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" w14:anchorId="60821104">
                <v:stroke joinstyle="miter"/>
                <v:path arrowok="t" o:connecttype="custom" o:connectlocs="63374,113168;40740,126748;22633,144855;18107,158435;9053,172015;4526,199176;0,212756;4526,276130;9053,289710;27160,316871;54321,330451;135802,321398;149382,316871;162962,307817;190123,298764;217283,280657;230863,271604;239917,258023;253497,248970;271604,230863;280657,221809;298764,194649;312344,172015;316871,158435;330451,135802;339505,99588;339505,18106;316871,0;235390,4526;203703,13580;172016,22633;158435,31687;140328,40740;122222,63374;99588,86007;90534,95061;72427,122221;63374,113168" o:connectangles="0,0,0,0,0,0,0,0,0,0,0,0,0,0,0,0,0,0,0,0,0,0,0,0,0,0,0,0,0,0,0,0,0,0,0,0,0,0"/>
              </v:shape>
            </w:pict>
          </mc:Fallback>
        </mc:AlternateContent>
      </w:r>
      <w:r>
        <w:rPr>
          <w:noProof/>
        </w:rPr>
        <mc:AlternateContent>
          <mc:Choice Requires="wps">
            <w:drawing>
              <wp:anchor distT="0" distB="0" distL="114300" distR="114300" simplePos="0" relativeHeight="251665408" behindDoc="0" locked="0" layoutInCell="1" allowOverlap="1" wp14:anchorId="5FAC1E3E" wp14:editId="22E6606D">
                <wp:simplePos x="0" y="0"/>
                <wp:positionH relativeFrom="column">
                  <wp:posOffset>3978878</wp:posOffset>
                </wp:positionH>
                <wp:positionV relativeFrom="paragraph">
                  <wp:posOffset>896293</wp:posOffset>
                </wp:positionV>
                <wp:extent cx="366890" cy="239917"/>
                <wp:effectExtent l="0" t="12700" r="14605" b="27305"/>
                <wp:wrapNone/>
                <wp:docPr id="27" name="Freeform 27"/>
                <wp:cNvGraphicFramePr/>
                <a:graphic xmlns:a="http://schemas.openxmlformats.org/drawingml/2006/main">
                  <a:graphicData uri="http://schemas.microsoft.com/office/word/2010/wordprocessingShape">
                    <wps:wsp>
                      <wps:cNvSpPr/>
                      <wps:spPr>
                        <a:xfrm>
                          <a:off x="0" y="0"/>
                          <a:ext cx="366890" cy="239917"/>
                        </a:xfrm>
                        <a:custGeom>
                          <a:avLst/>
                          <a:gdLst>
                            <a:gd name="connsiteX0" fmla="*/ 22754 w 366890"/>
                            <a:gd name="connsiteY0" fmla="*/ 140329 h 239917"/>
                            <a:gd name="connsiteX1" fmla="*/ 40861 w 366890"/>
                            <a:gd name="connsiteY1" fmla="*/ 167489 h 239917"/>
                            <a:gd name="connsiteX2" fmla="*/ 68021 w 366890"/>
                            <a:gd name="connsiteY2" fmla="*/ 181069 h 239917"/>
                            <a:gd name="connsiteX3" fmla="*/ 86128 w 366890"/>
                            <a:gd name="connsiteY3" fmla="*/ 194650 h 239917"/>
                            <a:gd name="connsiteX4" fmla="*/ 140449 w 366890"/>
                            <a:gd name="connsiteY4" fmla="*/ 212757 h 239917"/>
                            <a:gd name="connsiteX5" fmla="*/ 158556 w 366890"/>
                            <a:gd name="connsiteY5" fmla="*/ 221810 h 239917"/>
                            <a:gd name="connsiteX6" fmla="*/ 172136 w 366890"/>
                            <a:gd name="connsiteY6" fmla="*/ 226337 h 239917"/>
                            <a:gd name="connsiteX7" fmla="*/ 185716 w 366890"/>
                            <a:gd name="connsiteY7" fmla="*/ 235390 h 239917"/>
                            <a:gd name="connsiteX8" fmla="*/ 221930 w 366890"/>
                            <a:gd name="connsiteY8" fmla="*/ 239917 h 239917"/>
                            <a:gd name="connsiteX9" fmla="*/ 258144 w 366890"/>
                            <a:gd name="connsiteY9" fmla="*/ 235390 h 239917"/>
                            <a:gd name="connsiteX10" fmla="*/ 330572 w 366890"/>
                            <a:gd name="connsiteY10" fmla="*/ 226337 h 239917"/>
                            <a:gd name="connsiteX11" fmla="*/ 339625 w 366890"/>
                            <a:gd name="connsiteY11" fmla="*/ 217283 h 239917"/>
                            <a:gd name="connsiteX12" fmla="*/ 353205 w 366890"/>
                            <a:gd name="connsiteY12" fmla="*/ 208230 h 239917"/>
                            <a:gd name="connsiteX13" fmla="*/ 362259 w 366890"/>
                            <a:gd name="connsiteY13" fmla="*/ 194650 h 239917"/>
                            <a:gd name="connsiteX14" fmla="*/ 366785 w 366890"/>
                            <a:gd name="connsiteY14" fmla="*/ 181069 h 239917"/>
                            <a:gd name="connsiteX15" fmla="*/ 344152 w 366890"/>
                            <a:gd name="connsiteY15" fmla="*/ 158436 h 239917"/>
                            <a:gd name="connsiteX16" fmla="*/ 330572 w 366890"/>
                            <a:gd name="connsiteY16" fmla="*/ 153909 h 239917"/>
                            <a:gd name="connsiteX17" fmla="*/ 316991 w 366890"/>
                            <a:gd name="connsiteY17" fmla="*/ 144856 h 239917"/>
                            <a:gd name="connsiteX18" fmla="*/ 303411 w 366890"/>
                            <a:gd name="connsiteY18" fmla="*/ 140329 h 239917"/>
                            <a:gd name="connsiteX19" fmla="*/ 271724 w 366890"/>
                            <a:gd name="connsiteY19" fmla="*/ 126749 h 239917"/>
                            <a:gd name="connsiteX20" fmla="*/ 249090 w 366890"/>
                            <a:gd name="connsiteY20" fmla="*/ 113168 h 239917"/>
                            <a:gd name="connsiteX21" fmla="*/ 221930 w 366890"/>
                            <a:gd name="connsiteY21" fmla="*/ 99588 h 239917"/>
                            <a:gd name="connsiteX22" fmla="*/ 203823 w 366890"/>
                            <a:gd name="connsiteY22" fmla="*/ 81481 h 239917"/>
                            <a:gd name="connsiteX23" fmla="*/ 185716 w 366890"/>
                            <a:gd name="connsiteY23" fmla="*/ 58848 h 239917"/>
                            <a:gd name="connsiteX24" fmla="*/ 172136 w 366890"/>
                            <a:gd name="connsiteY24" fmla="*/ 31687 h 239917"/>
                            <a:gd name="connsiteX25" fmla="*/ 163082 w 366890"/>
                            <a:gd name="connsiteY25" fmla="*/ 22634 h 239917"/>
                            <a:gd name="connsiteX26" fmla="*/ 149502 w 366890"/>
                            <a:gd name="connsiteY26" fmla="*/ 18107 h 239917"/>
                            <a:gd name="connsiteX27" fmla="*/ 135922 w 366890"/>
                            <a:gd name="connsiteY27" fmla="*/ 9054 h 239917"/>
                            <a:gd name="connsiteX28" fmla="*/ 77074 w 366890"/>
                            <a:gd name="connsiteY28" fmla="*/ 0 h 239917"/>
                            <a:gd name="connsiteX29" fmla="*/ 31807 w 366890"/>
                            <a:gd name="connsiteY29" fmla="*/ 9054 h 239917"/>
                            <a:gd name="connsiteX30" fmla="*/ 18227 w 366890"/>
                            <a:gd name="connsiteY30" fmla="*/ 18107 h 239917"/>
                            <a:gd name="connsiteX31" fmla="*/ 120 w 366890"/>
                            <a:gd name="connsiteY31" fmla="*/ 45267 h 239917"/>
                            <a:gd name="connsiteX32" fmla="*/ 9173 w 366890"/>
                            <a:gd name="connsiteY32" fmla="*/ 90535 h 239917"/>
                            <a:gd name="connsiteX33" fmla="*/ 18227 w 366890"/>
                            <a:gd name="connsiteY33" fmla="*/ 99588 h 239917"/>
                            <a:gd name="connsiteX34" fmla="*/ 31807 w 366890"/>
                            <a:gd name="connsiteY34" fmla="*/ 122222 h 239917"/>
                            <a:gd name="connsiteX35" fmla="*/ 22754 w 366890"/>
                            <a:gd name="connsiteY35" fmla="*/ 140329 h 2399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366890" h="239917">
                              <a:moveTo>
                                <a:pt x="22754" y="140329"/>
                              </a:moveTo>
                              <a:cubicBezTo>
                                <a:pt x="24263" y="147873"/>
                                <a:pt x="32773" y="160210"/>
                                <a:pt x="40861" y="167489"/>
                              </a:cubicBezTo>
                              <a:cubicBezTo>
                                <a:pt x="48385" y="174260"/>
                                <a:pt x="59342" y="175861"/>
                                <a:pt x="68021" y="181069"/>
                              </a:cubicBezTo>
                              <a:cubicBezTo>
                                <a:pt x="74491" y="184951"/>
                                <a:pt x="79380" y="191276"/>
                                <a:pt x="86128" y="194650"/>
                              </a:cubicBezTo>
                              <a:cubicBezTo>
                                <a:pt x="149548" y="226361"/>
                                <a:pt x="99517" y="197408"/>
                                <a:pt x="140449" y="212757"/>
                              </a:cubicBezTo>
                              <a:cubicBezTo>
                                <a:pt x="146767" y="215126"/>
                                <a:pt x="152354" y="219152"/>
                                <a:pt x="158556" y="221810"/>
                              </a:cubicBezTo>
                              <a:cubicBezTo>
                                <a:pt x="162942" y="223690"/>
                                <a:pt x="167868" y="224203"/>
                                <a:pt x="172136" y="226337"/>
                              </a:cubicBezTo>
                              <a:cubicBezTo>
                                <a:pt x="177002" y="228770"/>
                                <a:pt x="180467" y="233959"/>
                                <a:pt x="185716" y="235390"/>
                              </a:cubicBezTo>
                              <a:cubicBezTo>
                                <a:pt x="197453" y="238591"/>
                                <a:pt x="209859" y="238408"/>
                                <a:pt x="221930" y="239917"/>
                              </a:cubicBezTo>
                              <a:cubicBezTo>
                                <a:pt x="234001" y="238408"/>
                                <a:pt x="246034" y="236543"/>
                                <a:pt x="258144" y="235390"/>
                              </a:cubicBezTo>
                              <a:cubicBezTo>
                                <a:pt x="326643" y="228866"/>
                                <a:pt x="297139" y="237479"/>
                                <a:pt x="330572" y="226337"/>
                              </a:cubicBezTo>
                              <a:cubicBezTo>
                                <a:pt x="333590" y="223319"/>
                                <a:pt x="336292" y="219949"/>
                                <a:pt x="339625" y="217283"/>
                              </a:cubicBezTo>
                              <a:cubicBezTo>
                                <a:pt x="343873" y="213884"/>
                                <a:pt x="349358" y="212077"/>
                                <a:pt x="353205" y="208230"/>
                              </a:cubicBezTo>
                              <a:cubicBezTo>
                                <a:pt x="357052" y="204383"/>
                                <a:pt x="359241" y="199177"/>
                                <a:pt x="362259" y="194650"/>
                              </a:cubicBezTo>
                              <a:cubicBezTo>
                                <a:pt x="363768" y="190123"/>
                                <a:pt x="367570" y="185776"/>
                                <a:pt x="366785" y="181069"/>
                              </a:cubicBezTo>
                              <a:cubicBezTo>
                                <a:pt x="365139" y="171192"/>
                                <a:pt x="351834" y="162277"/>
                                <a:pt x="344152" y="158436"/>
                              </a:cubicBezTo>
                              <a:cubicBezTo>
                                <a:pt x="339884" y="156302"/>
                                <a:pt x="334840" y="156043"/>
                                <a:pt x="330572" y="153909"/>
                              </a:cubicBezTo>
                              <a:cubicBezTo>
                                <a:pt x="325706" y="151476"/>
                                <a:pt x="321857" y="147289"/>
                                <a:pt x="316991" y="144856"/>
                              </a:cubicBezTo>
                              <a:cubicBezTo>
                                <a:pt x="312723" y="142722"/>
                                <a:pt x="307679" y="142463"/>
                                <a:pt x="303411" y="140329"/>
                              </a:cubicBezTo>
                              <a:cubicBezTo>
                                <a:pt x="272153" y="124699"/>
                                <a:pt x="309405" y="136168"/>
                                <a:pt x="271724" y="126749"/>
                              </a:cubicBezTo>
                              <a:cubicBezTo>
                                <a:pt x="254043" y="109066"/>
                                <a:pt x="272594" y="124920"/>
                                <a:pt x="249090" y="113168"/>
                              </a:cubicBezTo>
                              <a:cubicBezTo>
                                <a:pt x="213986" y="95616"/>
                                <a:pt x="256067" y="110968"/>
                                <a:pt x="221930" y="99588"/>
                              </a:cubicBezTo>
                              <a:cubicBezTo>
                                <a:pt x="215894" y="93552"/>
                                <a:pt x="208558" y="88583"/>
                                <a:pt x="203823" y="81481"/>
                              </a:cubicBezTo>
                              <a:cubicBezTo>
                                <a:pt x="192403" y="64350"/>
                                <a:pt x="198617" y="71748"/>
                                <a:pt x="185716" y="58848"/>
                              </a:cubicBezTo>
                              <a:cubicBezTo>
                                <a:pt x="180935" y="44506"/>
                                <a:pt x="182164" y="44221"/>
                                <a:pt x="172136" y="31687"/>
                              </a:cubicBezTo>
                              <a:cubicBezTo>
                                <a:pt x="169470" y="28354"/>
                                <a:pt x="166742" y="24830"/>
                                <a:pt x="163082" y="22634"/>
                              </a:cubicBezTo>
                              <a:cubicBezTo>
                                <a:pt x="158990" y="20179"/>
                                <a:pt x="153770" y="20241"/>
                                <a:pt x="149502" y="18107"/>
                              </a:cubicBezTo>
                              <a:cubicBezTo>
                                <a:pt x="144636" y="15674"/>
                                <a:pt x="141083" y="10774"/>
                                <a:pt x="135922" y="9054"/>
                              </a:cubicBezTo>
                              <a:cubicBezTo>
                                <a:pt x="131210" y="7483"/>
                                <a:pt x="79517" y="349"/>
                                <a:pt x="77074" y="0"/>
                              </a:cubicBezTo>
                              <a:cubicBezTo>
                                <a:pt x="65393" y="1669"/>
                                <a:pt x="44449" y="2733"/>
                                <a:pt x="31807" y="9054"/>
                              </a:cubicBezTo>
                              <a:cubicBezTo>
                                <a:pt x="26941" y="11487"/>
                                <a:pt x="22754" y="15089"/>
                                <a:pt x="18227" y="18107"/>
                              </a:cubicBezTo>
                              <a:cubicBezTo>
                                <a:pt x="12191" y="27160"/>
                                <a:pt x="-1419" y="34496"/>
                                <a:pt x="120" y="45267"/>
                              </a:cubicBezTo>
                              <a:cubicBezTo>
                                <a:pt x="904" y="50753"/>
                                <a:pt x="3249" y="80662"/>
                                <a:pt x="9173" y="90535"/>
                              </a:cubicBezTo>
                              <a:cubicBezTo>
                                <a:pt x="11369" y="94195"/>
                                <a:pt x="15209" y="96570"/>
                                <a:pt x="18227" y="99588"/>
                              </a:cubicBezTo>
                              <a:cubicBezTo>
                                <a:pt x="31051" y="138058"/>
                                <a:pt x="13166" y="91153"/>
                                <a:pt x="31807" y="122222"/>
                              </a:cubicBezTo>
                              <a:cubicBezTo>
                                <a:pt x="34262" y="126314"/>
                                <a:pt x="21245" y="132785"/>
                                <a:pt x="22754" y="140329"/>
                              </a:cubicBezTo>
                              <a:close/>
                            </a:path>
                          </a:pathLst>
                        </a:cu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Freeform 27" style="position:absolute;margin-left:313.3pt;margin-top:70.55pt;width:28.9pt;height:18.9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366890,239917" o:spid="_x0000_s1026" filled="f" strokecolor="#823b0b [1605]" strokeweight="1pt" path="m22754,140329v1509,7544,10019,19881,18107,27160c48385,174260,59342,175861,68021,181069v6470,3882,11359,10207,18107,13581c149548,226361,99517,197408,140449,212757v6318,2369,11905,6395,18107,9053c162942,223690,167868,224203,172136,226337v4866,2433,8331,7622,13580,9053c197453,238591,209859,238408,221930,239917v12071,-1509,24104,-3374,36214,-4527c326643,228866,297139,237479,330572,226337v3018,-3018,5720,-6388,9053,-9054c343873,213884,349358,212077,353205,208230v3847,-3847,6036,-9053,9054,-13580c363768,190123,367570,185776,366785,181069v-1646,-9877,-14951,-18792,-22633,-22633c339884,156302,334840,156043,330572,153909v-4866,-2433,-8715,-6620,-13581,-9053c312723,142722,307679,142463,303411,140329v-31258,-15630,5994,-4161,-31687,-13580c254043,109066,272594,124920,249090,113168v-35104,-17552,6977,-2200,-27160,-13580c215894,93552,208558,88583,203823,81481,192403,64350,198617,71748,185716,58848,180935,44506,182164,44221,172136,31687v-2666,-3333,-5394,-6857,-9054,-9053c158990,20179,153770,20241,149502,18107v-4866,-2433,-8419,-7333,-13580,-9053c131210,7483,79517,349,77074,,65393,1669,44449,2733,31807,9054v-4866,2433,-9053,6035,-13580,9053c12191,27160,-1419,34496,120,45267v784,5486,3129,35395,9053,45268c11369,94195,15209,96570,18227,99588v12824,38470,-5061,-8435,13580,22634c34262,126314,21245,132785,22754,1403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" w14:anchorId="67041AB8">
                <v:stroke joinstyle="miter"/>
                <v:path arrowok="t" o:connecttype="custom" o:connectlocs="22754,140329;40861,167489;68021,181069;86128,194650;140449,212757;158556,221810;172136,226337;185716,235390;221930,239917;258144,235390;330572,226337;339625,217283;353205,208230;362259,194650;366785,181069;344152,158436;330572,153909;316991,144856;303411,140329;271724,126749;249090,113168;221930,99588;203823,81481;185716,58848;172136,31687;163082,22634;149502,18107;135922,9054;77074,0;31807,9054;18227,18107;120,45267;9173,90535;18227,99588;31807,122222;22754,140329" o:connectangles="0,0,0,0,0,0,0,0,0,0,0,0,0,0,0,0,0,0,0,0,0,0,0,0,0,0,0,0,0,0,0,0,0,0,0,0"/>
              </v:shape>
            </w:pict>
          </mc:Fallback>
        </mc:AlternateContent>
      </w:r>
      <w:r>
        <w:rPr>
          <w:noProof/>
        </w:rPr>
        <mc:AlternateContent>
          <mc:Choice Requires="wps">
            <w:drawing>
              <wp:anchor distT="0" distB="0" distL="114300" distR="114300" simplePos="0" relativeHeight="251664384" behindDoc="0" locked="0" layoutInCell="1" allowOverlap="1" wp14:anchorId="0A9B728D" wp14:editId="59F3E350">
                <wp:simplePos x="0" y="0"/>
                <wp:positionH relativeFrom="column">
                  <wp:posOffset>1308226</wp:posOffset>
                </wp:positionH>
                <wp:positionV relativeFrom="paragraph">
                  <wp:posOffset>1086416</wp:posOffset>
                </wp:positionV>
                <wp:extent cx="511521" cy="434566"/>
                <wp:effectExtent l="12700" t="12700" r="9525" b="10160"/>
                <wp:wrapNone/>
                <wp:docPr id="26" name="Freeform 26"/>
                <wp:cNvGraphicFramePr/>
                <a:graphic xmlns:a="http://schemas.openxmlformats.org/drawingml/2006/main">
                  <a:graphicData uri="http://schemas.microsoft.com/office/word/2010/wordprocessingShape">
                    <wps:wsp>
                      <wps:cNvSpPr/>
                      <wps:spPr>
                        <a:xfrm>
                          <a:off x="0" y="0"/>
                          <a:ext cx="511521" cy="434566"/>
                        </a:xfrm>
                        <a:custGeom>
                          <a:avLst/>
                          <a:gdLst>
                            <a:gd name="connsiteX0" fmla="*/ 153909 w 511521"/>
                            <a:gd name="connsiteY0" fmla="*/ 135802 h 434566"/>
                            <a:gd name="connsiteX1" fmla="*/ 131275 w 511521"/>
                            <a:gd name="connsiteY1" fmla="*/ 131275 h 434566"/>
                            <a:gd name="connsiteX2" fmla="*/ 108641 w 511521"/>
                            <a:gd name="connsiteY2" fmla="*/ 140329 h 434566"/>
                            <a:gd name="connsiteX3" fmla="*/ 95061 w 511521"/>
                            <a:gd name="connsiteY3" fmla="*/ 144855 h 434566"/>
                            <a:gd name="connsiteX4" fmla="*/ 67901 w 511521"/>
                            <a:gd name="connsiteY4" fmla="*/ 167489 h 434566"/>
                            <a:gd name="connsiteX5" fmla="*/ 54321 w 511521"/>
                            <a:gd name="connsiteY5" fmla="*/ 176542 h 434566"/>
                            <a:gd name="connsiteX6" fmla="*/ 18107 w 511521"/>
                            <a:gd name="connsiteY6" fmla="*/ 221810 h 434566"/>
                            <a:gd name="connsiteX7" fmla="*/ 13580 w 511521"/>
                            <a:gd name="connsiteY7" fmla="*/ 239917 h 434566"/>
                            <a:gd name="connsiteX8" fmla="*/ 4526 w 511521"/>
                            <a:gd name="connsiteY8" fmla="*/ 248970 h 434566"/>
                            <a:gd name="connsiteX9" fmla="*/ 0 w 511521"/>
                            <a:gd name="connsiteY9" fmla="*/ 276131 h 434566"/>
                            <a:gd name="connsiteX10" fmla="*/ 4526 w 511521"/>
                            <a:gd name="connsiteY10" fmla="*/ 344032 h 434566"/>
                            <a:gd name="connsiteX11" fmla="*/ 9053 w 511521"/>
                            <a:gd name="connsiteY11" fmla="*/ 357612 h 434566"/>
                            <a:gd name="connsiteX12" fmla="*/ 27160 w 511521"/>
                            <a:gd name="connsiteY12" fmla="*/ 375719 h 434566"/>
                            <a:gd name="connsiteX13" fmla="*/ 36214 w 511521"/>
                            <a:gd name="connsiteY13" fmla="*/ 389299 h 434566"/>
                            <a:gd name="connsiteX14" fmla="*/ 67901 w 511521"/>
                            <a:gd name="connsiteY14" fmla="*/ 411933 h 434566"/>
                            <a:gd name="connsiteX15" fmla="*/ 95061 w 511521"/>
                            <a:gd name="connsiteY15" fmla="*/ 420986 h 434566"/>
                            <a:gd name="connsiteX16" fmla="*/ 122222 w 511521"/>
                            <a:gd name="connsiteY16" fmla="*/ 430039 h 434566"/>
                            <a:gd name="connsiteX17" fmla="*/ 226336 w 511521"/>
                            <a:gd name="connsiteY17" fmla="*/ 434566 h 434566"/>
                            <a:gd name="connsiteX18" fmla="*/ 294237 w 511521"/>
                            <a:gd name="connsiteY18" fmla="*/ 425513 h 434566"/>
                            <a:gd name="connsiteX19" fmla="*/ 316871 w 511521"/>
                            <a:gd name="connsiteY19" fmla="*/ 411933 h 434566"/>
                            <a:gd name="connsiteX20" fmla="*/ 330451 w 511521"/>
                            <a:gd name="connsiteY20" fmla="*/ 407406 h 434566"/>
                            <a:gd name="connsiteX21" fmla="*/ 353085 w 511521"/>
                            <a:gd name="connsiteY21" fmla="*/ 389299 h 434566"/>
                            <a:gd name="connsiteX22" fmla="*/ 366665 w 511521"/>
                            <a:gd name="connsiteY22" fmla="*/ 384772 h 434566"/>
                            <a:gd name="connsiteX23" fmla="*/ 398352 w 511521"/>
                            <a:gd name="connsiteY23" fmla="*/ 357612 h 434566"/>
                            <a:gd name="connsiteX24" fmla="*/ 407406 w 511521"/>
                            <a:gd name="connsiteY24" fmla="*/ 348558 h 434566"/>
                            <a:gd name="connsiteX25" fmla="*/ 416459 w 511521"/>
                            <a:gd name="connsiteY25" fmla="*/ 334978 h 434566"/>
                            <a:gd name="connsiteX26" fmla="*/ 430039 w 511521"/>
                            <a:gd name="connsiteY26" fmla="*/ 330451 h 434566"/>
                            <a:gd name="connsiteX27" fmla="*/ 461726 w 511521"/>
                            <a:gd name="connsiteY27" fmla="*/ 307818 h 434566"/>
                            <a:gd name="connsiteX28" fmla="*/ 470780 w 511521"/>
                            <a:gd name="connsiteY28" fmla="*/ 298764 h 434566"/>
                            <a:gd name="connsiteX29" fmla="*/ 497940 w 511521"/>
                            <a:gd name="connsiteY29" fmla="*/ 280657 h 434566"/>
                            <a:gd name="connsiteX30" fmla="*/ 506994 w 511521"/>
                            <a:gd name="connsiteY30" fmla="*/ 267077 h 434566"/>
                            <a:gd name="connsiteX31" fmla="*/ 511521 w 511521"/>
                            <a:gd name="connsiteY31" fmla="*/ 248970 h 434566"/>
                            <a:gd name="connsiteX32" fmla="*/ 506994 w 511521"/>
                            <a:gd name="connsiteY32" fmla="*/ 99588 h 434566"/>
                            <a:gd name="connsiteX33" fmla="*/ 479833 w 511521"/>
                            <a:gd name="connsiteY33" fmla="*/ 54321 h 434566"/>
                            <a:gd name="connsiteX34" fmla="*/ 466253 w 511521"/>
                            <a:gd name="connsiteY34" fmla="*/ 49794 h 434566"/>
                            <a:gd name="connsiteX35" fmla="*/ 443620 w 511521"/>
                            <a:gd name="connsiteY35" fmla="*/ 31687 h 434566"/>
                            <a:gd name="connsiteX36" fmla="*/ 430039 w 511521"/>
                            <a:gd name="connsiteY36" fmla="*/ 27160 h 434566"/>
                            <a:gd name="connsiteX37" fmla="*/ 416459 w 511521"/>
                            <a:gd name="connsiteY37" fmla="*/ 18107 h 434566"/>
                            <a:gd name="connsiteX38" fmla="*/ 402879 w 511521"/>
                            <a:gd name="connsiteY38" fmla="*/ 13580 h 434566"/>
                            <a:gd name="connsiteX39" fmla="*/ 371192 w 511521"/>
                            <a:gd name="connsiteY39" fmla="*/ 0 h 434566"/>
                            <a:gd name="connsiteX40" fmla="*/ 330451 w 511521"/>
                            <a:gd name="connsiteY40" fmla="*/ 9053 h 434566"/>
                            <a:gd name="connsiteX41" fmla="*/ 303291 w 511521"/>
                            <a:gd name="connsiteY41" fmla="*/ 22634 h 434566"/>
                            <a:gd name="connsiteX42" fmla="*/ 294237 w 511521"/>
                            <a:gd name="connsiteY42" fmla="*/ 31687 h 434566"/>
                            <a:gd name="connsiteX43" fmla="*/ 285184 w 511521"/>
                            <a:gd name="connsiteY43" fmla="*/ 45267 h 434566"/>
                            <a:gd name="connsiteX44" fmla="*/ 271604 w 511521"/>
                            <a:gd name="connsiteY44" fmla="*/ 54321 h 434566"/>
                            <a:gd name="connsiteX45" fmla="*/ 262550 w 511521"/>
                            <a:gd name="connsiteY45" fmla="*/ 63374 h 434566"/>
                            <a:gd name="connsiteX46" fmla="*/ 244443 w 511521"/>
                            <a:gd name="connsiteY46" fmla="*/ 72428 h 434566"/>
                            <a:gd name="connsiteX47" fmla="*/ 230863 w 511521"/>
                            <a:gd name="connsiteY47" fmla="*/ 86008 h 434566"/>
                            <a:gd name="connsiteX48" fmla="*/ 203703 w 511521"/>
                            <a:gd name="connsiteY48" fmla="*/ 99588 h 434566"/>
                            <a:gd name="connsiteX49" fmla="*/ 181069 w 511521"/>
                            <a:gd name="connsiteY49" fmla="*/ 117695 h 434566"/>
                            <a:gd name="connsiteX50" fmla="*/ 144855 w 511521"/>
                            <a:gd name="connsiteY50" fmla="*/ 126748 h 434566"/>
                            <a:gd name="connsiteX51" fmla="*/ 153909 w 511521"/>
                            <a:gd name="connsiteY51" fmla="*/ 135802 h 4345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Lst>
                          <a:rect l="l" t="t" r="r" b="b"/>
                          <a:pathLst>
                            <a:path w="511521" h="434566">
                              <a:moveTo>
                                <a:pt x="153909" y="135802"/>
                              </a:moveTo>
                              <a:cubicBezTo>
                                <a:pt x="151646" y="136557"/>
                                <a:pt x="138931" y="130509"/>
                                <a:pt x="131275" y="131275"/>
                              </a:cubicBezTo>
                              <a:cubicBezTo>
                                <a:pt x="123189" y="132084"/>
                                <a:pt x="116250" y="137476"/>
                                <a:pt x="108641" y="140329"/>
                              </a:cubicBezTo>
                              <a:cubicBezTo>
                                <a:pt x="104173" y="142004"/>
                                <a:pt x="99588" y="143346"/>
                                <a:pt x="95061" y="144855"/>
                              </a:cubicBezTo>
                              <a:cubicBezTo>
                                <a:pt x="61338" y="167339"/>
                                <a:pt x="102763" y="138438"/>
                                <a:pt x="67901" y="167489"/>
                              </a:cubicBezTo>
                              <a:cubicBezTo>
                                <a:pt x="63722" y="170972"/>
                                <a:pt x="58500" y="173059"/>
                                <a:pt x="54321" y="176542"/>
                              </a:cubicBezTo>
                              <a:cubicBezTo>
                                <a:pt x="39279" y="189077"/>
                                <a:pt x="28833" y="205721"/>
                                <a:pt x="18107" y="221810"/>
                              </a:cubicBezTo>
                              <a:cubicBezTo>
                                <a:pt x="16598" y="227846"/>
                                <a:pt x="16362" y="234352"/>
                                <a:pt x="13580" y="239917"/>
                              </a:cubicBezTo>
                              <a:cubicBezTo>
                                <a:pt x="11671" y="243734"/>
                                <a:pt x="6025" y="244974"/>
                                <a:pt x="4526" y="248970"/>
                              </a:cubicBezTo>
                              <a:cubicBezTo>
                                <a:pt x="1303" y="257564"/>
                                <a:pt x="1509" y="267077"/>
                                <a:pt x="0" y="276131"/>
                              </a:cubicBezTo>
                              <a:cubicBezTo>
                                <a:pt x="1509" y="298765"/>
                                <a:pt x="2021" y="321487"/>
                                <a:pt x="4526" y="344032"/>
                              </a:cubicBezTo>
                              <a:cubicBezTo>
                                <a:pt x="5053" y="348774"/>
                                <a:pt x="6280" y="353729"/>
                                <a:pt x="9053" y="357612"/>
                              </a:cubicBezTo>
                              <a:cubicBezTo>
                                <a:pt x="14014" y="364558"/>
                                <a:pt x="22425" y="368617"/>
                                <a:pt x="27160" y="375719"/>
                              </a:cubicBezTo>
                              <a:cubicBezTo>
                                <a:pt x="30178" y="380246"/>
                                <a:pt x="32367" y="385452"/>
                                <a:pt x="36214" y="389299"/>
                              </a:cubicBezTo>
                              <a:cubicBezTo>
                                <a:pt x="37549" y="390634"/>
                                <a:pt x="63277" y="409878"/>
                                <a:pt x="67901" y="411933"/>
                              </a:cubicBezTo>
                              <a:cubicBezTo>
                                <a:pt x="76621" y="415809"/>
                                <a:pt x="86008" y="417968"/>
                                <a:pt x="95061" y="420986"/>
                              </a:cubicBezTo>
                              <a:lnTo>
                                <a:pt x="122222" y="430039"/>
                              </a:lnTo>
                              <a:lnTo>
                                <a:pt x="226336" y="434566"/>
                              </a:lnTo>
                              <a:cubicBezTo>
                                <a:pt x="238461" y="433556"/>
                                <a:pt x="275749" y="434757"/>
                                <a:pt x="294237" y="425513"/>
                              </a:cubicBezTo>
                              <a:cubicBezTo>
                                <a:pt x="302107" y="421578"/>
                                <a:pt x="309001" y="415868"/>
                                <a:pt x="316871" y="411933"/>
                              </a:cubicBezTo>
                              <a:cubicBezTo>
                                <a:pt x="321139" y="409799"/>
                                <a:pt x="326183" y="409540"/>
                                <a:pt x="330451" y="407406"/>
                              </a:cubicBezTo>
                              <a:cubicBezTo>
                                <a:pt x="384817" y="380221"/>
                                <a:pt x="310974" y="414565"/>
                                <a:pt x="353085" y="389299"/>
                              </a:cubicBezTo>
                              <a:cubicBezTo>
                                <a:pt x="357177" y="386844"/>
                                <a:pt x="362138" y="386281"/>
                                <a:pt x="366665" y="384772"/>
                              </a:cubicBezTo>
                              <a:cubicBezTo>
                                <a:pt x="410254" y="341183"/>
                                <a:pt x="363881" y="385189"/>
                                <a:pt x="398352" y="357612"/>
                              </a:cubicBezTo>
                              <a:cubicBezTo>
                                <a:pt x="401685" y="354946"/>
                                <a:pt x="404740" y="351891"/>
                                <a:pt x="407406" y="348558"/>
                              </a:cubicBezTo>
                              <a:cubicBezTo>
                                <a:pt x="410805" y="344310"/>
                                <a:pt x="412211" y="338377"/>
                                <a:pt x="416459" y="334978"/>
                              </a:cubicBezTo>
                              <a:cubicBezTo>
                                <a:pt x="420185" y="331997"/>
                                <a:pt x="425512" y="331960"/>
                                <a:pt x="430039" y="330451"/>
                              </a:cubicBezTo>
                              <a:cubicBezTo>
                                <a:pt x="459701" y="300792"/>
                                <a:pt x="425974" y="331653"/>
                                <a:pt x="461726" y="307818"/>
                              </a:cubicBezTo>
                              <a:cubicBezTo>
                                <a:pt x="465277" y="305450"/>
                                <a:pt x="467366" y="301325"/>
                                <a:pt x="470780" y="298764"/>
                              </a:cubicBezTo>
                              <a:cubicBezTo>
                                <a:pt x="479485" y="292235"/>
                                <a:pt x="497940" y="280657"/>
                                <a:pt x="497940" y="280657"/>
                              </a:cubicBezTo>
                              <a:cubicBezTo>
                                <a:pt x="500958" y="276130"/>
                                <a:pt x="504851" y="272078"/>
                                <a:pt x="506994" y="267077"/>
                              </a:cubicBezTo>
                              <a:cubicBezTo>
                                <a:pt x="509445" y="261359"/>
                                <a:pt x="511521" y="255191"/>
                                <a:pt x="511521" y="248970"/>
                              </a:cubicBezTo>
                              <a:cubicBezTo>
                                <a:pt x="511521" y="199153"/>
                                <a:pt x="510815" y="149258"/>
                                <a:pt x="506994" y="99588"/>
                              </a:cubicBezTo>
                              <a:cubicBezTo>
                                <a:pt x="505982" y="86436"/>
                                <a:pt x="495080" y="59404"/>
                                <a:pt x="479833" y="54321"/>
                              </a:cubicBezTo>
                              <a:lnTo>
                                <a:pt x="466253" y="49794"/>
                              </a:lnTo>
                              <a:cubicBezTo>
                                <a:pt x="457832" y="41372"/>
                                <a:pt x="455042" y="37398"/>
                                <a:pt x="443620" y="31687"/>
                              </a:cubicBezTo>
                              <a:cubicBezTo>
                                <a:pt x="439352" y="29553"/>
                                <a:pt x="434307" y="29294"/>
                                <a:pt x="430039" y="27160"/>
                              </a:cubicBezTo>
                              <a:cubicBezTo>
                                <a:pt x="425173" y="24727"/>
                                <a:pt x="421325" y="20540"/>
                                <a:pt x="416459" y="18107"/>
                              </a:cubicBezTo>
                              <a:cubicBezTo>
                                <a:pt x="412191" y="15973"/>
                                <a:pt x="407147" y="15714"/>
                                <a:pt x="402879" y="13580"/>
                              </a:cubicBezTo>
                              <a:cubicBezTo>
                                <a:pt x="371619" y="-2050"/>
                                <a:pt x="408875" y="9421"/>
                                <a:pt x="371192" y="0"/>
                              </a:cubicBezTo>
                              <a:cubicBezTo>
                                <a:pt x="360768" y="1737"/>
                                <a:pt x="341591" y="3483"/>
                                <a:pt x="330451" y="9053"/>
                              </a:cubicBezTo>
                              <a:cubicBezTo>
                                <a:pt x="295343" y="26607"/>
                                <a:pt x="337431" y="11253"/>
                                <a:pt x="303291" y="22634"/>
                              </a:cubicBezTo>
                              <a:cubicBezTo>
                                <a:pt x="300273" y="25652"/>
                                <a:pt x="296903" y="28354"/>
                                <a:pt x="294237" y="31687"/>
                              </a:cubicBezTo>
                              <a:cubicBezTo>
                                <a:pt x="290838" y="35935"/>
                                <a:pt x="289031" y="41420"/>
                                <a:pt x="285184" y="45267"/>
                              </a:cubicBezTo>
                              <a:cubicBezTo>
                                <a:pt x="281337" y="49114"/>
                                <a:pt x="275852" y="50922"/>
                                <a:pt x="271604" y="54321"/>
                              </a:cubicBezTo>
                              <a:cubicBezTo>
                                <a:pt x="268271" y="56987"/>
                                <a:pt x="266101" y="61007"/>
                                <a:pt x="262550" y="63374"/>
                              </a:cubicBezTo>
                              <a:cubicBezTo>
                                <a:pt x="256935" y="67117"/>
                                <a:pt x="249934" y="68506"/>
                                <a:pt x="244443" y="72428"/>
                              </a:cubicBezTo>
                              <a:cubicBezTo>
                                <a:pt x="239234" y="76149"/>
                                <a:pt x="235781" y="81910"/>
                                <a:pt x="230863" y="86008"/>
                              </a:cubicBezTo>
                              <a:cubicBezTo>
                                <a:pt x="219164" y="95757"/>
                                <a:pt x="217312" y="95051"/>
                                <a:pt x="203703" y="99588"/>
                              </a:cubicBezTo>
                              <a:cubicBezTo>
                                <a:pt x="195283" y="108007"/>
                                <a:pt x="192488" y="111985"/>
                                <a:pt x="181069" y="117695"/>
                              </a:cubicBezTo>
                              <a:cubicBezTo>
                                <a:pt x="171360" y="122550"/>
                                <a:pt x="154157" y="124681"/>
                                <a:pt x="144855" y="126748"/>
                              </a:cubicBezTo>
                              <a:cubicBezTo>
                                <a:pt x="125614" y="131023"/>
                                <a:pt x="156172" y="135047"/>
                                <a:pt x="153909" y="135802"/>
                              </a:cubicBezTo>
                              <a:close/>
                            </a:path>
                          </a:pathLst>
                        </a:cu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Freeform 26" style="position:absolute;margin-left:103pt;margin-top:85.55pt;width:40.3pt;height:34.2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511521,434566" o:spid="_x0000_s1026" filled="f" strokecolor="#823b0b [1605]" strokeweight="1pt" path="m153909,135802v-2263,755,-14978,-5293,-22634,-4527c123189,132084,116250,137476,108641,140329v-4468,1675,-9053,3017,-13580,4526c61338,167339,102763,138438,67901,167489v-4179,3483,-9401,5570,-13580,9053c39279,189077,28833,205721,18107,221810v-1509,6036,-1745,12542,-4527,18107c11671,243734,6025,244974,4526,248970,1303,257564,1509,267077,,276131v1509,22634,2021,45356,4526,67901c5053,348774,6280,353729,9053,357612v4961,6946,13372,11005,18107,18107c30178,380246,32367,385452,36214,389299v1335,1335,27063,20579,31687,22634c76621,415809,86008,417968,95061,420986r27161,9053l226336,434566v12125,-1010,49413,191,67901,-9053c302107,421578,309001,415868,316871,411933v4268,-2134,9312,-2393,13580,-4527c384817,380221,310974,414565,353085,389299v4092,-2455,9053,-3018,13580,-4527c410254,341183,363881,385189,398352,357612v3333,-2666,6388,-5721,9054,-9054c410805,344310,412211,338377,416459,334978v3726,-2981,9053,-3018,13580,-4527c459701,300792,425974,331653,461726,307818v3551,-2368,5640,-6493,9054,-9054c479485,292235,497940,280657,497940,280657v3018,-4527,6911,-8579,9054,-13580c509445,261359,511521,255191,511521,248970v,-49817,-706,-99712,-4527,-149382c505982,86436,495080,59404,479833,54321l466253,49794c457832,41372,455042,37398,443620,31687v-4268,-2134,-9313,-2393,-13581,-4527c425173,24727,421325,20540,416459,18107v-4268,-2134,-9312,-2393,-13580,-4527c371619,-2050,408875,9421,371192,,360768,1737,341591,3483,330451,9053v-35108,17554,6980,2200,-27160,13581c300273,25652,296903,28354,294237,31687v-3399,4248,-5206,9733,-9053,13580c281337,49114,275852,50922,271604,54321v-3333,2666,-5503,6686,-9054,9053c256935,67117,249934,68506,244443,72428v-5209,3721,-8662,9482,-13580,13580c219164,95757,217312,95051,203703,99588v-8420,8419,-11215,12397,-22634,18107c171360,122550,154157,124681,144855,126748v-19241,4275,11317,8299,9054,905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" w14:anchorId="1A7A3045">
                <v:stroke joinstyle="miter"/>
                <v:path arrowok="t" o:connecttype="custom" o:connectlocs="153909,135802;131275,131275;108641,140329;95061,144855;67901,167489;54321,176542;18107,221810;13580,239917;4526,248970;0,276131;4526,344032;9053,357612;27160,375719;36214,389299;67901,411933;95061,420986;122222,430039;226336,434566;294237,425513;316871,411933;330451,407406;353085,389299;366665,384772;398352,357612;407406,348558;416459,334978;430039,330451;461726,307818;470780,298764;497940,280657;506994,267077;511521,248970;506994,99588;479833,54321;466253,49794;443620,31687;430039,27160;416459,18107;402879,13580;371192,0;330451,9053;303291,22634;294237,31687;285184,45267;271604,54321;262550,63374;244443,72428;230863,86008;203703,99588;181069,117695;144855,126748;153909,135802" o:connectangles="0,0,0,0,0,0,0,0,0,0,0,0,0,0,0,0,0,0,0,0,0,0,0,0,0,0,0,0,0,0,0,0,0,0,0,0,0,0,0,0,0,0,0,0,0,0,0,0,0,0,0,0"/>
              </v:shape>
            </w:pict>
          </mc:Fallback>
        </mc:AlternateContent>
      </w:r>
      <w:r>
        <w:rPr>
          <w:noProof/>
        </w:rPr>
        <mc:AlternateContent>
          <mc:Choice Requires="wps">
            <w:drawing>
              <wp:anchor distT="0" distB="0" distL="114300" distR="114300" simplePos="0" relativeHeight="251663360" behindDoc="0" locked="0" layoutInCell="1" allowOverlap="1" wp14:anchorId="3CDFBCEE" wp14:editId="4E263F30">
                <wp:simplePos x="0" y="0"/>
                <wp:positionH relativeFrom="column">
                  <wp:posOffset>1300367</wp:posOffset>
                </wp:positionH>
                <wp:positionV relativeFrom="paragraph">
                  <wp:posOffset>805758</wp:posOffset>
                </wp:positionV>
                <wp:extent cx="383578" cy="289769"/>
                <wp:effectExtent l="0" t="12700" r="22860" b="15240"/>
                <wp:wrapNone/>
                <wp:docPr id="25" name="Freeform 25"/>
                <wp:cNvGraphicFramePr/>
                <a:graphic xmlns:a="http://schemas.openxmlformats.org/drawingml/2006/main">
                  <a:graphicData uri="http://schemas.microsoft.com/office/word/2010/wordprocessingShape">
                    <wps:wsp>
                      <wps:cNvSpPr/>
                      <wps:spPr>
                        <a:xfrm>
                          <a:off x="0" y="0"/>
                          <a:ext cx="383578" cy="289769"/>
                        </a:xfrm>
                        <a:custGeom>
                          <a:avLst/>
                          <a:gdLst>
                            <a:gd name="connsiteX0" fmla="*/ 102920 w 383578"/>
                            <a:gd name="connsiteY0" fmla="*/ 271604 h 289769"/>
                            <a:gd name="connsiteX1" fmla="*/ 125554 w 383578"/>
                            <a:gd name="connsiteY1" fmla="*/ 285185 h 289769"/>
                            <a:gd name="connsiteX2" fmla="*/ 274936 w 383578"/>
                            <a:gd name="connsiteY2" fmla="*/ 285185 h 289769"/>
                            <a:gd name="connsiteX3" fmla="*/ 293043 w 383578"/>
                            <a:gd name="connsiteY3" fmla="*/ 276131 h 289769"/>
                            <a:gd name="connsiteX4" fmla="*/ 329257 w 383578"/>
                            <a:gd name="connsiteY4" fmla="*/ 244444 h 289769"/>
                            <a:gd name="connsiteX5" fmla="*/ 342837 w 383578"/>
                            <a:gd name="connsiteY5" fmla="*/ 230864 h 289769"/>
                            <a:gd name="connsiteX6" fmla="*/ 351890 w 383578"/>
                            <a:gd name="connsiteY6" fmla="*/ 212757 h 289769"/>
                            <a:gd name="connsiteX7" fmla="*/ 360944 w 383578"/>
                            <a:gd name="connsiteY7" fmla="*/ 203703 h 289769"/>
                            <a:gd name="connsiteX8" fmla="*/ 365471 w 383578"/>
                            <a:gd name="connsiteY8" fmla="*/ 190123 h 289769"/>
                            <a:gd name="connsiteX9" fmla="*/ 374524 w 383578"/>
                            <a:gd name="connsiteY9" fmla="*/ 172016 h 289769"/>
                            <a:gd name="connsiteX10" fmla="*/ 383578 w 383578"/>
                            <a:gd name="connsiteY10" fmla="*/ 140329 h 289769"/>
                            <a:gd name="connsiteX11" fmla="*/ 379051 w 383578"/>
                            <a:gd name="connsiteY11" fmla="*/ 99589 h 289769"/>
                            <a:gd name="connsiteX12" fmla="*/ 374524 w 383578"/>
                            <a:gd name="connsiteY12" fmla="*/ 86008 h 289769"/>
                            <a:gd name="connsiteX13" fmla="*/ 347364 w 383578"/>
                            <a:gd name="connsiteY13" fmla="*/ 67901 h 289769"/>
                            <a:gd name="connsiteX14" fmla="*/ 338310 w 383578"/>
                            <a:gd name="connsiteY14" fmla="*/ 58848 h 289769"/>
                            <a:gd name="connsiteX15" fmla="*/ 324730 w 383578"/>
                            <a:gd name="connsiteY15" fmla="*/ 49794 h 289769"/>
                            <a:gd name="connsiteX16" fmla="*/ 297570 w 383578"/>
                            <a:gd name="connsiteY16" fmla="*/ 40741 h 289769"/>
                            <a:gd name="connsiteX17" fmla="*/ 256829 w 383578"/>
                            <a:gd name="connsiteY17" fmla="*/ 22634 h 289769"/>
                            <a:gd name="connsiteX18" fmla="*/ 225142 w 383578"/>
                            <a:gd name="connsiteY18" fmla="*/ 9054 h 289769"/>
                            <a:gd name="connsiteX19" fmla="*/ 175348 w 383578"/>
                            <a:gd name="connsiteY19" fmla="*/ 0 h 289769"/>
                            <a:gd name="connsiteX20" fmla="*/ 111974 w 383578"/>
                            <a:gd name="connsiteY20" fmla="*/ 4527 h 289769"/>
                            <a:gd name="connsiteX21" fmla="*/ 98393 w 383578"/>
                            <a:gd name="connsiteY21" fmla="*/ 13581 h 289769"/>
                            <a:gd name="connsiteX22" fmla="*/ 62180 w 383578"/>
                            <a:gd name="connsiteY22" fmla="*/ 31688 h 289769"/>
                            <a:gd name="connsiteX23" fmla="*/ 35019 w 383578"/>
                            <a:gd name="connsiteY23" fmla="*/ 49794 h 289769"/>
                            <a:gd name="connsiteX24" fmla="*/ 16912 w 383578"/>
                            <a:gd name="connsiteY24" fmla="*/ 67901 h 289769"/>
                            <a:gd name="connsiteX25" fmla="*/ 7859 w 383578"/>
                            <a:gd name="connsiteY25" fmla="*/ 86008 h 289769"/>
                            <a:gd name="connsiteX26" fmla="*/ 7859 w 383578"/>
                            <a:gd name="connsiteY26" fmla="*/ 203703 h 289769"/>
                            <a:gd name="connsiteX27" fmla="*/ 25966 w 383578"/>
                            <a:gd name="connsiteY27" fmla="*/ 239917 h 289769"/>
                            <a:gd name="connsiteX28" fmla="*/ 53126 w 383578"/>
                            <a:gd name="connsiteY28" fmla="*/ 267078 h 289769"/>
                            <a:gd name="connsiteX29" fmla="*/ 66706 w 383578"/>
                            <a:gd name="connsiteY29" fmla="*/ 271604 h 289769"/>
                            <a:gd name="connsiteX30" fmla="*/ 102920 w 383578"/>
                            <a:gd name="connsiteY30" fmla="*/ 271604 h 289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383578" h="289769">
                              <a:moveTo>
                                <a:pt x="102920" y="271604"/>
                              </a:moveTo>
                              <a:cubicBezTo>
                                <a:pt x="112728" y="273867"/>
                                <a:pt x="116944" y="283372"/>
                                <a:pt x="125554" y="285185"/>
                              </a:cubicBezTo>
                              <a:cubicBezTo>
                                <a:pt x="168925" y="294316"/>
                                <a:pt x="233713" y="287354"/>
                                <a:pt x="274936" y="285185"/>
                              </a:cubicBezTo>
                              <a:cubicBezTo>
                                <a:pt x="280972" y="282167"/>
                                <a:pt x="287321" y="279708"/>
                                <a:pt x="293043" y="276131"/>
                              </a:cubicBezTo>
                              <a:cubicBezTo>
                                <a:pt x="309668" y="265740"/>
                                <a:pt x="315218" y="258483"/>
                                <a:pt x="329257" y="244444"/>
                              </a:cubicBezTo>
                              <a:lnTo>
                                <a:pt x="342837" y="230864"/>
                              </a:lnTo>
                              <a:cubicBezTo>
                                <a:pt x="345855" y="224828"/>
                                <a:pt x="348147" y="218372"/>
                                <a:pt x="351890" y="212757"/>
                              </a:cubicBezTo>
                              <a:cubicBezTo>
                                <a:pt x="354257" y="209206"/>
                                <a:pt x="358748" y="207363"/>
                                <a:pt x="360944" y="203703"/>
                              </a:cubicBezTo>
                              <a:cubicBezTo>
                                <a:pt x="363399" y="199611"/>
                                <a:pt x="363591" y="194509"/>
                                <a:pt x="365471" y="190123"/>
                              </a:cubicBezTo>
                              <a:cubicBezTo>
                                <a:pt x="368129" y="183921"/>
                                <a:pt x="371866" y="178218"/>
                                <a:pt x="374524" y="172016"/>
                              </a:cubicBezTo>
                              <a:cubicBezTo>
                                <a:pt x="378421" y="162922"/>
                                <a:pt x="381280" y="149520"/>
                                <a:pt x="383578" y="140329"/>
                              </a:cubicBezTo>
                              <a:cubicBezTo>
                                <a:pt x="382069" y="126749"/>
                                <a:pt x="381297" y="113067"/>
                                <a:pt x="379051" y="99589"/>
                              </a:cubicBezTo>
                              <a:cubicBezTo>
                                <a:pt x="378266" y="94882"/>
                                <a:pt x="377898" y="89382"/>
                                <a:pt x="374524" y="86008"/>
                              </a:cubicBezTo>
                              <a:cubicBezTo>
                                <a:pt x="366830" y="78314"/>
                                <a:pt x="355058" y="75594"/>
                                <a:pt x="347364" y="67901"/>
                              </a:cubicBezTo>
                              <a:cubicBezTo>
                                <a:pt x="344346" y="64883"/>
                                <a:pt x="341643" y="61514"/>
                                <a:pt x="338310" y="58848"/>
                              </a:cubicBezTo>
                              <a:cubicBezTo>
                                <a:pt x="334062" y="55449"/>
                                <a:pt x="329702" y="52004"/>
                                <a:pt x="324730" y="49794"/>
                              </a:cubicBezTo>
                              <a:cubicBezTo>
                                <a:pt x="316010" y="45918"/>
                                <a:pt x="305511" y="46034"/>
                                <a:pt x="297570" y="40741"/>
                              </a:cubicBezTo>
                              <a:cubicBezTo>
                                <a:pt x="272698" y="24162"/>
                                <a:pt x="295027" y="37326"/>
                                <a:pt x="256829" y="22634"/>
                              </a:cubicBezTo>
                              <a:cubicBezTo>
                                <a:pt x="246104" y="18509"/>
                                <a:pt x="235942" y="12981"/>
                                <a:pt x="225142" y="9054"/>
                              </a:cubicBezTo>
                              <a:cubicBezTo>
                                <a:pt x="211330" y="4032"/>
                                <a:pt x="188076" y="1818"/>
                                <a:pt x="175348" y="0"/>
                              </a:cubicBezTo>
                              <a:cubicBezTo>
                                <a:pt x="154223" y="1509"/>
                                <a:pt x="132830" y="846"/>
                                <a:pt x="111974" y="4527"/>
                              </a:cubicBezTo>
                              <a:cubicBezTo>
                                <a:pt x="106616" y="5473"/>
                                <a:pt x="103169" y="10976"/>
                                <a:pt x="98393" y="13581"/>
                              </a:cubicBezTo>
                              <a:cubicBezTo>
                                <a:pt x="86545" y="20044"/>
                                <a:pt x="73409" y="24202"/>
                                <a:pt x="62180" y="31688"/>
                              </a:cubicBezTo>
                              <a:cubicBezTo>
                                <a:pt x="53126" y="37723"/>
                                <a:pt x="42713" y="42100"/>
                                <a:pt x="35019" y="49794"/>
                              </a:cubicBezTo>
                              <a:lnTo>
                                <a:pt x="16912" y="67901"/>
                              </a:lnTo>
                              <a:cubicBezTo>
                                <a:pt x="13894" y="73937"/>
                                <a:pt x="10517" y="79806"/>
                                <a:pt x="7859" y="86008"/>
                              </a:cubicBezTo>
                              <a:cubicBezTo>
                                <a:pt x="-7792" y="122529"/>
                                <a:pt x="4137" y="167728"/>
                                <a:pt x="7859" y="203703"/>
                              </a:cubicBezTo>
                              <a:cubicBezTo>
                                <a:pt x="10906" y="233156"/>
                                <a:pt x="13453" y="224902"/>
                                <a:pt x="25966" y="239917"/>
                              </a:cubicBezTo>
                              <a:cubicBezTo>
                                <a:pt x="39462" y="256111"/>
                                <a:pt x="35683" y="258357"/>
                                <a:pt x="53126" y="267078"/>
                              </a:cubicBezTo>
                              <a:cubicBezTo>
                                <a:pt x="57394" y="269212"/>
                                <a:pt x="61999" y="270820"/>
                                <a:pt x="66706" y="271604"/>
                              </a:cubicBezTo>
                              <a:cubicBezTo>
                                <a:pt x="97869" y="276798"/>
                                <a:pt x="93112" y="269341"/>
                                <a:pt x="102920" y="271604"/>
                              </a:cubicBezTo>
                              <a:close/>
                            </a:path>
                          </a:pathLst>
                        </a:cu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Freeform 25" style="position:absolute;margin-left:102.4pt;margin-top:63.45pt;width:30.2pt;height:22.8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383578,289769" o:spid="_x0000_s1026" filled="f" strokecolor="#823b0b [1605]" strokeweight="1pt" path="m102920,271604v9808,2263,14024,11768,22634,13581c168925,294316,233713,287354,274936,285185v6036,-3018,12385,-5477,18107,-9054c309668,265740,315218,258483,329257,244444r13580,-13580c345855,224828,348147,218372,351890,212757v2367,-3551,6858,-5394,9054,-9054c363399,199611,363591,194509,365471,190123v2658,-6202,6395,-11905,9053,-18107c378421,162922,381280,149520,383578,140329v-1509,-13580,-2281,-27262,-4527,-40740c378266,94882,377898,89382,374524,86008,366830,78314,355058,75594,347364,67901v-3018,-3018,-5721,-6387,-9054,-9053c334062,55449,329702,52004,324730,49794v-8720,-3876,-19219,-3760,-27160,-9053c272698,24162,295027,37326,256829,22634,246104,18509,235942,12981,225142,9054,211330,4032,188076,1818,175348,,154223,1509,132830,846,111974,4527v-5358,946,-8805,6449,-13581,9054c86545,20044,73409,24202,62180,31688,53126,37723,42713,42100,35019,49794l16912,67901c13894,73937,10517,79806,7859,86008v-15651,36521,-3722,81720,,117695c10906,233156,13453,224902,25966,239917v13496,16194,9717,18440,27160,27161c57394,269212,61999,270820,66706,271604v31163,5194,26406,-2263,3621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" w14:anchorId="25948113">
                <v:stroke joinstyle="miter"/>
                <v:path arrowok="t" o:connecttype="custom" o:connectlocs="102920,271604;125554,285185;274936,285185;293043,276131;329257,244444;342837,230864;351890,212757;360944,203703;365471,190123;374524,172016;383578,140329;379051,99589;374524,86008;347364,67901;338310,58848;324730,49794;297570,40741;256829,22634;225142,9054;175348,0;111974,4527;98393,13581;62180,31688;35019,49794;16912,67901;7859,86008;7859,203703;25966,239917;53126,267078;66706,271604;102920,271604" o:connectangles="0,0,0,0,0,0,0,0,0,0,0,0,0,0,0,0,0,0,0,0,0,0,0,0,0,0,0,0,0,0,0"/>
              </v:shape>
            </w:pict>
          </mc:Fallback>
        </mc:AlternateContent>
      </w:r>
      <w:r w:rsidR="00091466" w:rsidRPr="00091466">
        <w:rPr>
          <w:noProof/>
        </w:rPr>
        <w:drawing>
          <wp:inline distT="0" distB="0" distL="0" distR="0" wp14:anchorId="21377BA8" wp14:editId="00C33135">
            <wp:extent cx="2552700" cy="24776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67326" cy="2491817"/>
                    </a:xfrm>
                    <a:prstGeom prst="rect">
                      <a:avLst/>
                    </a:prstGeom>
                  </pic:spPr>
                </pic:pic>
              </a:graphicData>
            </a:graphic>
          </wp:inline>
        </w:drawing>
      </w:r>
      <w:r w:rsidR="00091466" w:rsidRPr="00091466">
        <w:rPr>
          <w:noProof/>
        </w:rPr>
        <w:t xml:space="preserve"> </w:t>
      </w:r>
      <w:r w:rsidR="00091466" w:rsidRPr="00091466">
        <w:rPr>
          <w:noProof/>
        </w:rPr>
        <w:drawing>
          <wp:inline distT="0" distB="0" distL="0" distR="0" wp14:anchorId="17005F21" wp14:editId="67DB4BE0">
            <wp:extent cx="2411730" cy="2451267"/>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34195" cy="2474101"/>
                    </a:xfrm>
                    <a:prstGeom prst="rect">
                      <a:avLst/>
                    </a:prstGeom>
                  </pic:spPr>
                </pic:pic>
              </a:graphicData>
            </a:graphic>
          </wp:inline>
        </w:drawing>
      </w:r>
    </w:p>
    <w:p w14:paraId="4797182D" w14:textId="64569247" w:rsidR="00091466" w:rsidRDefault="00FD098E" w:rsidP="00091466">
      <w:pPr>
        <w:pStyle w:val="ListParagraph"/>
        <w:ind w:left="1080" w:hanging="796"/>
        <w:rPr>
          <w:noProof/>
        </w:rPr>
      </w:pPr>
      <w:r>
        <w:rPr>
          <w:noProof/>
        </w:rPr>
        <mc:AlternateContent>
          <mc:Choice Requires="wps">
            <w:drawing>
              <wp:anchor distT="0" distB="0" distL="114300" distR="114300" simplePos="0" relativeHeight="251668480" behindDoc="0" locked="0" layoutInCell="1" allowOverlap="1" wp14:anchorId="6836A7B3" wp14:editId="7B7966C8">
                <wp:simplePos x="0" y="0"/>
                <wp:positionH relativeFrom="column">
                  <wp:posOffset>1430448</wp:posOffset>
                </wp:positionH>
                <wp:positionV relativeFrom="paragraph">
                  <wp:posOffset>921885</wp:posOffset>
                </wp:positionV>
                <wp:extent cx="221809" cy="177099"/>
                <wp:effectExtent l="12700" t="0" r="6985" b="26670"/>
                <wp:wrapNone/>
                <wp:docPr id="30" name="Freeform 30"/>
                <wp:cNvGraphicFramePr/>
                <a:graphic xmlns:a="http://schemas.openxmlformats.org/drawingml/2006/main">
                  <a:graphicData uri="http://schemas.microsoft.com/office/word/2010/wordprocessingShape">
                    <wps:wsp>
                      <wps:cNvSpPr/>
                      <wps:spPr>
                        <a:xfrm>
                          <a:off x="0" y="0"/>
                          <a:ext cx="221809" cy="177099"/>
                        </a:xfrm>
                        <a:custGeom>
                          <a:avLst/>
                          <a:gdLst>
                            <a:gd name="connsiteX0" fmla="*/ 144855 w 221809"/>
                            <a:gd name="connsiteY0" fmla="*/ 14136 h 177099"/>
                            <a:gd name="connsiteX1" fmla="*/ 122221 w 221809"/>
                            <a:gd name="connsiteY1" fmla="*/ 5083 h 177099"/>
                            <a:gd name="connsiteX2" fmla="*/ 27160 w 221809"/>
                            <a:gd name="connsiteY2" fmla="*/ 5083 h 177099"/>
                            <a:gd name="connsiteX3" fmla="*/ 0 w 221809"/>
                            <a:gd name="connsiteY3" fmla="*/ 41297 h 177099"/>
                            <a:gd name="connsiteX4" fmla="*/ 4526 w 221809"/>
                            <a:gd name="connsiteY4" fmla="*/ 122778 h 177099"/>
                            <a:gd name="connsiteX5" fmla="*/ 22633 w 221809"/>
                            <a:gd name="connsiteY5" fmla="*/ 149938 h 177099"/>
                            <a:gd name="connsiteX6" fmla="*/ 31687 w 221809"/>
                            <a:gd name="connsiteY6" fmla="*/ 158992 h 177099"/>
                            <a:gd name="connsiteX7" fmla="*/ 45267 w 221809"/>
                            <a:gd name="connsiteY7" fmla="*/ 163519 h 177099"/>
                            <a:gd name="connsiteX8" fmla="*/ 86007 w 221809"/>
                            <a:gd name="connsiteY8" fmla="*/ 177099 h 177099"/>
                            <a:gd name="connsiteX9" fmla="*/ 153908 w 221809"/>
                            <a:gd name="connsiteY9" fmla="*/ 172572 h 177099"/>
                            <a:gd name="connsiteX10" fmla="*/ 172015 w 221809"/>
                            <a:gd name="connsiteY10" fmla="*/ 168045 h 177099"/>
                            <a:gd name="connsiteX11" fmla="*/ 190122 w 221809"/>
                            <a:gd name="connsiteY11" fmla="*/ 149938 h 177099"/>
                            <a:gd name="connsiteX12" fmla="*/ 212756 w 221809"/>
                            <a:gd name="connsiteY12" fmla="*/ 131831 h 177099"/>
                            <a:gd name="connsiteX13" fmla="*/ 221809 w 221809"/>
                            <a:gd name="connsiteY13" fmla="*/ 118251 h 177099"/>
                            <a:gd name="connsiteX14" fmla="*/ 212756 w 221809"/>
                            <a:gd name="connsiteY14" fmla="*/ 82037 h 177099"/>
                            <a:gd name="connsiteX15" fmla="*/ 185596 w 221809"/>
                            <a:gd name="connsiteY15" fmla="*/ 54877 h 177099"/>
                            <a:gd name="connsiteX16" fmla="*/ 172015 w 221809"/>
                            <a:gd name="connsiteY16" fmla="*/ 41297 h 177099"/>
                            <a:gd name="connsiteX17" fmla="*/ 144855 w 221809"/>
                            <a:gd name="connsiteY17" fmla="*/ 23190 h 177099"/>
                            <a:gd name="connsiteX18" fmla="*/ 144855 w 221809"/>
                            <a:gd name="connsiteY18" fmla="*/ 14136 h 1770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21809" h="177099">
                              <a:moveTo>
                                <a:pt x="144855" y="14136"/>
                              </a:moveTo>
                              <a:cubicBezTo>
                                <a:pt x="137310" y="11118"/>
                                <a:pt x="130004" y="7418"/>
                                <a:pt x="122221" y="5083"/>
                              </a:cubicBezTo>
                              <a:cubicBezTo>
                                <a:pt x="88652" y="-4987"/>
                                <a:pt x="67072" y="2588"/>
                                <a:pt x="27160" y="5083"/>
                              </a:cubicBezTo>
                              <a:cubicBezTo>
                                <a:pt x="4281" y="27962"/>
                                <a:pt x="12870" y="15555"/>
                                <a:pt x="0" y="41297"/>
                              </a:cubicBezTo>
                              <a:cubicBezTo>
                                <a:pt x="1509" y="68457"/>
                                <a:pt x="-1022" y="96148"/>
                                <a:pt x="4526" y="122778"/>
                              </a:cubicBezTo>
                              <a:cubicBezTo>
                                <a:pt x="6745" y="133430"/>
                                <a:pt x="14939" y="142244"/>
                                <a:pt x="22633" y="149938"/>
                              </a:cubicBezTo>
                              <a:cubicBezTo>
                                <a:pt x="25651" y="152956"/>
                                <a:pt x="28027" y="156796"/>
                                <a:pt x="31687" y="158992"/>
                              </a:cubicBezTo>
                              <a:cubicBezTo>
                                <a:pt x="35779" y="161447"/>
                                <a:pt x="40799" y="161844"/>
                                <a:pt x="45267" y="163519"/>
                              </a:cubicBezTo>
                              <a:cubicBezTo>
                                <a:pt x="79356" y="176302"/>
                                <a:pt x="55670" y="169514"/>
                                <a:pt x="86007" y="177099"/>
                              </a:cubicBezTo>
                              <a:cubicBezTo>
                                <a:pt x="108641" y="175590"/>
                                <a:pt x="131349" y="174947"/>
                                <a:pt x="153908" y="172572"/>
                              </a:cubicBezTo>
                              <a:cubicBezTo>
                                <a:pt x="160095" y="171921"/>
                                <a:pt x="166739" y="171342"/>
                                <a:pt x="172015" y="168045"/>
                              </a:cubicBezTo>
                              <a:cubicBezTo>
                                <a:pt x="179253" y="163521"/>
                                <a:pt x="183020" y="154673"/>
                                <a:pt x="190122" y="149938"/>
                              </a:cubicBezTo>
                              <a:cubicBezTo>
                                <a:pt x="200206" y="143216"/>
                                <a:pt x="205384" y="141046"/>
                                <a:pt x="212756" y="131831"/>
                              </a:cubicBezTo>
                              <a:cubicBezTo>
                                <a:pt x="216155" y="127583"/>
                                <a:pt x="218791" y="122778"/>
                                <a:pt x="221809" y="118251"/>
                              </a:cubicBezTo>
                              <a:cubicBezTo>
                                <a:pt x="220662" y="112517"/>
                                <a:pt x="217040" y="89534"/>
                                <a:pt x="212756" y="82037"/>
                              </a:cubicBezTo>
                              <a:cubicBezTo>
                                <a:pt x="198562" y="57197"/>
                                <a:pt x="203543" y="69832"/>
                                <a:pt x="185596" y="54877"/>
                              </a:cubicBezTo>
                              <a:cubicBezTo>
                                <a:pt x="180678" y="50779"/>
                                <a:pt x="177068" y="45227"/>
                                <a:pt x="172015" y="41297"/>
                              </a:cubicBezTo>
                              <a:cubicBezTo>
                                <a:pt x="163426" y="34617"/>
                                <a:pt x="152549" y="30884"/>
                                <a:pt x="144855" y="23190"/>
                              </a:cubicBezTo>
                              <a:lnTo>
                                <a:pt x="144855" y="14136"/>
                              </a:lnTo>
                              <a:close/>
                            </a:path>
                          </a:pathLst>
                        </a:cu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Freeform 30" style="position:absolute;margin-left:112.65pt;margin-top:72.6pt;width:17.45pt;height:13.95pt;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221809,177099" o:spid="_x0000_s1026" filled="f" strokecolor="#823b0b [1605]" strokeweight="1pt" path="m144855,14136c137310,11118,130004,7418,122221,5083,88652,-4987,67072,2588,27160,5083,4281,27962,12870,15555,,41297v1509,27160,-1022,54851,4526,81481c6745,133430,14939,142244,22633,149938v3018,3018,5394,6858,9054,9054c35779,161447,40799,161844,45267,163519v34089,12783,10403,5995,40740,13580c108641,175590,131349,174947,153908,172572v6187,-651,12831,-1230,18107,-4527c179253,163521,183020,154673,190122,149938v10084,-6722,15262,-8892,22634,-18107c216155,127583,218791,122778,221809,118251v-1147,-5734,-4769,-28717,-9053,-36214c198562,57197,203543,69832,185596,54877v-4918,-4098,-8528,-9650,-13581,-13580c163426,34617,152549,30884,144855,23190r,-905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" w14:anchorId="0F83914E">
                <v:stroke joinstyle="miter"/>
                <v:path arrowok="t" o:connecttype="custom" o:connectlocs="144855,14136;122221,5083;27160,5083;0,41297;4526,122778;22633,149938;31687,158992;45267,163519;86007,177099;153908,172572;172015,168045;190122,149938;212756,131831;221809,118251;212756,82037;185596,54877;172015,41297;144855,23190;144855,14136" o:connectangles="0,0,0,0,0,0,0,0,0,0,0,0,0,0,0,0,0,0,0"/>
              </v:shape>
            </w:pict>
          </mc:Fallback>
        </mc:AlternateContent>
      </w:r>
      <w:r>
        <w:rPr>
          <w:noProof/>
        </w:rPr>
        <mc:AlternateContent>
          <mc:Choice Requires="wps">
            <w:drawing>
              <wp:anchor distT="0" distB="0" distL="114300" distR="114300" simplePos="0" relativeHeight="251667456" behindDoc="0" locked="0" layoutInCell="1" allowOverlap="1" wp14:anchorId="70DAF2F2" wp14:editId="609CA9F2">
                <wp:simplePos x="0" y="0"/>
                <wp:positionH relativeFrom="column">
                  <wp:posOffset>1367073</wp:posOffset>
                </wp:positionH>
                <wp:positionV relativeFrom="paragraph">
                  <wp:posOffset>1271000</wp:posOffset>
                </wp:positionV>
                <wp:extent cx="312345" cy="330451"/>
                <wp:effectExtent l="12700" t="0" r="18415" b="25400"/>
                <wp:wrapNone/>
                <wp:docPr id="29" name="Freeform 29"/>
                <wp:cNvGraphicFramePr/>
                <a:graphic xmlns:a="http://schemas.openxmlformats.org/drawingml/2006/main">
                  <a:graphicData uri="http://schemas.microsoft.com/office/word/2010/wordprocessingShape">
                    <wps:wsp>
                      <wps:cNvSpPr/>
                      <wps:spPr>
                        <a:xfrm>
                          <a:off x="0" y="0"/>
                          <a:ext cx="312345" cy="330451"/>
                        </a:xfrm>
                        <a:custGeom>
                          <a:avLst/>
                          <a:gdLst>
                            <a:gd name="connsiteX0" fmla="*/ 176543 w 312345"/>
                            <a:gd name="connsiteY0" fmla="*/ 22633 h 330451"/>
                            <a:gd name="connsiteX1" fmla="*/ 126749 w 312345"/>
                            <a:gd name="connsiteY1" fmla="*/ 36214 h 330451"/>
                            <a:gd name="connsiteX2" fmla="*/ 81481 w 312345"/>
                            <a:gd name="connsiteY2" fmla="*/ 54320 h 330451"/>
                            <a:gd name="connsiteX3" fmla="*/ 67901 w 312345"/>
                            <a:gd name="connsiteY3" fmla="*/ 63374 h 330451"/>
                            <a:gd name="connsiteX4" fmla="*/ 54321 w 312345"/>
                            <a:gd name="connsiteY4" fmla="*/ 76954 h 330451"/>
                            <a:gd name="connsiteX5" fmla="*/ 45268 w 312345"/>
                            <a:gd name="connsiteY5" fmla="*/ 95061 h 330451"/>
                            <a:gd name="connsiteX6" fmla="*/ 40741 w 312345"/>
                            <a:gd name="connsiteY6" fmla="*/ 108641 h 330451"/>
                            <a:gd name="connsiteX7" fmla="*/ 31687 w 312345"/>
                            <a:gd name="connsiteY7" fmla="*/ 122221 h 330451"/>
                            <a:gd name="connsiteX8" fmla="*/ 27161 w 312345"/>
                            <a:gd name="connsiteY8" fmla="*/ 140328 h 330451"/>
                            <a:gd name="connsiteX9" fmla="*/ 22634 w 312345"/>
                            <a:gd name="connsiteY9" fmla="*/ 153909 h 330451"/>
                            <a:gd name="connsiteX10" fmla="*/ 13580 w 312345"/>
                            <a:gd name="connsiteY10" fmla="*/ 190122 h 330451"/>
                            <a:gd name="connsiteX11" fmla="*/ 4527 w 312345"/>
                            <a:gd name="connsiteY11" fmla="*/ 221810 h 330451"/>
                            <a:gd name="connsiteX12" fmla="*/ 0 w 312345"/>
                            <a:gd name="connsiteY12" fmla="*/ 235390 h 330451"/>
                            <a:gd name="connsiteX13" fmla="*/ 13580 w 312345"/>
                            <a:gd name="connsiteY13" fmla="*/ 307817 h 330451"/>
                            <a:gd name="connsiteX14" fmla="*/ 49794 w 312345"/>
                            <a:gd name="connsiteY14" fmla="*/ 325924 h 330451"/>
                            <a:gd name="connsiteX15" fmla="*/ 63375 w 312345"/>
                            <a:gd name="connsiteY15" fmla="*/ 330451 h 330451"/>
                            <a:gd name="connsiteX16" fmla="*/ 108642 w 312345"/>
                            <a:gd name="connsiteY16" fmla="*/ 321398 h 330451"/>
                            <a:gd name="connsiteX17" fmla="*/ 122222 w 312345"/>
                            <a:gd name="connsiteY17" fmla="*/ 312344 h 330451"/>
                            <a:gd name="connsiteX18" fmla="*/ 149382 w 312345"/>
                            <a:gd name="connsiteY18" fmla="*/ 303291 h 330451"/>
                            <a:gd name="connsiteX19" fmla="*/ 203703 w 312345"/>
                            <a:gd name="connsiteY19" fmla="*/ 285184 h 330451"/>
                            <a:gd name="connsiteX20" fmla="*/ 217283 w 312345"/>
                            <a:gd name="connsiteY20" fmla="*/ 280657 h 330451"/>
                            <a:gd name="connsiteX21" fmla="*/ 230864 w 312345"/>
                            <a:gd name="connsiteY21" fmla="*/ 276130 h 330451"/>
                            <a:gd name="connsiteX22" fmla="*/ 244444 w 312345"/>
                            <a:gd name="connsiteY22" fmla="*/ 267077 h 330451"/>
                            <a:gd name="connsiteX23" fmla="*/ 262551 w 312345"/>
                            <a:gd name="connsiteY23" fmla="*/ 244443 h 330451"/>
                            <a:gd name="connsiteX24" fmla="*/ 267077 w 312345"/>
                            <a:gd name="connsiteY24" fmla="*/ 230863 h 330451"/>
                            <a:gd name="connsiteX25" fmla="*/ 276131 w 312345"/>
                            <a:gd name="connsiteY25" fmla="*/ 221810 h 330451"/>
                            <a:gd name="connsiteX26" fmla="*/ 289711 w 312345"/>
                            <a:gd name="connsiteY26" fmla="*/ 158435 h 330451"/>
                            <a:gd name="connsiteX27" fmla="*/ 298765 w 312345"/>
                            <a:gd name="connsiteY27" fmla="*/ 122221 h 330451"/>
                            <a:gd name="connsiteX28" fmla="*/ 307818 w 312345"/>
                            <a:gd name="connsiteY28" fmla="*/ 108641 h 330451"/>
                            <a:gd name="connsiteX29" fmla="*/ 312345 w 312345"/>
                            <a:gd name="connsiteY29" fmla="*/ 90534 h 330451"/>
                            <a:gd name="connsiteX30" fmla="*/ 307818 w 312345"/>
                            <a:gd name="connsiteY30" fmla="*/ 58847 h 330451"/>
                            <a:gd name="connsiteX31" fmla="*/ 289711 w 312345"/>
                            <a:gd name="connsiteY31" fmla="*/ 18107 h 330451"/>
                            <a:gd name="connsiteX32" fmla="*/ 262551 w 312345"/>
                            <a:gd name="connsiteY32" fmla="*/ 0 h 330451"/>
                            <a:gd name="connsiteX33" fmla="*/ 176543 w 312345"/>
                            <a:gd name="connsiteY33" fmla="*/ 22633 h 330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312345" h="330451">
                              <a:moveTo>
                                <a:pt x="176543" y="22633"/>
                              </a:moveTo>
                              <a:cubicBezTo>
                                <a:pt x="128092" y="42014"/>
                                <a:pt x="181459" y="22537"/>
                                <a:pt x="126749" y="36214"/>
                              </a:cubicBezTo>
                              <a:cubicBezTo>
                                <a:pt x="110262" y="40336"/>
                                <a:pt x="96050" y="45995"/>
                                <a:pt x="81481" y="54320"/>
                              </a:cubicBezTo>
                              <a:cubicBezTo>
                                <a:pt x="76757" y="57019"/>
                                <a:pt x="72080" y="59891"/>
                                <a:pt x="67901" y="63374"/>
                              </a:cubicBezTo>
                              <a:cubicBezTo>
                                <a:pt x="62983" y="67472"/>
                                <a:pt x="58848" y="72427"/>
                                <a:pt x="54321" y="76954"/>
                              </a:cubicBezTo>
                              <a:cubicBezTo>
                                <a:pt x="51303" y="82990"/>
                                <a:pt x="47926" y="88859"/>
                                <a:pt x="45268" y="95061"/>
                              </a:cubicBezTo>
                              <a:cubicBezTo>
                                <a:pt x="43388" y="99447"/>
                                <a:pt x="42875" y="104373"/>
                                <a:pt x="40741" y="108641"/>
                              </a:cubicBezTo>
                              <a:cubicBezTo>
                                <a:pt x="38308" y="113507"/>
                                <a:pt x="34705" y="117694"/>
                                <a:pt x="31687" y="122221"/>
                              </a:cubicBezTo>
                              <a:cubicBezTo>
                                <a:pt x="30178" y="128257"/>
                                <a:pt x="28870" y="134346"/>
                                <a:pt x="27161" y="140328"/>
                              </a:cubicBezTo>
                              <a:cubicBezTo>
                                <a:pt x="25850" y="144916"/>
                                <a:pt x="23890" y="149305"/>
                                <a:pt x="22634" y="153909"/>
                              </a:cubicBezTo>
                              <a:cubicBezTo>
                                <a:pt x="19360" y="165913"/>
                                <a:pt x="17514" y="178318"/>
                                <a:pt x="13580" y="190122"/>
                              </a:cubicBezTo>
                              <a:cubicBezTo>
                                <a:pt x="2719" y="222711"/>
                                <a:pt x="15906" y="181987"/>
                                <a:pt x="4527" y="221810"/>
                              </a:cubicBezTo>
                              <a:cubicBezTo>
                                <a:pt x="3216" y="226398"/>
                                <a:pt x="1509" y="230863"/>
                                <a:pt x="0" y="235390"/>
                              </a:cubicBezTo>
                              <a:cubicBezTo>
                                <a:pt x="3408" y="279687"/>
                                <a:pt x="-5961" y="283391"/>
                                <a:pt x="13580" y="307817"/>
                              </a:cubicBezTo>
                              <a:cubicBezTo>
                                <a:pt x="25072" y="322182"/>
                                <a:pt x="28221" y="318733"/>
                                <a:pt x="49794" y="325924"/>
                              </a:cubicBezTo>
                              <a:lnTo>
                                <a:pt x="63375" y="330451"/>
                              </a:lnTo>
                              <a:cubicBezTo>
                                <a:pt x="69494" y="329431"/>
                                <a:pt x="100052" y="325079"/>
                                <a:pt x="108642" y="321398"/>
                              </a:cubicBezTo>
                              <a:cubicBezTo>
                                <a:pt x="113643" y="319255"/>
                                <a:pt x="117250" y="314554"/>
                                <a:pt x="122222" y="312344"/>
                              </a:cubicBezTo>
                              <a:cubicBezTo>
                                <a:pt x="130942" y="308468"/>
                                <a:pt x="140329" y="306309"/>
                                <a:pt x="149382" y="303291"/>
                              </a:cubicBezTo>
                              <a:lnTo>
                                <a:pt x="203703" y="285184"/>
                              </a:lnTo>
                              <a:lnTo>
                                <a:pt x="217283" y="280657"/>
                              </a:lnTo>
                              <a:cubicBezTo>
                                <a:pt x="221810" y="279148"/>
                                <a:pt x="226894" y="278777"/>
                                <a:pt x="230864" y="276130"/>
                              </a:cubicBezTo>
                              <a:cubicBezTo>
                                <a:pt x="235391" y="273112"/>
                                <a:pt x="240196" y="270476"/>
                                <a:pt x="244444" y="267077"/>
                              </a:cubicBezTo>
                              <a:cubicBezTo>
                                <a:pt x="253656" y="259707"/>
                                <a:pt x="255831" y="254523"/>
                                <a:pt x="262551" y="244443"/>
                              </a:cubicBezTo>
                              <a:cubicBezTo>
                                <a:pt x="264060" y="239916"/>
                                <a:pt x="264622" y="234954"/>
                                <a:pt x="267077" y="230863"/>
                              </a:cubicBezTo>
                              <a:cubicBezTo>
                                <a:pt x="269273" y="227203"/>
                                <a:pt x="274546" y="225773"/>
                                <a:pt x="276131" y="221810"/>
                              </a:cubicBezTo>
                              <a:cubicBezTo>
                                <a:pt x="283255" y="204001"/>
                                <a:pt x="286204" y="177724"/>
                                <a:pt x="289711" y="158435"/>
                              </a:cubicBezTo>
                              <a:cubicBezTo>
                                <a:pt x="291187" y="150318"/>
                                <a:pt x="294278" y="131196"/>
                                <a:pt x="298765" y="122221"/>
                              </a:cubicBezTo>
                              <a:cubicBezTo>
                                <a:pt x="301198" y="117355"/>
                                <a:pt x="304800" y="113168"/>
                                <a:pt x="307818" y="108641"/>
                              </a:cubicBezTo>
                              <a:cubicBezTo>
                                <a:pt x="309327" y="102605"/>
                                <a:pt x="312345" y="96755"/>
                                <a:pt x="312345" y="90534"/>
                              </a:cubicBezTo>
                              <a:cubicBezTo>
                                <a:pt x="312345" y="79864"/>
                                <a:pt x="310217" y="69243"/>
                                <a:pt x="307818" y="58847"/>
                              </a:cubicBezTo>
                              <a:cubicBezTo>
                                <a:pt x="305745" y="49866"/>
                                <a:pt x="299098" y="26321"/>
                                <a:pt x="289711" y="18107"/>
                              </a:cubicBezTo>
                              <a:cubicBezTo>
                                <a:pt x="281522" y="10942"/>
                                <a:pt x="273432" y="0"/>
                                <a:pt x="262551" y="0"/>
                              </a:cubicBezTo>
                              <a:lnTo>
                                <a:pt x="176543" y="22633"/>
                              </a:lnTo>
                              <a:close/>
                            </a:path>
                          </a:pathLst>
                        </a:cu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Freeform 29" style="position:absolute;margin-left:107.65pt;margin-top:100.1pt;width:24.6pt;height:26pt;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312345,330451" o:spid="_x0000_s1026" filled="f" strokecolor="#823b0b [1605]" strokeweight="1pt" path="m176543,22633v-48451,19381,4916,-96,-49794,13581c110262,40336,96050,45995,81481,54320v-4724,2699,-9401,5571,-13580,9054c62983,67472,58848,72427,54321,76954v-3018,6036,-6395,11905,-9053,18107c43388,99447,42875,104373,40741,108641v-2433,4866,-6036,9053,-9054,13580c30178,128257,28870,134346,27161,140328v-1311,4588,-3271,8977,-4527,13581c19360,165913,17514,178318,13580,190122v-10861,32589,2326,-8135,-9053,31688c3216,226398,1509,230863,,235390v3408,44297,-5961,48001,13580,72427c25072,322182,28221,318733,49794,325924r13581,4527c69494,329431,100052,325079,108642,321398v5001,-2143,8608,-6844,13580,-9054c130942,308468,140329,306309,149382,303291r54321,-18107l217283,280657v4527,-1509,9611,-1880,13581,-4527c235391,273112,240196,270476,244444,267077v9212,-7370,11387,-12554,18107,-22634c264060,239916,264622,234954,267077,230863v2196,-3660,7469,-5090,9054,-9053c283255,204001,286204,177724,289711,158435v1476,-8117,4567,-27239,9054,-36214c301198,117355,304800,113168,307818,108641v1509,-6036,4527,-11886,4527,-18107c312345,79864,310217,69243,307818,58847,305745,49866,299098,26321,289711,18107,281522,10942,273432,,262551,l176543,2263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" w14:anchorId="78EEB876">
                <v:stroke joinstyle="miter"/>
                <v:path arrowok="t" o:connecttype="custom" o:connectlocs="176543,22633;126749,36214;81481,54320;67901,63374;54321,76954;45268,95061;40741,108641;31687,122221;27161,140328;22634,153909;13580,190122;4527,221810;0,235390;13580,307817;49794,325924;63375,330451;108642,321398;122222,312344;149382,303291;203703,285184;217283,280657;230864,276130;244444,267077;262551,244443;267077,230863;276131,221810;289711,158435;298765,122221;307818,108641;312345,90534;307818,58847;289711,18107;262551,0;176543,22633" o:connectangles="0,0,0,0,0,0,0,0,0,0,0,0,0,0,0,0,0,0,0,0,0,0,0,0,0,0,0,0,0,0,0,0,0,0"/>
              </v:shape>
            </w:pict>
          </mc:Fallback>
        </mc:AlternateContent>
      </w:r>
      <w:r w:rsidR="00091466" w:rsidRPr="00091466">
        <w:rPr>
          <w:noProof/>
        </w:rPr>
        <w:drawing>
          <wp:inline distT="0" distB="0" distL="0" distR="0" wp14:anchorId="558992C8" wp14:editId="7BA3E153">
            <wp:extent cx="2552700" cy="2653998"/>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62773" cy="2664470"/>
                    </a:xfrm>
                    <a:prstGeom prst="rect">
                      <a:avLst/>
                    </a:prstGeom>
                  </pic:spPr>
                </pic:pic>
              </a:graphicData>
            </a:graphic>
          </wp:inline>
        </w:drawing>
      </w:r>
      <w:r w:rsidR="00091466" w:rsidRPr="00091466">
        <w:rPr>
          <w:noProof/>
        </w:rPr>
        <w:t xml:space="preserve"> </w:t>
      </w:r>
      <w:r w:rsidR="00091466" w:rsidRPr="00091466">
        <w:rPr>
          <w:noProof/>
        </w:rPr>
        <w:drawing>
          <wp:inline distT="0" distB="0" distL="0" distR="0" wp14:anchorId="2BA53AE5" wp14:editId="22389B27">
            <wp:extent cx="2784003" cy="251770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08174" cy="2539566"/>
                    </a:xfrm>
                    <a:prstGeom prst="rect">
                      <a:avLst/>
                    </a:prstGeom>
                  </pic:spPr>
                </pic:pic>
              </a:graphicData>
            </a:graphic>
          </wp:inline>
        </w:drawing>
      </w:r>
    </w:p>
    <w:p w14:paraId="04BA2030" w14:textId="6D90CA60" w:rsidR="00091466" w:rsidRDefault="00091466" w:rsidP="00091466">
      <w:pPr>
        <w:pStyle w:val="ListParagraph"/>
        <w:ind w:left="1080" w:hanging="796"/>
      </w:pPr>
      <w:r>
        <w:rPr>
          <w:noProof/>
        </w:rPr>
        <w:drawing>
          <wp:inline distT="0" distB="0" distL="0" distR="0" wp14:anchorId="66B0C1B4" wp14:editId="53B01751">
            <wp:extent cx="3518338" cy="348417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0">
                      <a:extLst>
                        <a:ext uri="{28A0092B-C50C-407E-A947-70E740481C1C}">
                          <a14:useLocalDpi xmlns:a14="http://schemas.microsoft.com/office/drawing/2010/main" val="0"/>
                        </a:ext>
                      </a:extLst>
                    </a:blip>
                    <a:stretch>
                      <a:fillRect/>
                    </a:stretch>
                  </pic:blipFill>
                  <pic:spPr>
                    <a:xfrm>
                      <a:off x="0" y="0"/>
                      <a:ext cx="3518338" cy="3484179"/>
                    </a:xfrm>
                    <a:prstGeom prst="rect">
                      <a:avLst/>
                    </a:prstGeom>
                  </pic:spPr>
                </pic:pic>
              </a:graphicData>
            </a:graphic>
          </wp:inline>
        </w:drawing>
      </w:r>
    </w:p>
    <w:p w14:paraId="3443BE5B" w14:textId="6688EAAA" w:rsidR="00334E46" w:rsidRDefault="00334E46" w:rsidP="005A2C85">
      <w:pPr>
        <w:pStyle w:val="ListParagraph"/>
      </w:pPr>
    </w:p>
    <w:p w14:paraId="2D9F7358" w14:textId="5918CCE9" w:rsidR="0084670F" w:rsidRDefault="0084670F" w:rsidP="005A2C85">
      <w:pPr>
        <w:pStyle w:val="ListParagraph"/>
      </w:pPr>
    </w:p>
    <w:p w14:paraId="2779ED99" w14:textId="77A896C8" w:rsidR="0084670F" w:rsidRDefault="00FD098E" w:rsidP="005A2C85">
      <w:pPr>
        <w:pStyle w:val="ListParagraph"/>
      </w:pPr>
      <w:r>
        <w:t xml:space="preserve">This is for long axis image </w:t>
      </w:r>
    </w:p>
    <w:p w14:paraId="19AD5EE2" w14:textId="77777777" w:rsidR="00FD098E" w:rsidRDefault="00FD098E" w:rsidP="00FD098E"/>
    <w:p w14:paraId="1B680FCC" w14:textId="66DC7203" w:rsidR="0084670F" w:rsidRDefault="00FD098E" w:rsidP="00FD098E">
      <w:pPr>
        <w:ind w:firstLine="240"/>
        <w:rPr>
          <w:noProof/>
        </w:rPr>
      </w:pPr>
      <w:r>
        <w:rPr>
          <w:noProof/>
          <w:lang w:val="en-GB"/>
        </w:rPr>
        <mc:AlternateContent>
          <mc:Choice Requires="wps">
            <w:drawing>
              <wp:anchor distT="0" distB="0" distL="114300" distR="114300" simplePos="0" relativeHeight="251669504" behindDoc="0" locked="0" layoutInCell="1" allowOverlap="1" wp14:anchorId="435A0225" wp14:editId="16590850">
                <wp:simplePos x="0" y="0"/>
                <wp:positionH relativeFrom="column">
                  <wp:posOffset>3638785</wp:posOffset>
                </wp:positionH>
                <wp:positionV relativeFrom="paragraph">
                  <wp:posOffset>1103844</wp:posOffset>
                </wp:positionV>
                <wp:extent cx="536025" cy="746911"/>
                <wp:effectExtent l="0" t="12700" r="10160" b="15240"/>
                <wp:wrapNone/>
                <wp:docPr id="33" name="Freeform 33"/>
                <wp:cNvGraphicFramePr/>
                <a:graphic xmlns:a="http://schemas.openxmlformats.org/drawingml/2006/main">
                  <a:graphicData uri="http://schemas.microsoft.com/office/word/2010/wordprocessingShape">
                    <wps:wsp>
                      <wps:cNvSpPr/>
                      <wps:spPr>
                        <a:xfrm>
                          <a:off x="0" y="0"/>
                          <a:ext cx="536025" cy="746911"/>
                        </a:xfrm>
                        <a:custGeom>
                          <a:avLst/>
                          <a:gdLst>
                            <a:gd name="connsiteX0" fmla="*/ 50502 w 536025"/>
                            <a:gd name="connsiteY0" fmla="*/ 710697 h 746911"/>
                            <a:gd name="connsiteX1" fmla="*/ 73136 w 536025"/>
                            <a:gd name="connsiteY1" fmla="*/ 719750 h 746911"/>
                            <a:gd name="connsiteX2" fmla="*/ 186304 w 536025"/>
                            <a:gd name="connsiteY2" fmla="*/ 715224 h 746911"/>
                            <a:gd name="connsiteX3" fmla="*/ 213465 w 536025"/>
                            <a:gd name="connsiteY3" fmla="*/ 706170 h 746911"/>
                            <a:gd name="connsiteX4" fmla="*/ 231571 w 536025"/>
                            <a:gd name="connsiteY4" fmla="*/ 701643 h 746911"/>
                            <a:gd name="connsiteX5" fmla="*/ 245152 w 536025"/>
                            <a:gd name="connsiteY5" fmla="*/ 697117 h 746911"/>
                            <a:gd name="connsiteX6" fmla="*/ 272312 w 536025"/>
                            <a:gd name="connsiteY6" fmla="*/ 692590 h 746911"/>
                            <a:gd name="connsiteX7" fmla="*/ 299472 w 536025"/>
                            <a:gd name="connsiteY7" fmla="*/ 683536 h 746911"/>
                            <a:gd name="connsiteX8" fmla="*/ 313053 w 536025"/>
                            <a:gd name="connsiteY8" fmla="*/ 679010 h 746911"/>
                            <a:gd name="connsiteX9" fmla="*/ 331160 w 536025"/>
                            <a:gd name="connsiteY9" fmla="*/ 660903 h 746911"/>
                            <a:gd name="connsiteX10" fmla="*/ 344740 w 536025"/>
                            <a:gd name="connsiteY10" fmla="*/ 647323 h 746911"/>
                            <a:gd name="connsiteX11" fmla="*/ 358320 w 536025"/>
                            <a:gd name="connsiteY11" fmla="*/ 620162 h 746911"/>
                            <a:gd name="connsiteX12" fmla="*/ 362847 w 536025"/>
                            <a:gd name="connsiteY12" fmla="*/ 606582 h 746911"/>
                            <a:gd name="connsiteX13" fmla="*/ 371900 w 536025"/>
                            <a:gd name="connsiteY13" fmla="*/ 593002 h 746911"/>
                            <a:gd name="connsiteX14" fmla="*/ 380954 w 536025"/>
                            <a:gd name="connsiteY14" fmla="*/ 565841 h 746911"/>
                            <a:gd name="connsiteX15" fmla="*/ 385480 w 536025"/>
                            <a:gd name="connsiteY15" fmla="*/ 552261 h 746911"/>
                            <a:gd name="connsiteX16" fmla="*/ 390007 w 536025"/>
                            <a:gd name="connsiteY16" fmla="*/ 529627 h 746911"/>
                            <a:gd name="connsiteX17" fmla="*/ 394534 w 536025"/>
                            <a:gd name="connsiteY17" fmla="*/ 497940 h 746911"/>
                            <a:gd name="connsiteX18" fmla="*/ 399061 w 536025"/>
                            <a:gd name="connsiteY18" fmla="*/ 484360 h 746911"/>
                            <a:gd name="connsiteX19" fmla="*/ 408114 w 536025"/>
                            <a:gd name="connsiteY19" fmla="*/ 443620 h 746911"/>
                            <a:gd name="connsiteX20" fmla="*/ 417167 w 536025"/>
                            <a:gd name="connsiteY20" fmla="*/ 430039 h 746911"/>
                            <a:gd name="connsiteX21" fmla="*/ 430748 w 536025"/>
                            <a:gd name="connsiteY21" fmla="*/ 398352 h 746911"/>
                            <a:gd name="connsiteX22" fmla="*/ 444328 w 536025"/>
                            <a:gd name="connsiteY22" fmla="*/ 366665 h 746911"/>
                            <a:gd name="connsiteX23" fmla="*/ 448855 w 536025"/>
                            <a:gd name="connsiteY23" fmla="*/ 348558 h 746911"/>
                            <a:gd name="connsiteX24" fmla="*/ 457908 w 536025"/>
                            <a:gd name="connsiteY24" fmla="*/ 334978 h 746911"/>
                            <a:gd name="connsiteX25" fmla="*/ 466962 w 536025"/>
                            <a:gd name="connsiteY25" fmla="*/ 316871 h 746911"/>
                            <a:gd name="connsiteX26" fmla="*/ 471488 w 536025"/>
                            <a:gd name="connsiteY26" fmla="*/ 303291 h 746911"/>
                            <a:gd name="connsiteX27" fmla="*/ 489595 w 536025"/>
                            <a:gd name="connsiteY27" fmla="*/ 267077 h 746911"/>
                            <a:gd name="connsiteX28" fmla="*/ 507702 w 536025"/>
                            <a:gd name="connsiteY28" fmla="*/ 226336 h 746911"/>
                            <a:gd name="connsiteX29" fmla="*/ 516756 w 536025"/>
                            <a:gd name="connsiteY29" fmla="*/ 194649 h 746911"/>
                            <a:gd name="connsiteX30" fmla="*/ 521282 w 536025"/>
                            <a:gd name="connsiteY30" fmla="*/ 176542 h 746911"/>
                            <a:gd name="connsiteX31" fmla="*/ 530336 w 536025"/>
                            <a:gd name="connsiteY31" fmla="*/ 153909 h 746911"/>
                            <a:gd name="connsiteX32" fmla="*/ 530336 w 536025"/>
                            <a:gd name="connsiteY32" fmla="*/ 63374 h 746911"/>
                            <a:gd name="connsiteX33" fmla="*/ 525809 w 536025"/>
                            <a:gd name="connsiteY33" fmla="*/ 40740 h 746911"/>
                            <a:gd name="connsiteX34" fmla="*/ 512229 w 536025"/>
                            <a:gd name="connsiteY34" fmla="*/ 31687 h 746911"/>
                            <a:gd name="connsiteX35" fmla="*/ 494122 w 536025"/>
                            <a:gd name="connsiteY35" fmla="*/ 22633 h 746911"/>
                            <a:gd name="connsiteX36" fmla="*/ 480542 w 536025"/>
                            <a:gd name="connsiteY36" fmla="*/ 13580 h 746911"/>
                            <a:gd name="connsiteX37" fmla="*/ 453381 w 536025"/>
                            <a:gd name="connsiteY37" fmla="*/ 4526 h 746911"/>
                            <a:gd name="connsiteX38" fmla="*/ 439801 w 536025"/>
                            <a:gd name="connsiteY38" fmla="*/ 0 h 746911"/>
                            <a:gd name="connsiteX39" fmla="*/ 385480 w 536025"/>
                            <a:gd name="connsiteY39" fmla="*/ 4526 h 746911"/>
                            <a:gd name="connsiteX40" fmla="*/ 371900 w 536025"/>
                            <a:gd name="connsiteY40" fmla="*/ 9053 h 746911"/>
                            <a:gd name="connsiteX41" fmla="*/ 313053 w 536025"/>
                            <a:gd name="connsiteY41" fmla="*/ 54321 h 746911"/>
                            <a:gd name="connsiteX42" fmla="*/ 294946 w 536025"/>
                            <a:gd name="connsiteY42" fmla="*/ 81481 h 746911"/>
                            <a:gd name="connsiteX43" fmla="*/ 281365 w 536025"/>
                            <a:gd name="connsiteY43" fmla="*/ 104115 h 746911"/>
                            <a:gd name="connsiteX44" fmla="*/ 263259 w 536025"/>
                            <a:gd name="connsiteY44" fmla="*/ 149382 h 746911"/>
                            <a:gd name="connsiteX45" fmla="*/ 254205 w 536025"/>
                            <a:gd name="connsiteY45" fmla="*/ 162962 h 746911"/>
                            <a:gd name="connsiteX46" fmla="*/ 231571 w 536025"/>
                            <a:gd name="connsiteY46" fmla="*/ 185596 h 746911"/>
                            <a:gd name="connsiteX47" fmla="*/ 217991 w 536025"/>
                            <a:gd name="connsiteY47" fmla="*/ 199176 h 746911"/>
                            <a:gd name="connsiteX48" fmla="*/ 204411 w 536025"/>
                            <a:gd name="connsiteY48" fmla="*/ 217283 h 746911"/>
                            <a:gd name="connsiteX49" fmla="*/ 186304 w 536025"/>
                            <a:gd name="connsiteY49" fmla="*/ 244443 h 746911"/>
                            <a:gd name="connsiteX50" fmla="*/ 172724 w 536025"/>
                            <a:gd name="connsiteY50" fmla="*/ 258024 h 746911"/>
                            <a:gd name="connsiteX51" fmla="*/ 159144 w 536025"/>
                            <a:gd name="connsiteY51" fmla="*/ 289711 h 746911"/>
                            <a:gd name="connsiteX52" fmla="*/ 150090 w 536025"/>
                            <a:gd name="connsiteY52" fmla="*/ 303291 h 746911"/>
                            <a:gd name="connsiteX53" fmla="*/ 127457 w 536025"/>
                            <a:gd name="connsiteY53" fmla="*/ 325925 h 746911"/>
                            <a:gd name="connsiteX54" fmla="*/ 118403 w 536025"/>
                            <a:gd name="connsiteY54" fmla="*/ 334978 h 746911"/>
                            <a:gd name="connsiteX55" fmla="*/ 100296 w 536025"/>
                            <a:gd name="connsiteY55" fmla="*/ 357612 h 746911"/>
                            <a:gd name="connsiteX56" fmla="*/ 91243 w 536025"/>
                            <a:gd name="connsiteY56" fmla="*/ 371192 h 746911"/>
                            <a:gd name="connsiteX57" fmla="*/ 55029 w 536025"/>
                            <a:gd name="connsiteY57" fmla="*/ 398352 h 746911"/>
                            <a:gd name="connsiteX58" fmla="*/ 32395 w 536025"/>
                            <a:gd name="connsiteY58" fmla="*/ 430039 h 746911"/>
                            <a:gd name="connsiteX59" fmla="*/ 23342 w 536025"/>
                            <a:gd name="connsiteY59" fmla="*/ 443620 h 746911"/>
                            <a:gd name="connsiteX60" fmla="*/ 18815 w 536025"/>
                            <a:gd name="connsiteY60" fmla="*/ 457200 h 746911"/>
                            <a:gd name="connsiteX61" fmla="*/ 5235 w 536025"/>
                            <a:gd name="connsiteY61" fmla="*/ 506994 h 746911"/>
                            <a:gd name="connsiteX62" fmla="*/ 5235 w 536025"/>
                            <a:gd name="connsiteY62" fmla="*/ 697117 h 746911"/>
                            <a:gd name="connsiteX63" fmla="*/ 23342 w 536025"/>
                            <a:gd name="connsiteY63" fmla="*/ 724277 h 746911"/>
                            <a:gd name="connsiteX64" fmla="*/ 41449 w 536025"/>
                            <a:gd name="connsiteY64" fmla="*/ 737857 h 746911"/>
                            <a:gd name="connsiteX65" fmla="*/ 68609 w 536025"/>
                            <a:gd name="connsiteY65" fmla="*/ 746911 h 746911"/>
                            <a:gd name="connsiteX66" fmla="*/ 154617 w 536025"/>
                            <a:gd name="connsiteY66" fmla="*/ 742384 h 7469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Lst>
                          <a:rect l="l" t="t" r="r" b="b"/>
                          <a:pathLst>
                            <a:path w="536025" h="746911">
                              <a:moveTo>
                                <a:pt x="50502" y="710697"/>
                              </a:moveTo>
                              <a:cubicBezTo>
                                <a:pt x="58047" y="713715"/>
                                <a:pt x="65015" y="719479"/>
                                <a:pt x="73136" y="719750"/>
                              </a:cubicBezTo>
                              <a:cubicBezTo>
                                <a:pt x="110868" y="721008"/>
                                <a:pt x="148727" y="718860"/>
                                <a:pt x="186304" y="715224"/>
                              </a:cubicBezTo>
                              <a:cubicBezTo>
                                <a:pt x="195803" y="714305"/>
                                <a:pt x="204207" y="708485"/>
                                <a:pt x="213465" y="706170"/>
                              </a:cubicBezTo>
                              <a:cubicBezTo>
                                <a:pt x="219500" y="704661"/>
                                <a:pt x="225589" y="703352"/>
                                <a:pt x="231571" y="701643"/>
                              </a:cubicBezTo>
                              <a:cubicBezTo>
                                <a:pt x="236159" y="700332"/>
                                <a:pt x="240494" y="698152"/>
                                <a:pt x="245152" y="697117"/>
                              </a:cubicBezTo>
                              <a:cubicBezTo>
                                <a:pt x="254112" y="695126"/>
                                <a:pt x="263408" y="694816"/>
                                <a:pt x="272312" y="692590"/>
                              </a:cubicBezTo>
                              <a:cubicBezTo>
                                <a:pt x="281570" y="690275"/>
                                <a:pt x="290419" y="686554"/>
                                <a:pt x="299472" y="683536"/>
                              </a:cubicBezTo>
                              <a:lnTo>
                                <a:pt x="313053" y="679010"/>
                              </a:lnTo>
                              <a:lnTo>
                                <a:pt x="331160" y="660903"/>
                              </a:lnTo>
                              <a:lnTo>
                                <a:pt x="344740" y="647323"/>
                              </a:lnTo>
                              <a:cubicBezTo>
                                <a:pt x="356113" y="613197"/>
                                <a:pt x="340774" y="655252"/>
                                <a:pt x="358320" y="620162"/>
                              </a:cubicBezTo>
                              <a:cubicBezTo>
                                <a:pt x="360454" y="615894"/>
                                <a:pt x="360713" y="610850"/>
                                <a:pt x="362847" y="606582"/>
                              </a:cubicBezTo>
                              <a:cubicBezTo>
                                <a:pt x="365280" y="601716"/>
                                <a:pt x="369690" y="597973"/>
                                <a:pt x="371900" y="593002"/>
                              </a:cubicBezTo>
                              <a:cubicBezTo>
                                <a:pt x="375776" y="584281"/>
                                <a:pt x="377936" y="574895"/>
                                <a:pt x="380954" y="565841"/>
                              </a:cubicBezTo>
                              <a:cubicBezTo>
                                <a:pt x="382463" y="561314"/>
                                <a:pt x="384544" y="556940"/>
                                <a:pt x="385480" y="552261"/>
                              </a:cubicBezTo>
                              <a:cubicBezTo>
                                <a:pt x="386989" y="544716"/>
                                <a:pt x="388742" y="537216"/>
                                <a:pt x="390007" y="529627"/>
                              </a:cubicBezTo>
                              <a:cubicBezTo>
                                <a:pt x="391761" y="519103"/>
                                <a:pt x="392441" y="508402"/>
                                <a:pt x="394534" y="497940"/>
                              </a:cubicBezTo>
                              <a:cubicBezTo>
                                <a:pt x="395470" y="493261"/>
                                <a:pt x="397904" y="488989"/>
                                <a:pt x="399061" y="484360"/>
                              </a:cubicBezTo>
                              <a:cubicBezTo>
                                <a:pt x="400352" y="479194"/>
                                <a:pt x="405322" y="450134"/>
                                <a:pt x="408114" y="443620"/>
                              </a:cubicBezTo>
                              <a:cubicBezTo>
                                <a:pt x="410257" y="438619"/>
                                <a:pt x="414149" y="434566"/>
                                <a:pt x="417167" y="430039"/>
                              </a:cubicBezTo>
                              <a:cubicBezTo>
                                <a:pt x="430166" y="378046"/>
                                <a:pt x="411988" y="442125"/>
                                <a:pt x="430748" y="398352"/>
                              </a:cubicBezTo>
                              <a:cubicBezTo>
                                <a:pt x="448287" y="357428"/>
                                <a:pt x="421597" y="400759"/>
                                <a:pt x="444328" y="366665"/>
                              </a:cubicBezTo>
                              <a:cubicBezTo>
                                <a:pt x="445837" y="360629"/>
                                <a:pt x="446404" y="354276"/>
                                <a:pt x="448855" y="348558"/>
                              </a:cubicBezTo>
                              <a:cubicBezTo>
                                <a:pt x="450998" y="343558"/>
                                <a:pt x="455209" y="339702"/>
                                <a:pt x="457908" y="334978"/>
                              </a:cubicBezTo>
                              <a:cubicBezTo>
                                <a:pt x="461256" y="329119"/>
                                <a:pt x="464304" y="323074"/>
                                <a:pt x="466962" y="316871"/>
                              </a:cubicBezTo>
                              <a:cubicBezTo>
                                <a:pt x="468842" y="312485"/>
                                <a:pt x="469514" y="307635"/>
                                <a:pt x="471488" y="303291"/>
                              </a:cubicBezTo>
                              <a:cubicBezTo>
                                <a:pt x="477073" y="291004"/>
                                <a:pt x="485327" y="279880"/>
                                <a:pt x="489595" y="267077"/>
                              </a:cubicBezTo>
                              <a:cubicBezTo>
                                <a:pt x="500370" y="234756"/>
                                <a:pt x="493356" y="247858"/>
                                <a:pt x="507702" y="226336"/>
                              </a:cubicBezTo>
                              <a:cubicBezTo>
                                <a:pt x="521867" y="169678"/>
                                <a:pt x="503757" y="240148"/>
                                <a:pt x="516756" y="194649"/>
                              </a:cubicBezTo>
                              <a:cubicBezTo>
                                <a:pt x="518465" y="188667"/>
                                <a:pt x="519315" y="182444"/>
                                <a:pt x="521282" y="176542"/>
                              </a:cubicBezTo>
                              <a:cubicBezTo>
                                <a:pt x="523852" y="168833"/>
                                <a:pt x="527318" y="161453"/>
                                <a:pt x="530336" y="153909"/>
                              </a:cubicBezTo>
                              <a:cubicBezTo>
                                <a:pt x="538742" y="111880"/>
                                <a:pt x="537054" y="130554"/>
                                <a:pt x="530336" y="63374"/>
                              </a:cubicBezTo>
                              <a:cubicBezTo>
                                <a:pt x="529570" y="55718"/>
                                <a:pt x="529626" y="47420"/>
                                <a:pt x="525809" y="40740"/>
                              </a:cubicBezTo>
                              <a:cubicBezTo>
                                <a:pt x="523110" y="36016"/>
                                <a:pt x="516953" y="34386"/>
                                <a:pt x="512229" y="31687"/>
                              </a:cubicBezTo>
                              <a:cubicBezTo>
                                <a:pt x="506370" y="28339"/>
                                <a:pt x="499981" y="25981"/>
                                <a:pt x="494122" y="22633"/>
                              </a:cubicBezTo>
                              <a:cubicBezTo>
                                <a:pt x="489398" y="19934"/>
                                <a:pt x="485513" y="15790"/>
                                <a:pt x="480542" y="13580"/>
                              </a:cubicBezTo>
                              <a:cubicBezTo>
                                <a:pt x="471821" y="9704"/>
                                <a:pt x="462435" y="7544"/>
                                <a:pt x="453381" y="4526"/>
                              </a:cubicBezTo>
                              <a:lnTo>
                                <a:pt x="439801" y="0"/>
                              </a:lnTo>
                              <a:cubicBezTo>
                                <a:pt x="421694" y="1509"/>
                                <a:pt x="403490" y="2125"/>
                                <a:pt x="385480" y="4526"/>
                              </a:cubicBezTo>
                              <a:cubicBezTo>
                                <a:pt x="380750" y="5157"/>
                                <a:pt x="376022" y="6649"/>
                                <a:pt x="371900" y="9053"/>
                              </a:cubicBezTo>
                              <a:cubicBezTo>
                                <a:pt x="359330" y="16386"/>
                                <a:pt x="324255" y="37519"/>
                                <a:pt x="313053" y="54321"/>
                              </a:cubicBezTo>
                              <a:cubicBezTo>
                                <a:pt x="307017" y="63374"/>
                                <a:pt x="298387" y="71159"/>
                                <a:pt x="294946" y="81481"/>
                              </a:cubicBezTo>
                              <a:cubicBezTo>
                                <a:pt x="289069" y="99110"/>
                                <a:pt x="293793" y="91687"/>
                                <a:pt x="281365" y="104115"/>
                              </a:cubicBezTo>
                              <a:cubicBezTo>
                                <a:pt x="273947" y="126369"/>
                                <a:pt x="273914" y="130735"/>
                                <a:pt x="263259" y="149382"/>
                              </a:cubicBezTo>
                              <a:cubicBezTo>
                                <a:pt x="260560" y="154106"/>
                                <a:pt x="257788" y="158868"/>
                                <a:pt x="254205" y="162962"/>
                              </a:cubicBezTo>
                              <a:cubicBezTo>
                                <a:pt x="247179" y="170992"/>
                                <a:pt x="239116" y="178051"/>
                                <a:pt x="231571" y="185596"/>
                              </a:cubicBezTo>
                              <a:cubicBezTo>
                                <a:pt x="227044" y="190123"/>
                                <a:pt x="221832" y="194055"/>
                                <a:pt x="217991" y="199176"/>
                              </a:cubicBezTo>
                              <a:cubicBezTo>
                                <a:pt x="213464" y="205212"/>
                                <a:pt x="208738" y="211102"/>
                                <a:pt x="204411" y="217283"/>
                              </a:cubicBezTo>
                              <a:cubicBezTo>
                                <a:pt x="198171" y="226197"/>
                                <a:pt x="193998" y="236749"/>
                                <a:pt x="186304" y="244443"/>
                              </a:cubicBezTo>
                              <a:lnTo>
                                <a:pt x="172724" y="258024"/>
                              </a:lnTo>
                              <a:cubicBezTo>
                                <a:pt x="167646" y="273257"/>
                                <a:pt x="168092" y="274052"/>
                                <a:pt x="159144" y="289711"/>
                              </a:cubicBezTo>
                              <a:cubicBezTo>
                                <a:pt x="156445" y="294435"/>
                                <a:pt x="153673" y="299197"/>
                                <a:pt x="150090" y="303291"/>
                              </a:cubicBezTo>
                              <a:cubicBezTo>
                                <a:pt x="143064" y="311321"/>
                                <a:pt x="135002" y="318380"/>
                                <a:pt x="127457" y="325925"/>
                              </a:cubicBezTo>
                              <a:cubicBezTo>
                                <a:pt x="124439" y="328943"/>
                                <a:pt x="121069" y="331645"/>
                                <a:pt x="118403" y="334978"/>
                              </a:cubicBezTo>
                              <a:cubicBezTo>
                                <a:pt x="112367" y="342523"/>
                                <a:pt x="106093" y="349882"/>
                                <a:pt x="100296" y="357612"/>
                              </a:cubicBezTo>
                              <a:cubicBezTo>
                                <a:pt x="97032" y="361964"/>
                                <a:pt x="95287" y="367553"/>
                                <a:pt x="91243" y="371192"/>
                              </a:cubicBezTo>
                              <a:cubicBezTo>
                                <a:pt x="80027" y="381286"/>
                                <a:pt x="63399" y="385797"/>
                                <a:pt x="55029" y="398352"/>
                              </a:cubicBezTo>
                              <a:cubicBezTo>
                                <a:pt x="33670" y="430388"/>
                                <a:pt x="60499" y="390691"/>
                                <a:pt x="32395" y="430039"/>
                              </a:cubicBezTo>
                              <a:cubicBezTo>
                                <a:pt x="29233" y="434466"/>
                                <a:pt x="25775" y="438754"/>
                                <a:pt x="23342" y="443620"/>
                              </a:cubicBezTo>
                              <a:cubicBezTo>
                                <a:pt x="21208" y="447888"/>
                                <a:pt x="20070" y="452597"/>
                                <a:pt x="18815" y="457200"/>
                              </a:cubicBezTo>
                              <a:cubicBezTo>
                                <a:pt x="3499" y="513359"/>
                                <a:pt x="15655" y="475736"/>
                                <a:pt x="5235" y="506994"/>
                              </a:cubicBezTo>
                              <a:cubicBezTo>
                                <a:pt x="-1183" y="596839"/>
                                <a:pt x="-2286" y="580541"/>
                                <a:pt x="5235" y="697117"/>
                              </a:cubicBezTo>
                              <a:cubicBezTo>
                                <a:pt x="6070" y="710065"/>
                                <a:pt x="14057" y="716318"/>
                                <a:pt x="23342" y="724277"/>
                              </a:cubicBezTo>
                              <a:cubicBezTo>
                                <a:pt x="29070" y="729187"/>
                                <a:pt x="34701" y="734483"/>
                                <a:pt x="41449" y="737857"/>
                              </a:cubicBezTo>
                              <a:cubicBezTo>
                                <a:pt x="49985" y="742125"/>
                                <a:pt x="68609" y="746911"/>
                                <a:pt x="68609" y="746911"/>
                              </a:cubicBezTo>
                              <a:lnTo>
                                <a:pt x="154617" y="742384"/>
                              </a:lnTo>
                            </a:path>
                          </a:pathLst>
                        </a:cu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Freeform 33" style="position:absolute;margin-left:286.5pt;margin-top:86.9pt;width:42.2pt;height:58.8pt;z-index:251669504;visibility:visible;mso-wrap-style:square;mso-wrap-distance-left:9pt;mso-wrap-distance-top:0;mso-wrap-distance-right:9pt;mso-wrap-distance-bottom:0;mso-position-horizontal:absolute;mso-position-horizontal-relative:text;mso-position-vertical:absolute;mso-position-vertical-relative:text;v-text-anchor:middle" coordsize="536025,746911" o:spid="_x0000_s1026" filled="f" strokecolor="#823b0b [1605]" strokeweight="1pt" path="m50502,710697v7545,3018,14513,8782,22634,9053c110868,721008,148727,718860,186304,715224v9499,-919,17903,-6739,27161,-9054c219500,704661,225589,703352,231571,701643v4588,-1311,8923,-3491,13581,-4526c254112,695126,263408,694816,272312,692590v9258,-2315,18107,-6036,27160,-9054l313053,679010r18107,-18107l344740,647323v11373,-34126,-3966,7929,13580,-27161c360454,615894,360713,610850,362847,606582v2433,-4866,6843,-8609,9053,-13580c375776,584281,377936,574895,380954,565841v1509,-4527,3590,-8901,4526,-13580c386989,544716,388742,537216,390007,529627v1754,-10524,2434,-21225,4527,-31687c395470,493261,397904,488989,399061,484360v1291,-5166,6261,-34226,9053,-40740c410257,438619,414149,434566,417167,430039v12999,-51993,-5179,12086,13581,-31687c448287,357428,421597,400759,444328,366665v1509,-6036,2076,-12389,4527,-18107c450998,343558,455209,339702,457908,334978v3348,-5859,6396,-11904,9054,-18107c468842,312485,469514,307635,471488,303291v5585,-12287,13839,-23411,18107,-36214c500370,234756,493356,247858,507702,226336v14165,-56658,-3945,13812,9054,-31687c518465,188667,519315,182444,521282,176542v2570,-7709,6036,-15089,9054,-22633c538742,111880,537054,130554,530336,63374v-766,-7656,-710,-15954,-4527,-22634c523110,36016,516953,34386,512229,31687v-5859,-3348,-12248,-5706,-18107,-9054c489398,19934,485513,15790,480542,13580,471821,9704,462435,7544,453381,4526l439801,c421694,1509,403490,2125,385480,4526v-4730,631,-9458,2123,-13580,4527c359330,16386,324255,37519,313053,54321v-6036,9053,-14666,16838,-18107,27160c289069,99110,293793,91687,281365,104115v-7418,22254,-7451,26620,-18106,45267c260560,154106,257788,158868,254205,162962v-7026,8030,-15089,15089,-22634,22634c227044,190123,221832,194055,217991,199176v-4527,6036,-9253,11926,-13580,18107c198171,226197,193998,236749,186304,244443r-13580,13581c167646,273257,168092,274052,159144,289711v-2699,4724,-5471,9486,-9054,13580c143064,311321,135002,318380,127457,325925v-3018,3018,-6388,5720,-9054,9053c112367,342523,106093,349882,100296,357612v-3264,4352,-5009,9941,-9053,13580c80027,381286,63399,385797,55029,398352v-21359,32036,5470,-7661,-22634,31687c29233,434466,25775,438754,23342,443620v-2134,4268,-3272,8977,-4527,13580c3499,513359,15655,475736,5235,506994v-6418,89845,-7521,73547,,190123c6070,710065,14057,716318,23342,724277v5728,4910,11359,10206,18107,13580c49985,742125,68609,746911,68609,746911r86008,-452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" w14:anchorId="0D43CB1D">
                <v:stroke joinstyle="miter"/>
                <v:path arrowok="t" o:connecttype="custom" o:connectlocs="50502,710697;73136,719750;186304,715224;213465,706170;231571,701643;245152,697117;272312,692590;299472,683536;313053,679010;331160,660903;344740,647323;358320,620162;362847,606582;371900,593002;380954,565841;385480,552261;390007,529627;394534,497940;399061,484360;408114,443620;417167,430039;430748,398352;444328,366665;448855,348558;457908,334978;466962,316871;471488,303291;489595,267077;507702,226336;516756,194649;521282,176542;530336,153909;530336,63374;525809,40740;512229,31687;494122,22633;480542,13580;453381,4526;439801,0;385480,4526;371900,9053;313053,54321;294946,81481;281365,104115;263259,149382;254205,162962;231571,185596;217991,199176;204411,217283;186304,244443;172724,258024;159144,289711;150090,303291;127457,325925;118403,334978;100296,357612;91243,371192;55029,398352;32395,430039;23342,443620;18815,457200;5235,506994;5235,697117;23342,724277;41449,737857;68609,746911;154617,742384" o:connectangles="0,0,0,0,0,0,0,0,0,0,0,0,0,0,0,0,0,0,0,0,0,0,0,0,0,0,0,0,0,0,0,0,0,0,0,0,0,0,0,0,0,0,0,0,0,0,0,0,0,0,0,0,0,0,0,0,0,0,0,0,0,0,0,0,0,0,0"/>
              </v:shape>
            </w:pict>
          </mc:Fallback>
        </mc:AlternateContent>
      </w:r>
      <w:r w:rsidRPr="00FD098E">
        <w:rPr>
          <w:noProof/>
          <w:lang w:val="en-GB"/>
        </w:rPr>
        <w:drawing>
          <wp:inline distT="0" distB="0" distL="0" distR="0" wp14:anchorId="0F17BFB6" wp14:editId="1221D70C">
            <wp:extent cx="2348142" cy="2487911"/>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67844" cy="2508786"/>
                    </a:xfrm>
                    <a:prstGeom prst="rect">
                      <a:avLst/>
                    </a:prstGeom>
                  </pic:spPr>
                </pic:pic>
              </a:graphicData>
            </a:graphic>
          </wp:inline>
        </w:drawing>
      </w:r>
      <w:r w:rsidRPr="00FD098E">
        <w:rPr>
          <w:noProof/>
        </w:rPr>
        <w:t xml:space="preserve"> </w:t>
      </w:r>
      <w:r w:rsidRPr="00FD098E">
        <w:rPr>
          <w:noProof/>
          <w:lang w:val="en-GB"/>
        </w:rPr>
        <w:drawing>
          <wp:inline distT="0" distB="0" distL="0" distR="0" wp14:anchorId="227270B8" wp14:editId="41DD1D12">
            <wp:extent cx="2050610" cy="2446946"/>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70427" cy="2470593"/>
                    </a:xfrm>
                    <a:prstGeom prst="rect">
                      <a:avLst/>
                    </a:prstGeom>
                  </pic:spPr>
                </pic:pic>
              </a:graphicData>
            </a:graphic>
          </wp:inline>
        </w:drawing>
      </w:r>
    </w:p>
    <w:p w14:paraId="5E365EB7" w14:textId="320ECDA2" w:rsidR="00FD098E" w:rsidRDefault="00FD098E" w:rsidP="00FD098E">
      <w:pPr>
        <w:ind w:firstLine="240"/>
        <w:rPr>
          <w:lang w:val="en-GB"/>
        </w:rPr>
      </w:pPr>
    </w:p>
    <w:p w14:paraId="7CF392F2" w14:textId="66ADBC47" w:rsidR="00FD098E" w:rsidRPr="0084670F" w:rsidRDefault="00FD098E" w:rsidP="00FD098E">
      <w:pPr>
        <w:ind w:firstLine="240"/>
        <w:rPr>
          <w:lang w:val="en-GB"/>
        </w:rPr>
      </w:pPr>
      <w:r>
        <w:rPr>
          <w:noProof/>
          <w:lang w:val="en-GB"/>
        </w:rPr>
        <mc:AlternateContent>
          <mc:Choice Requires="wps">
            <w:drawing>
              <wp:anchor distT="0" distB="0" distL="114300" distR="114300" simplePos="0" relativeHeight="251670528" behindDoc="0" locked="0" layoutInCell="1" allowOverlap="1" wp14:anchorId="321CDE77" wp14:editId="76290401">
                <wp:simplePos x="0" y="0"/>
                <wp:positionH relativeFrom="column">
                  <wp:posOffset>836963</wp:posOffset>
                </wp:positionH>
                <wp:positionV relativeFrom="paragraph">
                  <wp:posOffset>1191637</wp:posOffset>
                </wp:positionV>
                <wp:extent cx="874142" cy="529628"/>
                <wp:effectExtent l="0" t="12700" r="15240" b="29210"/>
                <wp:wrapNone/>
                <wp:docPr id="35" name="Freeform 35"/>
                <wp:cNvGraphicFramePr/>
                <a:graphic xmlns:a="http://schemas.openxmlformats.org/drawingml/2006/main">
                  <a:graphicData uri="http://schemas.microsoft.com/office/word/2010/wordprocessingShape">
                    <wps:wsp>
                      <wps:cNvSpPr/>
                      <wps:spPr>
                        <a:xfrm>
                          <a:off x="0" y="0"/>
                          <a:ext cx="874142" cy="529628"/>
                        </a:xfrm>
                        <a:custGeom>
                          <a:avLst/>
                          <a:gdLst>
                            <a:gd name="connsiteX0" fmla="*/ 483 w 874142"/>
                            <a:gd name="connsiteY0" fmla="*/ 448147 h 529628"/>
                            <a:gd name="connsiteX1" fmla="*/ 23116 w 874142"/>
                            <a:gd name="connsiteY1" fmla="*/ 407406 h 529628"/>
                            <a:gd name="connsiteX2" fmla="*/ 32170 w 874142"/>
                            <a:gd name="connsiteY2" fmla="*/ 380246 h 529628"/>
                            <a:gd name="connsiteX3" fmla="*/ 50277 w 874142"/>
                            <a:gd name="connsiteY3" fmla="*/ 353085 h 529628"/>
                            <a:gd name="connsiteX4" fmla="*/ 68384 w 874142"/>
                            <a:gd name="connsiteY4" fmla="*/ 321398 h 529628"/>
                            <a:gd name="connsiteX5" fmla="*/ 72910 w 874142"/>
                            <a:gd name="connsiteY5" fmla="*/ 307818 h 529628"/>
                            <a:gd name="connsiteX6" fmla="*/ 77437 w 874142"/>
                            <a:gd name="connsiteY6" fmla="*/ 289711 h 529628"/>
                            <a:gd name="connsiteX7" fmla="*/ 91017 w 874142"/>
                            <a:gd name="connsiteY7" fmla="*/ 280658 h 529628"/>
                            <a:gd name="connsiteX8" fmla="*/ 131758 w 874142"/>
                            <a:gd name="connsiteY8" fmla="*/ 248971 h 529628"/>
                            <a:gd name="connsiteX9" fmla="*/ 154391 w 874142"/>
                            <a:gd name="connsiteY9" fmla="*/ 230864 h 529628"/>
                            <a:gd name="connsiteX10" fmla="*/ 190605 w 874142"/>
                            <a:gd name="connsiteY10" fmla="*/ 208230 h 529628"/>
                            <a:gd name="connsiteX11" fmla="*/ 213239 w 874142"/>
                            <a:gd name="connsiteY11" fmla="*/ 185596 h 529628"/>
                            <a:gd name="connsiteX12" fmla="*/ 240399 w 874142"/>
                            <a:gd name="connsiteY12" fmla="*/ 167489 h 529628"/>
                            <a:gd name="connsiteX13" fmla="*/ 263033 w 874142"/>
                            <a:gd name="connsiteY13" fmla="*/ 144856 h 529628"/>
                            <a:gd name="connsiteX14" fmla="*/ 303774 w 874142"/>
                            <a:gd name="connsiteY14" fmla="*/ 122222 h 529628"/>
                            <a:gd name="connsiteX15" fmla="*/ 344514 w 874142"/>
                            <a:gd name="connsiteY15" fmla="*/ 104115 h 529628"/>
                            <a:gd name="connsiteX16" fmla="*/ 398835 w 874142"/>
                            <a:gd name="connsiteY16" fmla="*/ 67901 h 529628"/>
                            <a:gd name="connsiteX17" fmla="*/ 448629 w 874142"/>
                            <a:gd name="connsiteY17" fmla="*/ 49794 h 529628"/>
                            <a:gd name="connsiteX18" fmla="*/ 462209 w 874142"/>
                            <a:gd name="connsiteY18" fmla="*/ 40741 h 529628"/>
                            <a:gd name="connsiteX19" fmla="*/ 489370 w 874142"/>
                            <a:gd name="connsiteY19" fmla="*/ 31687 h 529628"/>
                            <a:gd name="connsiteX20" fmla="*/ 521057 w 874142"/>
                            <a:gd name="connsiteY20" fmla="*/ 18107 h 529628"/>
                            <a:gd name="connsiteX21" fmla="*/ 543690 w 874142"/>
                            <a:gd name="connsiteY21" fmla="*/ 13580 h 529628"/>
                            <a:gd name="connsiteX22" fmla="*/ 652332 w 874142"/>
                            <a:gd name="connsiteY22" fmla="*/ 0 h 529628"/>
                            <a:gd name="connsiteX23" fmla="*/ 693073 w 874142"/>
                            <a:gd name="connsiteY23" fmla="*/ 4527 h 529628"/>
                            <a:gd name="connsiteX24" fmla="*/ 720233 w 874142"/>
                            <a:gd name="connsiteY24" fmla="*/ 22634 h 529628"/>
                            <a:gd name="connsiteX25" fmla="*/ 765500 w 874142"/>
                            <a:gd name="connsiteY25" fmla="*/ 49794 h 529628"/>
                            <a:gd name="connsiteX26" fmla="*/ 783607 w 874142"/>
                            <a:gd name="connsiteY26" fmla="*/ 72428 h 529628"/>
                            <a:gd name="connsiteX27" fmla="*/ 792661 w 874142"/>
                            <a:gd name="connsiteY27" fmla="*/ 81481 h 529628"/>
                            <a:gd name="connsiteX28" fmla="*/ 801714 w 874142"/>
                            <a:gd name="connsiteY28" fmla="*/ 95062 h 529628"/>
                            <a:gd name="connsiteX29" fmla="*/ 819821 w 874142"/>
                            <a:gd name="connsiteY29" fmla="*/ 113169 h 529628"/>
                            <a:gd name="connsiteX30" fmla="*/ 828875 w 874142"/>
                            <a:gd name="connsiteY30" fmla="*/ 122222 h 529628"/>
                            <a:gd name="connsiteX31" fmla="*/ 860562 w 874142"/>
                            <a:gd name="connsiteY31" fmla="*/ 149382 h 529628"/>
                            <a:gd name="connsiteX32" fmla="*/ 869615 w 874142"/>
                            <a:gd name="connsiteY32" fmla="*/ 158436 h 529628"/>
                            <a:gd name="connsiteX33" fmla="*/ 874142 w 874142"/>
                            <a:gd name="connsiteY33" fmla="*/ 172016 h 529628"/>
                            <a:gd name="connsiteX34" fmla="*/ 856035 w 874142"/>
                            <a:gd name="connsiteY34" fmla="*/ 199176 h 529628"/>
                            <a:gd name="connsiteX35" fmla="*/ 810768 w 874142"/>
                            <a:gd name="connsiteY35" fmla="*/ 212757 h 529628"/>
                            <a:gd name="connsiteX36" fmla="*/ 788134 w 874142"/>
                            <a:gd name="connsiteY36" fmla="*/ 217283 h 529628"/>
                            <a:gd name="connsiteX37" fmla="*/ 756447 w 874142"/>
                            <a:gd name="connsiteY37" fmla="*/ 226337 h 529628"/>
                            <a:gd name="connsiteX38" fmla="*/ 742867 w 874142"/>
                            <a:gd name="connsiteY38" fmla="*/ 235390 h 529628"/>
                            <a:gd name="connsiteX39" fmla="*/ 733813 w 874142"/>
                            <a:gd name="connsiteY39" fmla="*/ 244444 h 529628"/>
                            <a:gd name="connsiteX40" fmla="*/ 720233 w 874142"/>
                            <a:gd name="connsiteY40" fmla="*/ 248971 h 529628"/>
                            <a:gd name="connsiteX41" fmla="*/ 702126 w 874142"/>
                            <a:gd name="connsiteY41" fmla="*/ 271604 h 529628"/>
                            <a:gd name="connsiteX42" fmla="*/ 688546 w 874142"/>
                            <a:gd name="connsiteY42" fmla="*/ 276131 h 529628"/>
                            <a:gd name="connsiteX43" fmla="*/ 679492 w 874142"/>
                            <a:gd name="connsiteY43" fmla="*/ 285184 h 529628"/>
                            <a:gd name="connsiteX44" fmla="*/ 652332 w 874142"/>
                            <a:gd name="connsiteY44" fmla="*/ 294238 h 529628"/>
                            <a:gd name="connsiteX45" fmla="*/ 638752 w 874142"/>
                            <a:gd name="connsiteY45" fmla="*/ 298765 h 529628"/>
                            <a:gd name="connsiteX46" fmla="*/ 611591 w 874142"/>
                            <a:gd name="connsiteY46" fmla="*/ 307818 h 529628"/>
                            <a:gd name="connsiteX47" fmla="*/ 593485 w 874142"/>
                            <a:gd name="connsiteY47" fmla="*/ 316872 h 529628"/>
                            <a:gd name="connsiteX48" fmla="*/ 575378 w 874142"/>
                            <a:gd name="connsiteY48" fmla="*/ 321398 h 529628"/>
                            <a:gd name="connsiteX49" fmla="*/ 548217 w 874142"/>
                            <a:gd name="connsiteY49" fmla="*/ 330452 h 529628"/>
                            <a:gd name="connsiteX50" fmla="*/ 507477 w 874142"/>
                            <a:gd name="connsiteY50" fmla="*/ 344032 h 529628"/>
                            <a:gd name="connsiteX51" fmla="*/ 493896 w 874142"/>
                            <a:gd name="connsiteY51" fmla="*/ 348559 h 529628"/>
                            <a:gd name="connsiteX52" fmla="*/ 466736 w 874142"/>
                            <a:gd name="connsiteY52" fmla="*/ 362139 h 529628"/>
                            <a:gd name="connsiteX53" fmla="*/ 453156 w 874142"/>
                            <a:gd name="connsiteY53" fmla="*/ 371192 h 529628"/>
                            <a:gd name="connsiteX54" fmla="*/ 425995 w 874142"/>
                            <a:gd name="connsiteY54" fmla="*/ 380246 h 529628"/>
                            <a:gd name="connsiteX55" fmla="*/ 412415 w 874142"/>
                            <a:gd name="connsiteY55" fmla="*/ 384773 h 529628"/>
                            <a:gd name="connsiteX56" fmla="*/ 398835 w 874142"/>
                            <a:gd name="connsiteY56" fmla="*/ 389299 h 529628"/>
                            <a:gd name="connsiteX57" fmla="*/ 376201 w 874142"/>
                            <a:gd name="connsiteY57" fmla="*/ 407406 h 529628"/>
                            <a:gd name="connsiteX58" fmla="*/ 367148 w 874142"/>
                            <a:gd name="connsiteY58" fmla="*/ 416460 h 529628"/>
                            <a:gd name="connsiteX59" fmla="*/ 339987 w 874142"/>
                            <a:gd name="connsiteY59" fmla="*/ 434567 h 529628"/>
                            <a:gd name="connsiteX60" fmla="*/ 312827 w 874142"/>
                            <a:gd name="connsiteY60" fmla="*/ 452673 h 529628"/>
                            <a:gd name="connsiteX61" fmla="*/ 299247 w 874142"/>
                            <a:gd name="connsiteY61" fmla="*/ 461727 h 529628"/>
                            <a:gd name="connsiteX62" fmla="*/ 272087 w 874142"/>
                            <a:gd name="connsiteY62" fmla="*/ 470780 h 529628"/>
                            <a:gd name="connsiteX63" fmla="*/ 249453 w 874142"/>
                            <a:gd name="connsiteY63" fmla="*/ 488887 h 529628"/>
                            <a:gd name="connsiteX64" fmla="*/ 240399 w 874142"/>
                            <a:gd name="connsiteY64" fmla="*/ 497941 h 529628"/>
                            <a:gd name="connsiteX65" fmla="*/ 213239 w 874142"/>
                            <a:gd name="connsiteY65" fmla="*/ 506994 h 529628"/>
                            <a:gd name="connsiteX66" fmla="*/ 199659 w 874142"/>
                            <a:gd name="connsiteY66" fmla="*/ 516048 h 529628"/>
                            <a:gd name="connsiteX67" fmla="*/ 154391 w 874142"/>
                            <a:gd name="connsiteY67" fmla="*/ 529628 h 529628"/>
                            <a:gd name="connsiteX68" fmla="*/ 18589 w 874142"/>
                            <a:gd name="connsiteY68" fmla="*/ 525101 h 529628"/>
                            <a:gd name="connsiteX69" fmla="*/ 14063 w 874142"/>
                            <a:gd name="connsiteY69" fmla="*/ 511521 h 529628"/>
                            <a:gd name="connsiteX70" fmla="*/ 5009 w 874142"/>
                            <a:gd name="connsiteY70" fmla="*/ 502468 h 529628"/>
                            <a:gd name="connsiteX71" fmla="*/ 483 w 874142"/>
                            <a:gd name="connsiteY71" fmla="*/ 488887 h 529628"/>
                            <a:gd name="connsiteX72" fmla="*/ 5009 w 874142"/>
                            <a:gd name="connsiteY72" fmla="*/ 466254 h 529628"/>
                            <a:gd name="connsiteX73" fmla="*/ 483 w 874142"/>
                            <a:gd name="connsiteY73" fmla="*/ 448147 h 5296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Lst>
                          <a:rect l="l" t="t" r="r" b="b"/>
                          <a:pathLst>
                            <a:path w="874142" h="529628">
                              <a:moveTo>
                                <a:pt x="483" y="448147"/>
                              </a:moveTo>
                              <a:cubicBezTo>
                                <a:pt x="3501" y="438339"/>
                                <a:pt x="17920" y="420397"/>
                                <a:pt x="23116" y="407406"/>
                              </a:cubicBezTo>
                              <a:cubicBezTo>
                                <a:pt x="26660" y="398545"/>
                                <a:pt x="26876" y="388186"/>
                                <a:pt x="32170" y="380246"/>
                              </a:cubicBezTo>
                              <a:cubicBezTo>
                                <a:pt x="38206" y="371192"/>
                                <a:pt x="45411" y="362817"/>
                                <a:pt x="50277" y="353085"/>
                              </a:cubicBezTo>
                              <a:cubicBezTo>
                                <a:pt x="61763" y="330112"/>
                                <a:pt x="55587" y="340593"/>
                                <a:pt x="68384" y="321398"/>
                              </a:cubicBezTo>
                              <a:cubicBezTo>
                                <a:pt x="69893" y="316871"/>
                                <a:pt x="71599" y="312406"/>
                                <a:pt x="72910" y="307818"/>
                              </a:cubicBezTo>
                              <a:cubicBezTo>
                                <a:pt x="74619" y="301836"/>
                                <a:pt x="73986" y="294888"/>
                                <a:pt x="77437" y="289711"/>
                              </a:cubicBezTo>
                              <a:cubicBezTo>
                                <a:pt x="80455" y="285184"/>
                                <a:pt x="86923" y="284240"/>
                                <a:pt x="91017" y="280658"/>
                              </a:cubicBezTo>
                              <a:cubicBezTo>
                                <a:pt x="127558" y="248685"/>
                                <a:pt x="98330" y="265684"/>
                                <a:pt x="131758" y="248971"/>
                              </a:cubicBezTo>
                              <a:cubicBezTo>
                                <a:pt x="153817" y="215879"/>
                                <a:pt x="126564" y="250740"/>
                                <a:pt x="154391" y="230864"/>
                              </a:cubicBezTo>
                              <a:cubicBezTo>
                                <a:pt x="190749" y="204895"/>
                                <a:pt x="154121" y="217352"/>
                                <a:pt x="190605" y="208230"/>
                              </a:cubicBezTo>
                              <a:cubicBezTo>
                                <a:pt x="198150" y="200685"/>
                                <a:pt x="204361" y="191515"/>
                                <a:pt x="213239" y="185596"/>
                              </a:cubicBezTo>
                              <a:cubicBezTo>
                                <a:pt x="222292" y="179560"/>
                                <a:pt x="232705" y="175183"/>
                                <a:pt x="240399" y="167489"/>
                              </a:cubicBezTo>
                              <a:cubicBezTo>
                                <a:pt x="247944" y="159945"/>
                                <a:pt x="252911" y="148230"/>
                                <a:pt x="263033" y="144856"/>
                              </a:cubicBezTo>
                              <a:cubicBezTo>
                                <a:pt x="294737" y="134287"/>
                                <a:pt x="254852" y="148907"/>
                                <a:pt x="303774" y="122222"/>
                              </a:cubicBezTo>
                              <a:cubicBezTo>
                                <a:pt x="325346" y="110456"/>
                                <a:pt x="325224" y="116975"/>
                                <a:pt x="344514" y="104115"/>
                              </a:cubicBezTo>
                              <a:cubicBezTo>
                                <a:pt x="380479" y="80138"/>
                                <a:pt x="353935" y="88624"/>
                                <a:pt x="398835" y="67901"/>
                              </a:cubicBezTo>
                              <a:cubicBezTo>
                                <a:pt x="453792" y="42536"/>
                                <a:pt x="400029" y="74094"/>
                                <a:pt x="448629" y="49794"/>
                              </a:cubicBezTo>
                              <a:cubicBezTo>
                                <a:pt x="453495" y="47361"/>
                                <a:pt x="457238" y="42951"/>
                                <a:pt x="462209" y="40741"/>
                              </a:cubicBezTo>
                              <a:cubicBezTo>
                                <a:pt x="470930" y="36865"/>
                                <a:pt x="480834" y="35955"/>
                                <a:pt x="489370" y="31687"/>
                              </a:cubicBezTo>
                              <a:cubicBezTo>
                                <a:pt x="502323" y="25211"/>
                                <a:pt x="507737" y="21437"/>
                                <a:pt x="521057" y="18107"/>
                              </a:cubicBezTo>
                              <a:cubicBezTo>
                                <a:pt x="528521" y="16241"/>
                                <a:pt x="536120" y="14956"/>
                                <a:pt x="543690" y="13580"/>
                              </a:cubicBezTo>
                              <a:cubicBezTo>
                                <a:pt x="579686" y="7036"/>
                                <a:pt x="615953" y="3638"/>
                                <a:pt x="652332" y="0"/>
                              </a:cubicBezTo>
                              <a:cubicBezTo>
                                <a:pt x="665912" y="1509"/>
                                <a:pt x="679759" y="1455"/>
                                <a:pt x="693073" y="4527"/>
                              </a:cubicBezTo>
                              <a:cubicBezTo>
                                <a:pt x="714158" y="9393"/>
                                <a:pt x="706940" y="12664"/>
                                <a:pt x="720233" y="22634"/>
                              </a:cubicBezTo>
                              <a:cubicBezTo>
                                <a:pt x="742083" y="39022"/>
                                <a:pt x="744436" y="39263"/>
                                <a:pt x="765500" y="49794"/>
                              </a:cubicBezTo>
                              <a:cubicBezTo>
                                <a:pt x="787366" y="71660"/>
                                <a:pt x="760760" y="43870"/>
                                <a:pt x="783607" y="72428"/>
                              </a:cubicBezTo>
                              <a:cubicBezTo>
                                <a:pt x="786273" y="75761"/>
                                <a:pt x="789995" y="78148"/>
                                <a:pt x="792661" y="81481"/>
                              </a:cubicBezTo>
                              <a:cubicBezTo>
                                <a:pt x="796060" y="85729"/>
                                <a:pt x="798173" y="90931"/>
                                <a:pt x="801714" y="95062"/>
                              </a:cubicBezTo>
                              <a:cubicBezTo>
                                <a:pt x="807269" y="101543"/>
                                <a:pt x="813785" y="107133"/>
                                <a:pt x="819821" y="113169"/>
                              </a:cubicBezTo>
                              <a:cubicBezTo>
                                <a:pt x="822839" y="116187"/>
                                <a:pt x="825324" y="119855"/>
                                <a:pt x="828875" y="122222"/>
                              </a:cubicBezTo>
                              <a:cubicBezTo>
                                <a:pt x="849556" y="136009"/>
                                <a:pt x="838611" y="127430"/>
                                <a:pt x="860562" y="149382"/>
                              </a:cubicBezTo>
                              <a:lnTo>
                                <a:pt x="869615" y="158436"/>
                              </a:lnTo>
                              <a:cubicBezTo>
                                <a:pt x="871124" y="162963"/>
                                <a:pt x="874142" y="167244"/>
                                <a:pt x="874142" y="172016"/>
                              </a:cubicBezTo>
                              <a:cubicBezTo>
                                <a:pt x="874142" y="188036"/>
                                <a:pt x="869679" y="193112"/>
                                <a:pt x="856035" y="199176"/>
                              </a:cubicBezTo>
                              <a:cubicBezTo>
                                <a:pt x="844751" y="204191"/>
                                <a:pt x="823935" y="209831"/>
                                <a:pt x="810768" y="212757"/>
                              </a:cubicBezTo>
                              <a:cubicBezTo>
                                <a:pt x="803257" y="214426"/>
                                <a:pt x="795645" y="215614"/>
                                <a:pt x="788134" y="217283"/>
                              </a:cubicBezTo>
                              <a:cubicBezTo>
                                <a:pt x="782912" y="218443"/>
                                <a:pt x="762497" y="223312"/>
                                <a:pt x="756447" y="226337"/>
                              </a:cubicBezTo>
                              <a:cubicBezTo>
                                <a:pt x="751581" y="228770"/>
                                <a:pt x="747115" y="231991"/>
                                <a:pt x="742867" y="235390"/>
                              </a:cubicBezTo>
                              <a:cubicBezTo>
                                <a:pt x="739534" y="238056"/>
                                <a:pt x="737473" y="242248"/>
                                <a:pt x="733813" y="244444"/>
                              </a:cubicBezTo>
                              <a:cubicBezTo>
                                <a:pt x="729721" y="246899"/>
                                <a:pt x="724760" y="247462"/>
                                <a:pt x="720233" y="248971"/>
                              </a:cubicBezTo>
                              <a:cubicBezTo>
                                <a:pt x="716119" y="255142"/>
                                <a:pt x="709295" y="267303"/>
                                <a:pt x="702126" y="271604"/>
                              </a:cubicBezTo>
                              <a:cubicBezTo>
                                <a:pt x="698034" y="274059"/>
                                <a:pt x="693073" y="274622"/>
                                <a:pt x="688546" y="276131"/>
                              </a:cubicBezTo>
                              <a:cubicBezTo>
                                <a:pt x="685528" y="279149"/>
                                <a:pt x="683309" y="283275"/>
                                <a:pt x="679492" y="285184"/>
                              </a:cubicBezTo>
                              <a:cubicBezTo>
                                <a:pt x="670956" y="289452"/>
                                <a:pt x="661385" y="291220"/>
                                <a:pt x="652332" y="294238"/>
                              </a:cubicBezTo>
                              <a:lnTo>
                                <a:pt x="638752" y="298765"/>
                              </a:lnTo>
                              <a:lnTo>
                                <a:pt x="611591" y="307818"/>
                              </a:lnTo>
                              <a:cubicBezTo>
                                <a:pt x="605556" y="310836"/>
                                <a:pt x="599803" y="314503"/>
                                <a:pt x="593485" y="316872"/>
                              </a:cubicBezTo>
                              <a:cubicBezTo>
                                <a:pt x="587660" y="319056"/>
                                <a:pt x="581337" y="319610"/>
                                <a:pt x="575378" y="321398"/>
                              </a:cubicBezTo>
                              <a:cubicBezTo>
                                <a:pt x="566237" y="324140"/>
                                <a:pt x="557271" y="327434"/>
                                <a:pt x="548217" y="330452"/>
                              </a:cubicBezTo>
                              <a:lnTo>
                                <a:pt x="507477" y="344032"/>
                              </a:lnTo>
                              <a:cubicBezTo>
                                <a:pt x="502950" y="345541"/>
                                <a:pt x="497866" y="345912"/>
                                <a:pt x="493896" y="348559"/>
                              </a:cubicBezTo>
                              <a:cubicBezTo>
                                <a:pt x="454978" y="374503"/>
                                <a:pt x="504218" y="343398"/>
                                <a:pt x="466736" y="362139"/>
                              </a:cubicBezTo>
                              <a:cubicBezTo>
                                <a:pt x="461870" y="364572"/>
                                <a:pt x="458127" y="368982"/>
                                <a:pt x="453156" y="371192"/>
                              </a:cubicBezTo>
                              <a:cubicBezTo>
                                <a:pt x="444435" y="375068"/>
                                <a:pt x="435049" y="377228"/>
                                <a:pt x="425995" y="380246"/>
                              </a:cubicBezTo>
                              <a:lnTo>
                                <a:pt x="412415" y="384773"/>
                              </a:lnTo>
                              <a:lnTo>
                                <a:pt x="398835" y="389299"/>
                              </a:lnTo>
                              <a:cubicBezTo>
                                <a:pt x="376977" y="411160"/>
                                <a:pt x="404753" y="384564"/>
                                <a:pt x="376201" y="407406"/>
                              </a:cubicBezTo>
                              <a:cubicBezTo>
                                <a:pt x="372868" y="410072"/>
                                <a:pt x="370562" y="413899"/>
                                <a:pt x="367148" y="416460"/>
                              </a:cubicBezTo>
                              <a:cubicBezTo>
                                <a:pt x="358443" y="422989"/>
                                <a:pt x="349041" y="428531"/>
                                <a:pt x="339987" y="434567"/>
                              </a:cubicBezTo>
                              <a:lnTo>
                                <a:pt x="312827" y="452673"/>
                              </a:lnTo>
                              <a:cubicBezTo>
                                <a:pt x="308300" y="455691"/>
                                <a:pt x="304408" y="460007"/>
                                <a:pt x="299247" y="461727"/>
                              </a:cubicBezTo>
                              <a:lnTo>
                                <a:pt x="272087" y="470780"/>
                              </a:lnTo>
                              <a:cubicBezTo>
                                <a:pt x="250225" y="492642"/>
                                <a:pt x="278006" y="466045"/>
                                <a:pt x="249453" y="488887"/>
                              </a:cubicBezTo>
                              <a:cubicBezTo>
                                <a:pt x="246120" y="491553"/>
                                <a:pt x="244217" y="496032"/>
                                <a:pt x="240399" y="497941"/>
                              </a:cubicBezTo>
                              <a:cubicBezTo>
                                <a:pt x="231863" y="502209"/>
                                <a:pt x="213239" y="506994"/>
                                <a:pt x="213239" y="506994"/>
                              </a:cubicBezTo>
                              <a:cubicBezTo>
                                <a:pt x="208712" y="510012"/>
                                <a:pt x="204631" y="513838"/>
                                <a:pt x="199659" y="516048"/>
                              </a:cubicBezTo>
                              <a:cubicBezTo>
                                <a:pt x="185494" y="522343"/>
                                <a:pt x="169436" y="525867"/>
                                <a:pt x="154391" y="529628"/>
                              </a:cubicBezTo>
                              <a:cubicBezTo>
                                <a:pt x="109124" y="528119"/>
                                <a:pt x="63509" y="530897"/>
                                <a:pt x="18589" y="525101"/>
                              </a:cubicBezTo>
                              <a:cubicBezTo>
                                <a:pt x="13857" y="524490"/>
                                <a:pt x="16518" y="515612"/>
                                <a:pt x="14063" y="511521"/>
                              </a:cubicBezTo>
                              <a:cubicBezTo>
                                <a:pt x="11867" y="507861"/>
                                <a:pt x="8027" y="505486"/>
                                <a:pt x="5009" y="502468"/>
                              </a:cubicBezTo>
                              <a:cubicBezTo>
                                <a:pt x="3500" y="497941"/>
                                <a:pt x="483" y="493659"/>
                                <a:pt x="483" y="488887"/>
                              </a:cubicBezTo>
                              <a:cubicBezTo>
                                <a:pt x="483" y="481193"/>
                                <a:pt x="3744" y="473843"/>
                                <a:pt x="5009" y="466254"/>
                              </a:cubicBezTo>
                              <a:cubicBezTo>
                                <a:pt x="9749" y="437810"/>
                                <a:pt x="-2535" y="457955"/>
                                <a:pt x="483" y="448147"/>
                              </a:cubicBezTo>
                              <a:close/>
                            </a:path>
                          </a:pathLst>
                        </a:cu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Freeform 35" style="position:absolute;margin-left:65.9pt;margin-top:93.85pt;width:68.85pt;height:41.7pt;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874142,529628" o:spid="_x0000_s1026" filled="f" strokecolor="#823b0b [1605]" strokeweight="1pt" path="m483,448147v3018,-9808,17437,-27750,22633,-40741c26660,398545,26876,388186,32170,380246v6036,-9054,13241,-17429,18107,-27161c61763,330112,55587,340593,68384,321398v1509,-4527,3215,-8992,4526,-13580c74619,301836,73986,294888,77437,289711v3018,-4527,9486,-5471,13580,-9053c127558,248685,98330,265684,131758,248971v22059,-33092,-5194,1769,22633,-18107c190749,204895,154121,217352,190605,208230v7545,-7545,13756,-16715,22634,-22634c222292,179560,232705,175183,240399,167489v7545,-7544,12512,-19259,22634,-22633c294737,134287,254852,148907,303774,122222v21572,-11766,21450,-5247,40740,-18107c380479,80138,353935,88624,398835,67901v54957,-25365,1194,6193,49794,-18107c453495,47361,457238,42951,462209,40741v8721,-3876,18625,-4786,27161,-9054c502323,25211,507737,21437,521057,18107v7464,-1866,15063,-3151,22633,-4527c579686,7036,615953,3638,652332,v13580,1509,27427,1455,40741,4527c714158,9393,706940,12664,720233,22634v21850,16388,24203,16629,45267,27160c787366,71660,760760,43870,783607,72428v2666,3333,6388,5720,9054,9053c796060,85729,798173,90931,801714,95062v5555,6481,12071,12071,18107,18107c822839,116187,825324,119855,828875,122222v20681,13787,9736,5208,31687,27160l869615,158436v1509,4527,4527,8808,4527,13580c874142,188036,869679,193112,856035,199176v-11284,5015,-32100,10655,-45267,13581c803257,214426,795645,215614,788134,217283v-5222,1160,-25637,6029,-31687,9054c751581,228770,747115,231991,742867,235390v-3333,2666,-5394,6858,-9054,9054c729721,246899,724760,247462,720233,248971v-4114,6171,-10938,18332,-18107,22633c698034,274059,693073,274622,688546,276131v-3018,3018,-5237,7144,-9054,9053c670956,289452,661385,291220,652332,294238r-13580,4527l611591,307818v-6035,3018,-11788,6685,-18106,9054c587660,319056,581337,319610,575378,321398v-9141,2742,-18107,6036,-27161,9054l507477,344032v-4527,1509,-9611,1880,-13581,4527c454978,374503,504218,343398,466736,362139v-4866,2433,-8609,6843,-13580,9053c444435,375068,435049,377228,425995,380246r-13580,4527l398835,389299v-21858,21861,5918,-4735,-22634,18107c372868,410072,370562,413899,367148,416460v-8705,6529,-18107,12071,-27161,18107l312827,452673v-4527,3018,-8419,7334,-13580,9054l272087,470780v-21862,21862,5919,-4735,-22634,18107c246120,491553,244217,496032,240399,497941v-8536,4268,-27160,9053,-27160,9053c208712,510012,204631,513838,199659,516048v-14165,6295,-30223,9819,-45268,13580c109124,528119,63509,530897,18589,525101v-4732,-611,-2071,-9489,-4526,-13580c11867,507861,8027,505486,5009,502468,3500,497941,483,493659,483,488887v,-7694,3261,-15044,4526,-22633c9749,437810,-2535,457955,483,448147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" w14:anchorId="0CA4F61A">
                <v:stroke joinstyle="miter"/>
                <v:path arrowok="t" o:connecttype="custom" o:connectlocs="483,448147;23116,407406;32170,380246;50277,353085;68384,321398;72910,307818;77437,289711;91017,280658;131758,248971;154391,230864;190605,208230;213239,185596;240399,167489;263033,144856;303774,122222;344514,104115;398835,67901;448629,49794;462209,40741;489370,31687;521057,18107;543690,13580;652332,0;693073,4527;720233,22634;765500,49794;783607,72428;792661,81481;801714,95062;819821,113169;828875,122222;860562,149382;869615,158436;874142,172016;856035,199176;810768,212757;788134,217283;756447,226337;742867,235390;733813,244444;720233,248971;702126,271604;688546,276131;679492,285184;652332,294238;638752,298765;611591,307818;593485,316872;575378,321398;548217,330452;507477,344032;493896,348559;466736,362139;453156,371192;425995,380246;412415,384773;398835,389299;376201,407406;367148,416460;339987,434567;312827,452673;299247,461727;272087,470780;249453,488887;240399,497941;213239,506994;199659,516048;154391,529628;18589,525101;14063,511521;5009,502468;483,488887;5009,466254;483,448147" o:connectangles="0,0,0,0,0,0,0,0,0,0,0,0,0,0,0,0,0,0,0,0,0,0,0,0,0,0,0,0,0,0,0,0,0,0,0,0,0,0,0,0,0,0,0,0,0,0,0,0,0,0,0,0,0,0,0,0,0,0,0,0,0,0,0,0,0,0,0,0,0,0,0,0,0,0"/>
              </v:shape>
            </w:pict>
          </mc:Fallback>
        </mc:AlternateContent>
      </w:r>
      <w:r w:rsidRPr="00FD098E">
        <w:rPr>
          <w:noProof/>
          <w:lang w:val="en-GB"/>
        </w:rPr>
        <w:drawing>
          <wp:inline distT="0" distB="0" distL="0" distR="0" wp14:anchorId="59CBFB16" wp14:editId="5032A0AB">
            <wp:extent cx="2347595" cy="2418199"/>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56109" cy="2426969"/>
                    </a:xfrm>
                    <a:prstGeom prst="rect">
                      <a:avLst/>
                    </a:prstGeom>
                  </pic:spPr>
                </pic:pic>
              </a:graphicData>
            </a:graphic>
          </wp:inline>
        </w:drawing>
      </w:r>
    </w:p>
    <w:p w14:paraId="19E7BD1A" w14:textId="77777777" w:rsidR="0084670F" w:rsidRPr="00BD2B85" w:rsidRDefault="0084670F" w:rsidP="005A2C85">
      <w:pPr>
        <w:pStyle w:val="ListParagraph"/>
      </w:pPr>
    </w:p>
    <w:sectPr w:rsidR="0084670F" w:rsidRPr="00BD2B85" w:rsidSect="006C5F1F">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David Dalton (PGR)" w:date="2021-04-12T11:20:00Z" w:initials="D(">
    <w:p w14:paraId="335379BF" w14:textId="01089D07" w:rsidR="55A38EB2" w:rsidRDefault="55A38EB2">
      <w:r>
        <w:t>Follow Up: Line</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5379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7EE9090" w16cex:dateUtc="2021-04-12T10:20:00Z" w16cex:intelligentPlaceholder="1"/>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5379BF" w16cid:durableId="57EE909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enlo">
    <w:altName w:val="DokChampa"/>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CFE"/>
    <w:multiLevelType w:val="hybridMultilevel"/>
    <w:tmpl w:val="504252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9E4276"/>
    <w:multiLevelType w:val="hybridMultilevel"/>
    <w:tmpl w:val="2D14BF86"/>
    <w:lvl w:ilvl="0" w:tplc="DA14DD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DC0269"/>
    <w:multiLevelType w:val="hybridMultilevel"/>
    <w:tmpl w:val="2C1C99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26F18BD"/>
    <w:multiLevelType w:val="hybridMultilevel"/>
    <w:tmpl w:val="146837C6"/>
    <w:lvl w:ilvl="0" w:tplc="86D045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47927"/>
    <w:multiLevelType w:val="hybridMultilevel"/>
    <w:tmpl w:val="6B8C5458"/>
    <w:lvl w:ilvl="0" w:tplc="EAA69BE6">
      <w:start w:val="1"/>
      <w:numFmt w:val="lowerLetter"/>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5" w15:restartNumberingAfterBreak="0">
    <w:nsid w:val="1E490450"/>
    <w:multiLevelType w:val="hybridMultilevel"/>
    <w:tmpl w:val="8DA2F5DE"/>
    <w:lvl w:ilvl="0" w:tplc="6F044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0C7100"/>
    <w:multiLevelType w:val="hybridMultilevel"/>
    <w:tmpl w:val="EAEADA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C6218E"/>
    <w:multiLevelType w:val="hybridMultilevel"/>
    <w:tmpl w:val="7E46C4D4"/>
    <w:lvl w:ilvl="0" w:tplc="EC54FF7A">
      <w:start w:val="1"/>
      <w:numFmt w:val="low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8" w15:restartNumberingAfterBreak="0">
    <w:nsid w:val="58DB1368"/>
    <w:multiLevelType w:val="hybridMultilevel"/>
    <w:tmpl w:val="0E1A3DDA"/>
    <w:lvl w:ilvl="0" w:tplc="A798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082ABC"/>
    <w:multiLevelType w:val="hybridMultilevel"/>
    <w:tmpl w:val="C8366872"/>
    <w:lvl w:ilvl="0" w:tplc="BECE93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466515"/>
    <w:multiLevelType w:val="hybridMultilevel"/>
    <w:tmpl w:val="53986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CD4A41"/>
    <w:multiLevelType w:val="hybridMultilevel"/>
    <w:tmpl w:val="B108355A"/>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2" w15:restartNumberingAfterBreak="0">
    <w:nsid w:val="7F064D84"/>
    <w:multiLevelType w:val="hybridMultilevel"/>
    <w:tmpl w:val="3000FB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5"/>
  </w:num>
  <w:num w:numId="2">
    <w:abstractNumId w:val="6"/>
  </w:num>
  <w:num w:numId="3">
    <w:abstractNumId w:val="1"/>
  </w:num>
  <w:num w:numId="4">
    <w:abstractNumId w:val="11"/>
  </w:num>
  <w:num w:numId="5">
    <w:abstractNumId w:val="2"/>
  </w:num>
  <w:num w:numId="6">
    <w:abstractNumId w:val="12"/>
  </w:num>
  <w:num w:numId="7">
    <w:abstractNumId w:val="9"/>
  </w:num>
  <w:num w:numId="8">
    <w:abstractNumId w:val="8"/>
  </w:num>
  <w:num w:numId="9">
    <w:abstractNumId w:val="4"/>
  </w:num>
  <w:num w:numId="10">
    <w:abstractNumId w:val="7"/>
  </w:num>
  <w:num w:numId="11">
    <w:abstractNumId w:val="3"/>
  </w:num>
  <w:num w:numId="12">
    <w:abstractNumId w:val="10"/>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Dalton (PGR)">
    <w15:presenceInfo w15:providerId="AD" w15:userId="S::d.dalton.1@research.gla.ac.uk::93578c8a-d166-49b2-9e1b-f632fe95a9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jc1MzU1MTUwMzRW0lEKTi0uzszPAykwrAUAYgEhEiwAAAA="/>
  </w:docVars>
  <w:rsids>
    <w:rsidRoot w:val="00FF327B"/>
    <w:rsid w:val="00003C7A"/>
    <w:rsid w:val="00005F21"/>
    <w:rsid w:val="00007934"/>
    <w:rsid w:val="000374E7"/>
    <w:rsid w:val="000427D3"/>
    <w:rsid w:val="00044359"/>
    <w:rsid w:val="000620B9"/>
    <w:rsid w:val="00067FA7"/>
    <w:rsid w:val="00083D68"/>
    <w:rsid w:val="0008663C"/>
    <w:rsid w:val="00091466"/>
    <w:rsid w:val="00094948"/>
    <w:rsid w:val="000B1D11"/>
    <w:rsid w:val="000C3440"/>
    <w:rsid w:val="000C4683"/>
    <w:rsid w:val="000E421E"/>
    <w:rsid w:val="000F5A2D"/>
    <w:rsid w:val="00103255"/>
    <w:rsid w:val="00125B7A"/>
    <w:rsid w:val="00150234"/>
    <w:rsid w:val="001917CE"/>
    <w:rsid w:val="001A1466"/>
    <w:rsid w:val="001B490A"/>
    <w:rsid w:val="001F2D0D"/>
    <w:rsid w:val="00213675"/>
    <w:rsid w:val="00213B25"/>
    <w:rsid w:val="00231201"/>
    <w:rsid w:val="00236192"/>
    <w:rsid w:val="00260F97"/>
    <w:rsid w:val="00262560"/>
    <w:rsid w:val="002665DE"/>
    <w:rsid w:val="00280B52"/>
    <w:rsid w:val="002B3706"/>
    <w:rsid w:val="0031463C"/>
    <w:rsid w:val="00334E46"/>
    <w:rsid w:val="003431D7"/>
    <w:rsid w:val="00345F92"/>
    <w:rsid w:val="00362A0B"/>
    <w:rsid w:val="00365739"/>
    <w:rsid w:val="003721F2"/>
    <w:rsid w:val="00397570"/>
    <w:rsid w:val="003D2CCD"/>
    <w:rsid w:val="003F1B92"/>
    <w:rsid w:val="00414525"/>
    <w:rsid w:val="0041530F"/>
    <w:rsid w:val="00426C94"/>
    <w:rsid w:val="0049112A"/>
    <w:rsid w:val="004A2C0B"/>
    <w:rsid w:val="004C6303"/>
    <w:rsid w:val="004F703D"/>
    <w:rsid w:val="005615F9"/>
    <w:rsid w:val="005664BC"/>
    <w:rsid w:val="005871C6"/>
    <w:rsid w:val="005A2C85"/>
    <w:rsid w:val="005A7B46"/>
    <w:rsid w:val="005B5729"/>
    <w:rsid w:val="005C43B0"/>
    <w:rsid w:val="005C4E6C"/>
    <w:rsid w:val="006337A3"/>
    <w:rsid w:val="00682D9F"/>
    <w:rsid w:val="006A7A35"/>
    <w:rsid w:val="006C5F1F"/>
    <w:rsid w:val="007105AA"/>
    <w:rsid w:val="00727B02"/>
    <w:rsid w:val="0073641E"/>
    <w:rsid w:val="00750B74"/>
    <w:rsid w:val="007607CB"/>
    <w:rsid w:val="007A035B"/>
    <w:rsid w:val="007F3210"/>
    <w:rsid w:val="00800366"/>
    <w:rsid w:val="0084670F"/>
    <w:rsid w:val="008510E9"/>
    <w:rsid w:val="008757DA"/>
    <w:rsid w:val="00946F13"/>
    <w:rsid w:val="00960E5D"/>
    <w:rsid w:val="009E6D29"/>
    <w:rsid w:val="00A02303"/>
    <w:rsid w:val="00A074A7"/>
    <w:rsid w:val="00A11215"/>
    <w:rsid w:val="00A13E27"/>
    <w:rsid w:val="00A247E8"/>
    <w:rsid w:val="00A45AC5"/>
    <w:rsid w:val="00A67923"/>
    <w:rsid w:val="00A8005F"/>
    <w:rsid w:val="00A856CE"/>
    <w:rsid w:val="00A95B1F"/>
    <w:rsid w:val="00AA262A"/>
    <w:rsid w:val="00AB61E9"/>
    <w:rsid w:val="00B071B3"/>
    <w:rsid w:val="00B27A79"/>
    <w:rsid w:val="00B417E9"/>
    <w:rsid w:val="00BD2B85"/>
    <w:rsid w:val="00BF4644"/>
    <w:rsid w:val="00C02049"/>
    <w:rsid w:val="00C14930"/>
    <w:rsid w:val="00C51F72"/>
    <w:rsid w:val="00C54B00"/>
    <w:rsid w:val="00C6065B"/>
    <w:rsid w:val="00C94CCF"/>
    <w:rsid w:val="00CA6BBC"/>
    <w:rsid w:val="00CF0C66"/>
    <w:rsid w:val="00CF4D24"/>
    <w:rsid w:val="00D23CCD"/>
    <w:rsid w:val="00D66E56"/>
    <w:rsid w:val="00D82DAE"/>
    <w:rsid w:val="00D85F60"/>
    <w:rsid w:val="00DD4B11"/>
    <w:rsid w:val="00DD5137"/>
    <w:rsid w:val="00DF5947"/>
    <w:rsid w:val="00E03656"/>
    <w:rsid w:val="00E23C52"/>
    <w:rsid w:val="00E62860"/>
    <w:rsid w:val="00E64C36"/>
    <w:rsid w:val="00E83AB2"/>
    <w:rsid w:val="00E90B6F"/>
    <w:rsid w:val="00EB4062"/>
    <w:rsid w:val="00EC1742"/>
    <w:rsid w:val="00EC3379"/>
    <w:rsid w:val="00EF1B64"/>
    <w:rsid w:val="00F145EE"/>
    <w:rsid w:val="00F31CAF"/>
    <w:rsid w:val="00F50FDB"/>
    <w:rsid w:val="00F53A0E"/>
    <w:rsid w:val="00F60CCF"/>
    <w:rsid w:val="00F70839"/>
    <w:rsid w:val="00F830BF"/>
    <w:rsid w:val="00FA3A15"/>
    <w:rsid w:val="00FD098E"/>
    <w:rsid w:val="00FF327B"/>
    <w:rsid w:val="08D49942"/>
    <w:rsid w:val="26A7D4BF"/>
    <w:rsid w:val="285401D3"/>
    <w:rsid w:val="341FF098"/>
    <w:rsid w:val="52D2142C"/>
    <w:rsid w:val="55A38EB2"/>
    <w:rsid w:val="67251A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5DCF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70F"/>
    <w:rPr>
      <w:rFonts w:ascii="Times New Roman" w:eastAsia="Times New Roman" w:hAnsi="Times New Roman" w:cs="Times New Roman"/>
      <w:lang w:eastAsia="zh-CN"/>
    </w:rPr>
  </w:style>
  <w:style w:type="paragraph" w:styleId="Heading1">
    <w:name w:val="heading 1"/>
    <w:basedOn w:val="Normal"/>
    <w:next w:val="Normal"/>
    <w:link w:val="Heading1Char"/>
    <w:uiPriority w:val="9"/>
    <w:qFormat/>
    <w:rsid w:val="004F703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4CC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231201"/>
    <w:pPr>
      <w:shd w:val="clear" w:color="auto" w:fill="FFFFFF"/>
    </w:pPr>
    <w:rPr>
      <w:rFonts w:ascii="Menlo" w:hAnsi="Menlo" w:cs="Menlo"/>
      <w:color w:val="000000"/>
      <w:sz w:val="17"/>
      <w:szCs w:val="17"/>
    </w:rPr>
  </w:style>
  <w:style w:type="character" w:customStyle="1" w:styleId="s1">
    <w:name w:val="s1"/>
    <w:basedOn w:val="DefaultParagraphFont"/>
    <w:rsid w:val="00231201"/>
  </w:style>
  <w:style w:type="character" w:styleId="Hyperlink">
    <w:name w:val="Hyperlink"/>
    <w:basedOn w:val="DefaultParagraphFont"/>
    <w:uiPriority w:val="99"/>
    <w:unhideWhenUsed/>
    <w:rsid w:val="00A45AC5"/>
    <w:rPr>
      <w:color w:val="0563C1" w:themeColor="hyperlink"/>
      <w:u w:val="single"/>
    </w:rPr>
  </w:style>
  <w:style w:type="character" w:styleId="FollowedHyperlink">
    <w:name w:val="FollowedHyperlink"/>
    <w:basedOn w:val="DefaultParagraphFont"/>
    <w:uiPriority w:val="99"/>
    <w:semiHidden/>
    <w:unhideWhenUsed/>
    <w:rsid w:val="00A45AC5"/>
    <w:rPr>
      <w:color w:val="954F72" w:themeColor="followedHyperlink"/>
      <w:u w:val="single"/>
    </w:rPr>
  </w:style>
  <w:style w:type="paragraph" w:styleId="ListParagraph">
    <w:name w:val="List Paragraph"/>
    <w:basedOn w:val="Normal"/>
    <w:uiPriority w:val="34"/>
    <w:qFormat/>
    <w:rsid w:val="0073641E"/>
    <w:pPr>
      <w:ind w:left="720"/>
      <w:contextualSpacing/>
    </w:pPr>
  </w:style>
  <w:style w:type="character" w:customStyle="1" w:styleId="Heading1Char">
    <w:name w:val="Heading 1 Char"/>
    <w:basedOn w:val="DefaultParagraphFont"/>
    <w:link w:val="Heading1"/>
    <w:uiPriority w:val="9"/>
    <w:rsid w:val="004F703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4CCF"/>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CF0C66"/>
    <w:pPr>
      <w:spacing w:before="480" w:line="276" w:lineRule="auto"/>
      <w:outlineLvl w:val="9"/>
    </w:pPr>
    <w:rPr>
      <w:b/>
      <w:bCs/>
      <w:sz w:val="28"/>
      <w:szCs w:val="28"/>
    </w:rPr>
  </w:style>
  <w:style w:type="paragraph" w:styleId="TOC1">
    <w:name w:val="toc 1"/>
    <w:basedOn w:val="Normal"/>
    <w:next w:val="Normal"/>
    <w:autoRedefine/>
    <w:uiPriority w:val="39"/>
    <w:unhideWhenUsed/>
    <w:rsid w:val="00CF0C66"/>
    <w:pPr>
      <w:spacing w:before="120"/>
    </w:pPr>
    <w:rPr>
      <w:b/>
      <w:bCs/>
      <w:i/>
      <w:iCs/>
    </w:rPr>
  </w:style>
  <w:style w:type="paragraph" w:styleId="TOC2">
    <w:name w:val="toc 2"/>
    <w:basedOn w:val="Normal"/>
    <w:next w:val="Normal"/>
    <w:autoRedefine/>
    <w:uiPriority w:val="39"/>
    <w:unhideWhenUsed/>
    <w:rsid w:val="00CF0C66"/>
    <w:pPr>
      <w:spacing w:before="120"/>
      <w:ind w:left="240"/>
    </w:pPr>
    <w:rPr>
      <w:b/>
      <w:bCs/>
      <w:sz w:val="22"/>
      <w:szCs w:val="22"/>
    </w:rPr>
  </w:style>
  <w:style w:type="paragraph" w:styleId="TOC3">
    <w:name w:val="toc 3"/>
    <w:basedOn w:val="Normal"/>
    <w:next w:val="Normal"/>
    <w:autoRedefine/>
    <w:uiPriority w:val="39"/>
    <w:semiHidden/>
    <w:unhideWhenUsed/>
    <w:rsid w:val="00CF0C66"/>
    <w:pPr>
      <w:ind w:left="480"/>
    </w:pPr>
    <w:rPr>
      <w:sz w:val="20"/>
      <w:szCs w:val="20"/>
    </w:rPr>
  </w:style>
  <w:style w:type="paragraph" w:styleId="TOC4">
    <w:name w:val="toc 4"/>
    <w:basedOn w:val="Normal"/>
    <w:next w:val="Normal"/>
    <w:autoRedefine/>
    <w:uiPriority w:val="39"/>
    <w:semiHidden/>
    <w:unhideWhenUsed/>
    <w:rsid w:val="00CF0C66"/>
    <w:pPr>
      <w:ind w:left="720"/>
    </w:pPr>
    <w:rPr>
      <w:sz w:val="20"/>
      <w:szCs w:val="20"/>
    </w:rPr>
  </w:style>
  <w:style w:type="paragraph" w:styleId="TOC5">
    <w:name w:val="toc 5"/>
    <w:basedOn w:val="Normal"/>
    <w:next w:val="Normal"/>
    <w:autoRedefine/>
    <w:uiPriority w:val="39"/>
    <w:semiHidden/>
    <w:unhideWhenUsed/>
    <w:rsid w:val="00CF0C66"/>
    <w:pPr>
      <w:ind w:left="960"/>
    </w:pPr>
    <w:rPr>
      <w:sz w:val="20"/>
      <w:szCs w:val="20"/>
    </w:rPr>
  </w:style>
  <w:style w:type="paragraph" w:styleId="TOC6">
    <w:name w:val="toc 6"/>
    <w:basedOn w:val="Normal"/>
    <w:next w:val="Normal"/>
    <w:autoRedefine/>
    <w:uiPriority w:val="39"/>
    <w:semiHidden/>
    <w:unhideWhenUsed/>
    <w:rsid w:val="00CF0C66"/>
    <w:pPr>
      <w:ind w:left="1200"/>
    </w:pPr>
    <w:rPr>
      <w:sz w:val="20"/>
      <w:szCs w:val="20"/>
    </w:rPr>
  </w:style>
  <w:style w:type="paragraph" w:styleId="TOC7">
    <w:name w:val="toc 7"/>
    <w:basedOn w:val="Normal"/>
    <w:next w:val="Normal"/>
    <w:autoRedefine/>
    <w:uiPriority w:val="39"/>
    <w:semiHidden/>
    <w:unhideWhenUsed/>
    <w:rsid w:val="00CF0C66"/>
    <w:pPr>
      <w:ind w:left="1440"/>
    </w:pPr>
    <w:rPr>
      <w:sz w:val="20"/>
      <w:szCs w:val="20"/>
    </w:rPr>
  </w:style>
  <w:style w:type="paragraph" w:styleId="TOC8">
    <w:name w:val="toc 8"/>
    <w:basedOn w:val="Normal"/>
    <w:next w:val="Normal"/>
    <w:autoRedefine/>
    <w:uiPriority w:val="39"/>
    <w:semiHidden/>
    <w:unhideWhenUsed/>
    <w:rsid w:val="00CF0C66"/>
    <w:pPr>
      <w:ind w:left="1680"/>
    </w:pPr>
    <w:rPr>
      <w:sz w:val="20"/>
      <w:szCs w:val="20"/>
    </w:rPr>
  </w:style>
  <w:style w:type="paragraph" w:styleId="TOC9">
    <w:name w:val="toc 9"/>
    <w:basedOn w:val="Normal"/>
    <w:next w:val="Normal"/>
    <w:autoRedefine/>
    <w:uiPriority w:val="39"/>
    <w:semiHidden/>
    <w:unhideWhenUsed/>
    <w:rsid w:val="00CF0C66"/>
    <w:pPr>
      <w:ind w:left="1920"/>
    </w:pPr>
    <w:rPr>
      <w:sz w:val="20"/>
      <w:szCs w:val="20"/>
    </w:rPr>
  </w:style>
  <w:style w:type="character" w:styleId="UnresolvedMention">
    <w:name w:val="Unresolved Mention"/>
    <w:basedOn w:val="DefaultParagraphFont"/>
    <w:uiPriority w:val="99"/>
    <w:semiHidden/>
    <w:unhideWhenUsed/>
    <w:rsid w:val="0084670F"/>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zh-CN"/>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828058">
      <w:bodyDiv w:val="1"/>
      <w:marLeft w:val="0"/>
      <w:marRight w:val="0"/>
      <w:marTop w:val="0"/>
      <w:marBottom w:val="0"/>
      <w:divBdr>
        <w:top w:val="none" w:sz="0" w:space="0" w:color="auto"/>
        <w:left w:val="none" w:sz="0" w:space="0" w:color="auto"/>
        <w:bottom w:val="none" w:sz="0" w:space="0" w:color="auto"/>
        <w:right w:val="none" w:sz="0" w:space="0" w:color="auto"/>
      </w:divBdr>
    </w:div>
    <w:div w:id="1460763429">
      <w:bodyDiv w:val="1"/>
      <w:marLeft w:val="0"/>
      <w:marRight w:val="0"/>
      <w:marTop w:val="0"/>
      <w:marBottom w:val="0"/>
      <w:divBdr>
        <w:top w:val="none" w:sz="0" w:space="0" w:color="auto"/>
        <w:left w:val="none" w:sz="0" w:space="0" w:color="auto"/>
        <w:bottom w:val="none" w:sz="0" w:space="0" w:color="auto"/>
        <w:right w:val="none" w:sz="0" w:space="0" w:color="auto"/>
      </w:divBdr>
    </w:div>
    <w:div w:id="1517036140">
      <w:bodyDiv w:val="1"/>
      <w:marLeft w:val="0"/>
      <w:marRight w:val="0"/>
      <w:marTop w:val="0"/>
      <w:marBottom w:val="0"/>
      <w:divBdr>
        <w:top w:val="none" w:sz="0" w:space="0" w:color="auto"/>
        <w:left w:val="none" w:sz="0" w:space="0" w:color="auto"/>
        <w:bottom w:val="none" w:sz="0" w:space="0" w:color="auto"/>
        <w:right w:val="none" w:sz="0" w:space="0" w:color="auto"/>
      </w:divBdr>
    </w:div>
    <w:div w:id="2017075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ustomXml" Target="ink/ink2.xml"/><Relationship Id="rId26" Type="http://schemas.openxmlformats.org/officeDocument/2006/relationships/image" Target="media/image15.png"/><Relationship Id="rId39" Type="http://schemas.openxmlformats.org/officeDocument/2006/relationships/image" Target="media/image21.tiff"/><Relationship Id="rId21" Type="http://schemas.openxmlformats.org/officeDocument/2006/relationships/image" Target="media/image12.png"/><Relationship Id="rId34" Type="http://schemas.openxmlformats.org/officeDocument/2006/relationships/image" Target="media/image16.tiff"/><Relationship Id="rId42" Type="http://schemas.openxmlformats.org/officeDocument/2006/relationships/image" Target="media/image24.tiff"/><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9.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hyperlink" Target="https://cloud.maths-stats.gla.ac.uk/index.php/s/tOA1WVkuV0xM5H3" TargetMode="External"/><Relationship Id="rId11" Type="http://schemas.openxmlformats.org/officeDocument/2006/relationships/customXml" Target="ink/ink1.xml"/><Relationship Id="rId24" Type="http://schemas.openxmlformats.org/officeDocument/2006/relationships/customXml" Target="ink/ink5.xml"/><Relationship Id="rId32" Type="http://schemas.openxmlformats.org/officeDocument/2006/relationships/customXml" Target="ink/ink6.xml"/><Relationship Id="rId37" Type="http://schemas.openxmlformats.org/officeDocument/2006/relationships/image" Target="media/image19.tiff"/><Relationship Id="rId40" Type="http://schemas.openxmlformats.org/officeDocument/2006/relationships/image" Target="media/image22.tiff"/><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microsoft.com/office/2011/relationships/commentsExtended" Target="commentsExtended.xml"/><Relationship Id="rId36" Type="http://schemas.openxmlformats.org/officeDocument/2006/relationships/image" Target="media/image18.tiff"/><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hyperlink" Target="https://www.ncbi.nlm.nih.gov/pmc/articles/PMC3399115/"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customXml" Target="ink/ink4.xml"/><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17.tiff"/><Relationship Id="rId43" Type="http://schemas.openxmlformats.org/officeDocument/2006/relationships/image" Target="media/image25.tiff"/><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customXml" Target="ink/ink7.xml"/><Relationship Id="rId38" Type="http://schemas.openxmlformats.org/officeDocument/2006/relationships/image" Target="media/image20.tiff"/><Relationship Id="rId46" Type="http://schemas.openxmlformats.org/officeDocument/2006/relationships/theme" Target="theme/theme1.xml"/><Relationship Id="rId20" Type="http://schemas.openxmlformats.org/officeDocument/2006/relationships/customXml" Target="ink/ink3.xml"/><Relationship Id="rId41" Type="http://schemas.openxmlformats.org/officeDocument/2006/relationships/image" Target="media/image23.tif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3:38:08.346"/>
    </inkml:context>
    <inkml:brush xml:id="br0">
      <inkml:brushProperty name="width" value="0.05" units="cm"/>
      <inkml:brushProperty name="height" value="0.05" units="cm"/>
      <inkml:brushProperty name="color" value="#0309F7"/>
    </inkml:brush>
  </inkml:definitions>
  <inkml:trace contextRef="#ctx0" brushRef="#br0">1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3:43:19.839"/>
    </inkml:context>
    <inkml:brush xml:id="br0">
      <inkml:brushProperty name="width" value="0.05" units="cm"/>
      <inkml:brushProperty name="height" value="0.05" units="cm"/>
      <inkml:brushProperty name="color" value="#0309F7"/>
    </inkml:brush>
  </inkml:definitions>
  <inkml:trace contextRef="#ctx0" brushRef="#br0">975 0 24575,'11'16'0,"-7"-9"0,34 44 0,-23-32 0,22 34 0,-1 13 0,-16-27 0,35 51 0,-51-85 0,-2 0 0,1 1 0,0-1 0,-1 1 0,0 0 0,-1 0 0,3 10 0,-3-12 0,-1 0 0,1 0 0,-1 0 0,0 1 0,0-1 0,0 0 0,-1 0 0,1 1 0,-1-1 0,0 0 0,-2 6 0,2-9 0,1-1 0,0 1 0,-1-1 0,1 0 0,-1 1 0,1-1 0,-1 1 0,1-1 0,-1 0 0,1 0 0,-1 1 0,1-1 0,-1 0 0,1 0 0,-1 1 0,1-1 0,-1 0 0,0 0 0,1 0 0,-1 0 0,1 0 0,-1 0 0,0 0 0,1 0 0,-1 0 0,1 0 0,-1 0 0,1-1 0,-1 1 0,0 0 0,1 0 0,-1 0 0,1-1 0,-1 1 0,1 0 0,-1-1 0,1 1 0,-1 0 0,1-1 0,0 1 0,-1-1 0,1 1 0,-1-1 0,-20-21 0,8 3 0,1-1 0,1-1 0,1 0 0,1 0 0,0-1 0,-7-31 0,-15-36 0,-4 21 0,25 50 0,1 1 0,0-1 0,-6-23 0,15 40-114,2 4 151,6 10 155,8 19-1672,-9-13-5346</inkml:trace>
  <inkml:trace contextRef="#ctx0" brushRef="#br0" timeOffset="2520.81">1543 1155 24575,'3'0'0,"5"0"0,0-7 0,0-12 0,-2-3 0,-2 3-8191</inkml:trace>
  <inkml:trace contextRef="#ctx0" brushRef="#br0" timeOffset="3931.77">1211 1916 24575,'0'-22'0,"2"1"0,1-1 0,0 1 0,10-32 0,35-79 0,-7 20 0,-30 83 0,0 1 0,2 0 0,1 1 0,33-49 0,87-88 0,105-111 0,-188 210 0,-3-1 0,57-105 0,-60 76 0,-36 71 0,1 0 0,2 1 0,0 1 0,28-38 0,28-34 100,-32 42-1565,-18 28-5361</inkml:trace>
  <inkml:trace contextRef="#ctx0" brushRef="#br0" timeOffset="5453.74">1230 354 24575,'-1'0'0,"1"0"0,0 0 0,0 0 0,-1 0 0,1 0 0,0 0 0,0 1 0,-1-1 0,1 0 0,0 0 0,0 0 0,0 0 0,-1 1 0,1-1 0,0 0 0,0 0 0,0 1 0,0-1 0,-1 0 0,1 0 0,0 1 0,0-1 0,0 0 0,0 0 0,0 1 0,0-1 0,0 0 0,0 1 0,0-1 0,0 0 0,0 0 0,0 1 0,0-1 0,0 0 0,0 0 0,0 1 0,0-1 0,0 0 0,1 1 0,3 13 0,4 2 0,1 1 0,0-2 0,2 1 0,21 24 0,-4-4 0,16 25 0,57 105 0,-21-34 0,-52-91 0,-2 2 0,29 65 0,-39-65 0,-4-12 0,1 0 0,29 47 0,-24-46 0,-2 1 0,17 45 0,13 25 0,105 146 0,-129-212 0,-3 0 0,0 2 0,14 47 0,-10-27 0,-19-47 0,1-1 0,0 0 0,0 0 0,1 0 0,1-1 0,12 16 0,52 56-1365,-53-58-5461</inkml:trace>
  <inkml:trace contextRef="#ctx0" brushRef="#br0" timeOffset="7870.73">272 1135 24575,'825'0'0,"-785"-2"0,-1-2 0,45-10 0,-43 6 0,79-4 0,580 13 0,-519 10 0,-53-2 0,122 9-1365,-222-17-5461</inkml:trace>
  <inkml:trace contextRef="#ctx0" brushRef="#br0" timeOffset="92922.49">858 195 24575,'-12'1'0,"-62"17"-565,-93 34 0,96-24-4684,-91 49 4913,158-76 267,-45 25-220,27-13 2200,-24 18-1,32-20-669,1 0-1,-20 22 0,1 12-1709,12-13 469,-2 2 0,1 2 0,1 1 0,-24 65 0,36-79 0,2 1 0,0-1 0,1 1 0,-1 25 0,5-39 0,2 0 0,-1 0 0,1 0 0,0 0 0,1 0 0,0 0 0,1-1 0,0 1 0,1-1 0,-1 1 0,2-1 0,7 12 0,-4-9 0,1 0 0,0-1 0,0 0 0,1-1 0,1 0 0,0 0 0,0-1 0,1-1 0,0 0 0,1 0 0,-1-1 0,1-1 0,1 0 0,-1-1 0,1-1 0,0 0 0,0 0 0,0-2 0,1 1 0,26-1 0,8-2 0,9 1 0,82-9 0,20-28 0,-152 35 0,0-1 0,1-1 0,-1 1 0,-1-1 0,1-1 0,0 0 0,-1 0 0,9-6 0,8-8 0,21-20 0,-41 34 0,19-18 0,-2 0 0,0-2 0,-2 0 0,-1-1 0,-1-1 0,-1-1 0,-1 0 0,12-31 0,-10 15 0,-2-1 0,-2 0 0,-2-1 0,9-82 0,-19 117 0,-1 0 0,0 0 0,-1 0 0,0 0 0,-1 0 0,0 0 0,-1 0 0,0 0 0,0 1 0,-1 0 0,0-1 0,0 1 0,-1 1 0,-1-1 0,1 1 0,-2 0 0,1 0 0,-13-12 0,2 4 0,-1 1 0,0 1 0,-1 0 0,-1 2 0,0 0 0,-1 1 0,-24-9 0,23 13 0,0 1 0,-1 0 0,1 2 0,-1 1 0,0 0 0,0 2 0,0 1 0,-38 4 0,40 0-1365,5 1-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3:43:58.041"/>
    </inkml:context>
    <inkml:brush xml:id="br0">
      <inkml:brushProperty name="width" value="0.05" units="cm"/>
      <inkml:brushProperty name="height" value="0.05" units="cm"/>
      <inkml:brushProperty name="color" value="#0309F7"/>
    </inkml:brush>
  </inkml:definitions>
  <inkml:trace contextRef="#ctx0" brushRef="#br0">454 0 24575,'-6'1'0,"-1"0"0,1 0 0,0 0 0,0 0 0,0 1 0,0 0 0,0 1 0,0-1 0,0 1 0,-6 4 0,-9 8 0,-24 19 0,21-15 0,4-2 0,1 0 0,-30 37 0,-3 3 0,8-10 0,27-27 0,-32 27 0,46-45 0,-1 1 0,1 0 0,0 0 0,0 0 0,0 1 0,1-1 0,-1 1 0,1 0 0,0-1 0,0 1 0,0 0 0,0 0 0,1 0 0,0 1 0,-1-1 0,2 0 0,-1 0 0,0 1 0,1-1 0,0 1 0,0-1 0,0 0 0,1 5 0,0-3 0,1 0 0,0 0 0,0 0 0,1 0 0,-1 0 0,1-1 0,0 1 0,1-1 0,-1 0 0,1 0 0,0 0 0,0 0 0,1-1 0,0 1 0,7 4 0,2 0 0,1 0 0,0 0 0,0-2 0,1 0 0,0-1 0,1 0 0,-1-1 0,1-1 0,0-1 0,18 2 0,25-1 0,94-6 0,-59-1 0,398 16 0,-448-10 0,12 1 0,95-4 0,-149 0 0,1 0 0,-1-1 0,0 1 0,0-1 0,0 0 0,1 0 0,-1 0 0,0 0 0,0 0 0,0-1 0,0 0 0,-1 1 0,1-1 0,0 0 0,-1 0 0,1-1 0,-1 1 0,4-5 0,-4 4 0,0-1 0,-1 1 0,1-1 0,-1 1 0,0-1 0,0 0 0,0 1 0,0-1 0,-1 0 0,1 0 0,-1 0 0,0 0 0,-1-7 0,-1 1 0,1 0 0,-2 0 0,0 1 0,0-1 0,-1 1 0,0-1 0,0 1 0,-1 0 0,0 1 0,-1-1 0,-8-9 0,-10-4 0,-1 1 0,-1 1 0,-1 1 0,-56-30 0,58 35 0,7 5 0,0 1 0,0 1 0,0 0 0,-1 2 0,0 0 0,0 1 0,-27-3 0,-138 2 0,149 6 0,-109-11 129,13 1-1623,115 9-533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3:43:14.149"/>
    </inkml:context>
    <inkml:brush xml:id="br0">
      <inkml:brushProperty name="width" value="0.05" units="cm"/>
      <inkml:brushProperty name="height" value="0.05" units="cm"/>
      <inkml:brushProperty name="color" value="#0309F7"/>
    </inkml:brush>
  </inkml:definitions>
  <inkml:trace contextRef="#ctx0" brushRef="#br0">375 56 24575,'0'23'0,"0"1"0,-3 34 0,1-49 0,1-1 0,-1 1 0,-1-1 0,0 0 0,0 1 0,0-1 0,-8 12 0,-18 21 0,-1-1 0,-3-2 0,-37 36 0,33-40 0,-64 48 0,90-78 0,10-11 0,11-16 0,18-25 0,2 1 0,71-84 0,-78 106 0,-3 4 0,0 0 0,0 2 0,36-26 0,-21 21 0,89-64 0,-55 35 0,-103 86 0,-49 61 0,-24 29 0,90-103 0,-22 31 0,28-35 0,-1 0 0,0-1 0,-1-1 0,-17 16 0,30-30 0,-1 1 0,0 0 0,1-1 0,-1 1 0,0-1 0,1 1 0,-1-1 0,0 1 0,1-1 0,-1 0 0,0 1 0,0-1 0,1 0 0,-1 0 0,0 0 0,0 1 0,0-1 0,1 0 0,-1 0 0,0 0 0,0 0 0,-1-1 0,2 1 0,-1 0 0,1-1 0,-1 1 0,1-1 0,0 1 0,-1-1 0,1 1 0,0-1 0,-1 1 0,1-1 0,0 1 0,-1-1 0,1 0 0,0 1 0,0-1 0,0 0 0,0 1 0,0-1 0,0 1 0,-1-1 0,2-1 0,-1-2 0,0-1 0,0 0 0,1 0 0,0 0 0,3-9 0,11-21 0,2 0 0,30-45 0,-13 23 0,-16 29 0,-13 21 0,0 0 0,-1 0 0,1 0 0,-1-1 0,-1 0 0,0 0 0,4-13 0,-7 21 0,0 0 0,0 0 0,0-1 0,1 1 0,-1 0 0,0 0 0,0 0 0,0-1 0,0 1 0,0 0 0,0 0 0,0 0 0,0-1 0,0 1 0,0 0 0,-1 0 0,1 0 0,0-1 0,0 1 0,0 0 0,0 0 0,0 0 0,0-1 0,0 1 0,0 0 0,-1 0 0,1 0 0,0 0 0,0 0 0,0-1 0,0 1 0,0 0 0,-1 0 0,1 0 0,0 0 0,0 0 0,0 0 0,-1 0 0,1 0 0,0-1 0,0 1 0,0 0 0,-1 0 0,1 0 0,-12 5 0,-8 11 0,-215 218 0,164-157-1365,54-62-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3:43:07.252"/>
    </inkml:context>
    <inkml:brush xml:id="br0">
      <inkml:brushProperty name="width" value="0.05" units="cm"/>
      <inkml:brushProperty name="height" value="0.05" units="cm"/>
      <inkml:brushProperty name="color" value="#0309F7"/>
    </inkml:brush>
  </inkml:definitions>
  <inkml:trace contextRef="#ctx0" brushRef="#br0">1371 81 24575,'-3'-1'0,"-1"1"0,0-1 0,0 0 0,1 0 0,-1-1 0,1 1 0,-1-1 0,1 1 0,-7-5 0,-10-5 0,-14-1 0,-1 1 0,0 2 0,0 2 0,-1 1 0,1 1 0,-1 3 0,-36 1 0,43 3 0,1 2 0,0 1 0,0 2 0,1 0 0,0 2 0,0 0 0,-42 23 0,53-22 0,1 0 0,0 1 0,0 1 0,1 0 0,1 1 0,0 0 0,-13 18 0,-9 8 0,33-36 0,-45 46 0,2 2 0,-75 112 0,75-85 0,3 3 0,-45 121 0,66-146 0,-10 29 0,-21 92 0,45-147 0,-39 194 0,37-167 0,-3 114 0,12-161 0,6 105 0,-4-101 0,0 0 0,2 0 0,-1 0 0,2 0 0,12 25 0,-5-13 0,4 6 0,2 1 0,1-2 0,27 36 0,-10-25 0,58 54 0,-70-76 0,1 0 0,0-2 0,1 0 0,30 14 0,-10-7 0,44 34 0,-10-5 0,-43-33 0,0-2 0,1 0 0,0-3 0,73 20 0,-40-15 0,77 17 0,-125-34 0,0-1 0,0-1 0,1-1 0,38-3 0,-9-5 0,1-2 0,95-31 0,96-52 0,-219 81 0,62-28 66,-53 20-1878,-1-1 1,-1-1-1,54-46 0,-31 12 2209,-19 14-1391,148-177 8772,-167 193-7778,-2-1 0,-2 0 0,0 0 0,-1-2 0,-2 1 0,15-56 0,23-181 0,-41 201 0,-2 1 0,-7-121 0,-3 137 0,-2 1 0,-2 0 0,-2 0 0,-26-74 0,12 65 0,-1 0 0,-3 2 0,-3 0 0,-1 2 0,-61-70 0,69 93 0,-2 2 0,-33-27 0,51 45 0,-17-11 0,-48-28 0,26 18 0,-105-51 0,57 33 0,37 17 0,-2 3 0,0 3 0,-1 2 0,-1 2 0,-98-15 0,60 17-1365,79 1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3:48:25.662"/>
    </inkml:context>
    <inkml:brush xml:id="br0">
      <inkml:brushProperty name="width" value="0.05" units="cm"/>
      <inkml:brushProperty name="height" value="0.05" units="cm"/>
      <inkml:brushProperty name="color" value="#0309F7"/>
    </inkml:brush>
  </inkml:definitions>
  <inkml:trace contextRef="#ctx0" brushRef="#br0">0 0 24575,'0'0'-819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3:48:26.018"/>
    </inkml:context>
    <inkml:brush xml:id="br0">
      <inkml:brushProperty name="width" value="0.05" units="cm"/>
      <inkml:brushProperty name="height" value="0.05" units="cm"/>
      <inkml:brushProperty name="color" value="#0309F7"/>
    </inkml:brush>
  </inkml:definitions>
  <inkml:trace contextRef="#ctx0" brushRef="#br0">1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0004A-950B-064B-9C5A-0E7C3ED64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049</Words>
  <Characters>11684</Characters>
  <Application>Microsoft Office Word</Application>
  <DocSecurity>0</DocSecurity>
  <Lines>97</Lines>
  <Paragraphs>27</Paragraphs>
  <ScaleCrop>false</ScaleCrop>
  <Company>University Of Glasgow</Company>
  <LinksUpToDate>false</LinksUpToDate>
  <CharactersWithSpaces>1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Gao</dc:creator>
  <cp:keywords/>
  <dc:description/>
  <cp:lastModifiedBy>Haoward Gao</cp:lastModifiedBy>
  <cp:revision>26</cp:revision>
  <dcterms:created xsi:type="dcterms:W3CDTF">2019-01-14T15:58:00Z</dcterms:created>
  <dcterms:modified xsi:type="dcterms:W3CDTF">2021-10-18T13:51:00Z</dcterms:modified>
</cp:coreProperties>
</file>